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6042" w:rsidRPr="00D64990" w:rsidRDefault="00DB6042" w:rsidP="00296664">
      <w:pPr>
        <w:pStyle w:val="a3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Фармакопейн</w:t>
      </w:r>
      <w:r>
        <w:rPr>
          <w:rFonts w:ascii="Times New Roman" w:hAnsi="Times New Roman"/>
          <w:sz w:val="20"/>
          <w:lang w:val="uk-UA"/>
        </w:rPr>
        <w:t>і</w:t>
      </w:r>
      <w:r>
        <w:rPr>
          <w:rFonts w:ascii="Times New Roman" w:hAnsi="Times New Roman"/>
          <w:sz w:val="20"/>
        </w:rPr>
        <w:t xml:space="preserve"> стандартн</w:t>
      </w:r>
      <w:r>
        <w:rPr>
          <w:rFonts w:ascii="Times New Roman" w:hAnsi="Times New Roman"/>
          <w:sz w:val="20"/>
          <w:lang w:val="uk-UA"/>
        </w:rPr>
        <w:t>і</w:t>
      </w:r>
      <w:r w:rsidRPr="00D64990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зразки</w:t>
      </w:r>
      <w:r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Д</w:t>
      </w:r>
      <w:r w:rsidRPr="00D64990">
        <w:rPr>
          <w:rFonts w:ascii="Times New Roman" w:hAnsi="Times New Roman"/>
          <w:sz w:val="20"/>
        </w:rPr>
        <w:t>ФУ</w:t>
      </w:r>
    </w:p>
    <w:p w:rsidR="00DB6042" w:rsidRPr="00D64990" w:rsidRDefault="00DB6042">
      <w:pPr>
        <w:jc w:val="both"/>
        <w:rPr>
          <w:b/>
          <w:sz w:val="20"/>
        </w:rPr>
      </w:pPr>
    </w:p>
    <w:tbl>
      <w:tblPr>
        <w:tblW w:w="160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000"/>
      </w:tblPr>
      <w:tblGrid>
        <w:gridCol w:w="862"/>
        <w:gridCol w:w="1543"/>
        <w:gridCol w:w="2525"/>
        <w:gridCol w:w="3287"/>
        <w:gridCol w:w="1819"/>
        <w:gridCol w:w="263"/>
        <w:gridCol w:w="1979"/>
        <w:gridCol w:w="13"/>
        <w:gridCol w:w="1073"/>
        <w:gridCol w:w="13"/>
        <w:gridCol w:w="1359"/>
        <w:gridCol w:w="13"/>
        <w:gridCol w:w="1254"/>
        <w:gridCol w:w="10"/>
      </w:tblGrid>
      <w:tr w:rsidR="00DB6042" w:rsidRPr="00687C49" w:rsidTr="00EA47BC">
        <w:trPr>
          <w:tblHeader/>
        </w:trPr>
        <w:tc>
          <w:tcPr>
            <w:tcW w:w="862" w:type="dxa"/>
          </w:tcPr>
          <w:p w:rsidR="00DB6042" w:rsidRPr="002B2B2B" w:rsidRDefault="00DB6042" w:rsidP="00673DFD">
            <w:pPr>
              <w:pStyle w:val="2"/>
              <w:ind w:left="-113" w:right="-102"/>
              <w:rPr>
                <w:rFonts w:ascii="Times New Roman" w:hAnsi="Times New Roman"/>
                <w:i w:val="0"/>
                <w:sz w:val="20"/>
                <w:u w:val="single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Каталожн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и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й номер</w:t>
            </w:r>
          </w:p>
        </w:tc>
        <w:tc>
          <w:tcPr>
            <w:tcW w:w="1543" w:type="dxa"/>
          </w:tcPr>
          <w:p w:rsidR="00DB6042" w:rsidRPr="002B2B2B" w:rsidRDefault="00DB6042" w:rsidP="00673DFD">
            <w:pPr>
              <w:pStyle w:val="2"/>
              <w:ind w:left="-124" w:right="-80"/>
              <w:rPr>
                <w:rFonts w:ascii="Times New Roman" w:hAnsi="Times New Roman"/>
                <w:i w:val="0"/>
                <w:sz w:val="20"/>
                <w:u w:val="single"/>
                <w:lang w:val="en-US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Ре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єстрацій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н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и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 xml:space="preserve">й номер 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en-US"/>
              </w:rPr>
              <w:t>CAS</w:t>
            </w:r>
          </w:p>
          <w:p w:rsidR="00DB6042" w:rsidRPr="00687C49" w:rsidRDefault="00DB6042" w:rsidP="00617AB1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DB6042" w:rsidRPr="00687C49" w:rsidRDefault="00DB6042" w:rsidP="004D351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DB6042" w:rsidRPr="00687C49" w:rsidRDefault="00DB6042" w:rsidP="004D351D">
            <w:pPr>
              <w:ind w:right="2047"/>
              <w:jc w:val="right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8807B8" w:rsidRDefault="00DB6042" w:rsidP="00175ABB">
            <w:pPr>
              <w:pStyle w:val="2"/>
              <w:rPr>
                <w:rFonts w:ascii="Times New Roman" w:hAnsi="Times New Roman"/>
                <w:i w:val="0"/>
                <w:sz w:val="20"/>
                <w:u w:val="single"/>
                <w:lang w:val="en-GB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PhUkr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en-GB"/>
              </w:rPr>
              <w:t xml:space="preserve"> CRS &amp; BRP</w:t>
            </w:r>
          </w:p>
          <w:p w:rsidR="00DB6042" w:rsidRPr="008807B8" w:rsidRDefault="00DB6042" w:rsidP="008807B8">
            <w:pPr>
              <w:ind w:firstLine="708"/>
              <w:rPr>
                <w:lang w:val="en-GB"/>
              </w:rPr>
            </w:pPr>
          </w:p>
        </w:tc>
        <w:tc>
          <w:tcPr>
            <w:tcW w:w="3287" w:type="dxa"/>
          </w:tcPr>
          <w:p w:rsidR="00DB6042" w:rsidRPr="002B2B2B" w:rsidRDefault="00DB6042" w:rsidP="00175ABB">
            <w:pPr>
              <w:pStyle w:val="2"/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ФС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З</w:t>
            </w:r>
          </w:p>
        </w:tc>
        <w:tc>
          <w:tcPr>
            <w:tcW w:w="1819" w:type="dxa"/>
          </w:tcPr>
          <w:p w:rsidR="00DB6042" w:rsidRPr="00687C49" w:rsidRDefault="00DB6042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Пока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зник</w:t>
            </w:r>
          </w:p>
        </w:tc>
        <w:tc>
          <w:tcPr>
            <w:tcW w:w="2255" w:type="dxa"/>
            <w:gridSpan w:val="3"/>
          </w:tcPr>
          <w:p w:rsidR="00DB6042" w:rsidRPr="00687C49" w:rsidRDefault="00DB6042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Метод</w:t>
            </w:r>
          </w:p>
        </w:tc>
        <w:tc>
          <w:tcPr>
            <w:tcW w:w="1086" w:type="dxa"/>
            <w:gridSpan w:val="2"/>
          </w:tcPr>
          <w:p w:rsidR="00DB6042" w:rsidRPr="00687C49" w:rsidRDefault="00DB6042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Номер сер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ї</w:t>
            </w:r>
          </w:p>
        </w:tc>
        <w:tc>
          <w:tcPr>
            <w:tcW w:w="1372" w:type="dxa"/>
            <w:gridSpan w:val="2"/>
          </w:tcPr>
          <w:p w:rsidR="00DB6042" w:rsidRPr="00687C49" w:rsidRDefault="00DB6042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лькість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в упак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овці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, г</w:t>
            </w:r>
          </w:p>
        </w:tc>
        <w:tc>
          <w:tcPr>
            <w:tcW w:w="1264" w:type="dxa"/>
            <w:gridSpan w:val="2"/>
          </w:tcPr>
          <w:p w:rsidR="00DB6042" w:rsidRPr="00B82A01" w:rsidRDefault="00DB6042" w:rsidP="00673DFD">
            <w:pPr>
              <w:ind w:right="-47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Вартість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за одну упаковку,</w:t>
            </w:r>
          </w:p>
          <w:p w:rsidR="00DB6042" w:rsidRPr="00B82A01" w:rsidRDefault="00DB6042" w:rsidP="00673DFD">
            <w:pPr>
              <w:ind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г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рн (без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ПДВ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).</w:t>
            </w:r>
          </w:p>
          <w:p w:rsidR="00DB6042" w:rsidRPr="00B82A01" w:rsidRDefault="00DB6042" w:rsidP="00673DFD">
            <w:pPr>
              <w:ind w:left="-60"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Ц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ни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 xml:space="preserve">вказані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для внутр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шнього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р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и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нк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у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Укра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їни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001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16-91-1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ylcystein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цист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649CF" w:rsidRPr="000B5DF7" w:rsidRDefault="000B5DF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AE5180" w:rsidRPr="00B82A01" w:rsidRDefault="00AE5180" w:rsidP="00AE5180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621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78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ylsalicyl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pirin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цетил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цилов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Аспірин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«Саліцилова кислота»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9277-89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D24ECC" w:rsidRDefault="00D24ECC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4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2728-64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-[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x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1,6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hydr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9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ur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9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2-[(2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-6-оксо-1,6-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-9Н-пурин-9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метокси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 ацет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A0005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987-65-5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;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1963-61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Adenosine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triphosphate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US"/>
              </w:rPr>
              <w:t>di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sodium salt hydrate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denosine triphosphat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t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Аденозин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-5-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трифосфорно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кислот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динатр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ва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с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ль</w:t>
            </w:r>
          </w:p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Аденозин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трифосфат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динатр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ва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с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ль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40D3D" w:rsidRPr="00687C49" w:rsidTr="00EA47BC">
        <w:tc>
          <w:tcPr>
            <w:tcW w:w="862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en-US"/>
              </w:rPr>
              <w:t>A0006</w:t>
            </w:r>
          </w:p>
        </w:tc>
        <w:tc>
          <w:tcPr>
            <w:tcW w:w="1543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440D3D">
              <w:rPr>
                <w:rFonts w:ascii="Times New Roman" w:hAnsi="Times New Roman"/>
                <w:i w:val="0"/>
                <w:sz w:val="20"/>
              </w:rPr>
              <w:t>6805-41-0</w:t>
            </w:r>
          </w:p>
        </w:tc>
        <w:tc>
          <w:tcPr>
            <w:tcW w:w="2525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en-GB"/>
              </w:rPr>
              <w:t>Aescin</w:t>
            </w:r>
          </w:p>
        </w:tc>
        <w:tc>
          <w:tcPr>
            <w:tcW w:w="3287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uk-UA"/>
              </w:rPr>
              <w:t>Е</w:t>
            </w:r>
            <w:r w:rsidRPr="00440D3D">
              <w:rPr>
                <w:rFonts w:ascii="Times New Roman" w:hAnsi="Times New Roman"/>
                <w:i w:val="0"/>
                <w:sz w:val="20"/>
              </w:rPr>
              <w:t>сцин</w:t>
            </w:r>
          </w:p>
        </w:tc>
        <w:tc>
          <w:tcPr>
            <w:tcW w:w="1819" w:type="dxa"/>
          </w:tcPr>
          <w:p w:rsidR="00440D3D" w:rsidRDefault="00440D3D" w:rsidP="00440D3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440D3D" w:rsidRPr="001F0D42" w:rsidRDefault="00440D3D" w:rsidP="00440D3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 xml:space="preserve">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40D3D" w:rsidRDefault="00440D3D" w:rsidP="00EA17DB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Т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Ш</w:t>
            </w:r>
            <w:r>
              <w:rPr>
                <w:rFonts w:ascii="Times New Roman" w:hAnsi="Times New Roman"/>
                <w:sz w:val="20"/>
              </w:rPr>
              <w:t>Х</w:t>
            </w:r>
          </w:p>
          <w:p w:rsidR="00440D3D" w:rsidRPr="001F0D42" w:rsidRDefault="00440D3D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40D3D" w:rsidRPr="00440D3D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440D3D" w:rsidRPr="001F0D42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40D3D" w:rsidRPr="00B82A01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60-12-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j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alin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йм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Т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Ш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AC03AD" w:rsidRPr="00687C49" w:rsidTr="00EA47BC">
        <w:trPr>
          <w:trHeight w:val="255"/>
        </w:trPr>
        <w:tc>
          <w:tcPr>
            <w:tcW w:w="862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8</w:t>
            </w:r>
          </w:p>
        </w:tc>
        <w:tc>
          <w:tcPr>
            <w:tcW w:w="1543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41-7</w:t>
            </w:r>
          </w:p>
        </w:tc>
        <w:tc>
          <w:tcPr>
            <w:tcW w:w="2525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lanine</w:t>
            </w:r>
          </w:p>
        </w:tc>
        <w:tc>
          <w:tcPr>
            <w:tcW w:w="3287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л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AC03AD" w:rsidRPr="001F0D42" w:rsidRDefault="00AC03AD" w:rsidP="00AC03A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B73BDD">
              <w:rPr>
                <w:rFonts w:ascii="Times New Roman" w:eastAsia="Times New Roman" w:hAnsi="Times New Roman"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AC03AD" w:rsidRPr="001F0D42" w:rsidRDefault="00AC03AD" w:rsidP="00AC03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</w:tc>
        <w:tc>
          <w:tcPr>
            <w:tcW w:w="1086" w:type="dxa"/>
            <w:gridSpan w:val="2"/>
          </w:tcPr>
          <w:p w:rsidR="00AC03AD" w:rsidRPr="001F0D42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965BE4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AC03AD" w:rsidRPr="00AC03AD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45</w:t>
            </w:r>
          </w:p>
        </w:tc>
        <w:tc>
          <w:tcPr>
            <w:tcW w:w="1264" w:type="dxa"/>
            <w:gridSpan w:val="2"/>
          </w:tcPr>
          <w:p w:rsidR="00AC03AD" w:rsidRPr="00B82A01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80DC5" w:rsidRPr="00687C49" w:rsidTr="00EA47BC">
        <w:trPr>
          <w:trHeight w:val="255"/>
        </w:trPr>
        <w:tc>
          <w:tcPr>
            <w:tcW w:w="862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A0008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.1</w:t>
            </w:r>
          </w:p>
        </w:tc>
        <w:tc>
          <w:tcPr>
            <w:tcW w:w="1543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302-72-7</w:t>
            </w:r>
          </w:p>
        </w:tc>
        <w:tc>
          <w:tcPr>
            <w:tcW w:w="2525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DL 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– 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Alanine</w:t>
            </w:r>
          </w:p>
        </w:tc>
        <w:tc>
          <w:tcPr>
            <w:tcW w:w="3287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DL - Аланін</w:t>
            </w:r>
          </w:p>
        </w:tc>
        <w:tc>
          <w:tcPr>
            <w:tcW w:w="1819" w:type="dxa"/>
          </w:tcPr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B73BDD">
              <w:rPr>
                <w:rFonts w:ascii="Times New Roman" w:eastAsia="Times New Roman" w:hAnsi="Times New Roman"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</w:tc>
        <w:tc>
          <w:tcPr>
            <w:tcW w:w="1086" w:type="dxa"/>
            <w:gridSpan w:val="2"/>
          </w:tcPr>
          <w:p w:rsidR="00E80DC5" w:rsidRDefault="00E80DC5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E80DC5" w:rsidRDefault="00E80DC5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45</w:t>
            </w:r>
          </w:p>
        </w:tc>
        <w:tc>
          <w:tcPr>
            <w:tcW w:w="1264" w:type="dxa"/>
            <w:gridSpan w:val="2"/>
          </w:tcPr>
          <w:p w:rsidR="00E80DC5" w:rsidRPr="00B82A01" w:rsidRDefault="00965BE4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lastRenderedPageBreak/>
              <w:t>A0009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Style w:val="7788"/>
                <w:rFonts w:ascii="Times New Roman" w:hAnsi="Times New Roman"/>
                <w:bCs/>
                <w:sz w:val="20"/>
              </w:rPr>
              <w:t>70024-90-7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uman</w:t>
            </w:r>
            <w:r w:rsidRPr="001F0D42">
              <w:rPr>
                <w:rFonts w:ascii="Times New Roman" w:hAnsi="Times New Roman"/>
                <w:sz w:val="20"/>
              </w:rPr>
              <w:t xml:space="preserve"> а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lbumin solution 10%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Розчин а</w:t>
            </w:r>
            <w:r w:rsidRPr="001F0D42">
              <w:rPr>
                <w:rFonts w:ascii="Times New Roman" w:hAnsi="Times New Roman"/>
                <w:sz w:val="20"/>
              </w:rPr>
              <w:t>льбу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людського</w:t>
            </w:r>
            <w:r w:rsidRPr="001F0D42">
              <w:rPr>
                <w:rFonts w:ascii="Times New Roman" w:hAnsi="Times New Roman"/>
                <w:sz w:val="20"/>
              </w:rPr>
              <w:t xml:space="preserve"> 10%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ind w:right="-16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олекуля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ара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містбілка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pStyle w:val="9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 xml:space="preserve">Ф, СФ, </w:t>
            </w:r>
            <w:r w:rsidRPr="001F0D42">
              <w:rPr>
                <w:rFonts w:ascii="Times New Roman" w:hAnsi="Times New Roman"/>
                <w:b/>
                <w:lang w:val="uk-UA"/>
              </w:rPr>
              <w:t>Р</w:t>
            </w:r>
            <w:r w:rsidRPr="001F0D42">
              <w:rPr>
                <w:rFonts w:ascii="Times New Roman" w:hAnsi="Times New Roman"/>
                <w:b/>
              </w:rPr>
              <w:t xml:space="preserve">Х,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>ксклюзивна 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5649CF" w:rsidRPr="00B82A01" w:rsidRDefault="00AE518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10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15-30-0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lopurinol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лопуринол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649CF" w:rsidRPr="00B82A01" w:rsidRDefault="00AE518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1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1377-23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mantadine sulph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манта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EA17DB" w:rsidRPr="001C43C6" w:rsidRDefault="001C43C6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828-92-4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broxol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мброксолу 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A0013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5942-08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Ambroxol 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Style w:val="xfm38980454"/>
                <w:rFonts w:ascii="Times New Roman" w:hAnsi="Times New Roman"/>
                <w:b/>
                <w:shd w:val="clear" w:color="auto" w:fill="FFFFFF"/>
                <w:lang w:val="en-US"/>
              </w:rPr>
              <w:t>(</w:t>
            </w:r>
            <w:r w:rsidRPr="001F0D42">
              <w:rPr>
                <w:rStyle w:val="xfm38980454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.Eur</w:t>
            </w:r>
            <w:r w:rsidRPr="001F0D42">
              <w:rPr>
                <w:rStyle w:val="xfm38980454"/>
                <w:rFonts w:ascii="Times New Roman" w:hAnsi="Times New Roman"/>
                <w:b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бр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4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12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alon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лон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A17D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0-13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-Aminobenzoic acid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nobenzoic acid(USP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ylpenicillin procaine impurity A(Ph.Eur.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etracaine hydrochloride impurity A (Ph.Eur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ybuprocaine hydrochloride impurity A (Ph.Eur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бензойна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016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-32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capro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капронов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BB76A8" w:rsidRPr="00BB76A8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 xml:space="preserve"> , ППХ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BB76A8" w:rsidRDefault="00BB76A8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lastRenderedPageBreak/>
              <w:t>A</w:t>
            </w:r>
            <w:r w:rsidRPr="001F0D42">
              <w:rPr>
                <w:rFonts w:ascii="Times New Roman" w:hAnsi="Times New Roman"/>
                <w:sz w:val="20"/>
              </w:rPr>
              <w:t>001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56-87-6</w:t>
            </w:r>
          </w:p>
        </w:tc>
        <w:tc>
          <w:tcPr>
            <w:tcW w:w="2525" w:type="dxa"/>
          </w:tcPr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Dexpanthenol impurity A (SPhU / Ph. Eur.)</w:t>
            </w:r>
          </w:p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Cyclophosphamide impurity G (SPhU / Ph. Eur.)</w:t>
            </w:r>
          </w:p>
          <w:p w:rsidR="00EA17DB" w:rsidRPr="00C41882" w:rsidRDefault="00EA17DB" w:rsidP="00EA17DB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</w:rPr>
              <w:t>Д</w:t>
            </w:r>
            <w:r w:rsidRPr="00C41882">
              <w:rPr>
                <w:rFonts w:ascii="Times New Roman" w:hAnsi="Times New Roman"/>
                <w:b/>
              </w:rPr>
              <w:t>експантенолу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41882">
              <w:rPr>
                <w:rFonts w:ascii="Times New Roman" w:hAnsi="Times New Roman"/>
                <w:b/>
              </w:rPr>
              <w:t>домішка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A (</w:t>
            </w:r>
            <w:r w:rsidRPr="00C41882">
              <w:rPr>
                <w:rFonts w:ascii="Times New Roman" w:hAnsi="Times New Roman"/>
                <w:b/>
              </w:rPr>
              <w:t>ДФУ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EA17DB" w:rsidRPr="00C41882" w:rsidRDefault="00EA17DB" w:rsidP="00EA17DB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3-амінопропанол</w:t>
            </w:r>
          </w:p>
          <w:p w:rsidR="00EA17DB" w:rsidRPr="00C4188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C4188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18-19-5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Sodium aminosalicylate dihydr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Натр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/>
                <w:sz w:val="20"/>
              </w:rPr>
              <w:t xml:space="preserve"> а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носал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цилат диг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др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pStyle w:val="31"/>
              <w:jc w:val="center"/>
              <w:rPr>
                <w:rFonts w:ascii="Times New Roman" w:hAnsi="Times New Roman"/>
                <w:b/>
                <w:sz w:val="20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pStyle w:val="31"/>
              <w:jc w:val="center"/>
              <w:rPr>
                <w:rFonts w:ascii="Times New Roman" w:hAnsi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A0019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9774-82-4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Amiodarone hydrochlo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міодарону гідрохло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07536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rPr>
          <w:trHeight w:val="408"/>
        </w:trPr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490-15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odaro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2-butylbenzofuran-3-yl)(4-hydroxyphenyl)methanone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А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одаро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</w:rPr>
              <w:t>Е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((2-</w:t>
            </w:r>
            <w:r w:rsidRPr="001F0D42">
              <w:rPr>
                <w:rFonts w:ascii="Times New Roman" w:hAnsi="Times New Roman"/>
                <w:sz w:val="20"/>
              </w:rPr>
              <w:t>бутилбензофуран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-3-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л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(4-</w:t>
            </w:r>
            <w:r w:rsidRPr="001F0D42">
              <w:rPr>
                <w:rFonts w:ascii="Times New Roman" w:hAnsi="Times New Roman"/>
                <w:sz w:val="20"/>
              </w:rPr>
              <w:t>г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дроксифе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л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/>
                <w:sz w:val="20"/>
              </w:rPr>
              <w:t>метанон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C43C6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1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675-85-9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sulp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льп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B6042" w:rsidRPr="001F0D42" w:rsidRDefault="00C43020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5F6B81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381293" w:rsidRDefault="0038129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612A6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022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9-18-8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triptyline hydrochlo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п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612A6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02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0-35-1</w:t>
            </w:r>
          </w:p>
        </w:tc>
        <w:tc>
          <w:tcPr>
            <w:tcW w:w="2525" w:type="dxa"/>
          </w:tcPr>
          <w:p w:rsidR="00D8203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itriptyline hydrochloride impurity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,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benzosuberone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,</w:t>
            </w:r>
          </w:p>
          <w:p w:rsidR="00EA17D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itriptyline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 xml:space="preserve">related 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lastRenderedPageBreak/>
              <w:t>compound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А (USP),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yproheptadine hydrochloride impurity B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</w:p>
        </w:tc>
        <w:tc>
          <w:tcPr>
            <w:tcW w:w="3287" w:type="dxa"/>
          </w:tcPr>
          <w:p w:rsidR="00D8203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lastRenderedPageBreak/>
              <w:t>Дибензосуберон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(ДФУ)</w:t>
            </w:r>
          </w:p>
          <w:p w:rsidR="00EA17D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мітриптиліну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ідрохлориду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(ДФУ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D8203B" w:rsidRDefault="00D8203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EA17DB" w:rsidRPr="00B82A01" w:rsidRDefault="005B0862" w:rsidP="00612A61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EA17DB" w:rsidRPr="00687C49" w:rsidTr="00EA47BC">
        <w:trPr>
          <w:trHeight w:val="471"/>
        </w:trPr>
        <w:tc>
          <w:tcPr>
            <w:tcW w:w="862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2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470-99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lodipine besil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ло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е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5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336-70-7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oxicillin trihydrat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оксиц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Д, 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70661D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024D54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6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77-48-2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picillin trihydrat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649CF" w:rsidRPr="001F0D42" w:rsidRDefault="005649CF" w:rsidP="00024D5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5649CF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4D54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024D54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4D54" w:rsidRPr="001F0D42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, СФ</w:t>
            </w:r>
          </w:p>
        </w:tc>
        <w:tc>
          <w:tcPr>
            <w:tcW w:w="1086" w:type="dxa"/>
            <w:gridSpan w:val="2"/>
          </w:tcPr>
          <w:p w:rsidR="005649CF" w:rsidRPr="0070661D" w:rsidRDefault="0070661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5649CF" w:rsidRPr="00024D54" w:rsidRDefault="005649CF" w:rsidP="0070661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024D54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7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nilide salicylic acid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206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-80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ntipyr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1,2 – dihydro - 1,5 – dimethyl – 2 – phenyl - 3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H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– pyrazol - 3-one)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т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EA17DB" w:rsidRPr="00847D4F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( 1,2 -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1,5 -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2 –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– 3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847D4F">
              <w:rPr>
                <w:rFonts w:ascii="Times New Roman" w:hAnsi="Times New Roman" w:cs="Times New Roman"/>
                <w:b/>
                <w:i/>
                <w:sz w:val="20"/>
                <w:lang w:val="en-GB"/>
              </w:rPr>
              <w:t xml:space="preserve"> 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зо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3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391941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="00391941"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5B0862" w:rsidP="00EA17DB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9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87-72-9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Arabinos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а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з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rPr>
          <w:trHeight w:val="986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30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31707-23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U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mifenovire hydrochloride</w:t>
            </w:r>
          </w:p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A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rbidol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міфеновіру гідрохлорид</w:t>
            </w:r>
          </w:p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Арбідолу 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441615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  <w:r w:rsidR="00441615">
              <w:rPr>
                <w:rFonts w:ascii="Times New Roman" w:hAnsi="Times New Roman" w:cs="Times New Roman"/>
                <w:b/>
                <w:sz w:val="20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31</w:t>
            </w:r>
          </w:p>
        </w:tc>
        <w:tc>
          <w:tcPr>
            <w:tcW w:w="1543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97-76-7</w:t>
            </w:r>
          </w:p>
        </w:tc>
        <w:tc>
          <w:tcPr>
            <w:tcW w:w="2525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butin</w:t>
            </w:r>
          </w:p>
        </w:tc>
        <w:tc>
          <w:tcPr>
            <w:tcW w:w="3287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бу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Arial" w:hAnsi="Arial" w:cs="Arial"/>
                <w:b/>
                <w:sz w:val="24"/>
                <w:szCs w:val="24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Arial" w:hAnsi="Arial" w:cs="Arial"/>
                <w:b/>
                <w:sz w:val="24"/>
                <w:szCs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ФУ 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учниці звичайно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0,0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C48FB" w:rsidRPr="00687C49" w:rsidTr="00EA47BC">
        <w:tc>
          <w:tcPr>
            <w:tcW w:w="862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7C48FB" w:rsidRPr="001F0D42" w:rsidRDefault="007C48FB" w:rsidP="001F0D4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7C48FB" w:rsidRPr="001F0D42" w:rsidRDefault="007C48FB" w:rsidP="001F0D4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C48FB" w:rsidRPr="008C0A0E" w:rsidRDefault="008C0A0E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7C48FB" w:rsidRPr="001F0D42" w:rsidRDefault="007C48FB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C48FB" w:rsidRPr="00B82A01" w:rsidRDefault="00612A61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74-79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rginine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EA17DB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42EB0" w:rsidRPr="00B42EB0" w:rsidRDefault="00B42EB0" w:rsidP="00EA17DB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517B03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B42EB0" w:rsidRPr="00517B03" w:rsidRDefault="00B42EB0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A17DB" w:rsidRPr="00517B03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320-30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gin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glutam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лутам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 xml:space="preserve">Д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К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324AD7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5</w:t>
            </w:r>
            <w:r w:rsidR="00324AD7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3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119-34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gin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6D3E9B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6D3E9B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</w:tcPr>
          <w:p w:rsidR="00EA17DB" w:rsidRPr="00B82A01" w:rsidRDefault="00FD3BE9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6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964-57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tica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ти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3D620B" w:rsidRDefault="00341FB1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7</w:t>
            </w:r>
          </w:p>
        </w:tc>
        <w:tc>
          <w:tcPr>
            <w:tcW w:w="1543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712677-79-6</w:t>
            </w:r>
          </w:p>
        </w:tc>
        <w:tc>
          <w:tcPr>
            <w:tcW w:w="2525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rticaine impurity А 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)</w:t>
            </w:r>
          </w:p>
        </w:tc>
        <w:tc>
          <w:tcPr>
            <w:tcW w:w="3287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ртикаїну домішка А (ДФУ/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54E84" w:rsidRDefault="00154E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54E84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="00154E84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8</w:t>
            </w:r>
          </w:p>
        </w:tc>
        <w:tc>
          <w:tcPr>
            <w:tcW w:w="1543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796888-45-3</w:t>
            </w:r>
          </w:p>
        </w:tc>
        <w:tc>
          <w:tcPr>
            <w:tcW w:w="2525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rticaine impurity Е 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)</w:t>
            </w:r>
          </w:p>
        </w:tc>
        <w:tc>
          <w:tcPr>
            <w:tcW w:w="3287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ртикаїну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Е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(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Ph.Eur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5E753E" w:rsidRDefault="005E75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9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81-7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corbic acid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ск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ова 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1F0D42" w:rsidRDefault="00D153B3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Т, 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</w:rPr>
              <w:t>СФ,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rPr>
          <w:trHeight w:val="297"/>
        </w:trPr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4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2839-47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spartam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спартам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1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6-84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partic acid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спара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 кислот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9122-68-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tenolol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тенолол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9B7C59" w:rsidRDefault="009B7C59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908-99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tropine su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f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т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>A0044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>117772-70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 xml:space="preserve">Azithromycin 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</w:rPr>
              <w:t>Аз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i w:val="0"/>
                <w:sz w:val="20"/>
              </w:rPr>
              <w:t>тром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z w:val="20"/>
              </w:rPr>
              <w:t>цин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Р,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 xml:space="preserve"> Д,</w:t>
            </w:r>
            <w:r w:rsidRPr="001F0D42">
              <w:rPr>
                <w:rFonts w:ascii="Times New Roman" w:hAnsi="Times New Roman"/>
                <w:sz w:val="20"/>
              </w:rPr>
              <w:t xml:space="preserve">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04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534-09-8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clometasone dipropionat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кло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ат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046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-52-7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aldehy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Бензальдегі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8169B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1513"/>
        </w:trPr>
        <w:tc>
          <w:tcPr>
            <w:tcW w:w="862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lastRenderedPageBreak/>
              <w:t>B004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8001-54-5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Benzalkonium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chloride </w:t>
            </w:r>
            <w:r w:rsidRPr="001F0D42">
              <w:rPr>
                <w:rFonts w:ascii="Times New Roman" w:hAnsi="Times New Roman"/>
                <w:b/>
                <w:lang w:val="en-US"/>
              </w:rPr>
              <w:t>(0,2% solution in methanol)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Бензалконію хлорид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0.2% метаноль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</w:tcPr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3"/>
          </w:tcPr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532465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ГХ</w:t>
            </w:r>
          </w:p>
          <w:p w:rsidR="00EA17DB" w:rsidRPr="00A839E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4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4-09-0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Benzocaine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з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, 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</w:tcPr>
          <w:p w:rsidR="00EA17DB" w:rsidRPr="000408FD" w:rsidRDefault="000408F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49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971-60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nzohexonium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нзогекс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й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CD48D4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5-85-0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oic acid for equipment qualification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бензойна для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валіфікації обладнання</w:t>
            </w:r>
          </w:p>
        </w:tc>
        <w:tc>
          <w:tcPr>
            <w:tcW w:w="4074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пр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д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емперату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лавл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DB6042" w:rsidRPr="00B82A01" w:rsidRDefault="009E699E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1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0-51-6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yl alcohol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з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спирт</w:t>
            </w:r>
          </w:p>
        </w:tc>
        <w:tc>
          <w:tcPr>
            <w:tcW w:w="1819" w:type="dxa"/>
          </w:tcPr>
          <w:p w:rsidR="009B27C5" w:rsidRDefault="00DB6042" w:rsidP="009B27C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9B27C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806610" w:rsidRDefault="00DB6042" w:rsidP="001F0D42">
            <w:pPr>
              <w:pStyle w:val="7"/>
              <w:rPr>
                <w:rFonts w:ascii="Times New Roman" w:hAnsi="Times New Roman"/>
                <w:sz w:val="20"/>
                <w:u w:val="none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Р</w:t>
            </w:r>
            <w:r w:rsidRPr="00806610">
              <w:rPr>
                <w:rFonts w:ascii="Times New Roman" w:hAnsi="Times New Roman"/>
                <w:sz w:val="20"/>
                <w:u w:val="none"/>
                <w:lang w:val="uk-UA"/>
              </w:rPr>
              <w:t>Х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, ГХ, ІЧс</w:t>
            </w:r>
          </w:p>
          <w:p w:rsidR="009B27C5" w:rsidRPr="00806610" w:rsidRDefault="009B27C5" w:rsidP="009B27C5">
            <w:pPr>
              <w:rPr>
                <w:b/>
                <w:lang w:val="uk-UA"/>
              </w:rPr>
            </w:pPr>
            <w:r w:rsidRPr="009B27C5">
              <w:rPr>
                <w:rFonts w:ascii="Times New Roman" w:hAnsi="Times New Roman"/>
                <w:b/>
                <w:sz w:val="20"/>
                <w:lang w:val="uk-UA"/>
              </w:rPr>
              <w:t>Р</w:t>
            </w:r>
            <w:r w:rsidRPr="00806610">
              <w:rPr>
                <w:rFonts w:ascii="Times New Roman" w:hAnsi="Times New Roman"/>
                <w:b/>
                <w:sz w:val="20"/>
                <w:lang w:val="uk-UA"/>
              </w:rPr>
              <w:t>Х</w:t>
            </w:r>
            <w:r w:rsidRPr="009B27C5">
              <w:rPr>
                <w:rFonts w:ascii="Times New Roman" w:hAnsi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9E699E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snapToGrid w:val="0"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B005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snapToGrid w:val="0"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120-51-4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Benzyl benzo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нзилбензо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,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579-84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Betahistine di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тагістину ди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452-87-9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tahist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т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т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0628-96-8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ifonazol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оназол</w:t>
            </w:r>
          </w:p>
        </w:tc>
        <w:tc>
          <w:tcPr>
            <w:tcW w:w="1819" w:type="dxa"/>
          </w:tcPr>
          <w:p w:rsidR="00B9092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9092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0A53DF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0A53DF">
              <w:rPr>
                <w:rFonts w:ascii="Times New Roman" w:hAnsi="Times New Roman" w:cs="Times New Roman"/>
                <w:b/>
                <w:sz w:val="20"/>
                <w:lang w:val="uk-UA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B90922" w:rsidRPr="000A53DF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B90922" w:rsidRDefault="00B909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90922" w:rsidRPr="00B90922" w:rsidRDefault="00B909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DB6042" w:rsidRPr="001F0D42" w:rsidRDefault="00B9092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6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1876"/>
                <w:rFonts w:ascii="Times New Roman" w:hAnsi="Times New Roman" w:cs="Times New Roman"/>
                <w:b/>
                <w:bCs/>
                <w:sz w:val="20"/>
              </w:rPr>
              <w:t>104344-23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 for system suitability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ind w:right="-126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сопролол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для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еревірк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ридатност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хроматографічної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ист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tabs>
                <w:tab w:val="left" w:pos="1252"/>
              </w:tabs>
              <w:ind w:left="-24" w:right="-106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міст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в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икористовує</w:t>
            </w:r>
          </w:p>
          <w:p w:rsidR="00DB6042" w:rsidRPr="001F0D42" w:rsidRDefault="00DB6042" w:rsidP="001F0D42">
            <w:pPr>
              <w:tabs>
                <w:tab w:val="left" w:pos="1252"/>
              </w:tabs>
              <w:ind w:left="-24" w:right="-106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ь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для ан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04344-23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fumar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опрол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B005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11-75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romhex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ромгек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AD6153" w:rsidRDefault="00AD6153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9</w:t>
            </w:r>
          </w:p>
        </w:tc>
        <w:tc>
          <w:tcPr>
            <w:tcW w:w="1543" w:type="dxa"/>
          </w:tcPr>
          <w:p w:rsidR="00B06DBF" w:rsidRPr="002D3E0C" w:rsidRDefault="002D3E0C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2D3E0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73360-54-0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pivacaine hydrochloride</w:t>
            </w:r>
          </w:p>
        </w:tc>
        <w:tc>
          <w:tcPr>
            <w:tcW w:w="3287" w:type="dxa"/>
          </w:tcPr>
          <w:p w:rsidR="00B06DBF" w:rsidRPr="00F46A60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B06DBF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,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B06DBF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F46A60" w:rsidRDefault="002D3E0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0</w:t>
            </w:r>
          </w:p>
        </w:tc>
        <w:tc>
          <w:tcPr>
            <w:tcW w:w="1543" w:type="dxa"/>
          </w:tcPr>
          <w:p w:rsidR="00B06DBF" w:rsidRPr="00E63745" w:rsidRDefault="00E6374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E6374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5883-20-2</w:t>
            </w:r>
          </w:p>
        </w:tc>
        <w:tc>
          <w:tcPr>
            <w:tcW w:w="2525" w:type="dxa"/>
          </w:tcPr>
          <w:p w:rsidR="005727C7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Bupivacaine impurity 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Ph.Eur)</w:t>
            </w:r>
          </w:p>
          <w:p w:rsidR="00B06DBF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epivacaine impurity 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Ph.Eur)</w:t>
            </w:r>
          </w:p>
        </w:tc>
        <w:tc>
          <w:tcPr>
            <w:tcW w:w="3287" w:type="dxa"/>
          </w:tcPr>
          <w:p w:rsidR="005727C7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Бупівакаїну домішка В</w:t>
            </w:r>
          </w:p>
          <w:p w:rsidR="00B06DBF" w:rsidRPr="005B7C74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Ме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івакаїну домішка В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3"/>
          </w:tcPr>
          <w:p w:rsidR="00B06DBF" w:rsidRPr="005727C7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5727C7" w:rsidRDefault="005727C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30172-81-0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pivaca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="0018054E" w:rsidRPr="001F0D42">
              <w:rPr>
                <w:rFonts w:ascii="Times New Roman" w:hAnsi="Times New Roman"/>
                <w:b/>
                <w:lang w:val="en-US"/>
              </w:rPr>
              <w:t xml:space="preserve">upivacaine related compound </w:t>
            </w:r>
            <w:r w:rsidRPr="001F0D42">
              <w:rPr>
                <w:rFonts w:ascii="Times New Roman" w:hAnsi="Times New Roman"/>
                <w:b/>
                <w:lang w:val="en-US"/>
              </w:rPr>
              <w:t>A (USP)</w:t>
            </w:r>
          </w:p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ФУ/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Ph.Eur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 А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B1883" w:rsidRPr="00687C49" w:rsidTr="00EA47BC">
        <w:trPr>
          <w:trHeight w:val="796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13-16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tylhydroxyanisol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тил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2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2575F" w:rsidRPr="00687C49" w:rsidTr="00EA47BC">
        <w:tc>
          <w:tcPr>
            <w:tcW w:w="862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63</w:t>
            </w:r>
          </w:p>
        </w:tc>
        <w:tc>
          <w:tcPr>
            <w:tcW w:w="1543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31-39-5</w:t>
            </w:r>
          </w:p>
        </w:tc>
        <w:tc>
          <w:tcPr>
            <w:tcW w:w="2525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affeic acid</w:t>
            </w:r>
          </w:p>
        </w:tc>
        <w:tc>
          <w:tcPr>
            <w:tcW w:w="3287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Кофейна кислота</w:t>
            </w:r>
          </w:p>
        </w:tc>
        <w:tc>
          <w:tcPr>
            <w:tcW w:w="1819" w:type="dxa"/>
          </w:tcPr>
          <w:p w:rsidR="0042575F" w:rsidRPr="001F0D42" w:rsidRDefault="0042575F" w:rsidP="0042575F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2575F" w:rsidRPr="001F0D42" w:rsidRDefault="0042575F" w:rsidP="0042575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2575F" w:rsidRPr="001F0D42" w:rsidRDefault="0042575F" w:rsidP="004257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2575F" w:rsidRPr="001F0D42" w:rsidRDefault="0042575F" w:rsidP="0042575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2575F" w:rsidRDefault="0042575F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2575F" w:rsidRPr="001F0D42" w:rsidRDefault="0042575F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2575F" w:rsidRPr="00B82A01" w:rsidRDefault="0042575F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4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ffei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556B61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56B61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556B6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2741" w:rsidRPr="004E47B3" w:rsidRDefault="00F62741" w:rsidP="00F6274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62741" w:rsidRPr="004E47B3" w:rsidRDefault="00F62741" w:rsidP="00F6274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9B1883" w:rsidRPr="004E47B3" w:rsidRDefault="00F62741" w:rsidP="00F6274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9B1883" w:rsidRPr="00556B61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556B61">
              <w:rPr>
                <w:rFonts w:ascii="Times New Roman" w:hAnsi="Times New Roman" w:cs="Times New Roman"/>
                <w:b/>
                <w:sz w:val="20"/>
                <w:lang w:val="uk-UA"/>
              </w:rPr>
              <w:t>, 6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5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5" w:type="dxa"/>
          </w:tcPr>
          <w:p w:rsidR="00604584" w:rsidRPr="003A5A8D" w:rsidRDefault="003A5A8D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3A5A8D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Caffeine for equipment qualification</w:t>
            </w:r>
          </w:p>
        </w:tc>
        <w:tc>
          <w:tcPr>
            <w:tcW w:w="3287" w:type="dxa"/>
          </w:tcPr>
          <w:p w:rsidR="00604584" w:rsidRPr="005F457A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5F457A">
              <w:rPr>
                <w:rFonts w:ascii="Times New Roman" w:hAnsi="Times New Roman" w:cs="Times New Roman"/>
                <w:b/>
                <w:sz w:val="20"/>
              </w:rPr>
              <w:t xml:space="preserve"> для квал</w:t>
            </w:r>
            <w:r w:rsidR="005F457A">
              <w:rPr>
                <w:rFonts w:ascii="Times New Roman" w:hAnsi="Times New Roman" w:cs="Times New Roman"/>
                <w:b/>
                <w:sz w:val="20"/>
                <w:lang w:val="uk-UA"/>
              </w:rPr>
              <w:t>іфікації обладнання</w:t>
            </w:r>
          </w:p>
        </w:tc>
        <w:tc>
          <w:tcPr>
            <w:tcW w:w="4074" w:type="dxa"/>
            <w:gridSpan w:val="4"/>
          </w:tcPr>
          <w:p w:rsidR="00604584" w:rsidRPr="00EA721B" w:rsidRDefault="00EA721B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A721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ерифікація приладу для визначення температури плавлення/кваліфікація УФ-ВИД спектрофотометра/кваліфікація рідинного хроматографа</w:t>
            </w:r>
          </w:p>
        </w:tc>
        <w:tc>
          <w:tcPr>
            <w:tcW w:w="1086" w:type="dxa"/>
            <w:gridSpan w:val="2"/>
          </w:tcPr>
          <w:p w:rsidR="00604584" w:rsidRPr="005F457A" w:rsidRDefault="005F457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743D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8016-2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lcium glucon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люкон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-08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lcium pantothen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антотен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6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6-22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mpho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acemic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мфора рацемічна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04-86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psaicin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SP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пс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A85E3C" w:rsidRDefault="00A85E3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ind w:left="-113" w:right="-158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</w:p>
          <w:p w:rsidR="00604584" w:rsidRPr="001F0D42" w:rsidRDefault="00604584" w:rsidP="001F0D42">
            <w:pPr>
              <w:ind w:left="-113" w:right="-17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пс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4806-05-9</w:t>
            </w:r>
          </w:p>
        </w:tc>
        <w:tc>
          <w:tcPr>
            <w:tcW w:w="2525" w:type="dxa"/>
          </w:tcPr>
          <w:p w:rsidR="00D131FE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aptopril impurity A 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SphU/Ph.Eur)</w:t>
            </w:r>
          </w:p>
          <w:p w:rsidR="00604584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aptopril disulphide (USP)</w:t>
            </w:r>
          </w:p>
        </w:tc>
        <w:tc>
          <w:tcPr>
            <w:tcW w:w="3287" w:type="dxa"/>
          </w:tcPr>
          <w:p w:rsidR="00D131FE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аптоприлу домішка А (ДФУ/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 )</w:t>
            </w:r>
          </w:p>
          <w:p w:rsidR="00604584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аптоприл -  дисульфід</w:t>
            </w:r>
          </w:p>
        </w:tc>
        <w:tc>
          <w:tcPr>
            <w:tcW w:w="1819" w:type="dxa"/>
          </w:tcPr>
          <w:p w:rsidR="00604584" w:rsidRPr="00A83428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A83428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D131FE" w:rsidRDefault="00D131F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D131FE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="00D131FE">
              <w:rPr>
                <w:rFonts w:ascii="Times New Roman" w:hAnsi="Times New Roman" w:cs="Times New Roman"/>
                <w:b/>
                <w:sz w:val="20"/>
                <w:lang w:val="en-US"/>
              </w:rPr>
              <w:t>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98-46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арбамазепін</w:t>
            </w:r>
          </w:p>
        </w:tc>
        <w:tc>
          <w:tcPr>
            <w:tcW w:w="1819" w:type="dxa"/>
          </w:tcPr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, ТШХ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EB7426" w:rsidRDefault="00EB742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6</w:t>
            </w:r>
          </w:p>
        </w:tc>
        <w:tc>
          <w:tcPr>
            <w:tcW w:w="1264" w:type="dxa"/>
            <w:gridSpan w:val="2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564-73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10,11-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ihydro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ibenzo [b,f] azepine-5-carboxamide (10,11-dihydrocarbamazepin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бамаз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10,1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бенз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b, f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бокс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10,1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арбамаз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B82A01" w:rsidRDefault="00B87A1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8821-49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idopa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п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547500" w:rsidRDefault="0054750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B87A1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D470C" w:rsidRPr="00687C49" w:rsidTr="00EA47BC">
        <w:tc>
          <w:tcPr>
            <w:tcW w:w="862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4</w:t>
            </w:r>
          </w:p>
        </w:tc>
        <w:tc>
          <w:tcPr>
            <w:tcW w:w="1543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956-09-3</w:t>
            </w:r>
          </w:p>
        </w:tc>
        <w:tc>
          <w:tcPr>
            <w:tcW w:w="2525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</w:p>
        </w:tc>
        <w:tc>
          <w:tcPr>
            <w:tcW w:w="3287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</w:p>
        </w:tc>
        <w:tc>
          <w:tcPr>
            <w:tcW w:w="1819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О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СФ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DD470C" w:rsidRPr="001F0D42" w:rsidRDefault="00DD470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D470C" w:rsidRPr="001F0D42" w:rsidRDefault="00DD470C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DD470C" w:rsidRPr="00B82A01" w:rsidRDefault="00B87A10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5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955-94-3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-1-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[2-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-3-(9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az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yl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-1-(бензил[2-(2-метоксифенокси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]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]-3-(9Н-карбазол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кси)пропан-2-ол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4-23-4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techin 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те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144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6592-87-8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fadroxil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Цефадроксил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ind w:left="-100"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ревірка придатност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ром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р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сист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5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/>
                <w:i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lastRenderedPageBreak/>
              <w:t>C007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27164-46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efazolin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008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Style w:val="7790"/>
                <w:rFonts w:ascii="Times New Roman" w:hAnsi="Times New Roman"/>
                <w:bCs/>
                <w:sz w:val="20"/>
              </w:rPr>
              <w:t>104376-79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eftriaxon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кс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1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56238-63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efuroxim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урокси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004-24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tylpyridinium 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Цетил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041E27" w:rsidRDefault="00041E27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92E67" w:rsidRPr="00687C49" w:rsidTr="00EA47BC">
        <w:tc>
          <w:tcPr>
            <w:tcW w:w="862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3</w:t>
            </w:r>
          </w:p>
        </w:tc>
        <w:tc>
          <w:tcPr>
            <w:tcW w:w="1543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6537-80-0</w:t>
            </w:r>
          </w:p>
        </w:tc>
        <w:tc>
          <w:tcPr>
            <w:tcW w:w="2525" w:type="dxa"/>
          </w:tcPr>
          <w:p w:rsidR="00192E67" w:rsidRPr="001F0D42" w:rsidRDefault="00192E67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icor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id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192E67" w:rsidRPr="001F0D42" w:rsidRDefault="00192E67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</w:tcPr>
          <w:p w:rsidR="00192E67" w:rsidRPr="001F0D42" w:rsidRDefault="00192E67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Цикорієва кислота </w:t>
            </w:r>
          </w:p>
          <w:p w:rsidR="00192E67" w:rsidRPr="001F0D42" w:rsidRDefault="00192E67" w:rsidP="001F0D42">
            <w:pPr>
              <w:tabs>
                <w:tab w:val="right" w:pos="3032"/>
              </w:tabs>
              <w:rPr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СЗ відсутній. Замість неї використовують ехінацеї  пурпурової екстракт для КВ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1819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92E67" w:rsidRPr="001F0D42" w:rsidRDefault="00192E67" w:rsidP="001F0D42">
            <w:pPr>
              <w:tabs>
                <w:tab w:val="center" w:pos="1000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192E67" w:rsidRPr="001F0D42" w:rsidRDefault="00192E67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92E67" w:rsidRPr="001F0D42" w:rsidRDefault="00192E67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192E67" w:rsidRPr="00B82A01" w:rsidRDefault="00B87A1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65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75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amphenicol Levomycet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кол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354D43" w:rsidRDefault="004908D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604584" w:rsidRPr="00B82A01" w:rsidRDefault="00036268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432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-95-1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hexidine diacet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Хлоргекси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цет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070AFF" w:rsidRDefault="00070AF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B06DBF" w:rsidRPr="00B82A01" w:rsidRDefault="00036268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8472-51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hexidine digluconate solution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гекс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люкон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 w:rsidR="00517B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A56490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9B1883" w:rsidRPr="00517B03" w:rsidRDefault="00C029E1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 мл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432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01-6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lorobutanol hemihydr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Хлорбутанол г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27-9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ogen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9B1883" w:rsidRPr="001F0D42" w:rsidRDefault="009B1883" w:rsidP="009B1883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хлороген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0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750-9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oph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pt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о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DC2C2E" w:rsidRDefault="00DC2C2E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9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70-42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piram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9B1883" w:rsidRPr="00B20B50" w:rsidRDefault="00B20B5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1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9-57-3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otrianise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е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000D2B" w:rsidRDefault="00000D2B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09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</w:p>
        </w:tc>
        <w:tc>
          <w:tcPr>
            <w:tcW w:w="1819" w:type="dxa"/>
          </w:tcPr>
          <w:p w:rsidR="00961C5A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61C5A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,</w:t>
            </w: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, РХ</w:t>
            </w:r>
          </w:p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93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25-6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impurity D  (3-(2-chloro-10Н-phenothiazin-10-yl)-N-methylpropan-1-amine (demethylchlorpromazine)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D (3-(2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н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0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-N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оп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хлоропор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4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7-48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Хо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5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016-36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 salicyla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lution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Хо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са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цила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 xml:space="preserve"> розч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9B1883" w:rsidRPr="001F0D42" w:rsidRDefault="005D59B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51E0" w:rsidRPr="00687C49" w:rsidTr="00EA47BC">
        <w:tc>
          <w:tcPr>
            <w:tcW w:w="862" w:type="dxa"/>
          </w:tcPr>
          <w:p w:rsidR="008151E0" w:rsidRPr="001F0D42" w:rsidRDefault="008151E0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7</w:t>
            </w:r>
          </w:p>
        </w:tc>
        <w:tc>
          <w:tcPr>
            <w:tcW w:w="1543" w:type="dxa"/>
          </w:tcPr>
          <w:p w:rsidR="008151E0" w:rsidRPr="001F0D42" w:rsidRDefault="008151E0" w:rsidP="009B188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0-82-6</w:t>
            </w:r>
          </w:p>
        </w:tc>
        <w:tc>
          <w:tcPr>
            <w:tcW w:w="2525" w:type="dxa"/>
          </w:tcPr>
          <w:p w:rsidR="008151E0" w:rsidRPr="001F0D42" w:rsidRDefault="008151E0" w:rsidP="008151E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ineole</w:t>
            </w:r>
          </w:p>
          <w:p w:rsidR="008151E0" w:rsidRPr="008151E0" w:rsidRDefault="008151E0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calyptol</w:t>
            </w:r>
          </w:p>
        </w:tc>
        <w:tc>
          <w:tcPr>
            <w:tcW w:w="3287" w:type="dxa"/>
          </w:tcPr>
          <w:p w:rsidR="008151E0" w:rsidRPr="001F0D42" w:rsidRDefault="008151E0" w:rsidP="008151E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неол</w:t>
            </w:r>
          </w:p>
          <w:p w:rsidR="008151E0" w:rsidRPr="001F0D42" w:rsidRDefault="008151E0" w:rsidP="008151E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вкаліптол</w:t>
            </w:r>
          </w:p>
        </w:tc>
        <w:tc>
          <w:tcPr>
            <w:tcW w:w="1819" w:type="dxa"/>
          </w:tcPr>
          <w:p w:rsidR="008151E0" w:rsidRPr="008151E0" w:rsidRDefault="008151E0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8151E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І, КВ</w:t>
            </w:r>
          </w:p>
        </w:tc>
        <w:tc>
          <w:tcPr>
            <w:tcW w:w="2255" w:type="dxa"/>
            <w:gridSpan w:val="3"/>
          </w:tcPr>
          <w:p w:rsidR="008151E0" w:rsidRPr="008151E0" w:rsidRDefault="008151E0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8151E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ТШХ, ГХ</w:t>
            </w:r>
          </w:p>
        </w:tc>
        <w:tc>
          <w:tcPr>
            <w:tcW w:w="1086" w:type="dxa"/>
            <w:gridSpan w:val="2"/>
          </w:tcPr>
          <w:p w:rsidR="008151E0" w:rsidRPr="008151E0" w:rsidRDefault="008151E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8151E0" w:rsidRPr="001F0D42" w:rsidRDefault="008151E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8151E0" w:rsidRPr="00B82A01" w:rsidRDefault="008151E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009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8-57-7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Cinnarizi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Цинариз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393-32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iprofloxacin 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пр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дро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0AB" w:rsidRPr="001420AB" w:rsidRDefault="001420AB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1420AB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с,ТШХ, Р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9B1883" w:rsidRPr="001420AB" w:rsidRDefault="001420AB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393-33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iprofloxacin impurity A (SPhU / Ph. Eur.)</w:t>
            </w:r>
          </w:p>
          <w:p w:rsidR="009B1883" w:rsidRPr="001F0D42" w:rsidRDefault="009B1883" w:rsidP="009B1883">
            <w:pPr>
              <w:pStyle w:val="ab"/>
              <w:ind w:right="-144"/>
              <w:jc w:val="left"/>
              <w:rPr>
                <w:sz w:val="24"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luoroquinolonic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acid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Ц</w:t>
            </w:r>
            <w:r w:rsidRPr="001F0D42">
              <w:rPr>
                <w:rFonts w:ascii="Times New Roman" w:hAnsi="Times New Roman"/>
                <w:b/>
              </w:rPr>
              <w:t>ипрофлоксацину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A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GB"/>
              </w:rPr>
              <w:t>)</w:t>
            </w:r>
          </w:p>
          <w:p w:rsidR="009B1883" w:rsidRPr="001F0D42" w:rsidRDefault="009B1883" w:rsidP="009B1883">
            <w:pPr>
              <w:pStyle w:val="ab"/>
              <w:ind w:right="-144"/>
              <w:jc w:val="left"/>
              <w:rPr>
                <w:sz w:val="24"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Фторхінолонова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кислот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10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7-92-9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tric acid anhydrous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лимонна безводн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2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1103-11-9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arithromycin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а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, Т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313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3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14976-57-9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9767-24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 impurity С (1-(4-chlorophenyl)-1-phenylethanol)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1-(4-хлор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-1-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нол)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10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462-39-5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hydrochlorid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6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4729-96-2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phosphat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ОВ,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7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36-54-4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opamid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п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10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0202-66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hydrogen sulfate</w:t>
            </w:r>
          </w:p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bisulfate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</w:rPr>
              <w:t>к</w:t>
            </w:r>
            <w:r w:rsidRPr="001F0D42">
              <w:rPr>
                <w:rFonts w:ascii="Times New Roman" w:hAnsi="Times New Roman"/>
                <w:b/>
              </w:rPr>
              <w:t>лопідогрелю гідросульфат</w:t>
            </w:r>
          </w:p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</w:rPr>
              <w:t>к</w:t>
            </w:r>
            <w:r w:rsidRPr="001F0D42">
              <w:rPr>
                <w:rFonts w:ascii="Times New Roman" w:hAnsi="Times New Roman"/>
                <w:b/>
              </w:rPr>
              <w:t>лопідогрелю бісульфат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10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4750-42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lopidogrel impurity A (Ph.Eur)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related compound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гр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ДФУ)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9B1883" w:rsidRPr="00113C4F" w:rsidRDefault="00113C4F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9B1883" w:rsidRPr="00B82A01" w:rsidRDefault="00236BEA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593-75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otrimazole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тримазол</w:t>
            </w:r>
          </w:p>
        </w:tc>
        <w:tc>
          <w:tcPr>
            <w:tcW w:w="1819" w:type="dxa"/>
            <w:tcBorders>
              <w:bottom w:val="nil"/>
            </w:tcBorders>
          </w:tcPr>
          <w:p w:rsidR="00B9312A" w:rsidRPr="004E3519" w:rsidRDefault="00604584" w:rsidP="00B9312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E351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</w:p>
          <w:p w:rsidR="00604584" w:rsidRPr="001F0D42" w:rsidRDefault="00604584" w:rsidP="00B9312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9312A" w:rsidRPr="00B9312A" w:rsidRDefault="00B9312A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B9312A" w:rsidRDefault="00B9312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8300E2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1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6774-02-5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trimazole impurity А (SPhU / Ph. Eur. / USP)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tcBorders>
              <w:bottom w:val="nil"/>
            </w:tcBorders>
          </w:tcPr>
          <w:p w:rsidR="00C35346" w:rsidRPr="001F0D42" w:rsidRDefault="00C35346" w:rsidP="00C3534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</w:t>
            </w:r>
            <w:r w:rsidRPr="001F0D42">
              <w:rPr>
                <w:rFonts w:ascii="Times New Roman" w:hAnsi="Times New Roman"/>
                <w:b/>
              </w:rPr>
              <w:t xml:space="preserve">лотримазолу домішка 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</w:rPr>
              <w:t>)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2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4-87-0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ocarbox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se hydrochloride </w:t>
            </w:r>
          </w:p>
        </w:tc>
        <w:tc>
          <w:tcPr>
            <w:tcW w:w="3287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карбоксила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3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1468-25-1</w:t>
            </w:r>
          </w:p>
        </w:tc>
        <w:tc>
          <w:tcPr>
            <w:tcW w:w="2525" w:type="dxa"/>
          </w:tcPr>
          <w:p w:rsidR="003E2EA2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yridoxal-5-phosphate monohydrate</w:t>
            </w:r>
          </w:p>
          <w:p w:rsidR="00C35346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oenzyme form of 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vertAlign w:val="subscript"/>
                <w:lang w:val="en-GB"/>
              </w:rPr>
              <w:t>6</w:t>
            </w:r>
          </w:p>
        </w:tc>
        <w:tc>
          <w:tcPr>
            <w:tcW w:w="3287" w:type="dxa"/>
            <w:tcBorders>
              <w:bottom w:val="nil"/>
            </w:tcBorders>
          </w:tcPr>
          <w:p w:rsidR="003E2EA2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іридоксал-5-фосфат моногфдрат</w:t>
            </w:r>
          </w:p>
          <w:p w:rsidR="00C35346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офермент В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vertAlign w:val="subscript"/>
              </w:rPr>
              <w:t>6</w:t>
            </w:r>
          </w:p>
        </w:tc>
        <w:tc>
          <w:tcPr>
            <w:tcW w:w="1819" w:type="dxa"/>
            <w:tcBorders>
              <w:bottom w:val="nil"/>
            </w:tcBorders>
          </w:tcPr>
          <w:p w:rsidR="003E2EA2" w:rsidRDefault="00C35346" w:rsidP="003E2EA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5346" w:rsidRPr="001F0D42" w:rsidRDefault="00C35346" w:rsidP="003E2EA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C35346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с</w:t>
            </w:r>
          </w:p>
          <w:p w:rsidR="003E2EA2" w:rsidRPr="003E2EA2" w:rsidRDefault="003E2EA2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3E2EA2" w:rsidRDefault="003E2EA2" w:rsidP="00C3534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rPr>
          <w:trHeight w:val="814"/>
        </w:trPr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4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8-19-9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yanocobalamin</w:t>
            </w:r>
          </w:p>
        </w:tc>
        <w:tc>
          <w:tcPr>
            <w:tcW w:w="3287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коба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 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8-77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ymar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Цімарі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БКВ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ind w:left="-113" w:right="-158" w:firstLine="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Фасов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артість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згодженн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з замовником</w:t>
            </w:r>
          </w:p>
        </w:tc>
        <w:tc>
          <w:tcPr>
            <w:tcW w:w="1264" w:type="dxa"/>
            <w:gridSpan w:val="2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011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6-89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</w:t>
            </w:r>
            <w:r w:rsidRPr="001F0D42">
              <w:rPr>
                <w:rFonts w:ascii="Times New Roman" w:hAnsi="Times New Roman"/>
                <w:b/>
                <w:lang w:val="uk-UA"/>
              </w:rPr>
              <w:t>ysti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Eur., USP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с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1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1733-79-1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alargin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ал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4E19B6" w:rsidRDefault="004E19B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11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17-10-2</w:t>
            </w:r>
          </w:p>
        </w:tc>
        <w:tc>
          <w:tcPr>
            <w:tcW w:w="2525" w:type="dxa"/>
          </w:tcPr>
          <w:p w:rsidR="0035688F" w:rsidRPr="00406734" w:rsidRDefault="00406734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4067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Dantron (</w:t>
            </w:r>
            <w:r w:rsidRPr="004067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GB"/>
              </w:rPr>
              <w:t>SPhU</w:t>
            </w:r>
            <w:r w:rsidRPr="004067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)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406734" w:rsidRDefault="00406734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0673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антрон (ДФУ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406734" w:rsidRDefault="00406734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406734" w:rsidRDefault="0035688F" w:rsidP="0040673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06734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D011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2-30-1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Capric alcohol (USP)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1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Decanol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ано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657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20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643-71-8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злоратад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A36198" w:rsidRDefault="00A36198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02-2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sz w:val="20"/>
              </w:rPr>
            </w:pP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E21567" w:rsidRDefault="00E21567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491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92-39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 sodium phosphat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1-13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panthenol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пантено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tabs>
                <w:tab w:val="left" w:pos="291"/>
                <w:tab w:val="center" w:pos="573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</w:p>
        </w:tc>
        <w:tc>
          <w:tcPr>
            <w:tcW w:w="2525" w:type="dxa"/>
          </w:tcPr>
          <w:p w:rsidR="0035688F" w:rsidRPr="002D005C" w:rsidRDefault="0035688F" w:rsidP="0035688F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D005C">
              <w:rPr>
                <w:rFonts w:ascii="Times New Roman" w:hAnsi="Times New Roman"/>
                <w:b/>
              </w:rPr>
              <w:t xml:space="preserve">Dextran for </w:t>
            </w:r>
            <w:r w:rsidRPr="002D005C">
              <w:rPr>
                <w:rFonts w:ascii="Times New Roman" w:hAnsi="Times New Roman"/>
                <w:b/>
                <w:lang w:val="en-US"/>
              </w:rPr>
              <w:t>auth</w:t>
            </w:r>
            <w:r w:rsidRPr="002D005C">
              <w:rPr>
                <w:rFonts w:ascii="Times New Roman" w:hAnsi="Times New Roman"/>
                <w:b/>
                <w:lang w:val="en-GB"/>
              </w:rPr>
              <w:t>entication</w:t>
            </w:r>
            <w:r w:rsidRPr="002D005C">
              <w:rPr>
                <w:rStyle w:val="s1"/>
                <w:rFonts w:ascii="Times New Roman" w:hAnsi="Times New Roman"/>
                <w:b/>
              </w:rPr>
              <w:t xml:space="preserve"> </w:t>
            </w:r>
          </w:p>
          <w:p w:rsidR="0035688F" w:rsidRPr="002D005C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D005C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2D005C" w:rsidRDefault="0035688F" w:rsidP="0035688F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D005C">
              <w:rPr>
                <w:rFonts w:ascii="Times New Roman" w:hAnsi="Times New Roman"/>
                <w:b/>
              </w:rPr>
              <w:t>Декстран для автентифікації</w:t>
            </w:r>
          </w:p>
          <w:p w:rsidR="0035688F" w:rsidRPr="002D005C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40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or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erformance test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тр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40 для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ревірки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атност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роматогр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extrans for calibration 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тр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вання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комплект Ф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М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</w:t>
            </w:r>
          </w:p>
        </w:tc>
        <w:tc>
          <w:tcPr>
            <w:tcW w:w="1819" w:type="dxa"/>
            <w:vMerge w:val="restart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МР</w:t>
            </w:r>
          </w:p>
        </w:tc>
        <w:tc>
          <w:tcPr>
            <w:tcW w:w="2255" w:type="dxa"/>
            <w:gridSpan w:val="3"/>
            <w:vMerge w:val="restart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5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2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2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25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25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5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5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8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8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5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5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27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27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41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41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t>D012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t>6153-33-9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t xml:space="preserve">Mebhydrolin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azolin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</w:rPr>
            </w:pPr>
            <w:r w:rsidRPr="001F0D42">
              <w:rPr>
                <w:rFonts w:ascii="Times New Roman" w:hAnsi="Times New Roman"/>
                <w:bCs/>
              </w:rPr>
              <w:t>Мебг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дрол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н</w:t>
            </w:r>
          </w:p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</w:rPr>
            </w:pPr>
            <w:r w:rsidRPr="001F0D42">
              <w:rPr>
                <w:rFonts w:ascii="Times New Roman" w:hAnsi="Times New Roman"/>
                <w:bCs/>
              </w:rPr>
              <w:t>Д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азол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 xml:space="preserve">н </w:t>
            </w:r>
          </w:p>
        </w:tc>
        <w:tc>
          <w:tcPr>
            <w:tcW w:w="1819" w:type="dxa"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307-79-6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clofenac sodium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клофенак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Р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ОВ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с, СФ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Х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СФ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9066B1" w:rsidRDefault="003828A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362-40-0</w:t>
            </w:r>
          </w:p>
        </w:tc>
        <w:tc>
          <w:tcPr>
            <w:tcW w:w="2525" w:type="dxa"/>
          </w:tcPr>
          <w:p w:rsidR="0035688F" w:rsidRPr="005B143E" w:rsidRDefault="005B143E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B14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Diclofenac impurity </w:t>
            </w:r>
            <w:r w:rsidRPr="005B14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5B14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5B143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(SPhU / Ph. Eur. / USP)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5B143E" w:rsidRDefault="005B143E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B14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иклофенаку домішка А </w:t>
            </w:r>
            <w:r w:rsidRPr="005B143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(</w:t>
            </w:r>
            <w:r w:rsidRPr="005B143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ДФУ</w:t>
            </w:r>
            <w:r w:rsidRPr="005B143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 / </w:t>
            </w:r>
            <w:r w:rsidRPr="005B143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Ph</w:t>
            </w:r>
            <w:r w:rsidRPr="005B143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. </w:t>
            </w:r>
            <w:r w:rsidRPr="005B143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Eur</w:t>
            </w:r>
            <w:r w:rsidRPr="005B143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. / </w:t>
            </w:r>
            <w:r w:rsidRPr="005B143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USP</w:t>
            </w:r>
            <w:r w:rsidRPr="005B143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5B143E" w:rsidRPr="005B143E" w:rsidRDefault="005B143E" w:rsidP="005B143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B143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35688F" w:rsidRPr="005B143E" w:rsidRDefault="005B143E" w:rsidP="005B143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143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5B143E" w:rsidRPr="005B143E" w:rsidRDefault="005B143E" w:rsidP="005B143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B143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35688F" w:rsidRPr="005B143E" w:rsidRDefault="005B143E" w:rsidP="005B143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143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0830-75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igoxin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гокс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люориметрія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881AA2" w:rsidRDefault="00881AA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  <w:vAlign w:val="center"/>
          </w:tcPr>
          <w:p w:rsidR="00604584" w:rsidRPr="00B82A01" w:rsidRDefault="00CE713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672-46-4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Digox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impurity C (Ph.Eur)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Digoxigenin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4-Trihydroxy-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20(22)-cardenolide) (digoxigenin)</w:t>
            </w:r>
          </w:p>
        </w:tc>
        <w:tc>
          <w:tcPr>
            <w:tcW w:w="3287" w:type="dxa"/>
            <w:tcBorders>
              <w:top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игоксину домішка С 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оксиг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гідрокс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20(22)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рденолід) (дигоксигенін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B06DBF" w:rsidRPr="00B82A01" w:rsidRDefault="00CE713D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730-10-7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hydroergocristine mesilat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гокрис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 м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CE713D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D013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3286-22-5</w:t>
            </w:r>
          </w:p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Diltiazem hydrochlorid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Дилт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азем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</w:rPr>
              <w:t xml:space="preserve"> г/х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CE713D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7-68-5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methyl sulfox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сульфокс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35688F" w:rsidRPr="00B82A01" w:rsidRDefault="00F70325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614-69-5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metindene male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нд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4B4DB2" w:rsidRDefault="004B4DB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B06DBF" w:rsidRPr="006530B4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530B4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B06DBF" w:rsidRPr="00B82A01" w:rsidRDefault="00F70325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293A" w:rsidRPr="00687C49" w:rsidTr="00EA47BC">
        <w:trPr>
          <w:trHeight w:val="128"/>
        </w:trPr>
        <w:tc>
          <w:tcPr>
            <w:tcW w:w="862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6</w:t>
            </w:r>
          </w:p>
        </w:tc>
        <w:tc>
          <w:tcPr>
            <w:tcW w:w="1543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0"/>
                <w:rFonts w:ascii="Times New Roman" w:hAnsi="Times New Roman" w:cs="Times New Roman"/>
                <w:b/>
                <w:bCs/>
                <w:sz w:val="20"/>
              </w:rPr>
              <w:t>512-04-9</w:t>
            </w:r>
          </w:p>
        </w:tc>
        <w:tc>
          <w:tcPr>
            <w:tcW w:w="2525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osgenin</w:t>
            </w:r>
          </w:p>
        </w:tc>
        <w:tc>
          <w:tcPr>
            <w:tcW w:w="3287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сг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Merge w:val="restart"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Merge w:val="restart"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74293A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74293A" w:rsidRPr="00687C49" w:rsidTr="00EA47BC">
        <w:trPr>
          <w:trHeight w:val="127"/>
        </w:trPr>
        <w:tc>
          <w:tcPr>
            <w:tcW w:w="862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74293A" w:rsidRPr="001F0D42" w:rsidRDefault="0074293A" w:rsidP="001F0D42">
            <w:pPr>
              <w:rPr>
                <w:rStyle w:val="1870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525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Merge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Merge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  <w:vAlign w:val="center"/>
          </w:tcPr>
          <w:p w:rsidR="0074293A" w:rsidRPr="00B82A01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66A70" w:rsidRPr="00687C49" w:rsidTr="00EA47BC">
        <w:tc>
          <w:tcPr>
            <w:tcW w:w="862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7</w:t>
            </w:r>
          </w:p>
        </w:tc>
        <w:tc>
          <w:tcPr>
            <w:tcW w:w="1543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47-24-0</w:t>
            </w:r>
          </w:p>
        </w:tc>
        <w:tc>
          <w:tcPr>
            <w:tcW w:w="2525" w:type="dxa"/>
          </w:tcPr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phenhydramine hydrochloride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imedrol </w:t>
            </w:r>
          </w:p>
        </w:tc>
        <w:tc>
          <w:tcPr>
            <w:tcW w:w="3287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фен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дрол</w:t>
            </w:r>
          </w:p>
        </w:tc>
        <w:tc>
          <w:tcPr>
            <w:tcW w:w="1819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66A70" w:rsidRP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СФ</w:t>
            </w:r>
          </w:p>
          <w:p w:rsidR="00666A70" w:rsidRPr="006C6D8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66A70" w:rsidRP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666A70" w:rsidRPr="001F0D42" w:rsidRDefault="00666A70" w:rsidP="00666A7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66A70" w:rsidRPr="001F0D42" w:rsidRDefault="00666A70" w:rsidP="00666A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666A70" w:rsidRPr="00B82A01" w:rsidRDefault="00F70325" w:rsidP="00666A7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8</w:t>
            </w:r>
          </w:p>
        </w:tc>
        <w:tc>
          <w:tcPr>
            <w:tcW w:w="1543" w:type="dxa"/>
          </w:tcPr>
          <w:p w:rsidR="00604584" w:rsidRPr="005F1EE6" w:rsidRDefault="005F1EE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7471-10-2</w:t>
            </w:r>
          </w:p>
        </w:tc>
        <w:tc>
          <w:tcPr>
            <w:tcW w:w="2525" w:type="dxa"/>
          </w:tcPr>
          <w:p w:rsidR="005F1EE6" w:rsidRPr="005F1EE6" w:rsidRDefault="005F1EE6" w:rsidP="005F1EE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phenhydramine hydrochloride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imp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EP)</w:t>
            </w:r>
          </w:p>
          <w:p w:rsidR="00604584" w:rsidRPr="005F1EE6" w:rsidRDefault="005F1EE6" w:rsidP="005F1EE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imenhydrinate imp. F(EP)</w:t>
            </w:r>
          </w:p>
        </w:tc>
        <w:tc>
          <w:tcPr>
            <w:tcW w:w="3287" w:type="dxa"/>
          </w:tcPr>
          <w:p w:rsidR="00604584" w:rsidRPr="005F1EE6" w:rsidRDefault="005F1EE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Димедролу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домішка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Дифенгідраміну домішка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5F1EE6" w:rsidRDefault="005F1EE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1-01-0</w:t>
            </w:r>
          </w:p>
        </w:tc>
        <w:tc>
          <w:tcPr>
            <w:tcW w:w="2525" w:type="dxa"/>
          </w:tcPr>
          <w:p w:rsidR="0007696B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phenhydramine hydrochloride imp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D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EP)</w:t>
            </w:r>
          </w:p>
          <w:p w:rsidR="00604584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nzhydrol</w:t>
            </w:r>
          </w:p>
        </w:tc>
        <w:tc>
          <w:tcPr>
            <w:tcW w:w="3287" w:type="dxa"/>
          </w:tcPr>
          <w:p w:rsidR="0007696B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имедролу домішка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ифенгідраміну гідрохлориду доміщка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</w:t>
            </w:r>
          </w:p>
          <w:p w:rsidR="00604584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Б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ензгідр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07696B" w:rsidRDefault="0007696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0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8-32-2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pyridamol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амол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372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7808-66-9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omperidon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омперидо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sz w:val="20"/>
              </w:rPr>
              <w:t>, Р, О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/>
                <w:sz w:val="20"/>
              </w:rPr>
              <w:t>,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7C43C8" w:rsidRDefault="007C43C8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77883-43-3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oxazosin mesilat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оксазо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зилат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Ф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20</w:t>
            </w:r>
            <w:r w:rsidR="0035688F"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</w:p>
        </w:tc>
      </w:tr>
      <w:tr w:rsidR="0035688F" w:rsidRPr="00687C49" w:rsidTr="00EA47BC">
        <w:trPr>
          <w:trHeight w:val="372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85-12-6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rotaverine hydrochlor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ротав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35688F" w:rsidRPr="00201BC2" w:rsidRDefault="00201BC2" w:rsidP="0035688F">
            <w:pPr>
              <w:pStyle w:val="31"/>
              <w:jc w:val="center"/>
              <w:rPr>
                <w:rFonts w:ascii="Times New Roman" w:hAnsi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pStyle w:val="31"/>
              <w:jc w:val="center"/>
              <w:rPr>
                <w:rFonts w:ascii="Times New Roman" w:hAnsi="Times New Roman"/>
                <w:b/>
                <w:sz w:val="20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35688F" w:rsidRPr="00B82A01" w:rsidRDefault="004E0A7D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476-66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llag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35688F" w:rsidRPr="001F0D42" w:rsidRDefault="0035688F" w:rsidP="0035688F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аг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7609516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nalapril maleat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алапри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1F0D42" w:rsidRDefault="00EB2FBC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159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1-43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pinephrine (Adrenaline)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ефрин (Адрен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014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rysimin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ризими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43-22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rythromycin stea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теа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624-44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amsyl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мзил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AE5DD8" w:rsidRDefault="00AE5DD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59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E015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70-11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ambutol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мбут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960"/>
        </w:trPr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151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5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anol (anhydrous)</w:t>
            </w:r>
          </w:p>
        </w:tc>
        <w:tc>
          <w:tcPr>
            <w:tcW w:w="3287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нол безво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55" w:type="dxa"/>
            <w:gridSpan w:val="3"/>
            <w:vMerge w:val="restart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ФУ</w:t>
            </w:r>
          </w:p>
        </w:tc>
        <w:tc>
          <w:tcPr>
            <w:tcW w:w="1086" w:type="dxa"/>
            <w:gridSpan w:val="2"/>
            <w:vMerge w:val="restart"/>
          </w:tcPr>
          <w:p w:rsidR="00604584" w:rsidRPr="00F47B85" w:rsidRDefault="00031EE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24</w:t>
            </w:r>
          </w:p>
        </w:tc>
        <w:tc>
          <w:tcPr>
            <w:tcW w:w="2636" w:type="dxa"/>
            <w:gridSpan w:val="4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Можливе фасування за 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уз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годженням із замовником, вартість залежить від кількості в упаковці</w:t>
            </w:r>
          </w:p>
        </w:tc>
      </w:tr>
      <w:tr w:rsidR="00604584" w:rsidRPr="00687C49" w:rsidTr="00EA47BC">
        <w:trPr>
          <w:trHeight w:val="207"/>
        </w:trPr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л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17040</w:t>
            </w:r>
          </w:p>
        </w:tc>
      </w:tr>
      <w:tr w:rsidR="0035688F" w:rsidRPr="00687C49" w:rsidTr="00EA47BC">
        <w:trPr>
          <w:trHeight w:val="138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031EE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35688F" w:rsidRPr="001F0D42">
              <w:rPr>
                <w:rFonts w:ascii="Times New Roman" w:hAnsi="Times New Roman" w:cs="Times New Roman"/>
                <w:b/>
                <w:sz w:val="20"/>
              </w:rPr>
              <w:t>00 мл</w:t>
            </w:r>
          </w:p>
        </w:tc>
        <w:tc>
          <w:tcPr>
            <w:tcW w:w="1264" w:type="dxa"/>
            <w:gridSpan w:val="2"/>
          </w:tcPr>
          <w:p w:rsidR="0035688F" w:rsidRPr="00B82A01" w:rsidRDefault="00031EEF" w:rsidP="0035688F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35688F" w:rsidRPr="00687C49" w:rsidTr="00EA47BC">
        <w:trPr>
          <w:trHeight w:val="253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031EE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00</w:t>
            </w:r>
            <w:r w:rsidR="0035688F" w:rsidRPr="001F0D42">
              <w:rPr>
                <w:rFonts w:ascii="Times New Roman" w:hAnsi="Times New Roman" w:cs="Times New Roman"/>
                <w:b/>
                <w:sz w:val="20"/>
              </w:rPr>
              <w:t xml:space="preserve"> мл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253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031EEF" w:rsidP="0035688F">
            <w:pPr>
              <w:tabs>
                <w:tab w:val="left" w:pos="300"/>
                <w:tab w:val="center" w:pos="573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</w:t>
            </w:r>
            <w:r w:rsidR="0035688F" w:rsidRPr="001F0D42">
              <w:rPr>
                <w:rFonts w:ascii="Times New Roman" w:hAnsi="Times New Roman" w:cs="Times New Roman"/>
                <w:b/>
                <w:sz w:val="20"/>
              </w:rPr>
              <w:t>0 мл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184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031EEF" w:rsidP="00031EE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0</w:t>
            </w:r>
            <w:r w:rsidR="00B06DBF" w:rsidRPr="001F0D42">
              <w:rPr>
                <w:rFonts w:ascii="Times New Roman" w:hAnsi="Times New Roman" w:cs="Times New Roman"/>
                <w:b/>
                <w:sz w:val="20"/>
              </w:rPr>
              <w:t xml:space="preserve"> мл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rPr>
          <w:trHeight w:val="103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 мл</w:t>
            </w:r>
          </w:p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rPr>
          <w:trHeight w:val="380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2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609-12-1</w:t>
            </w:r>
          </w:p>
        </w:tc>
        <w:tc>
          <w:tcPr>
            <w:tcW w:w="2525" w:type="dxa"/>
          </w:tcPr>
          <w:p w:rsidR="00E620C6" w:rsidRPr="00E620C6" w:rsidRDefault="00E620C6" w:rsidP="00E620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α</w:t>
            </w:r>
            <w:r w:rsidRPr="00E620C6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-Bromoisovaleric acid ethyl ester</w:t>
            </w:r>
          </w:p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  <w:r w:rsidR="00E620C6"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α</w:t>
            </w:r>
            <w:r w:rsidR="00E620C6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E620C6" w:rsidRPr="00E620C6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C6" w:rsidRPr="00E620C6" w:rsidRDefault="00E620C6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E620C6" w:rsidRDefault="00E620C6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ОВ,</w:t>
            </w:r>
            <w:r w:rsidR="00B06DBF" w:rsidRPr="00E620C6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B06DBF"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,ППХС</w:t>
            </w:r>
          </w:p>
        </w:tc>
        <w:tc>
          <w:tcPr>
            <w:tcW w:w="2255" w:type="dxa"/>
            <w:gridSpan w:val="3"/>
          </w:tcPr>
          <w:p w:rsidR="00E620C6" w:rsidRPr="00E620C6" w:rsidRDefault="00B06DBF" w:rsidP="00E620C6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E620C6">
              <w:rPr>
                <w:rFonts w:ascii="Times New Roman" w:hAnsi="Times New Roman"/>
                <w:kern w:val="0"/>
                <w:sz w:val="20"/>
                <w:lang w:val="uk-UA"/>
              </w:rPr>
              <w:t>ГХ, ІЧс</w:t>
            </w:r>
          </w:p>
          <w:p w:rsidR="00E620C6" w:rsidRPr="00E620C6" w:rsidRDefault="00E620C6" w:rsidP="00E620C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B06DBF" w:rsidRPr="00E620C6" w:rsidRDefault="00B06DBF" w:rsidP="00E620C6">
            <w:pPr>
              <w:pStyle w:val="1"/>
              <w:rPr>
                <w:rFonts w:ascii="Times New Roman" w:hAnsi="Times New Roman"/>
                <w:sz w:val="20"/>
                <w:lang w:val="uk-UA"/>
              </w:rPr>
            </w:pPr>
            <w:r w:rsidRPr="00E620C6">
              <w:rPr>
                <w:rFonts w:ascii="Times New Roman" w:hAnsi="Times New Roman"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B06DBF" w:rsidRPr="00E620C6" w:rsidRDefault="00E620C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11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200-449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enediaminetetraascetic acid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ен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тетр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цтов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а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загальний азот за методом спалювання Дюма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928"/>
        </w:trPr>
        <w:tc>
          <w:tcPr>
            <w:tcW w:w="862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15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Сonvallariae extractum siccum</w:t>
            </w:r>
          </w:p>
        </w:tc>
        <w:tc>
          <w:tcPr>
            <w:tcW w:w="3287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Конвалії екстракт сухий</w:t>
            </w:r>
          </w:p>
        </w:tc>
        <w:tc>
          <w:tcPr>
            <w:tcW w:w="1819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Arial" w:hAnsi="Arial" w:cs="Arial"/>
                <w:b/>
                <w:sz w:val="24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нвалі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Конвалії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numPr>
                <w:ilvl w:val="0"/>
                <w:numId w:val="18"/>
              </w:numPr>
              <w:suppressAutoHyphens/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015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6824-35-6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amotidin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амотиди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206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5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25-60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enpiverinium brom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піверинію бромід</w:t>
            </w:r>
          </w:p>
        </w:tc>
        <w:tc>
          <w:tcPr>
            <w:tcW w:w="1819" w:type="dxa"/>
          </w:tcPr>
          <w:p w:rsidR="0035688F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D111F4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15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053-08-7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enspiride Hydrohlor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с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охлор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F015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erulic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d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Ферулова кислота 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5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8319-26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inaste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інасте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A6606B" w:rsidRDefault="00A6606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6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319-24-5</w:t>
            </w:r>
          </w:p>
        </w:tc>
        <w:tc>
          <w:tcPr>
            <w:tcW w:w="2525" w:type="dxa"/>
          </w:tcPr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eastAsia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  <w:lang w:val="uk-UA"/>
              </w:rPr>
              <w:t xml:space="preserve">   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Finasteride impurity A (SphU/ Ph.Eur.)</w:t>
            </w:r>
          </w:p>
          <w:p w:rsidR="00CD48D4" w:rsidRPr="00CD48D4" w:rsidRDefault="00CD48D4" w:rsidP="00CD48D4">
            <w:pPr>
              <w:pStyle w:val="24"/>
              <w:ind w:left="-227" w:right="397"/>
              <w:jc w:val="center"/>
              <w:rPr>
                <w:sz w:val="20"/>
                <w:lang w:val="en-US"/>
              </w:rPr>
            </w:pPr>
            <w:r>
              <w:rPr>
                <w:b/>
                <w:bCs/>
                <w:sz w:val="20"/>
                <w:lang w:val="uk-UA"/>
              </w:rPr>
              <w:t xml:space="preserve">  </w:t>
            </w:r>
            <w:r w:rsidRPr="00CD48D4">
              <w:rPr>
                <w:b/>
                <w:bCs/>
                <w:sz w:val="20"/>
                <w:lang w:val="en-US"/>
              </w:rPr>
              <w:t>N-(1,1-dimethylethyl)-3-oxo-4-aza-5</w:t>
            </w:r>
            <w:r w:rsidRPr="00CD48D4">
              <w:rPr>
                <w:rFonts w:eastAsia="Symbol"/>
                <w:b/>
                <w:bCs/>
                <w:sz w:val="20"/>
              </w:rPr>
              <w:t>α</w:t>
            </w:r>
            <w:r w:rsidRPr="00CD48D4">
              <w:rPr>
                <w:b/>
                <w:bCs/>
                <w:sz w:val="20"/>
                <w:lang w:val="en-US"/>
              </w:rPr>
              <w:t>-androstane-17β-carboxamide (dihydrofinasteride)</w:t>
            </w:r>
          </w:p>
          <w:p w:rsidR="00AC418E" w:rsidRPr="00CD48D4" w:rsidRDefault="00AC418E" w:rsidP="00CD48D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lang w:val="uk-UA"/>
              </w:rPr>
              <w:t xml:space="preserve">  </w:t>
            </w:r>
            <w:r w:rsidRPr="00CD48D4">
              <w:rPr>
                <w:rFonts w:ascii="Times New Roman" w:hAnsi="Times New Roman"/>
                <w:b/>
                <w:bCs/>
              </w:rPr>
              <w:t xml:space="preserve">Фінастериду домішка </w:t>
            </w:r>
            <w:r>
              <w:rPr>
                <w:rFonts w:ascii="Times New Roman" w:hAnsi="Times New Roman"/>
                <w:b/>
                <w:bCs/>
              </w:rPr>
              <w:t>А (ДФУ</w:t>
            </w:r>
            <w:r w:rsidRPr="00CD48D4">
              <w:rPr>
                <w:rFonts w:ascii="Times New Roman" w:hAnsi="Times New Roman"/>
                <w:b/>
                <w:bCs/>
              </w:rPr>
              <w:t xml:space="preserve">/ 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Ph</w:t>
            </w:r>
            <w:r w:rsidRPr="00CD48D4">
              <w:rPr>
                <w:rFonts w:ascii="Times New Roman" w:hAnsi="Times New Roman"/>
                <w:b/>
                <w:bCs/>
              </w:rPr>
              <w:t>.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Eur</w:t>
            </w:r>
            <w:r w:rsidRPr="00CD48D4">
              <w:rPr>
                <w:rFonts w:ascii="Times New Roman" w:hAnsi="Times New Roman"/>
                <w:b/>
                <w:bCs/>
              </w:rPr>
              <w:t>.)</w:t>
            </w:r>
          </w:p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hAnsi="Times New Roman"/>
                <w:b/>
                <w:bCs/>
              </w:rPr>
            </w:pPr>
            <w:r w:rsidRPr="00CD48D4">
              <w:rPr>
                <w:rFonts w:ascii="Times New Roman" w:eastAsia="Times New Roman" w:hAnsi="Times New Roman"/>
                <w:b/>
                <w:bCs/>
                <w:lang w:val="en-US"/>
              </w:rPr>
              <w:t>β</w:t>
            </w:r>
            <w:r w:rsidRPr="00CD48D4">
              <w:rPr>
                <w:rFonts w:ascii="Times New Roman" w:hAnsi="Times New Roman"/>
                <w:b/>
                <w:bCs/>
                <w:caps/>
              </w:rPr>
              <w:t>-</w:t>
            </w:r>
            <w:r w:rsidRPr="00CD48D4">
              <w:rPr>
                <w:rFonts w:ascii="Times New Roman" w:hAnsi="Times New Roman"/>
                <w:b/>
                <w:bCs/>
              </w:rPr>
              <w:t>ізомер фінастериду</w:t>
            </w:r>
          </w:p>
          <w:p w:rsidR="00CD48D4" w:rsidRPr="00CD48D4" w:rsidRDefault="00CD48D4" w:rsidP="00CD48D4">
            <w:pPr>
              <w:pStyle w:val="24"/>
              <w:ind w:left="-227" w:right="397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  <w:lang w:val="uk-UA"/>
              </w:rPr>
              <w:t xml:space="preserve">  </w:t>
            </w:r>
            <w:r w:rsidRPr="00CD48D4">
              <w:rPr>
                <w:b/>
                <w:bCs/>
                <w:sz w:val="20"/>
                <w:lang w:val="en-US"/>
              </w:rPr>
              <w:t>N</w:t>
            </w:r>
            <w:r w:rsidRPr="00CD48D4">
              <w:rPr>
                <w:b/>
                <w:bCs/>
                <w:sz w:val="20"/>
              </w:rPr>
              <w:t>-(1,1-диметилетил)-3-оксо-4-аза-5</w:t>
            </w:r>
            <w:r w:rsidRPr="00CD48D4">
              <w:rPr>
                <w:rFonts w:eastAsia="Symbol"/>
                <w:b/>
                <w:bCs/>
                <w:sz w:val="20"/>
              </w:rPr>
              <w:t>α</w:t>
            </w:r>
            <w:r w:rsidRPr="00CD48D4">
              <w:rPr>
                <w:b/>
                <w:bCs/>
                <w:sz w:val="20"/>
              </w:rPr>
              <w:t>-андростан-17</w:t>
            </w:r>
            <w:r w:rsidRPr="00CD48D4">
              <w:rPr>
                <w:b/>
                <w:bCs/>
                <w:sz w:val="20"/>
                <w:lang w:val="en-US"/>
              </w:rPr>
              <w:t>β</w:t>
            </w:r>
            <w:r w:rsidRPr="00CD48D4">
              <w:rPr>
                <w:b/>
                <w:bCs/>
                <w:sz w:val="20"/>
              </w:rPr>
              <w:t>-карбоксамид (дигидрофинастерид)</w:t>
            </w:r>
          </w:p>
          <w:p w:rsidR="00AC418E" w:rsidRPr="00CD48D4" w:rsidRDefault="00AC418E" w:rsidP="00CD48D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CD48D4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AC418E" w:rsidRPr="00B82A01" w:rsidRDefault="001E164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6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6386-7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lu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Ф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AC418E" w:rsidRPr="00B82A01" w:rsidRDefault="001E164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67-73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lone aceton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луоцинол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ацет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56-12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n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луоциноні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6296-78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xetine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луоксет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A2E22" w:rsidRPr="001F0D42" w:rsidRDefault="00BA2E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BA2E2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BA2E2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9-30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ol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олієва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6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12-82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rangulaemodin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рангул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о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16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57-48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Fructos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руктоз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10-17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mar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фумар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left" w:pos="2070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16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tabs>
                <w:tab w:val="left" w:pos="2070"/>
              </w:tabs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Fumitory extract dry</w:t>
            </w:r>
          </w:p>
        </w:tc>
        <w:tc>
          <w:tcPr>
            <w:tcW w:w="3287" w:type="dxa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Рутки екстракт сухий</w:t>
            </w:r>
          </w:p>
        </w:tc>
        <w:tc>
          <w:tcPr>
            <w:tcW w:w="1819" w:type="dxa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Рут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7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672-88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azid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ази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6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F017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4-31-9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osemid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ос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AC418E" w:rsidRPr="00445204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473BE5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AC418E" w:rsidRPr="002748A8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748A8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AC418E" w:rsidRPr="00445204" w:rsidRDefault="00445204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201BC2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  <w:r w:rsidR="00F773FD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0142-96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abapent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абапен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9F1384" w:rsidRDefault="009F13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0B373C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  <w:r w:rsidR="00336076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inkg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extractum siccum</w:t>
            </w:r>
          </w:p>
        </w:tc>
        <w:tc>
          <w:tcPr>
            <w:tcW w:w="3287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кг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 умовах методик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інкго листя»)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7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4562-36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itox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итокс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238-21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benclam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енк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D1626A" w:rsidRDefault="00D1626A" w:rsidP="001F0D42">
            <w:pPr>
              <w:tabs>
                <w:tab w:val="left" w:pos="335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1187-98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claz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л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(cis- trans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(cis- trans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086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17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6-84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ucosam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E4A4D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Г</w:t>
            </w:r>
            <w:r w:rsidR="0018054E"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люкозаміну гідрохлорид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E4A4D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604584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,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6E4A4D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604584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1F0D42" w:rsidRDefault="006E4A4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8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77938-63-7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бо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996-10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cose monohydrate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extr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se monohydrat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юкоз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о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о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екстроз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Р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поляриметрія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,0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G018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-86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tamic acid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napToGrid w:val="0"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ут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ов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ІЧс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18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1-5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lycyrrhetinic acid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іцеретинова кислот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58"/>
        </w:trPr>
        <w:tc>
          <w:tcPr>
            <w:tcW w:w="862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85</w:t>
            </w:r>
          </w:p>
        </w:tc>
        <w:tc>
          <w:tcPr>
            <w:tcW w:w="1543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40-6</w:t>
            </w:r>
          </w:p>
        </w:tc>
        <w:tc>
          <w:tcPr>
            <w:tcW w:w="2525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ycine</w:t>
            </w:r>
          </w:p>
        </w:tc>
        <w:tc>
          <w:tcPr>
            <w:tcW w:w="3287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5E5DA9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  <w:vMerge w:val="restart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E5DA9" w:rsidRPr="00687C49" w:rsidTr="00EA47BC">
        <w:trPr>
          <w:trHeight w:val="457"/>
        </w:trPr>
        <w:tc>
          <w:tcPr>
            <w:tcW w:w="862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5E5DA9" w:rsidRPr="005E5DA9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E5DA9" w:rsidRPr="005E5DA9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0,57</w:t>
            </w:r>
          </w:p>
        </w:tc>
        <w:tc>
          <w:tcPr>
            <w:tcW w:w="1264" w:type="dxa"/>
            <w:gridSpan w:val="2"/>
            <w:vMerge/>
          </w:tcPr>
          <w:p w:rsidR="005E5DA9" w:rsidRPr="00B82A01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18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-05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Guaiacol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ваяк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8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489-84-9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uaiazulen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вайазуле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G018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3-14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uaifenesin</w:t>
            </w:r>
          </w:p>
        </w:tc>
        <w:tc>
          <w:tcPr>
            <w:tcW w:w="3287" w:type="dxa"/>
            <w:tcBorders>
              <w:top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уайфенез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, Р, ОВ, К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ТШХ, 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18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-86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aloperido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алоперид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9041-08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eparin sodiu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lutio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P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СП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Гепа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й метод, метод зональног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фор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ологічний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тод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 мл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9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1-94-6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exetidin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ексети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H019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3763-32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Hide powder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Шкірний порошок</w:t>
            </w:r>
          </w:p>
        </w:tc>
        <w:tc>
          <w:tcPr>
            <w:tcW w:w="4074" w:type="dxa"/>
            <w:gridSpan w:val="4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изначення танінів у лікарських засобах рослинного походження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istidine hydrochloride mono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006C4D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6C4D" w:rsidRPr="001F0D42" w:rsidRDefault="00006C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 РХ, ТШХ</w:t>
            </w:r>
          </w:p>
          <w:p w:rsidR="00604584" w:rsidRPr="001F0D42" w:rsidRDefault="00006C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1F0D42" w:rsidRDefault="00006C4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AF0DE2" w:rsidRPr="001F0D42">
              <w:rPr>
                <w:rFonts w:ascii="Times New Roman" w:hAnsi="Times New Roman" w:cs="Times New Roman"/>
                <w:b/>
                <w:sz w:val="20"/>
              </w:rPr>
              <w:t>23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op oi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лія хмелю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019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9-96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220"/>
              <w:rPr>
                <w:rStyle w:val="s1"/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 xml:space="preserve">4-Hydroxybenzoic acid (SphU /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 xml:space="preserve">h.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>ur.)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Salicylic acid related compound A (USP)</w:t>
            </w:r>
          </w:p>
          <w:p w:rsidR="00AC418E" w:rsidRPr="001F0D42" w:rsidRDefault="00AC418E" w:rsidP="00AC418E">
            <w:pPr>
              <w:pStyle w:val="2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  <w:t>4-H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ydroxybenzene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-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arboxylic acid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4-г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дроксибензойна кислот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921CF" w:rsidRDefault="001921CF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93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A70A4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A70A4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5F457A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F457A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F457A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A70A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8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94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Hydrochlorothiazide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chlorothiazid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9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-30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amino-6-chlorobenzene-1,3-disulphonamide (salamide)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="00377C9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B (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но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хлорбензол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дисульфонам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а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H019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03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ortisone acet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орти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цетат</w:t>
            </w:r>
          </w:p>
        </w:tc>
        <w:tc>
          <w:tcPr>
            <w:tcW w:w="1819" w:type="dxa"/>
          </w:tcPr>
          <w:p w:rsidR="00212F79" w:rsidRDefault="00604584" w:rsidP="00212F7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12F79" w:rsidRDefault="00604584" w:rsidP="00212F7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4E47B3" w:rsidRDefault="00212F79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604584"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604584"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604584"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12F79" w:rsidRPr="004E47B3" w:rsidRDefault="00212F79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12F79" w:rsidRPr="001F0D42" w:rsidRDefault="00212F79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212F79" w:rsidRDefault="00212F7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20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30-56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xyprogesterone capro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ипрогесте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апронат</w:t>
            </w:r>
          </w:p>
        </w:tc>
        <w:tc>
          <w:tcPr>
            <w:tcW w:w="1819" w:type="dxa"/>
          </w:tcPr>
          <w:p w:rsidR="006526CF" w:rsidRDefault="00604584" w:rsidP="006526C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526CF" w:rsidRDefault="00604584" w:rsidP="006526C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6526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526CF" w:rsidRDefault="006526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526CF" w:rsidRPr="006526CF" w:rsidRDefault="006526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6526CF" w:rsidRDefault="006526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201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2-36-0</w:t>
            </w:r>
          </w:p>
        </w:tc>
        <w:tc>
          <w:tcPr>
            <w:tcW w:w="2525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peroside</w:t>
            </w:r>
          </w:p>
        </w:tc>
        <w:tc>
          <w:tcPr>
            <w:tcW w:w="3287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о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B82A01" w:rsidRDefault="00AC41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1213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687-27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buprofe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упрофе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, 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AC418E" w:rsidRPr="00F000FD" w:rsidRDefault="00593C70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="00F000FD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03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9007-8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mmunoglobulin human solution 10%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муноглобу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н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людин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10%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, 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рет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метод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ind w:left="-19" w:right="-120" w:firstLine="1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-86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ndometac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A7403" w:rsidRDefault="00AC418E" w:rsidP="00DA740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DA74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</w:t>
            </w:r>
            <w:r w:rsidR="00DA7403" w:rsidRPr="008D5208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AC418E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A7403" w:rsidRPr="001F0D42" w:rsidRDefault="00DA7403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C418E" w:rsidRPr="00DA7403" w:rsidRDefault="00DA7403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-11-3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ndometacin impurity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(4-chlorobenzoic acid 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4-хлорбензойн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C418E" w:rsidRPr="00687C49" w:rsidTr="00EA47BC">
        <w:trPr>
          <w:trHeight w:val="37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6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004-66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ron dextra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Зал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а декстра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, Т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leucin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ейцин</w:t>
            </w:r>
          </w:p>
        </w:tc>
        <w:tc>
          <w:tcPr>
            <w:tcW w:w="1819" w:type="dxa"/>
          </w:tcPr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ечовини виявлювані нінгідрином</w:t>
            </w:r>
          </w:p>
          <w:p w:rsidR="00604584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ТШХ,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ТШХ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0"/>
              </w:rPr>
            </w:pP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0"/>
              </w:rPr>
            </w:pPr>
          </w:p>
          <w:p w:rsidR="00604584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1F0D42" w:rsidRDefault="00946E1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946E19" w:rsidRPr="001F0D42">
              <w:rPr>
                <w:rFonts w:ascii="Times New Roman" w:hAnsi="Times New Roman" w:cs="Times New Roman"/>
                <w:b/>
                <w:sz w:val="20"/>
              </w:rPr>
              <w:t>3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-85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niazid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547-85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salipurpos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рпо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lastRenderedPageBreak/>
              <w:t>I021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Style w:val="7788"/>
                <w:rFonts w:ascii="Times New Roman" w:hAnsi="Times New Roman"/>
                <w:bCs/>
                <w:sz w:val="20"/>
              </w:rPr>
              <w:t>16106-20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2-nit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2-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7-33-2</w:t>
            </w:r>
          </w:p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di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 xml:space="preserve">,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sosorb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mononitrate diluted impurity B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трат,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мон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розведеного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В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6051-77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mono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iluted</w:t>
            </w:r>
          </w:p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(Isosorbide 5 – 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мон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трат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розведений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(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5 – 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13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valeric acid m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thyl ether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ентиловий ефір ізовалеріанової кислоти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мл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1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625-61-6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tra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аконаз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021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20-18-3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</w:t>
            </w:r>
            <w:r w:rsidRPr="001F0D42">
              <w:rPr>
                <w:rFonts w:ascii="Times New Roman" w:hAnsi="Times New Roman"/>
                <w:b/>
                <w:lang w:val="uk-UA"/>
              </w:rPr>
              <w:t>aem</w:t>
            </w:r>
            <w:r w:rsidRPr="001F0D42">
              <w:rPr>
                <w:rFonts w:ascii="Times New Roman" w:hAnsi="Times New Roman"/>
                <w:b/>
                <w:lang w:val="en-US"/>
              </w:rPr>
              <w:t>pf</w:t>
            </w:r>
            <w:r w:rsidRPr="001F0D42">
              <w:rPr>
                <w:rFonts w:ascii="Times New Roman" w:hAnsi="Times New Roman"/>
                <w:b/>
                <w:lang w:val="uk-UA"/>
              </w:rPr>
              <w:t>ero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мпфер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B0568" w:rsidRPr="00687C49" w:rsidTr="00EA47BC">
        <w:tc>
          <w:tcPr>
            <w:tcW w:w="862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543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-02-0</w:t>
            </w:r>
          </w:p>
        </w:tc>
        <w:tc>
          <w:tcPr>
            <w:tcW w:w="2525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llin</w:t>
            </w:r>
          </w:p>
        </w:tc>
        <w:tc>
          <w:tcPr>
            <w:tcW w:w="3287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819" w:type="dxa"/>
          </w:tcPr>
          <w:p w:rsid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B0568" w:rsidRP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1B0568" w:rsidRP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1B0568" w:rsidRPr="001B0568" w:rsidRDefault="001B0568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1B0568" w:rsidRPr="001F0D42" w:rsidRDefault="001B0568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1B0568" w:rsidRPr="00B82A01" w:rsidRDefault="00013150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277-42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to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коназол</w:t>
            </w:r>
          </w:p>
        </w:tc>
        <w:tc>
          <w:tcPr>
            <w:tcW w:w="1819" w:type="dxa"/>
          </w:tcPr>
          <w:p w:rsidR="000F2448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F2448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593C70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Х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F2448" w:rsidRPr="00593C70" w:rsidRDefault="000F2448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F2448" w:rsidRPr="00593C70" w:rsidRDefault="000F2448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0F2448" w:rsidRDefault="000F2448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4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658-04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Ketoprofen etyl ester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)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Ketoprofe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impurity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2528FC" w:rsidP="00AC418E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AC418E" w:rsidRPr="00687C49" w:rsidTr="00EA47BC">
        <w:trPr>
          <w:trHeight w:val="55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80-14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Ketotifen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drogen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umarat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ти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фума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2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076-16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totife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4 – (1 – methylpiperidin – 4 – ylidene) – 4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– benzo [4, 5] cyckohepta [1, 2 – b] thiophen – 9, 10 – dione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Кетотифе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G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4 – (1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4 –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 – 4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енз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4, 5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клогеп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[1, 2 – b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9, 10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B06DBF" w:rsidRPr="00687C49" w:rsidTr="00EA47BC">
        <w:trPr>
          <w:trHeight w:val="96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actos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onohydr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кто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B06DBF" w:rsidRPr="00B82A01" w:rsidRDefault="0001315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96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2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8-18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actulos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ктулоз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574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L0223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057-84-1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motrigine 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мотриджин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B06DBF" w:rsidRPr="00B82A01" w:rsidRDefault="0001315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574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L0224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7575-22-3</w:t>
            </w:r>
          </w:p>
        </w:tc>
        <w:tc>
          <w:tcPr>
            <w:tcW w:w="2525" w:type="dxa"/>
          </w:tcPr>
          <w:p w:rsidR="00B06DBF" w:rsidRPr="003C08ED" w:rsidRDefault="003C08ED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Lanatoside C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  <w:t>Digoxine impurity H</w:t>
            </w:r>
          </w:p>
        </w:tc>
        <w:tc>
          <w:tcPr>
            <w:tcW w:w="3287" w:type="dxa"/>
          </w:tcPr>
          <w:p w:rsidR="00B06DBF" w:rsidRPr="003C08ED" w:rsidRDefault="003C08ED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Ланатозид 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Дигоксину домішка Н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3C08ED" w:rsidRDefault="00B06DBF" w:rsidP="003C08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3C08E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3C08ED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B06DBF" w:rsidRPr="00B82A01" w:rsidRDefault="002528FC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834BB0" w:rsidRPr="00687C49" w:rsidTr="00EA47BC">
        <w:tc>
          <w:tcPr>
            <w:tcW w:w="862" w:type="dxa"/>
          </w:tcPr>
          <w:p w:rsidR="00834BB0" w:rsidRPr="002D19E8" w:rsidRDefault="00834BB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022</w:t>
            </w:r>
            <w:r w:rsidR="002D19E8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5</w:t>
            </w:r>
          </w:p>
        </w:tc>
        <w:tc>
          <w:tcPr>
            <w:tcW w:w="1543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61-90-5</w:t>
            </w:r>
          </w:p>
        </w:tc>
        <w:tc>
          <w:tcPr>
            <w:tcW w:w="2525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Leucine</w:t>
            </w:r>
          </w:p>
        </w:tc>
        <w:tc>
          <w:tcPr>
            <w:tcW w:w="3287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Лейцин</w:t>
            </w:r>
          </w:p>
        </w:tc>
        <w:tc>
          <w:tcPr>
            <w:tcW w:w="1819" w:type="dxa"/>
          </w:tcPr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,</w:t>
            </w:r>
            <w:r w:rsidR="002D19E8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834BB0" w:rsidRPr="001F0D42" w:rsidRDefault="00834BB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34BB0" w:rsidRPr="001F0D42" w:rsidRDefault="00834BB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69</w:t>
            </w:r>
          </w:p>
        </w:tc>
        <w:tc>
          <w:tcPr>
            <w:tcW w:w="1264" w:type="dxa"/>
            <w:gridSpan w:val="2"/>
          </w:tcPr>
          <w:p w:rsidR="00834BB0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2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595-80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evamisol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D6E73" w:rsidRPr="001F0D42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D6E73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BA4D71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D6E73" w:rsidRP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BA4D71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-15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evocarnitine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689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92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evodop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допа</w:t>
            </w:r>
          </w:p>
        </w:tc>
        <w:tc>
          <w:tcPr>
            <w:tcW w:w="1819" w:type="dxa"/>
          </w:tcPr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,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 ТШХ</w:t>
            </w:r>
          </w:p>
          <w:p w:rsidR="00AC418E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,</w:t>
            </w:r>
            <w:r w:rsidR="00FA611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 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AC418E" w:rsidRPr="002748A8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  <w:r w:rsidR="002748A8">
              <w:rPr>
                <w:rFonts w:ascii="Times New Roman" w:hAnsi="Times New Roman" w:cs="Times New Roman"/>
                <w:b/>
                <w:sz w:val="20"/>
                <w:lang w:val="en-US"/>
              </w:rPr>
              <w:t>,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7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2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199-71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ofloxacine hemihydr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L0230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Style w:val="7790"/>
                <w:rFonts w:ascii="Times New Roman" w:hAnsi="Times New Roman"/>
                <w:bCs/>
              </w:rPr>
              <w:t>120926-46-7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 xml:space="preserve">Licuroside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уразид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64FCA" w:rsidRPr="00B82A01" w:rsidRDefault="00013150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C7D94">
        <w:trPr>
          <w:trHeight w:val="561"/>
        </w:trPr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1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08-05-0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idocaine hydrochloride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F64FCA" w:rsidRPr="00EC7D94" w:rsidRDefault="00EC7D94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F64FCA" w:rsidRPr="00B82A01" w:rsidRDefault="00013150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26972" w:rsidRPr="00687C49" w:rsidTr="00626972">
        <w:trPr>
          <w:trHeight w:val="255"/>
        </w:trPr>
        <w:tc>
          <w:tcPr>
            <w:tcW w:w="862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  <w:lang w:val="en-GB"/>
              </w:rPr>
              <w:t>L</w:t>
            </w:r>
            <w:r w:rsidRPr="001F0D42">
              <w:rPr>
                <w:rFonts w:ascii="Times New Roman" w:hAnsi="Times New Roman"/>
              </w:rPr>
              <w:t>0232</w:t>
            </w:r>
          </w:p>
        </w:tc>
        <w:tc>
          <w:tcPr>
            <w:tcW w:w="1543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7179-49-9</w:t>
            </w:r>
          </w:p>
        </w:tc>
        <w:tc>
          <w:tcPr>
            <w:tcW w:w="2525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  <w:lang w:val="en-GB"/>
              </w:rPr>
              <w:t>Lincomycin</w:t>
            </w:r>
            <w:r w:rsidRPr="001F0D42">
              <w:rPr>
                <w:rFonts w:ascii="Times New Roman" w:hAnsi="Times New Roman"/>
              </w:rPr>
              <w:t xml:space="preserve"> </w:t>
            </w:r>
            <w:r w:rsidRPr="001F0D42">
              <w:rPr>
                <w:rFonts w:ascii="Times New Roman" w:hAnsi="Times New Roman"/>
                <w:lang w:val="en-GB"/>
              </w:rPr>
              <w:t>hydrochloride</w:t>
            </w:r>
            <w:r w:rsidRPr="001F0D42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3287" w:type="dxa"/>
            <w:vMerge w:val="restart"/>
          </w:tcPr>
          <w:p w:rsidR="00626972" w:rsidRPr="001F0D42" w:rsidRDefault="0062697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26972" w:rsidRDefault="00626972" w:rsidP="0003120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26972" w:rsidRPr="001F0D42" w:rsidRDefault="00626972" w:rsidP="0003120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26972" w:rsidRPr="00B20B50" w:rsidRDefault="006269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Х,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  <w:p w:rsidR="00626972" w:rsidRPr="00B20B50" w:rsidRDefault="006269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626972" w:rsidRPr="00031209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Merge w:val="restart"/>
          </w:tcPr>
          <w:p w:rsidR="00626972" w:rsidRPr="001F0D4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3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626972" w:rsidRPr="00B82A01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26972" w:rsidRPr="00687C49" w:rsidTr="00EA47BC">
        <w:trPr>
          <w:trHeight w:val="255"/>
        </w:trPr>
        <w:tc>
          <w:tcPr>
            <w:tcW w:w="862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543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</w:p>
        </w:tc>
        <w:tc>
          <w:tcPr>
            <w:tcW w:w="2525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287" w:type="dxa"/>
            <w:vMerge/>
          </w:tcPr>
          <w:p w:rsidR="00626972" w:rsidRPr="001F0D42" w:rsidRDefault="0062697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</w:t>
            </w:r>
          </w:p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626972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Х,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  <w:p w:rsidR="00626972" w:rsidRPr="00965BE4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26972" w:rsidRPr="001F0D42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626972" w:rsidRPr="0062697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vMerge/>
          </w:tcPr>
          <w:p w:rsidR="00626972" w:rsidRPr="001F0D4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  <w:vAlign w:val="center"/>
          </w:tcPr>
          <w:p w:rsidR="00626972" w:rsidRPr="00B82A01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023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65800-03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inezolid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е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384672" w:rsidRDefault="003846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23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915-83-7</w:t>
            </w:r>
          </w:p>
        </w:tc>
        <w:tc>
          <w:tcPr>
            <w:tcW w:w="2525" w:type="dxa"/>
          </w:tcPr>
          <w:p w:rsidR="00604584" w:rsidRPr="0048298C" w:rsidRDefault="0048298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48298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Lisinopril de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опр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48298C" w:rsidRDefault="00604584" w:rsidP="004829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2B2A4A" w:rsidRDefault="00604584" w:rsidP="00B820A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2B2A4A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298C" w:rsidRPr="00B820AF" w:rsidRDefault="00B820AF" w:rsidP="001F0D42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820A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СФ, РХ,</w:t>
            </w:r>
            <w:r w:rsidRPr="00B820A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 ТШХ</w:t>
            </w:r>
          </w:p>
          <w:p w:rsidR="00B820AF" w:rsidRPr="00B820AF" w:rsidRDefault="00B820A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820A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48298C" w:rsidRDefault="00B820A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52-83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hydrochlorid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Лоперам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</w:rPr>
              <w:t xml:space="preserve"> г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СФ,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993327" w:rsidRDefault="0099332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A503FF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8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6900-12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N-oxide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operam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impurity F(Ph.Eur.)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elated compound F (USP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6"/>
              <w:rPr>
                <w:rFonts w:ascii="Times New Roman" w:hAnsi="Times New Roman"/>
                <w:lang w:val="en-US"/>
              </w:rPr>
            </w:pPr>
            <w:r w:rsidRPr="001F0D42">
              <w:rPr>
                <w:rFonts w:ascii="Times New Roman" w:hAnsi="Times New Roman"/>
              </w:rPr>
              <w:t>Лоперам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  <w:lang w:val="en-US"/>
              </w:rPr>
              <w:t xml:space="preserve">  </w:t>
            </w:r>
            <w:r w:rsidRPr="001F0D42">
              <w:rPr>
                <w:rFonts w:ascii="Times New Roman" w:hAnsi="Times New Roman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lang w:val="en-US"/>
              </w:rPr>
              <w:t xml:space="preserve"> F </w:t>
            </w:r>
            <w:r w:rsidRPr="001F0D42">
              <w:rPr>
                <w:rFonts w:ascii="Times New Roman" w:hAnsi="Times New Roman"/>
              </w:rPr>
              <w:t>Лоперам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  <w:lang w:val="en-US"/>
              </w:rPr>
              <w:t xml:space="preserve"> N-</w:t>
            </w:r>
            <w:r w:rsidRPr="001F0D42">
              <w:rPr>
                <w:rFonts w:ascii="Times New Roman" w:hAnsi="Times New Roman"/>
              </w:rPr>
              <w:t>окс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9794-75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ratadin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ратад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СФ, РХ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53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4750-99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impurity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D83ED6" w:rsidRPr="00687C49" w:rsidTr="00EA47BC">
        <w:trPr>
          <w:trHeight w:val="128"/>
        </w:trPr>
        <w:tc>
          <w:tcPr>
            <w:tcW w:w="862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0</w:t>
            </w:r>
          </w:p>
        </w:tc>
        <w:tc>
          <w:tcPr>
            <w:tcW w:w="1543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91-70-3</w:t>
            </w:r>
          </w:p>
        </w:tc>
        <w:tc>
          <w:tcPr>
            <w:tcW w:w="2525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uteolin</w:t>
            </w:r>
          </w:p>
        </w:tc>
        <w:tc>
          <w:tcPr>
            <w:tcW w:w="3287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D83ED6" w:rsidRPr="001F0D42" w:rsidRDefault="00D83ED6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83ED6" w:rsidRPr="001F0D42" w:rsidRDefault="00D83ED6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Merge w:val="restart"/>
          </w:tcPr>
          <w:p w:rsidR="00D83ED6" w:rsidRPr="001F0D42" w:rsidRDefault="00D83ED6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D83ED6" w:rsidRPr="001F0D42" w:rsidRDefault="00D83ED6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D83ED6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D83ED6" w:rsidRPr="00687C49" w:rsidTr="00EA47BC">
        <w:trPr>
          <w:trHeight w:val="127"/>
        </w:trPr>
        <w:tc>
          <w:tcPr>
            <w:tcW w:w="862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D83ED6" w:rsidRPr="001F0D42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D83ED6" w:rsidRPr="001F0D42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="00CF421F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Merge/>
            <w:vAlign w:val="center"/>
          </w:tcPr>
          <w:p w:rsidR="00D83ED6" w:rsidRPr="00B82A01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73-11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uteolin 7-glucosid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 7-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зид</w:t>
            </w:r>
          </w:p>
        </w:tc>
        <w:tc>
          <w:tcPr>
            <w:tcW w:w="4074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емає у наявності</w:t>
            </w:r>
          </w:p>
        </w:tc>
        <w:tc>
          <w:tcPr>
            <w:tcW w:w="3722" w:type="dxa"/>
            <w:gridSpan w:val="6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Можливе використання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 ФС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ФУ Лютеол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Зміни у методиці додаються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3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ysine aescinat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,6-diaminohexanoic acid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scin salt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цинат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цино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2,6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гекс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64FCA" w:rsidRPr="00700A27" w:rsidRDefault="00700A27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64FCA" w:rsidRPr="00B82A01" w:rsidRDefault="00FE443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4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7-27-2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ysine hydrochlor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хроматоспектро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отометрія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4901E0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E4439" w:rsidRPr="004901E0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4901E0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FE4439" w:rsidRPr="00D859C8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1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rPr>
          <w:trHeight w:val="610"/>
        </w:trPr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245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ngiolin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-Lysiny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К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3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246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65-8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nnitol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nnite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526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024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31431-39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bendazol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бендаз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F6D19" w:rsidRPr="00687C49" w:rsidTr="00EA47BC">
        <w:tc>
          <w:tcPr>
            <w:tcW w:w="862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8</w:t>
            </w:r>
          </w:p>
        </w:tc>
        <w:tc>
          <w:tcPr>
            <w:tcW w:w="1543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lissa extract dry</w:t>
            </w:r>
          </w:p>
        </w:tc>
        <w:tc>
          <w:tcPr>
            <w:tcW w:w="3287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 (відповідно до національної частини ДФУ «Меліси листя»)</w:t>
            </w:r>
          </w:p>
        </w:tc>
        <w:tc>
          <w:tcPr>
            <w:tcW w:w="2255" w:type="dxa"/>
            <w:gridSpan w:val="3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5F6D19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F6D19" w:rsidRPr="00687C49" w:rsidTr="00EA47BC">
        <w:tc>
          <w:tcPr>
            <w:tcW w:w="862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(відповідно до ДФУ «Меліси трава 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5F6D19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9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125-38-7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loxicam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оксикам</w:t>
            </w:r>
          </w:p>
        </w:tc>
        <w:tc>
          <w:tcPr>
            <w:tcW w:w="1819" w:type="dxa"/>
          </w:tcPr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 , СФ</w:t>
            </w:r>
          </w:p>
        </w:tc>
        <w:tc>
          <w:tcPr>
            <w:tcW w:w="1086" w:type="dxa"/>
            <w:gridSpan w:val="2"/>
          </w:tcPr>
          <w:p w:rsidR="00FE4439" w:rsidRPr="00904613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50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305-71-7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B (SphU / Ph. Eur. / USP)</w:t>
            </w:r>
          </w:p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0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omenthol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nthol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евоментол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нтол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,ОВ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ТШХ,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 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ГХ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ГХ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Г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1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nth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an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sovaleric acid methyl ether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Validol)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нт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м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л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6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22-62-9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pivaca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BF6570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F6570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BF65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BF6570" w:rsidRDefault="00BF657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4</w:t>
            </w:r>
          </w:p>
        </w:tc>
        <w:tc>
          <w:tcPr>
            <w:tcW w:w="1264" w:type="dxa"/>
            <w:gridSpan w:val="2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63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07-38-0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monohydrate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(Analgin)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і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, 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рат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Аналь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ППХС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5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4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72-58-8</w:t>
            </w:r>
          </w:p>
        </w:tc>
        <w:tc>
          <w:tcPr>
            <w:tcW w:w="2525" w:type="dxa"/>
          </w:tcPr>
          <w:p w:rsidR="00FE4439" w:rsidRPr="00E70FA0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Metamizole impurity A 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 Ph.Eur.)</w:t>
            </w:r>
          </w:p>
        </w:tc>
        <w:tc>
          <w:tcPr>
            <w:tcW w:w="3287" w:type="dxa"/>
          </w:tcPr>
          <w:p w:rsidR="00FE4439" w:rsidRPr="00E70FA0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амізолу домішка А (ДФУ/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FE4439" w:rsidRPr="00B82A01" w:rsidRDefault="00111E9D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5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07-8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amizole impurity В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(Аналь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ант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О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 для ППХС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 для ППХС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FE4439" w:rsidRPr="00B82A01" w:rsidRDefault="00111E9D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0266</w:t>
            </w:r>
          </w:p>
        </w:tc>
        <w:tc>
          <w:tcPr>
            <w:tcW w:w="1543" w:type="dxa"/>
          </w:tcPr>
          <w:p w:rsidR="00604584" w:rsidRPr="004E4E50" w:rsidRDefault="004E4E5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4E5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3-68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ion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604584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604584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</w:tc>
        <w:tc>
          <w:tcPr>
            <w:tcW w:w="1086" w:type="dxa"/>
            <w:gridSpan w:val="2"/>
          </w:tcPr>
          <w:p w:rsidR="00604584" w:rsidRPr="001F0D42" w:rsidRDefault="004E4E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E4E50">
              <w:rPr>
                <w:rFonts w:ascii="Times New Roman" w:hAnsi="Times New Roman" w:cs="Times New Roman"/>
                <w:b/>
                <w:sz w:val="20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</w:tcPr>
          <w:p w:rsidR="00604584" w:rsidRPr="00B82A01" w:rsidRDefault="00111E9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7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9-84-0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-methylesculetin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ме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кулетин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rPr>
          <w:trHeight w:val="458"/>
        </w:trPr>
        <w:tc>
          <w:tcPr>
            <w:tcW w:w="862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0268</w:t>
            </w:r>
          </w:p>
        </w:tc>
        <w:tc>
          <w:tcPr>
            <w:tcW w:w="1543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9-76-3</w:t>
            </w:r>
          </w:p>
        </w:tc>
        <w:tc>
          <w:tcPr>
            <w:tcW w:w="2525" w:type="dxa"/>
            <w:vMerge w:val="restart"/>
          </w:tcPr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1F0D42">
              <w:rPr>
                <w:b/>
              </w:rPr>
              <w:t>Methyl parahydroxybenzoate</w:t>
            </w:r>
          </w:p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1F0D42">
              <w:rPr>
                <w:b/>
              </w:rPr>
              <w:t>Nipagin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пар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ксибензоат 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п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СФ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6</w:t>
            </w:r>
          </w:p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Merge w:val="restart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rPr>
          <w:trHeight w:val="457"/>
        </w:trPr>
        <w:tc>
          <w:tcPr>
            <w:tcW w:w="862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2525" w:type="dxa"/>
            <w:vMerge/>
          </w:tcPr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  <w:tc>
          <w:tcPr>
            <w:tcW w:w="3287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1819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  <w:vMerge/>
          </w:tcPr>
          <w:p w:rsidR="00111E9D" w:rsidRPr="00B82A01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9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43-2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prednisolo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 </w:t>
            </w:r>
            <w:r w:rsidRPr="004C5ED1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111E9D" w:rsidRPr="00DC2C2E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0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401-95-8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thylprednisolone aceponate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цепонат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роматогр. Чистота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71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26-48-2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yluraci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урацил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,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tabs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43-57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oclopramide hydrochlor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оклоп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9142E9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9142E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</w:tcPr>
          <w:p w:rsidR="00604584" w:rsidRPr="009142E9" w:rsidRDefault="004C35D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1</w:t>
            </w:r>
          </w:p>
        </w:tc>
        <w:tc>
          <w:tcPr>
            <w:tcW w:w="1264" w:type="dxa"/>
            <w:gridSpan w:val="2"/>
          </w:tcPr>
          <w:p w:rsidR="00604584" w:rsidRPr="00B82A01" w:rsidRDefault="0043460C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150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27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6426-17-7</w:t>
            </w:r>
          </w:p>
        </w:tc>
        <w:tc>
          <w:tcPr>
            <w:tcW w:w="2525" w:type="dxa"/>
          </w:tcPr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ildonium ehydrate</w:t>
            </w:r>
          </w:p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etonat</w:t>
            </w:r>
          </w:p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ildronate</w:t>
            </w:r>
          </w:p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Trizipin</w:t>
            </w:r>
          </w:p>
          <w:p w:rsidR="00604584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3-(2,2,2-trimethylhydrazinium) propionate ehydrate</w:t>
            </w:r>
          </w:p>
        </w:tc>
        <w:tc>
          <w:tcPr>
            <w:tcW w:w="3287" w:type="dxa"/>
          </w:tcPr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bookmarkStart w:id="0" w:name="_heading=h.gjdgxs" w:colFirst="0" w:colLast="0"/>
            <w:bookmarkEnd w:id="0"/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ельдоній</w:t>
            </w:r>
            <w:r w:rsidRPr="0068196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68196A">
              <w:rPr>
                <w:rFonts w:ascii="Times New Roman" w:hAnsi="Times New Roman"/>
                <w:b/>
              </w:rPr>
              <w:t>дигідр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етон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ілдрон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Т</w:t>
            </w:r>
            <w:r w:rsidRPr="0068196A">
              <w:rPr>
                <w:rFonts w:ascii="Times New Roman" w:hAnsi="Times New Roman"/>
                <w:b/>
              </w:rPr>
              <w:t>ризипін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  <w:lang w:val="en-US"/>
              </w:rPr>
              <w:t>3-(2,2,2-</w:t>
            </w:r>
            <w:r w:rsidRPr="0068196A">
              <w:rPr>
                <w:rFonts w:ascii="Times New Roman" w:hAnsi="Times New Roman"/>
                <w:b/>
              </w:rPr>
              <w:t>триметилгідразиній</w:t>
            </w:r>
            <w:r w:rsidRPr="0068196A">
              <w:rPr>
                <w:rFonts w:ascii="Times New Roman" w:hAnsi="Times New Roman"/>
                <w:b/>
                <w:caps/>
                <w:lang w:val="en-US"/>
              </w:rPr>
              <w:t xml:space="preserve">) </w:t>
            </w:r>
            <w:r w:rsidRPr="0068196A">
              <w:rPr>
                <w:rFonts w:ascii="Times New Roman" w:hAnsi="Times New Roman"/>
                <w:b/>
              </w:rPr>
              <w:t>пропіонату</w:t>
            </w:r>
            <w:r w:rsidRPr="0068196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68196A">
              <w:rPr>
                <w:rFonts w:ascii="Times New Roman" w:hAnsi="Times New Roman"/>
                <w:b/>
              </w:rPr>
              <w:t>дигідрат</w:t>
            </w:r>
          </w:p>
          <w:p w:rsidR="00604584" w:rsidRPr="0068196A" w:rsidRDefault="00604584" w:rsidP="006819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Х</w:t>
            </w:r>
          </w:p>
        </w:tc>
        <w:tc>
          <w:tcPr>
            <w:tcW w:w="1086" w:type="dxa"/>
            <w:gridSpan w:val="2"/>
          </w:tcPr>
          <w:p w:rsidR="00604584" w:rsidRPr="00E95888" w:rsidRDefault="00E9588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  <w:r w:rsidR="00C10206">
              <w:rPr>
                <w:rFonts w:ascii="Times New Roman" w:hAnsi="Times New Roman" w:cs="Times New Roman"/>
                <w:b/>
                <w:sz w:val="20"/>
                <w:lang w:val="en-US"/>
              </w:rPr>
              <w:t>,10</w:t>
            </w:r>
            <w:r w:rsidR="009660C2">
              <w:rPr>
                <w:rFonts w:ascii="Times New Roman" w:hAnsi="Times New Roman" w:cs="Times New Roman"/>
                <w:b/>
                <w:sz w:val="20"/>
                <w:lang w:val="en-US"/>
              </w:rPr>
              <w:t>,1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020C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027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Metonat impurity (3-(2,2,2-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imethy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hydrozine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propionat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lastRenderedPageBreak/>
              <w:t>Метон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 – (2, 2, 2 – триметил-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)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метил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A6249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M027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392-17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etoprolol tartr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опрол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тарт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CF421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6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43-48-1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ronid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азол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F64FCA" w:rsidRPr="00B82A01" w:rsidRDefault="002E046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7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6-23-1</w:t>
            </w:r>
          </w:p>
        </w:tc>
        <w:tc>
          <w:tcPr>
            <w:tcW w:w="2525" w:type="dxa"/>
          </w:tcPr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ronidazole impurity A (SPhU / Ph.Eur.)</w:t>
            </w:r>
          </w:p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methyl-4-nitroimidazole</w:t>
            </w:r>
          </w:p>
          <w:p w:rsidR="00F64FCA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methyl-5-nitroimidazole</w:t>
            </w:r>
          </w:p>
        </w:tc>
        <w:tc>
          <w:tcPr>
            <w:tcW w:w="3287" w:type="dxa"/>
          </w:tcPr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ронідазолу домішка А (ДФУ / Ph.Eur.)</w:t>
            </w:r>
          </w:p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2-метил-4-нітроімідазол</w:t>
            </w:r>
          </w:p>
          <w:p w:rsidR="00F64FCA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метил-5-нітроімідазол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64FCA" w:rsidRPr="00700C28" w:rsidRDefault="00700C28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F64FCA" w:rsidRPr="00B82A01" w:rsidRDefault="002E046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27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535-47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ianserin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ансе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083A" w:rsidRPr="00687C49" w:rsidTr="00EA47BC">
        <w:trPr>
          <w:trHeight w:val="360"/>
        </w:trPr>
        <w:tc>
          <w:tcPr>
            <w:tcW w:w="862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279</w:t>
            </w:r>
          </w:p>
        </w:tc>
        <w:tc>
          <w:tcPr>
            <w:tcW w:w="1543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</w:t>
            </w:r>
            <w:r w:rsidRPr="001F0D42">
              <w:rPr>
                <w:rFonts w:ascii="Times New Roman" w:hAnsi="Times New Roman"/>
                <w:b/>
                <w:lang w:val="uk-UA"/>
              </w:rPr>
              <w:t>ilk-tristle  extract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dry</w:t>
            </w:r>
          </w:p>
        </w:tc>
        <w:tc>
          <w:tcPr>
            <w:tcW w:w="3287" w:type="dxa"/>
            <w:vMerge w:val="restart"/>
          </w:tcPr>
          <w:p w:rsidR="0033083A" w:rsidRPr="001F0D42" w:rsidRDefault="0033083A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ропш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</w:p>
        </w:tc>
        <w:tc>
          <w:tcPr>
            <w:tcW w:w="1819" w:type="dxa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торопші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33083A" w:rsidRPr="001F0D42" w:rsidRDefault="003308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  <w:p w:rsidR="0033083A" w:rsidRPr="001F0D42" w:rsidRDefault="003308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33083A" w:rsidRPr="00B82A01" w:rsidRDefault="002E046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083A" w:rsidRPr="00687C49" w:rsidTr="00EA47BC">
        <w:trPr>
          <w:trHeight w:val="189"/>
        </w:trPr>
        <w:tc>
          <w:tcPr>
            <w:tcW w:w="862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543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33083A" w:rsidRPr="001F0D42" w:rsidRDefault="003308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 умовах методик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озторопші </w:t>
            </w:r>
            <w:r w:rsidRPr="001F0D42">
              <w:rPr>
                <w:rStyle w:val="fontstyle01"/>
                <w:b/>
                <w:color w:val="auto"/>
              </w:rPr>
              <w:t>екстракт сухий, рафінований та стандартизований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33083A" w:rsidRPr="00B82A01" w:rsidRDefault="002E046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28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6338-77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yramist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іраміс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СФ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321-43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aphazoline (Naphtizine) impurity A (N – naphthylacetylethylenedi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in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Наф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фти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A (N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фтилацетилен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N0282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aphazoline (Naphtizine) impurity B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naphtilen -1 – il) acetic aci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(1 – naphthylacetic acid)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Нафазоліну (Нафтизина) домішка В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(нафтален – 1 – ил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оцтов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1-нафтиоцтова кислота)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</w:tcPr>
          <w:p w:rsidR="00F64FCA" w:rsidRPr="00B82A01" w:rsidRDefault="00A62491" w:rsidP="00F64FC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3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60-5</w:t>
            </w:r>
          </w:p>
        </w:tc>
        <w:tc>
          <w:tcPr>
            <w:tcW w:w="2525" w:type="dxa"/>
          </w:tcPr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000D2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Neostigmine metilsulfate</w:t>
            </w:r>
          </w:p>
        </w:tc>
        <w:tc>
          <w:tcPr>
            <w:tcW w:w="3287" w:type="dxa"/>
          </w:tcPr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D2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еостигміну метилсульфат (Прозерин)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000D2B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4265FF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4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7848-84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 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426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E0469" w:rsidRPr="001F0D42" w:rsidRDefault="002E0469" w:rsidP="00426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2E0469" w:rsidRPr="001F0D42" w:rsidRDefault="002E0469" w:rsidP="00426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4265FF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="004265FF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5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8536-28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SPhU/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.Eur.)</w:t>
            </w:r>
          </w:p>
        </w:tc>
        <w:tc>
          <w:tcPr>
            <w:tcW w:w="3287" w:type="dxa"/>
          </w:tcPr>
          <w:p w:rsidR="002E0469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А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(ДФУ/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>.)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32083F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6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67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cotinic acid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ова</w:t>
            </w:r>
          </w:p>
        </w:tc>
        <w:tc>
          <w:tcPr>
            <w:tcW w:w="1819" w:type="dxa"/>
          </w:tcPr>
          <w:p w:rsidR="00ED34DD" w:rsidRDefault="002E0469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ED34DD" w:rsidRDefault="002E0469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  <w:p w:rsidR="00ED34DD" w:rsidRDefault="00ED34DD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>
              <w:rPr>
                <w:rFonts w:ascii="Times New Roman" w:hAnsi="Times New Roman"/>
                <w:sz w:val="20"/>
              </w:rPr>
              <w:t>Р</w:t>
            </w:r>
          </w:p>
          <w:p w:rsidR="002E0469" w:rsidRPr="001F0D42" w:rsidRDefault="002E0469" w:rsidP="00ED34D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ED34DD" w:rsidRDefault="002E0469" w:rsidP="00ED34DD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>Х</w:t>
            </w:r>
          </w:p>
          <w:p w:rsidR="00ED34DD" w:rsidRPr="00ED34DD" w:rsidRDefault="00ED34DD" w:rsidP="00ED34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D34DD" w:rsidRPr="00ED34DD" w:rsidRDefault="00ED34DD" w:rsidP="00ED34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D34DD" w:rsidRPr="00ED34DD" w:rsidRDefault="00ED34DD" w:rsidP="00ED34DD">
            <w:pPr>
              <w:rPr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173F26" w:rsidRDefault="00173F26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ED34DD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7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829-25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fedipine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7035-22-7</w:t>
            </w:r>
          </w:p>
        </w:tc>
        <w:tc>
          <w:tcPr>
            <w:tcW w:w="2525" w:type="dxa"/>
          </w:tcPr>
          <w:p w:rsidR="00113D92" w:rsidRPr="00113D92" w:rsidRDefault="00113D92" w:rsidP="00113D9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fr-FR"/>
              </w:rPr>
              <w:t>Nifedipine impurity </w:t>
            </w: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А</w:t>
            </w: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fr-FR"/>
              </w:rPr>
              <w:t> (Ph.Eur)</w:t>
            </w:r>
          </w:p>
          <w:p w:rsidR="00604584" w:rsidRPr="00113D92" w:rsidRDefault="00113D92" w:rsidP="00113D9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itrophenylpyridine analogue (USP)</w:t>
            </w:r>
          </w:p>
        </w:tc>
        <w:tc>
          <w:tcPr>
            <w:tcW w:w="3287" w:type="dxa"/>
          </w:tcPr>
          <w:p w:rsidR="00604584" w:rsidRPr="00113D92" w:rsidRDefault="00113D9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13D9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іфедипіну домішка А (ДФУ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113D9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,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77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428-14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fedipine impurity В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methyl-2,6-dimethyl-4-(2-nitrosophenyl)pyridine-3,5-dicarboxyla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-2,6-диметил-4-(2-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з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ин-3,5-дикарбоксил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77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290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936-47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furatel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рател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91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65-52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furoxaz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оксазид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2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803-78-2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mesul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0A5972" w:rsidRPr="004908D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0A5972" w:rsidRPr="004908D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ХС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СФ,ТШХ, 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4C5ED1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5</w:t>
            </w:r>
            <w:r w:rsidR="000A5972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N0293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688-84-8</w:t>
            </w:r>
          </w:p>
        </w:tc>
        <w:tc>
          <w:tcPr>
            <w:tcW w:w="2525" w:type="dxa"/>
          </w:tcPr>
          <w:p w:rsidR="005B7C74" w:rsidRPr="005B7C74" w:rsidRDefault="005B7C74" w:rsidP="005B7C7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Nimesulide impurity C </w:t>
            </w: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</w:p>
          <w:p w:rsidR="002E0469" w:rsidRPr="005B7C74" w:rsidRDefault="005B7C74" w:rsidP="005B7C7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2-phenoxyaniline</w:t>
            </w:r>
          </w:p>
        </w:tc>
        <w:tc>
          <w:tcPr>
            <w:tcW w:w="3287" w:type="dxa"/>
          </w:tcPr>
          <w:p w:rsidR="002E0469" w:rsidRPr="005B7C74" w:rsidRDefault="005B7C74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B7C74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Німесуліду домішка С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tabs>
                <w:tab w:val="left" w:pos="823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5B7C74" w:rsidRDefault="005B7C74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4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22-92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mesulide impurity 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323AC4" w:rsidRDefault="00323AC4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2E0469" w:rsidRPr="00B82A01" w:rsidRDefault="0011304F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5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0-40-9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tazole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зол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i w:val="0"/>
                <w:sz w:val="20"/>
              </w:rPr>
              <w:t>, К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725D72">
        <w:trPr>
          <w:trHeight w:val="784"/>
        </w:trPr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6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87-0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trofural </w:t>
            </w:r>
          </w:p>
        </w:tc>
        <w:tc>
          <w:tcPr>
            <w:tcW w:w="3287" w:type="dxa"/>
          </w:tcPr>
          <w:p w:rsidR="002E0469" w:rsidRPr="00896117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Нітрофурал</w:t>
            </w:r>
          </w:p>
          <w:p w:rsidR="002E0469" w:rsidRPr="00896117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Фурацилін</w:t>
            </w:r>
          </w:p>
          <w:p w:rsidR="002E0469" w:rsidRPr="00725D72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Нітрофуразо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 xml:space="preserve">ОВ, </w:t>
            </w:r>
            <w:r w:rsidRPr="001F0D42">
              <w:rPr>
                <w:rFonts w:ascii="Times New Roman" w:hAnsi="Times New Roman"/>
                <w:i w:val="0"/>
                <w:sz w:val="20"/>
              </w:rPr>
              <w:t>К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904613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E0469" w:rsidRPr="00904613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7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458-96-7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orfloxacin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орфлоксаци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Р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О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 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, 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,ТШ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rPr>
          <w:trHeight w:val="372"/>
        </w:trPr>
        <w:tc>
          <w:tcPr>
            <w:tcW w:w="862" w:type="dxa"/>
          </w:tcPr>
          <w:p w:rsidR="002E0469" w:rsidRPr="001F0D42" w:rsidRDefault="00A35EF1" w:rsidP="002E0469">
            <w:pPr>
              <w:pStyle w:val="ab"/>
              <w:jc w:val="left"/>
            </w:pPr>
            <w:r>
              <w:rPr>
                <w:rFonts w:ascii="Times New Roman" w:hAnsi="Times New Roman"/>
                <w:b/>
                <w:lang w:val="en-US"/>
              </w:rPr>
              <w:t>O</w:t>
            </w:r>
            <w:r w:rsidR="002E0469" w:rsidRPr="001F0D42">
              <w:rPr>
                <w:rFonts w:ascii="Times New Roman" w:hAnsi="Times New Roman"/>
                <w:b/>
                <w:lang w:val="en-US"/>
              </w:rPr>
              <w:t>0300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2E0469" w:rsidRPr="00A35EF1" w:rsidRDefault="00A35EF1" w:rsidP="002E0469">
            <w:pPr>
              <w:rPr>
                <w:rFonts w:ascii="Times New Roman" w:hAnsi="Times New Roman" w:cs="Times New Roman"/>
              </w:rPr>
            </w:pPr>
            <w:r w:rsidRPr="00A35EF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Oak</w:t>
            </w:r>
            <w:r w:rsidRPr="00A35EF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 extract</w:t>
            </w:r>
          </w:p>
        </w:tc>
        <w:tc>
          <w:tcPr>
            <w:tcW w:w="3287" w:type="dxa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</w:rPr>
              <w:t>Дуба екстракт</w:t>
            </w:r>
          </w:p>
        </w:tc>
        <w:tc>
          <w:tcPr>
            <w:tcW w:w="1819" w:type="dxa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уба кор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A35EF1" w:rsidRDefault="00A35EF1" w:rsidP="002E0469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2E0469" w:rsidRPr="00A35EF1" w:rsidRDefault="002E0469" w:rsidP="00A35EF1">
            <w:pPr>
              <w:jc w:val="center"/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0</w:t>
            </w:r>
            <w:r w:rsidR="00A35EF1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1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419-36-1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773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82419-35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RS)-9,10-difluoro-3-methyl-7-oxo-2,3-dihydro-7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pyrido[1,2,3-de]-1,4-benzoxazine-6-carboxylic acid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-9,10-дифтор-3-метил-7-оксо-2,3-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-7Н-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о[1,2,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]-1,4-бензоксазин-6-карбоксильна кислота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tabs>
                <w:tab w:val="left" w:pos="125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185EB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5B7B07" w:rsidRPr="00687C49" w:rsidTr="00EA47BC">
        <w:tc>
          <w:tcPr>
            <w:tcW w:w="862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3</w:t>
            </w:r>
          </w:p>
        </w:tc>
        <w:tc>
          <w:tcPr>
            <w:tcW w:w="1543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419-52-1</w:t>
            </w:r>
          </w:p>
        </w:tc>
        <w:tc>
          <w:tcPr>
            <w:tcW w:w="2525" w:type="dxa"/>
          </w:tcPr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Ofloxacin impurity E (SPhU / Ph. Eur.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Ofloxacin related compound А (USP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 xml:space="preserve">Levofloxacin related </w:t>
            </w:r>
            <w:r w:rsidRPr="004A1BB3">
              <w:rPr>
                <w:rFonts w:ascii="Times New Roman" w:hAnsi="Times New Roman"/>
                <w:b/>
                <w:lang w:val="en-US"/>
              </w:rPr>
              <w:lastRenderedPageBreak/>
              <w:t>compound А (USP)</w:t>
            </w:r>
          </w:p>
          <w:p w:rsidR="005B7B07" w:rsidRPr="004A1BB3" w:rsidRDefault="005B7B07" w:rsidP="005B7B07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</w:rPr>
              <w:lastRenderedPageBreak/>
              <w:t>Офлоксацину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4A1BB3">
              <w:rPr>
                <w:rFonts w:ascii="Times New Roman" w:hAnsi="Times New Roman"/>
                <w:b/>
              </w:rPr>
              <w:t>домішка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E (</w:t>
            </w:r>
            <w:r w:rsidRPr="004A1BB3">
              <w:rPr>
                <w:rFonts w:ascii="Times New Roman" w:hAnsi="Times New Roman"/>
                <w:b/>
              </w:rPr>
              <w:t>ДФУ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Левофлоксацину піперазин</w:t>
            </w:r>
          </w:p>
          <w:p w:rsidR="005B7B07" w:rsidRPr="004A1BB3" w:rsidRDefault="005B7B07" w:rsidP="005B7B07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5B7B07" w:rsidRPr="00B82A01" w:rsidRDefault="00185EB3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O0304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508-02-1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Oleanolic acid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леанолов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 кислота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5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96829-58-2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ат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6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91-28-6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triphenylphosphine oxide)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три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фо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оксид)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7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773-42-5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rnidazole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рнідазол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185EB3" w:rsidRPr="008875E0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D3754B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0308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1018-89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uabain (Strophanthin G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Уаб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 (Строфантин G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604584" w:rsidRPr="00B82A01" w:rsidRDefault="006C4CA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7B07" w:rsidRPr="00687C49" w:rsidTr="00EA47BC">
        <w:tc>
          <w:tcPr>
            <w:tcW w:w="862" w:type="dxa"/>
            <w:vMerge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uabain for system suitability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Strophanthin G for system suitability</w:t>
            </w:r>
          </w:p>
        </w:tc>
        <w:tc>
          <w:tcPr>
            <w:tcW w:w="3287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абаїн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трофантин G)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для ППХС</w:t>
            </w: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5B7B07" w:rsidRPr="00B82A01" w:rsidRDefault="006C4CA5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C4CA5" w:rsidRPr="00687C49" w:rsidTr="00EA47BC">
        <w:tc>
          <w:tcPr>
            <w:tcW w:w="862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9</w:t>
            </w:r>
          </w:p>
        </w:tc>
        <w:tc>
          <w:tcPr>
            <w:tcW w:w="1543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333-95-4</w:t>
            </w:r>
          </w:p>
        </w:tc>
        <w:tc>
          <w:tcPr>
            <w:tcW w:w="2525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oline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onaftilin</w:t>
            </w:r>
          </w:p>
        </w:tc>
        <w:tc>
          <w:tcPr>
            <w:tcW w:w="3287" w:type="dxa"/>
          </w:tcPr>
          <w:p w:rsidR="006C4CA5" w:rsidRPr="001F0D42" w:rsidRDefault="006C4CA5" w:rsidP="006C4CA5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6C4CA5" w:rsidRPr="001F0D42" w:rsidRDefault="006C4CA5" w:rsidP="006C4CA5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онафтилін</w:t>
            </w:r>
          </w:p>
        </w:tc>
        <w:tc>
          <w:tcPr>
            <w:tcW w:w="1819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C4CA5" w:rsidRPr="001F0D42" w:rsidRDefault="006C4CA5" w:rsidP="006C4CA5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C4CA5" w:rsidRPr="001F0D42" w:rsidRDefault="006C4CA5" w:rsidP="006C4CA5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.25</w:t>
            </w:r>
          </w:p>
        </w:tc>
        <w:tc>
          <w:tcPr>
            <w:tcW w:w="1264" w:type="dxa"/>
            <w:gridSpan w:val="2"/>
          </w:tcPr>
          <w:p w:rsidR="006C4CA5" w:rsidRPr="00B82A01" w:rsidRDefault="006C4CA5" w:rsidP="006C4C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C4CA5" w:rsidRPr="00687C49" w:rsidTr="00EA47BC">
        <w:tc>
          <w:tcPr>
            <w:tcW w:w="862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0</w:t>
            </w:r>
          </w:p>
        </w:tc>
        <w:tc>
          <w:tcPr>
            <w:tcW w:w="1543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15-02-8</w:t>
            </w:r>
          </w:p>
        </w:tc>
        <w:tc>
          <w:tcPr>
            <w:tcW w:w="2525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Oxymetazoline hydrochloride </w:t>
            </w:r>
          </w:p>
        </w:tc>
        <w:tc>
          <w:tcPr>
            <w:tcW w:w="3287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иметазоліну гідрохлорид</w:t>
            </w:r>
          </w:p>
        </w:tc>
        <w:tc>
          <w:tcPr>
            <w:tcW w:w="1819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6C4CA5" w:rsidRPr="004D2C0C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E1049E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6C4CA5" w:rsidRPr="00B82A01" w:rsidRDefault="006C4CA5" w:rsidP="006C4C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ind w:right="-115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91194-44-7</w:t>
            </w:r>
          </w:p>
        </w:tc>
        <w:tc>
          <w:tcPr>
            <w:tcW w:w="2525" w:type="dxa"/>
          </w:tcPr>
          <w:p w:rsidR="00604584" w:rsidRPr="00B53E89" w:rsidRDefault="00B53E89" w:rsidP="001F0D42">
            <w:pPr>
              <w:ind w:right="-115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Oxymetazoline impurity 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SphU/Ph.Eur./USP)</w:t>
            </w:r>
          </w:p>
        </w:tc>
        <w:tc>
          <w:tcPr>
            <w:tcW w:w="3287" w:type="dxa"/>
          </w:tcPr>
          <w:p w:rsidR="00604584" w:rsidRPr="00B53E89" w:rsidRDefault="00B53E89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Оксиметазоліну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USP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DE3486" w:rsidRDefault="00DE348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9,10,11,1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A1093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0-56-6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xytoc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итоц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Пептиди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Б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B82A01" w:rsidRDefault="00A1093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313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chinacea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allida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xtract um</w:t>
            </w:r>
          </w:p>
        </w:tc>
        <w:tc>
          <w:tcPr>
            <w:tcW w:w="3287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ц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кстракт </w:t>
            </w:r>
          </w:p>
        </w:tc>
        <w:tc>
          <w:tcPr>
            <w:tcW w:w="1819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1F0D42" w:rsidRDefault="00A10931" w:rsidP="00A10931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F4F5C" w:rsidRPr="00687C49" w:rsidTr="00BF4F5C">
        <w:trPr>
          <w:trHeight w:val="382"/>
        </w:trPr>
        <w:tc>
          <w:tcPr>
            <w:tcW w:w="862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14</w:t>
            </w:r>
          </w:p>
        </w:tc>
        <w:tc>
          <w:tcPr>
            <w:tcW w:w="1543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25-6</w:t>
            </w:r>
          </w:p>
        </w:tc>
        <w:tc>
          <w:tcPr>
            <w:tcW w:w="2525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apaver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  <w:vMerge w:val="restart"/>
          </w:tcPr>
          <w:p w:rsidR="00BF4F5C" w:rsidRPr="001F0D42" w:rsidRDefault="00BF4F5C" w:rsidP="00A10931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пав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lastRenderedPageBreak/>
              <w:t>Д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,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lastRenderedPageBreak/>
              <w:t>Ічс, ТШХ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Merge w:val="restart"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Merge w:val="restart"/>
          </w:tcPr>
          <w:p w:rsidR="00BF4F5C" w:rsidRPr="00B82A01" w:rsidRDefault="00BF4F5C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F4F5C" w:rsidRPr="00687C49" w:rsidTr="00EA47BC">
        <w:trPr>
          <w:trHeight w:val="382"/>
        </w:trPr>
        <w:tc>
          <w:tcPr>
            <w:tcW w:w="862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BF4F5C" w:rsidRPr="001F0D42" w:rsidRDefault="00BF4F5C" w:rsidP="00A10931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, ОВ</w:t>
            </w:r>
          </w:p>
          <w:p w:rsidR="00BF4F5C" w:rsidRPr="00BF4F5C" w:rsidRDefault="00BF4F5C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 РХ</w:t>
            </w:r>
          </w:p>
          <w:p w:rsidR="00BF4F5C" w:rsidRPr="00BF4F5C" w:rsidRDefault="00BF4F5C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F4F5C" w:rsidRPr="00BF4F5C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Merge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</w:tcPr>
          <w:p w:rsidR="00BF4F5C" w:rsidRPr="00B82A01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15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5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acetamol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etaminophen</w:t>
            </w:r>
          </w:p>
        </w:tc>
        <w:tc>
          <w:tcPr>
            <w:tcW w:w="3287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фен</w:t>
            </w:r>
          </w:p>
        </w:tc>
        <w:tc>
          <w:tcPr>
            <w:tcW w:w="1819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16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9-03-7</w:t>
            </w:r>
          </w:p>
        </w:tc>
        <w:tc>
          <w:tcPr>
            <w:tcW w:w="2525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aracetamol impurity J (SphU/Ph. Eur.)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3898045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Acetaminophen related compound J (USP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acetanilide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J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ДФУ/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.Eur.)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J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Style w:val="xfm38980454"/>
                <w:rFonts w:ascii="Times New Roman" w:hAnsi="Times New Roman" w:cs="Times New Roman"/>
                <w:b/>
                <w:bCs/>
                <w:sz w:val="20"/>
                <w:lang w:val="en-US"/>
              </w:rPr>
              <w:t>(USP)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17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3-30-8</w:t>
            </w:r>
          </w:p>
        </w:tc>
        <w:tc>
          <w:tcPr>
            <w:tcW w:w="2525" w:type="dxa"/>
          </w:tcPr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K (SphU/ Ph.Eur.)</w:t>
            </w:r>
          </w:p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  Mesalazine impurity A (Ph.Eur.)</w:t>
            </w:r>
          </w:p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 Acetaminophen related compound K (USP)</w:t>
            </w:r>
          </w:p>
        </w:tc>
        <w:tc>
          <w:tcPr>
            <w:tcW w:w="3287" w:type="dxa"/>
          </w:tcPr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8A13E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Парацетамолу домішка K (ДФУ / Ph.Eur.)</w:t>
            </w:r>
          </w:p>
        </w:tc>
        <w:tc>
          <w:tcPr>
            <w:tcW w:w="1819" w:type="dxa"/>
          </w:tcPr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8A13EB">
              <w:rPr>
                <w:rFonts w:ascii="Times New Roman" w:hAnsi="Times New Roman" w:cs="Times New Roman"/>
                <w:b/>
                <w:sz w:val="20"/>
                <w:lang w:val="en-US"/>
              </w:rPr>
              <w:t>4-амінофенол</w:t>
            </w:r>
          </w:p>
        </w:tc>
        <w:tc>
          <w:tcPr>
            <w:tcW w:w="2255" w:type="dxa"/>
            <w:gridSpan w:val="3"/>
          </w:tcPr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EF56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EF56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8A13EB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5B7B07" w:rsidRPr="00687C49" w:rsidTr="00EA47BC">
        <w:tc>
          <w:tcPr>
            <w:tcW w:w="862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18</w:t>
            </w:r>
          </w:p>
        </w:tc>
        <w:tc>
          <w:tcPr>
            <w:tcW w:w="1543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429-35-1</w:t>
            </w:r>
          </w:p>
        </w:tc>
        <w:tc>
          <w:tcPr>
            <w:tcW w:w="2525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oxetine hydrochloride hemihydrate</w:t>
            </w:r>
          </w:p>
        </w:tc>
        <w:tc>
          <w:tcPr>
            <w:tcW w:w="3287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оксе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г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B7B07" w:rsidRPr="00B82A01" w:rsidRDefault="00A10931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1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9676-40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floxacin mesilate di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ефлоксацину мезилат дигід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1</w:t>
            </w:r>
          </w:p>
        </w:tc>
        <w:tc>
          <w:tcPr>
            <w:tcW w:w="1264" w:type="dxa"/>
            <w:gridSpan w:val="2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0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93-05-6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ntoxifylline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нтокс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>
              <w:rPr>
                <w:b/>
                <w:bCs/>
                <w:sz w:val="20"/>
                <w:shd w:val="clear" w:color="auto" w:fill="FFFFFF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7621F" w:rsidRPr="00727CB1" w:rsidRDefault="00727CB1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1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006-90-4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eppermint oil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'яти перцевої олія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ПХС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70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2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2645-53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rmethr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р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2-44-2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796A16" w:rsidRDefault="00796A16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796A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Phenacetin </w:t>
            </w:r>
            <w:r w:rsidRPr="00796A16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for equipment qualification</w:t>
            </w:r>
          </w:p>
        </w:tc>
        <w:tc>
          <w:tcPr>
            <w:tcW w:w="3287" w:type="dxa"/>
          </w:tcPr>
          <w:p w:rsidR="00604584" w:rsidRPr="00796A16" w:rsidRDefault="00796A1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96A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Фенацетин </w:t>
            </w:r>
            <w:r w:rsidRPr="00796A16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ля кваліфікації обладнання</w:t>
            </w:r>
          </w:p>
        </w:tc>
        <w:tc>
          <w:tcPr>
            <w:tcW w:w="4074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влення</w:t>
            </w:r>
          </w:p>
        </w:tc>
        <w:tc>
          <w:tcPr>
            <w:tcW w:w="1086" w:type="dxa"/>
            <w:gridSpan w:val="2"/>
          </w:tcPr>
          <w:p w:rsidR="00604584" w:rsidRPr="00796A16" w:rsidRDefault="00796A1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2-20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iramine male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7323FC">
              <w:rPr>
                <w:rFonts w:ascii="Times New Roman" w:hAnsi="Times New Roman" w:cs="Times New Roman"/>
                <w:b/>
                <w:sz w:val="20"/>
                <w:lang w:val="uk-UA"/>
              </w:rPr>
              <w:t>,Д,К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604584" w:rsidRPr="001F0D42" w:rsidRDefault="008253B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323FC" w:rsidRPr="00687C49" w:rsidTr="00EA47BC">
        <w:tc>
          <w:tcPr>
            <w:tcW w:w="862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5</w:t>
            </w:r>
          </w:p>
        </w:tc>
        <w:tc>
          <w:tcPr>
            <w:tcW w:w="1543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06-6</w:t>
            </w:r>
          </w:p>
        </w:tc>
        <w:tc>
          <w:tcPr>
            <w:tcW w:w="2525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enobarbita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7323FC" w:rsidRPr="001F0D42" w:rsidRDefault="007323FC" w:rsidP="007323FC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об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л*</w:t>
            </w:r>
          </w:p>
        </w:tc>
        <w:tc>
          <w:tcPr>
            <w:tcW w:w="1819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323FC" w:rsidRPr="00B82A01" w:rsidRDefault="0027621F" w:rsidP="007323F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323FC" w:rsidRPr="00687C49" w:rsidTr="00EA47BC">
        <w:tc>
          <w:tcPr>
            <w:tcW w:w="862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26</w:t>
            </w:r>
          </w:p>
        </w:tc>
        <w:tc>
          <w:tcPr>
            <w:tcW w:w="1543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hensuccinal </w:t>
            </w:r>
          </w:p>
        </w:tc>
        <w:tc>
          <w:tcPr>
            <w:tcW w:w="3287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сукцинал</w:t>
            </w:r>
          </w:p>
        </w:tc>
        <w:tc>
          <w:tcPr>
            <w:tcW w:w="1819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3</w:t>
            </w:r>
          </w:p>
        </w:tc>
        <w:tc>
          <w:tcPr>
            <w:tcW w:w="1264" w:type="dxa"/>
            <w:gridSpan w:val="2"/>
          </w:tcPr>
          <w:p w:rsidR="007323FC" w:rsidRPr="00B82A01" w:rsidRDefault="0027621F" w:rsidP="007323F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4DE" w:rsidRPr="00687C49" w:rsidTr="00EA47BC">
        <w:tc>
          <w:tcPr>
            <w:tcW w:w="862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7</w:t>
            </w:r>
          </w:p>
        </w:tc>
        <w:tc>
          <w:tcPr>
            <w:tcW w:w="1543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8-55-8</w:t>
            </w:r>
          </w:p>
        </w:tc>
        <w:tc>
          <w:tcPr>
            <w:tcW w:w="2525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 salicylate </w:t>
            </w:r>
          </w:p>
        </w:tc>
        <w:tc>
          <w:tcPr>
            <w:tcW w:w="3287" w:type="dxa"/>
          </w:tcPr>
          <w:p w:rsidR="004814DE" w:rsidRPr="001F0D42" w:rsidRDefault="004814DE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ат</w:t>
            </w:r>
          </w:p>
        </w:tc>
        <w:tc>
          <w:tcPr>
            <w:tcW w:w="1819" w:type="dxa"/>
          </w:tcPr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814DE" w:rsidRPr="004814DE" w:rsidRDefault="004814DE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814DE" w:rsidRPr="001F0D42" w:rsidRDefault="004814DE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814DE" w:rsidRPr="00B82A01" w:rsidRDefault="0027621F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471075" w:rsidTr="00471075">
        <w:tc>
          <w:tcPr>
            <w:tcW w:w="862" w:type="dxa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0327</w:t>
            </w: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1</w:t>
            </w:r>
          </w:p>
        </w:tc>
        <w:tc>
          <w:tcPr>
            <w:tcW w:w="1543" w:type="dxa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18-55-8</w:t>
            </w:r>
          </w:p>
        </w:tc>
        <w:tc>
          <w:tcPr>
            <w:tcW w:w="2525" w:type="dxa"/>
          </w:tcPr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Фенілсаліцилат</w:t>
            </w:r>
          </w:p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ля кваліфікації обладнання</w:t>
            </w:r>
          </w:p>
        </w:tc>
        <w:tc>
          <w:tcPr>
            <w:tcW w:w="3287" w:type="dxa"/>
          </w:tcPr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enyl salicylate</w:t>
            </w:r>
          </w:p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for equipment qualification</w:t>
            </w:r>
          </w:p>
        </w:tc>
        <w:tc>
          <w:tcPr>
            <w:tcW w:w="4074" w:type="dxa"/>
            <w:gridSpan w:val="4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ерифікація приладу визначення температури плавлення</w:t>
            </w:r>
          </w:p>
        </w:tc>
        <w:tc>
          <w:tcPr>
            <w:tcW w:w="1086" w:type="dxa"/>
            <w:gridSpan w:val="2"/>
          </w:tcPr>
          <w:p w:rsidR="00471075" w:rsidRPr="00471075" w:rsidRDefault="00471075" w:rsidP="0047107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47107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27621F" w:rsidP="0047107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8</w:t>
            </w:r>
          </w:p>
        </w:tc>
        <w:tc>
          <w:tcPr>
            <w:tcW w:w="1543" w:type="dxa"/>
          </w:tcPr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3-91-2</w:t>
            </w:r>
          </w:p>
        </w:tc>
        <w:tc>
          <w:tcPr>
            <w:tcW w:w="2525" w:type="dxa"/>
          </w:tcPr>
          <w:p w:rsidR="00471075" w:rsidRPr="0017786B" w:rsidRDefault="00471075" w:rsidP="0017786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7786B">
              <w:rPr>
                <w:rFonts w:ascii="Times New Roman" w:hAnsi="Times New Roman"/>
                <w:b/>
                <w:lang w:val="en-US"/>
              </w:rPr>
              <w:t>Phenylalanine</w:t>
            </w:r>
          </w:p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7786B" w:rsidRDefault="00471075" w:rsidP="0017786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7786B">
              <w:rPr>
                <w:rFonts w:ascii="Times New Roman" w:hAnsi="Times New Roman"/>
                <w:b/>
              </w:rPr>
              <w:t>Фенілаланін</w:t>
            </w:r>
          </w:p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7786B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7786B" w:rsidRDefault="00471075" w:rsidP="0017786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7786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27621F" w:rsidP="0017786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9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76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ephrine hydrochlorid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7621F" w:rsidRPr="000A5436" w:rsidRDefault="000A5436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rPr>
          <w:trHeight w:val="432"/>
        </w:trPr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0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85-73-4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hthalylsulfathiazole Phthalazo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та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сульф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зол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Фталазол</w:t>
            </w:r>
          </w:p>
        </w:tc>
        <w:tc>
          <w:tcPr>
            <w:tcW w:w="1819" w:type="dxa"/>
          </w:tcPr>
          <w:p w:rsidR="0027621F" w:rsidRPr="007323FC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7621F" w:rsidRPr="001F0D42" w:rsidRDefault="0027621F" w:rsidP="0027621F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1086" w:type="dxa"/>
            <w:gridSpan w:val="2"/>
          </w:tcPr>
          <w:p w:rsidR="0027621F" w:rsidRPr="004A1DEE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rPr>
          <w:trHeight w:val="237"/>
        </w:trPr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1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xfm99624260"/>
                <w:rFonts w:ascii="Times New Roman" w:hAnsi="Times New Roman" w:cs="Times New Roman"/>
                <w:b/>
                <w:sz w:val="20"/>
              </w:rPr>
              <w:t>149-17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Phthivazid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тиваз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2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-71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locarpine hydrochloride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кар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P0333</w:t>
            </w:r>
          </w:p>
        </w:tc>
        <w:tc>
          <w:tcPr>
            <w:tcW w:w="1543" w:type="dxa"/>
          </w:tcPr>
          <w:p w:rsidR="0027621F" w:rsidRPr="009F4AE0" w:rsidRDefault="009F4AE0" w:rsidP="0027621F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  <w:lang w:val="uk-UA"/>
              </w:rPr>
              <w:t>80-56-8</w:t>
            </w:r>
          </w:p>
        </w:tc>
        <w:tc>
          <w:tcPr>
            <w:tcW w:w="2525" w:type="dxa"/>
          </w:tcPr>
          <w:p w:rsidR="0027621F" w:rsidRPr="009F4AE0" w:rsidRDefault="009F4AE0" w:rsidP="0027621F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</w:rPr>
              <w:t>α-pinene</w:t>
            </w: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  <w:lang w:val="uk-UA"/>
              </w:rPr>
              <w:t>(</w:t>
            </w: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</w:rPr>
              <w:t>Ph.Eur.</w:t>
            </w: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  <w:lang w:val="uk-UA"/>
              </w:rPr>
              <w:t>)</w:t>
            </w:r>
          </w:p>
        </w:tc>
        <w:tc>
          <w:tcPr>
            <w:tcW w:w="3287" w:type="dxa"/>
          </w:tcPr>
          <w:p w:rsidR="0027621F" w:rsidRPr="009F4AE0" w:rsidRDefault="009F4AE0" w:rsidP="0027621F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9F4AE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льфа-пінен (Ph.Eur.)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7621F" w:rsidRPr="009F4AE0" w:rsidRDefault="009F4AE0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34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2-88-1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iperazine adipate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с, 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5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91-74-9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7323FC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="000450F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sz w:val="20"/>
                <w:lang w:val="uk-UA"/>
              </w:rPr>
              <w:t>Ічс, 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93433B" w:rsidRDefault="009343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  <w:r w:rsidR="000450FF">
              <w:rPr>
                <w:rFonts w:ascii="Times New Roman" w:hAnsi="Times New Roman" w:cs="Times New Roman"/>
                <w:b/>
                <w:sz w:val="20"/>
                <w:lang w:val="en-US"/>
              </w:rPr>
              <w:t>,9</w:t>
            </w:r>
          </w:p>
          <w:p w:rsidR="00471075" w:rsidRPr="001F0D42" w:rsidRDefault="00471075" w:rsidP="001F0D42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4E0A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36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934-76-2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 – oxopyrrolidin – 1 – yl) acet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цет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D (2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окс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оцтов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F4388D" w:rsidRDefault="00F4388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,8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P0337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4-83-2</w:t>
            </w:r>
          </w:p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Pirodazol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П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родазол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8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57-59-6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latyphyllin hydrotartrat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лат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тартр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F7132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39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598-73-0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ot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орот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0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003-39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ovidone 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он 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1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24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ednisolon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0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rocaine hydrochloride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овокаї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,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7-8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gester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гестеро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4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18-98-9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ropranolol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пр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ТШХ 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D340E5" w:rsidRDefault="00D340E5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345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0-47-8</w:t>
            </w:r>
          </w:p>
        </w:tc>
        <w:tc>
          <w:tcPr>
            <w:tcW w:w="2525" w:type="dxa"/>
          </w:tcPr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Ethyl parahydroxybenzoate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Buthyl parahydroxybenzoate impurity C (SphU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Methyl parahydroxybenzoate impurity В (SphU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Propyl parahydroxybenzoate impurity С (SphU/ Ph.Eur.)</w:t>
            </w:r>
          </w:p>
          <w:p w:rsidR="00F80B3A" w:rsidRPr="006A1B2F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Етилпарагідроксибензоат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Бутилпарагідроксибензоату домішка C (ДФУ 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Метилпарагідроксибензоату домішка B (ДФУ 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Пропілпарагідроксибензоату домішка С (ДФУ / Ph.Eur.)</w:t>
            </w:r>
          </w:p>
          <w:p w:rsidR="00F80B3A" w:rsidRPr="006A1B2F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,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6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4-13-3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arahydroxybenzoate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lparaben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pazolum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Пропілпарагідроксибензоат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Пропілпарабен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іпазол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 для ППХС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, Р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F80B3A" w:rsidRPr="001D3094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5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P034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55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opylene glyc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ен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ль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8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9-92-5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phenazon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феназо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323056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rPr>
          <w:trHeight w:val="345"/>
        </w:trPr>
        <w:tc>
          <w:tcPr>
            <w:tcW w:w="862" w:type="dxa"/>
            <w:vMerge w:val="restart"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49</w:t>
            </w:r>
          </w:p>
        </w:tc>
        <w:tc>
          <w:tcPr>
            <w:tcW w:w="1543" w:type="dxa"/>
            <w:vMerge w:val="restart"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 w:val="restart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uerariae lobatae ra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 extractum siccum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ueraria extract dry)</w:t>
            </w:r>
          </w:p>
        </w:tc>
        <w:tc>
          <w:tcPr>
            <w:tcW w:w="3287" w:type="dxa"/>
            <w:vMerge w:val="restart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пастно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рені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хий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хий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 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865D25" w:rsidRDefault="00865D25" w:rsidP="00F80B3A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rPr>
          <w:trHeight w:val="345"/>
        </w:trPr>
        <w:tc>
          <w:tcPr>
            <w:tcW w:w="862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543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fr-FR"/>
              </w:rPr>
            </w:pPr>
          </w:p>
        </w:tc>
        <w:tc>
          <w:tcPr>
            <w:tcW w:w="3287" w:type="dxa"/>
            <w:vMerge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Пуерарії лопате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Е035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hinaceae purpureae extractum ad identificatio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хінаце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рпурово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ля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ідентифікації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51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-96-4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yrazinamide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зи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с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52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56-0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yridoxine hydrochlorid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ок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Q0353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99061-97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Quercetin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ерцети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0354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974-72-2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etiap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F80B3A" w:rsidRPr="00FD6880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lastRenderedPageBreak/>
              <w:t>R03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7976-90-6</w:t>
            </w:r>
          </w:p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abeprazole sodiu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бепразол на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tabs>
                <w:tab w:val="left" w:pos="79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66357-59-3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anitid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РХ, ТШ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CC472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CC4722" w:rsidRDefault="00CC4722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Ranitidine impurity В ([[5-[[(2-aminoethyl)thio]methyl]furan-2-yl]methyl]-dimethylamine)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В ([[5-[[(2-ам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о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л)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о]метил]фуран-2-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л]метил]-диметилам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40B8A" w:rsidRPr="00B82A01" w:rsidRDefault="009451F1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0-55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serpine (Ph. Eur.)</w:t>
            </w:r>
          </w:p>
          <w:p w:rsidR="00471075" w:rsidRPr="001F0D42" w:rsidRDefault="00471075" w:rsidP="001F0D42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serpine (USP)</w:t>
            </w:r>
          </w:p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езер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035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791-0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bavir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ба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rPr>
          <w:trHeight w:val="140"/>
        </w:trPr>
        <w:tc>
          <w:tcPr>
            <w:tcW w:w="862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036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83-88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boflavin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и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бофлав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н</w:t>
            </w:r>
          </w:p>
        </w:tc>
        <w:tc>
          <w:tcPr>
            <w:tcW w:w="1819" w:type="dxa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740B8A" w:rsidRPr="000A53DF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</w:rPr>
              <w:t>, РХ</w:t>
            </w:r>
          </w:p>
        </w:tc>
        <w:tc>
          <w:tcPr>
            <w:tcW w:w="1086" w:type="dxa"/>
            <w:gridSpan w:val="2"/>
          </w:tcPr>
          <w:p w:rsidR="00740B8A" w:rsidRPr="000A53DF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36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63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boxin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nosin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боксин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740B8A" w:rsidRPr="00B82A01" w:rsidRDefault="00C31161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03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292-46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fampic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фам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C24494" w:rsidRDefault="00C2449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lastRenderedPageBreak/>
              <w:t>R036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1744-22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luzol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е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и</w:t>
            </w:r>
            <w:r w:rsidRPr="001F0D42">
              <w:rPr>
                <w:rFonts w:ascii="Times New Roman" w:hAnsi="Times New Roman"/>
                <w:sz w:val="20"/>
                <w:u w:val="none"/>
              </w:rPr>
              <w:t xml:space="preserve">лузол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0364</w:t>
            </w:r>
          </w:p>
        </w:tc>
        <w:tc>
          <w:tcPr>
            <w:tcW w:w="1543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106266-06-2</w:t>
            </w:r>
          </w:p>
        </w:tc>
        <w:tc>
          <w:tcPr>
            <w:tcW w:w="2525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speridone</w:t>
            </w:r>
          </w:p>
        </w:tc>
        <w:tc>
          <w:tcPr>
            <w:tcW w:w="3287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исперидон</w:t>
            </w:r>
          </w:p>
        </w:tc>
        <w:tc>
          <w:tcPr>
            <w:tcW w:w="1819" w:type="dxa"/>
          </w:tcPr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ОВ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0C5918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0C5918" w:rsidRDefault="00471075" w:rsidP="000C591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C591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0C591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H036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Hibisci extractum siccum</w:t>
            </w:r>
          </w:p>
        </w:tc>
        <w:tc>
          <w:tcPr>
            <w:tcW w:w="3287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Гібіску екстракт сухий</w:t>
            </w:r>
          </w:p>
        </w:tc>
        <w:tc>
          <w:tcPr>
            <w:tcW w:w="1819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ідповід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аціональної частини 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 «Гібіс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740B8A" w:rsidRPr="00CD16AC" w:rsidRDefault="00740B8A" w:rsidP="00740B8A">
            <w:pPr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740B8A" w:rsidRPr="00CD16AC" w:rsidRDefault="00740B8A" w:rsidP="00740B8A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022-70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butamol sulph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альбутам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5D547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72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icyl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 xml:space="preserve">Ічс, Р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Sennae extractum siccum</w:t>
            </w:r>
          </w:p>
        </w:tc>
        <w:tc>
          <w:tcPr>
            <w:tcW w:w="3287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Касії екстракт сухий (сени екстракт сухий)</w:t>
            </w:r>
          </w:p>
        </w:tc>
        <w:tc>
          <w:tcPr>
            <w:tcW w:w="1819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асії (сени) листя та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0</w:t>
            </w:r>
          </w:p>
        </w:tc>
        <w:tc>
          <w:tcPr>
            <w:tcW w:w="1543" w:type="dxa"/>
          </w:tcPr>
          <w:p w:rsidR="00740B8A" w:rsidRPr="001D4D2A" w:rsidRDefault="001D4D2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D4D2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79559-97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ertral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ертр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740B8A" w:rsidRPr="001D4D2A" w:rsidRDefault="001D4D2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1599-83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ildenafil cit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цитрат</w:t>
            </w:r>
          </w:p>
        </w:tc>
        <w:tc>
          <w:tcPr>
            <w:tcW w:w="1819" w:type="dxa"/>
          </w:tcPr>
          <w:p w:rsidR="00740B8A" w:rsidRPr="00E221D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2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9902-63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imvastatin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мвастатин</w:t>
            </w:r>
          </w:p>
        </w:tc>
        <w:tc>
          <w:tcPr>
            <w:tcW w:w="1819" w:type="dxa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580ADE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580ADE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46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bet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sitosterol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β-ситостери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647-1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71075" w:rsidRPr="000A2A20" w:rsidRDefault="000A2A2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0A2A20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4-5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n hydrocarbon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арбо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,0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37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  <w:lang w:val="uk-UA"/>
              </w:rPr>
              <w:t>odium hyaluronat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луро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S037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040-45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dium picosulfate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сульф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791BF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757-83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sulfite anhydrous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 безво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rPr>
          <w:trHeight w:val="470"/>
        </w:trPr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4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rbic acid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70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rbitol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т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0871-86-8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parfloxacin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парфлоксаци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2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15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uccin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урштинова 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819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740B8A" w:rsidRPr="00602DC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="00602DC1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  <w:p w:rsidR="00740B8A" w:rsidRPr="001F0D42" w:rsidRDefault="00740B8A" w:rsidP="00740B8A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8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7-50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Sucros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ахароза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S0384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23-46-6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Sulfamethoxazole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Сульфаметоксаз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455A5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3-7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ulfanilamide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льф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40B8A" w:rsidRPr="00A34D28" w:rsidRDefault="00A34D28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S038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38-43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Streptocid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e 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soluble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трептоц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ний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710C98" w:rsidRDefault="00710C98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38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-14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fathiazole (norsulfazole)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ф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(Норсульфазол)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875B9D" w:rsidRDefault="00875B9D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8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676-16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pi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lastRenderedPageBreak/>
              <w:t>S038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797905-62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umatriptan impurity C (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[3-[2-(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dimethylamino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)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eth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]-1-(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hydroxymeth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)-1</w:t>
            </w:r>
            <w:r w:rsidRPr="001F0D42">
              <w:rPr>
                <w:rFonts w:ascii="Times New Roman" w:hAnsi="Times New Roman"/>
                <w:i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indo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5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]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methylmethanesulphonamide)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Style w:val="q4iawc"/>
                <w:rFonts w:ascii="Times New Roman" w:hAnsi="Times New Roman"/>
                <w:sz w:val="20"/>
                <w:lang w:val="uk-UA"/>
              </w:rPr>
              <w:t>Суматриптану домішка С ([3-[2-(диметиламіно)етил]-1-(гідроксиметил)-1Н-індол-5-іл]-N-метилметансульфонамід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039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03628-48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umatriptan Succin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Суматрипт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сукцин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7B1F7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9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84-16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ynoestrol (hexoestrol)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рол (гексестрол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92</w:t>
            </w:r>
          </w:p>
        </w:tc>
        <w:tc>
          <w:tcPr>
            <w:tcW w:w="1543" w:type="dxa"/>
          </w:tcPr>
          <w:p w:rsidR="00740B8A" w:rsidRPr="00CD4622" w:rsidRDefault="00CD4622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D462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787-09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ynthomycinum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D, 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Chloramphenicol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нт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, 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CD462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740B8A" w:rsidRPr="00281BBD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281BBD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81BBD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281BB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CD4622" w:rsidRDefault="00CD4622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039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4965-2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amoxifen cit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амоксифе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цитр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ТШХ, Р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BB0FBA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4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6463-17-6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amsulosin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амсулоз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39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01-55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annic acid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07-35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aurin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</w:rPr>
              <w:t>Таур</w:t>
            </w: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</w:rPr>
              <w:t>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Щ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78628-80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erbinaf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е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аф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EC502C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810D4C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T039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2451-01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Terpin hyd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ер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E605D6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ГХ</w:t>
            </w:r>
          </w:p>
          <w:p w:rsidR="00740B8A" w:rsidRPr="00E605D6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740B8A" w:rsidRPr="00E605D6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T039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57-85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Testosterone propion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Тестостеро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</w:rPr>
              <w:t xml:space="preserve"> проп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он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40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4-75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</w:t>
            </w:r>
            <w:r w:rsidRPr="001F0D42">
              <w:rPr>
                <w:rFonts w:ascii="Times New Roman" w:hAnsi="Times New Roman"/>
                <w:b/>
                <w:lang w:val="uk-UA"/>
              </w:rPr>
              <w:t>etracycl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етраци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740B8A">
        <w:trPr>
          <w:trHeight w:val="540"/>
        </w:trPr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5-37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ebaine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еб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T040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7-03-8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iam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37-00-8</w:t>
            </w:r>
          </w:p>
        </w:tc>
        <w:tc>
          <w:tcPr>
            <w:tcW w:w="2525" w:type="dxa"/>
          </w:tcPr>
          <w:p w:rsidR="00471075" w:rsidRPr="001F0D42" w:rsidRDefault="00471075" w:rsidP="00C66210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-(4-methyl-1.3-thiazol-5-yl)eth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vertAlign w:val="superscript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(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4-метил-5-β-окс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ил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азол)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750D0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2E6A6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3-6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2-methyl-5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imidin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yl)meth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2-метил-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-5-окси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ин)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F6B2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E6A6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6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57172-63-5</w:t>
            </w:r>
          </w:p>
        </w:tc>
        <w:tc>
          <w:tcPr>
            <w:tcW w:w="2525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Thiotriazolin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zotate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e salt tiazotic acid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FC1578" w:rsidRPr="00BF437C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7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71-44-5</w:t>
            </w:r>
          </w:p>
        </w:tc>
        <w:tc>
          <w:tcPr>
            <w:tcW w:w="2525" w:type="dxa"/>
          </w:tcPr>
          <w:p w:rsidR="00371FFB" w:rsidRPr="00371FFB" w:rsidRDefault="00371FFB" w:rsidP="00371FF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71FF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orpholinium tiazotate impurity B</w:t>
            </w:r>
          </w:p>
          <w:p w:rsidR="00FC1578" w:rsidRPr="00371FFB" w:rsidRDefault="00371FFB" w:rsidP="00371FF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71FF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Thiotriazolin impurity B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3-метил-1,2,4-триазол-5-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)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1578" w:rsidRPr="00371FFB" w:rsidRDefault="00371FFB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8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02-88-7</w:t>
            </w:r>
          </w:p>
        </w:tc>
        <w:tc>
          <w:tcPr>
            <w:tcW w:w="2525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azotate impurity A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iotriazol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с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д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ППХС</w:t>
            </w:r>
          </w:p>
        </w:tc>
        <w:tc>
          <w:tcPr>
            <w:tcW w:w="2255" w:type="dxa"/>
            <w:gridSpan w:val="3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9</w:t>
            </w:r>
          </w:p>
        </w:tc>
        <w:tc>
          <w:tcPr>
            <w:tcW w:w="1543" w:type="dxa"/>
          </w:tcPr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2-19-5</w:t>
            </w:r>
          </w:p>
        </w:tc>
        <w:tc>
          <w:tcPr>
            <w:tcW w:w="2525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reonine</w:t>
            </w:r>
          </w:p>
        </w:tc>
        <w:tc>
          <w:tcPr>
            <w:tcW w:w="3287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ре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62F01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ТШХ</w:t>
            </w:r>
          </w:p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662F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662F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662F0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10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89-83-8</w:t>
            </w: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ymol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им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/>
        </w:tc>
        <w:tc>
          <w:tcPr>
            <w:tcW w:w="1086" w:type="dxa"/>
            <w:gridSpan w:val="2"/>
            <w:vMerge w:val="restart"/>
          </w:tcPr>
          <w:p w:rsidR="00471075" w:rsidRPr="00704FFE" w:rsidRDefault="00471075" w:rsidP="001F0D42">
            <w:pPr>
              <w:jc w:val="center"/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04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7240-79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opiram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м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04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0880-92-6</w:t>
            </w:r>
          </w:p>
        </w:tc>
        <w:tc>
          <w:tcPr>
            <w:tcW w:w="2525" w:type="dxa"/>
          </w:tcPr>
          <w:p w:rsidR="00471075" w:rsidRPr="00917237" w:rsidRDefault="00471075" w:rsidP="009172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Topiramate impurity </w:t>
            </w: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(SphU/Ph.Eur./ USP)</w:t>
            </w:r>
          </w:p>
          <w:p w:rsidR="00471075" w:rsidRPr="00917237" w:rsidRDefault="00471075" w:rsidP="009172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iacetonefructose</w:t>
            </w:r>
          </w:p>
        </w:tc>
        <w:tc>
          <w:tcPr>
            <w:tcW w:w="3287" w:type="dxa"/>
          </w:tcPr>
          <w:p w:rsidR="00471075" w:rsidRPr="00917237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Топірамату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USP)</w:t>
            </w:r>
          </w:p>
        </w:tc>
        <w:tc>
          <w:tcPr>
            <w:tcW w:w="1819" w:type="dxa"/>
          </w:tcPr>
          <w:p w:rsidR="00471075" w:rsidRPr="00101971" w:rsidRDefault="00471075" w:rsidP="0010197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17237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T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041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876403-9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opiramate impurity В (Ph.Eur.) (2,3-О-(1-methylethylidene)-B-D–fructopyranose sulfamat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м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В (2,3-</w:t>
            </w:r>
            <w:r w:rsidRPr="001F0D42">
              <w:rPr>
                <w:rFonts w:ascii="Times New Roman" w:hAnsi="Times New Roman" w:cs="Times New Roman"/>
                <w:b/>
                <w:i/>
                <w:snapToGrid w:val="0"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-(1-мети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ил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)-B-D–фрук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ноза сульфамат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T0414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211-40-6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Torasemide anhydrous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безводний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333AE" w:rsidRPr="00C3242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15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ormentillae extractum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рстачу екстракт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1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416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76-25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riamcinolone aceton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амцинол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ацет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sz w:val="20"/>
              </w:rPr>
              <w:t>,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0417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rianol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анол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77"/>
        </w:trPr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41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3171-25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rimetazidine di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иметаз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ди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041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1146-56-6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exibuprofen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Декс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бупрофе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5826-92-4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ropisetron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73-22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Tryptoph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иптоф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774A1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(2.2.56)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774A19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774A19" w:rsidRDefault="00471075" w:rsidP="00774A1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1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yros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оз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042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13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re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еч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ин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2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-1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630F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</w:rPr>
              <w:t>3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2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7862-5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sart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сарт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6052BB" w:rsidRDefault="006052B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0426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-33-5</w:t>
            </w: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anillin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rPr>
          <w:trHeight w:val="255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Верифікація приладу визначення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емператури плавлення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V0427</w:t>
            </w:r>
          </w:p>
        </w:tc>
        <w:tc>
          <w:tcPr>
            <w:tcW w:w="1543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52-11-4</w:t>
            </w:r>
          </w:p>
        </w:tc>
        <w:tc>
          <w:tcPr>
            <w:tcW w:w="2525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erapamil hydrochloride</w:t>
            </w:r>
          </w:p>
        </w:tc>
        <w:tc>
          <w:tcPr>
            <w:tcW w:w="3287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Верап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РХ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542E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542E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3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542E4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428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6147-37-1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icaso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enadio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bisulfi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Вікасол (Менадіону натрію бісульфіт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2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771-50-7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inborone (phenicaberane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борон (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беран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043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2971-09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 , 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04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80-92-6</w:t>
            </w:r>
          </w:p>
        </w:tc>
        <w:tc>
          <w:tcPr>
            <w:tcW w:w="2525" w:type="dxa"/>
          </w:tcPr>
          <w:p w:rsidR="00471075" w:rsidRPr="00AE54B0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AE54B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Vinpocetine impurity B </w:t>
            </w:r>
            <w:r w:rsidRPr="00AE54B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/USP)</w:t>
            </w:r>
          </w:p>
        </w:tc>
        <w:tc>
          <w:tcPr>
            <w:tcW w:w="3287" w:type="dxa"/>
          </w:tcPr>
          <w:p w:rsidR="00471075" w:rsidRPr="00AE54B0" w:rsidRDefault="00471075" w:rsidP="00AE54B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інпоцетину домішка В (ДФУ/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/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USP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471075" w:rsidRPr="00AE54B0" w:rsidRDefault="00471075" w:rsidP="00AE54B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повінкамін</w:t>
            </w:r>
          </w:p>
        </w:tc>
        <w:tc>
          <w:tcPr>
            <w:tcW w:w="1819" w:type="dxa"/>
          </w:tcPr>
          <w:p w:rsidR="00471075" w:rsidRPr="001F0D42" w:rsidRDefault="00471075" w:rsidP="00AE54B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W0432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Warfarin sodium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Варфар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0433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8-35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ylometazoline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силомет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ТШХ флюориметрія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  <w:r w:rsidR="00BA5B7D">
              <w:rPr>
                <w:rFonts w:ascii="Times New Roman" w:hAnsi="Times New Roman" w:cs="Times New Roman"/>
                <w:b/>
                <w:sz w:val="20"/>
              </w:rPr>
              <w:t>,6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rPr>
          <w:trHeight w:val="1093"/>
        </w:trPr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0434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4266-17-8</w:t>
            </w:r>
          </w:p>
        </w:tc>
        <w:tc>
          <w:tcPr>
            <w:tcW w:w="2525" w:type="dxa"/>
          </w:tcPr>
          <w:p w:rsidR="004333AE" w:rsidRPr="0084261C" w:rsidRDefault="0084261C" w:rsidP="004333A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lang w:val="en-GB"/>
              </w:rPr>
            </w:pP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Xylometazoline impurity </w:t>
            </w: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(SphU/Ph.Eur.)</w:t>
            </w:r>
          </w:p>
        </w:tc>
        <w:tc>
          <w:tcPr>
            <w:tcW w:w="3287" w:type="dxa"/>
          </w:tcPr>
          <w:p w:rsidR="004333AE" w:rsidRPr="0084261C" w:rsidRDefault="0084261C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силометазоліну домішка А (ДФУ / Ph.Eur.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84261C" w:rsidRDefault="0084261C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,03</w:t>
            </w:r>
          </w:p>
        </w:tc>
        <w:tc>
          <w:tcPr>
            <w:tcW w:w="1264" w:type="dxa"/>
            <w:gridSpan w:val="2"/>
          </w:tcPr>
          <w:p w:rsidR="004333AE" w:rsidRPr="00B82A01" w:rsidRDefault="004A3C5D" w:rsidP="004333AE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Y043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-19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Yohimb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Йо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36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68-1</w:t>
            </w:r>
          </w:p>
        </w:tc>
        <w:tc>
          <w:tcPr>
            <w:tcW w:w="2525" w:type="dxa"/>
          </w:tcPr>
          <w:p w:rsidR="004333AE" w:rsidRPr="00D90839" w:rsidRDefault="00D90839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D9083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ulfadimidin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фади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542E47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,</w:t>
            </w:r>
            <w:r w:rsidR="00D9083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</w:t>
            </w:r>
            <w:r w:rsidR="00D9083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438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68-7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fenamic acid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фе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 кислота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333AE" w:rsidRPr="00A05830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43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70-90-1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bamamide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oenzym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bscript"/>
                <w:lang w:val="en-US"/>
              </w:rPr>
              <w:t>1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бам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 (Кофермент В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bscript"/>
              </w:rPr>
              <w:t xml:space="preserve">12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бенкозид)</w:t>
            </w:r>
          </w:p>
        </w:tc>
        <w:tc>
          <w:tcPr>
            <w:tcW w:w="1819" w:type="dxa"/>
          </w:tcPr>
          <w:p w:rsidR="00DF6E9F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F6E9F" w:rsidRPr="00DF6E9F" w:rsidRDefault="00DF6E9F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DF6E9F" w:rsidRDefault="00DF6E9F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DF6E9F" w:rsidRDefault="004333AE" w:rsidP="00DF6E9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="00DF6E9F"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4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-05-2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nitine chloride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Carnitine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и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4333AE" w:rsidRPr="00FA165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.0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4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27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stri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4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4-07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ythromyc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4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6-07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riseofulv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ризеофуль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44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2-3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affeine-Sodium benso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феїн-Бензоат натр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7810-61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 1-form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злората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 1 –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446</w:t>
            </w:r>
          </w:p>
        </w:tc>
        <w:tc>
          <w:tcPr>
            <w:tcW w:w="1543" w:type="dxa"/>
          </w:tcPr>
          <w:p w:rsidR="00471075" w:rsidRPr="001F0D42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3-9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2</w:t>
            </w:r>
          </w:p>
        </w:tc>
        <w:tc>
          <w:tcPr>
            <w:tcW w:w="2525" w:type="dxa"/>
          </w:tcPr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 xml:space="preserve">Paracetamol </w:t>
            </w:r>
          </w:p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2448C4">
              <w:rPr>
                <w:rFonts w:ascii="Times New Roman" w:hAnsi="Times New Roman"/>
                <w:b/>
                <w:lang w:val="en-US"/>
              </w:rPr>
              <w:t>for equipment qualification</w:t>
            </w:r>
          </w:p>
          <w:p w:rsidR="00471075" w:rsidRPr="002448C4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 xml:space="preserve">Парацетамол </w:t>
            </w:r>
          </w:p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>для кваліфікації обладнання</w:t>
            </w:r>
          </w:p>
          <w:p w:rsidR="00471075" w:rsidRPr="002448C4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447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Helichrysi extractum siccum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Цмину екстракт сухий</w:t>
            </w:r>
          </w:p>
        </w:tc>
        <w:tc>
          <w:tcPr>
            <w:tcW w:w="1819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2242" w:type="dxa"/>
            <w:gridSpan w:val="2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77" w:type="dxa"/>
            <w:gridSpan w:val="3"/>
          </w:tcPr>
          <w:p w:rsidR="00471075" w:rsidRPr="00B82A01" w:rsidRDefault="003C718B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Цмину піскового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4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77" w:type="dxa"/>
            <w:gridSpan w:val="3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448</w:t>
            </w:r>
          </w:p>
        </w:tc>
        <w:tc>
          <w:tcPr>
            <w:tcW w:w="1543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2-48-2</w:t>
            </w:r>
          </w:p>
        </w:tc>
        <w:tc>
          <w:tcPr>
            <w:tcW w:w="2525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dazol hydrochloride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bazol</w:t>
            </w:r>
          </w:p>
        </w:tc>
        <w:tc>
          <w:tcPr>
            <w:tcW w:w="3287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д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дибазол)</w:t>
            </w:r>
          </w:p>
        </w:tc>
        <w:tc>
          <w:tcPr>
            <w:tcW w:w="1819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СФ, Р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49</w:t>
            </w:r>
          </w:p>
        </w:tc>
        <w:tc>
          <w:tcPr>
            <w:tcW w:w="1543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311-31-8</w:t>
            </w:r>
          </w:p>
        </w:tc>
        <w:tc>
          <w:tcPr>
            <w:tcW w:w="2525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xidine</w:t>
            </w:r>
          </w:p>
        </w:tc>
        <w:tc>
          <w:tcPr>
            <w:tcW w:w="3287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ксидин</w:t>
            </w:r>
          </w:p>
        </w:tc>
        <w:tc>
          <w:tcPr>
            <w:tcW w:w="1819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, ТШ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50</w:t>
            </w:r>
          </w:p>
        </w:tc>
        <w:tc>
          <w:tcPr>
            <w:tcW w:w="1543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277-43-2</w:t>
            </w:r>
          </w:p>
        </w:tc>
        <w:tc>
          <w:tcPr>
            <w:tcW w:w="2525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albuph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лбу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идрохлорид</w:t>
            </w:r>
          </w:p>
        </w:tc>
        <w:tc>
          <w:tcPr>
            <w:tcW w:w="1819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1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192-62-9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camethoxi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аметокси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, РХ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452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200-80-2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opiclo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З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ло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3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-19-5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tilin</w:t>
            </w:r>
          </w:p>
        </w:tc>
        <w:tc>
          <w:tcPr>
            <w:tcW w:w="3287" w:type="dxa"/>
          </w:tcPr>
          <w:p w:rsidR="00281BBD" w:rsidRPr="00281BBD" w:rsidRDefault="00281BBD" w:rsidP="00281BB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81BB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тилін</w:t>
            </w:r>
          </w:p>
          <w:p w:rsidR="0078681C" w:rsidRPr="00281BBD" w:rsidRDefault="00281BBD" w:rsidP="00281BB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81BB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уксаметонію йодид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542E47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281BBD" w:rsidRPr="00ED4B90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дукти гідролізу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</w:t>
            </w:r>
          </w:p>
          <w:p w:rsidR="0078681C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8681C" w:rsidRPr="00281BBD" w:rsidRDefault="00281BBD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54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617-90-9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</w:t>
            </w:r>
            <w:r w:rsidRPr="001F0D42">
              <w:rPr>
                <w:rFonts w:ascii="Times New Roman" w:hAnsi="Times New Roman"/>
                <w:b/>
                <w:lang w:val="uk-UA"/>
              </w:rPr>
              <w:t>incami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4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39-0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Diacere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р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77" w:type="dxa"/>
            <w:gridSpan w:val="3"/>
          </w:tcPr>
          <w:p w:rsidR="00471075" w:rsidRPr="00B82A01" w:rsidRDefault="0078681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rPr>
          <w:trHeight w:val="505"/>
        </w:trPr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56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9569-11-6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ycerol formal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информаль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Ічс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78681C" w:rsidRPr="00FA019D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,0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457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7098-20-2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osuvastatin calcium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озувастатин 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45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-5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idoca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B44E10" w:rsidRDefault="00471075" w:rsidP="00B44E1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44E1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44E10" w:rsidRPr="00B44E10" w:rsidRDefault="00B44E1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44E10" w:rsidRDefault="00B44E1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77" w:type="dxa"/>
            <w:gridSpan w:val="3"/>
          </w:tcPr>
          <w:p w:rsidR="00471075" w:rsidRPr="00B82A01" w:rsidRDefault="001700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5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3045-52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piride impurity B (</w:t>
            </w:r>
            <w:r w:rsidRPr="001F0D42">
              <w:rPr>
                <w:rFonts w:ascii="Times New Roman" w:hAnsi="Times New Roman"/>
                <w:b/>
              </w:rPr>
              <w:t>ЕР</w:t>
            </w:r>
            <w:r w:rsidRPr="001F0D42">
              <w:rPr>
                <w:rFonts w:ascii="Times New Roman" w:hAnsi="Times New Roman"/>
                <w:b/>
                <w:lang w:val="en-US"/>
              </w:rPr>
              <w:t>)(methyl 2 methoxy-5-sulphamoybenzoat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(метил 2-метокси-5-сульфам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бензоат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4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  <w:vAlign w:val="center"/>
          </w:tcPr>
          <w:p w:rsidR="00471075" w:rsidRPr="00B82A01" w:rsidRDefault="001700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0460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nonine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н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42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461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3-50-9</w:t>
            </w: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  <w:lang w:val="uk-UA"/>
              </w:rPr>
              <w:t>isacodyl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акодил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462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060-41-1</w:t>
            </w: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enibut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ут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СФ, Ічс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 РХ</w:t>
            </w:r>
          </w:p>
        </w:tc>
        <w:tc>
          <w:tcPr>
            <w:tcW w:w="1086" w:type="dxa"/>
            <w:gridSpan w:val="2"/>
          </w:tcPr>
          <w:p w:rsidR="0017003B" w:rsidRPr="00BB4E94" w:rsidRDefault="00BB4E94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463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230-94-2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</w:rPr>
              <w:t>–</w:t>
            </w:r>
            <w:r w:rsidRPr="001F0D42">
              <w:rPr>
                <w:rFonts w:ascii="Times New Roman" w:hAnsi="Times New Roman"/>
                <w:b/>
                <w:lang w:val="en-US"/>
              </w:rPr>
              <w:t>ornithin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  <w:lang w:val="uk-UA"/>
              </w:rPr>
              <w:t>–</w:t>
            </w:r>
            <w:r w:rsidRPr="001F0D42">
              <w:rPr>
                <w:rFonts w:ascii="Times New Roman" w:hAnsi="Times New Roman"/>
                <w:b/>
                <w:lang w:val="en-US"/>
              </w:rPr>
              <w:t>aspartat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</w:rPr>
              <w:t>-</w:t>
            </w:r>
            <w:r w:rsidRPr="001F0D42">
              <w:rPr>
                <w:rFonts w:ascii="Times New Roman" w:hAnsi="Times New Roman"/>
                <w:b/>
                <w:lang w:val="uk-UA"/>
              </w:rPr>
              <w:t>ор</w:t>
            </w:r>
            <w:r w:rsidRPr="001F0D42">
              <w:rPr>
                <w:rFonts w:ascii="Times New Roman" w:hAnsi="Times New Roman"/>
                <w:b/>
              </w:rPr>
              <w:t>ні</w:t>
            </w:r>
            <w:r w:rsidRPr="001F0D42">
              <w:rPr>
                <w:rFonts w:ascii="Times New Roman" w:hAnsi="Times New Roman"/>
                <w:b/>
                <w:lang w:val="uk-UA"/>
              </w:rPr>
              <w:t>ти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uk-UA"/>
              </w:rPr>
              <w:t>аспартат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47DB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7447DB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,Р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47DB" w:rsidRPr="00037968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64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8-71-6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omiphen bromid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оміфену бромід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465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44-61-9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olperisone hydrochlorid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олперизону гідрохлорид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046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2584-5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sulin porc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Інсулін свинячий</w:t>
            </w: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6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152-4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tamethasone valerat</w:t>
            </w:r>
            <w:r w:rsidRPr="001F0D42">
              <w:rPr>
                <w:rFonts w:ascii="Times New Roman" w:hAnsi="Times New Roman"/>
                <w:b/>
              </w:rPr>
              <w:t>е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таметазону валер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68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3479-97-1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imepirid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лімепірид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69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593-20-4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tamethasone dipropion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таметазону дипропіонат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70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12-84-5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erine</w:t>
            </w:r>
            <w:r w:rsidRPr="001F0D42">
              <w:rPr>
                <w:rFonts w:ascii="Times New Roman" w:hAnsi="Times New Roman"/>
                <w:b/>
              </w:rPr>
              <w:t xml:space="preserve"> (</w:t>
            </w:r>
            <w:r w:rsidRPr="001F0D42">
              <w:rPr>
                <w:rFonts w:ascii="Times New Roman" w:hAnsi="Times New Roman"/>
                <w:b/>
                <w:lang w:val="en-US"/>
              </w:rPr>
              <w:t>D-serine</w:t>
            </w:r>
            <w:r w:rsidRPr="001F0D42"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ерин (</w:t>
            </w:r>
            <w:r w:rsidRPr="001F0D42">
              <w:rPr>
                <w:rFonts w:ascii="Times New Roman" w:hAnsi="Times New Roman"/>
                <w:b/>
                <w:lang w:val="en-US"/>
              </w:rPr>
              <w:t>D-</w:t>
            </w:r>
            <w:r w:rsidRPr="001F0D42">
              <w:rPr>
                <w:rFonts w:ascii="Times New Roman" w:hAnsi="Times New Roman"/>
                <w:b/>
              </w:rPr>
              <w:t>серин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71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9-57-8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</w:t>
            </w:r>
            <w:r w:rsidRPr="001F0D42">
              <w:rPr>
                <w:rFonts w:ascii="Times New Roman" w:hAnsi="Times New Roman"/>
                <w:b/>
                <w:lang w:val="uk-UA"/>
              </w:rPr>
              <w:t>enzylpenicillin sodium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илпеніциліну натриєва сіль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472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44961-76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>rilocaine impurity E 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USP Prilocaine Related Compound B  ((RS)-N-(4-methylphenyl)-2-(propylamino)propanamid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Прилокаї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, 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згідно з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Прилокаїну домішка В</w:t>
            </w:r>
            <w:r w:rsidRPr="001F0D42">
              <w:rPr>
                <w:rFonts w:ascii="Times New Roman" w:hAnsi="Times New Roman"/>
                <w:b/>
                <w:lang w:val="en-US"/>
              </w:rPr>
              <w:t>,( (RS)-N-(4-</w:t>
            </w:r>
            <w:r w:rsidRPr="001F0D42">
              <w:rPr>
                <w:rFonts w:ascii="Times New Roman" w:hAnsi="Times New Roman"/>
                <w:b/>
                <w:lang w:val="uk-UA"/>
              </w:rPr>
              <w:t>метилфеніл</w:t>
            </w:r>
            <w:r w:rsidRPr="001F0D42">
              <w:rPr>
                <w:rFonts w:ascii="Times New Roman" w:hAnsi="Times New Roman"/>
                <w:b/>
                <w:lang w:val="en-US"/>
              </w:rPr>
              <w:t>)-2-(</w:t>
            </w:r>
            <w:r w:rsidRPr="001F0D42">
              <w:rPr>
                <w:rFonts w:ascii="Times New Roman" w:hAnsi="Times New Roman"/>
                <w:b/>
                <w:lang w:val="uk-UA"/>
              </w:rPr>
              <w:t>пропіламіно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  <w:r w:rsidRPr="001F0D42">
              <w:rPr>
                <w:rFonts w:ascii="Times New Roman" w:hAnsi="Times New Roman"/>
                <w:b/>
                <w:lang w:val="uk-UA"/>
              </w:rPr>
              <w:t>пропанамід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473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2029"/>
                <w:rFonts w:ascii="Times New Roman" w:hAnsi="Times New Roman"/>
                <w:b/>
                <w:bCs/>
                <w:lang w:val="uk-UA"/>
              </w:rPr>
              <w:t>15883-20-2</w:t>
            </w:r>
          </w:p>
        </w:tc>
        <w:tc>
          <w:tcPr>
            <w:tcW w:w="2525" w:type="dxa"/>
          </w:tcPr>
          <w:p w:rsidR="000C3EA5" w:rsidRPr="001F0D42" w:rsidRDefault="00744267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hyperlink r:id="rId8" w:tgtFrame="_blank" w:history="1"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en-US"/>
                </w:rPr>
                <w:t>M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uk-UA"/>
                </w:rPr>
                <w:t xml:space="preserve">epivacaine 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en-US"/>
                </w:rPr>
                <w:t>impurity B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uk-UA"/>
                </w:rPr>
                <w:t> </w:t>
              </w:r>
            </w:hyperlink>
            <w:r w:rsidR="000C3EA5" w:rsidRPr="001F0D42">
              <w:rPr>
                <w:rStyle w:val="s1"/>
                <w:rFonts w:ascii="Times New Roman" w:hAnsi="Times New Roman"/>
                <w:b/>
                <w:lang w:val="en-US"/>
              </w:rPr>
              <w:t xml:space="preserve"> (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(</w:t>
            </w:r>
            <w:r w:rsidR="000C3EA5"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RS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)-</w:t>
            </w:r>
            <w:r w:rsidR="000C3EA5"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N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-(2,6-dimethylphenyl)piperidine-2-carboxamide</w:t>
            </w:r>
            <w:r w:rsidR="000C3EA5" w:rsidRPr="001F0D42">
              <w:rPr>
                <w:rStyle w:val="s1"/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епивакаїну домішка В (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RS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)-</w:t>
            </w:r>
            <w:r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N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-(2,6-диметилфеніл)</w:t>
            </w:r>
            <w:r w:rsidRPr="001F0D42">
              <w:rPr>
                <w:rStyle w:val="s1"/>
                <w:rFonts w:ascii="Times New Roman" w:hAnsi="Times New Roman"/>
                <w:b/>
              </w:rPr>
              <w:t>піперидин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-2-</w:t>
            </w:r>
            <w:r w:rsidRPr="001F0D42">
              <w:rPr>
                <w:rStyle w:val="s1"/>
                <w:rFonts w:ascii="Times New Roman" w:hAnsi="Times New Roman"/>
                <w:b/>
              </w:rPr>
              <w:t>карбоксамід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47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590-00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Potassium sorb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лію сорб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4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63-3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Cytidine 5-monophosph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С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 xml:space="preserve">iticoline monosodium 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lastRenderedPageBreak/>
              <w:t>salt impurity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Цитиди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5-</w:t>
            </w:r>
            <w:r w:rsidRPr="001F0D42">
              <w:rPr>
                <w:rFonts w:ascii="Times New Roman" w:hAnsi="Times New Roman"/>
                <w:b/>
              </w:rPr>
              <w:t>монофосфат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Цитикол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мононатрієво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сол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76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92-55-7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Nitrofurfurola diacet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ітрофурфуролу діацетат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7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9-50-7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</w:t>
            </w:r>
            <w:r w:rsidRPr="001F0D42">
              <w:rPr>
                <w:rFonts w:ascii="Times New Roman" w:hAnsi="Times New Roman"/>
                <w:b/>
                <w:lang w:val="en-US"/>
              </w:rPr>
              <w:t>hlorocresol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лор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uk-UA"/>
              </w:rPr>
              <w:t>крезол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9F3149" w:rsidRDefault="009F3149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78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f14sb1"/>
                <w:rFonts w:ascii="Times New Roman" w:hAnsi="Times New Roman"/>
                <w:bCs/>
                <w:sz w:val="20"/>
              </w:rPr>
            </w:pPr>
            <w:r w:rsidRPr="001F0D42">
              <w:rPr>
                <w:rStyle w:val="f14sb1"/>
                <w:rFonts w:ascii="Times New Roman" w:hAnsi="Times New Roman"/>
                <w:bCs/>
                <w:sz w:val="20"/>
              </w:rPr>
              <w:t>55-63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Style w:val="f14sb1"/>
                <w:rFonts w:ascii="Times New Roman" w:hAnsi="Times New Roman"/>
                <w:bCs/>
                <w:sz w:val="20"/>
                <w:lang w:val="en-US"/>
              </w:rPr>
              <w:t>G</w:t>
            </w:r>
            <w:r w:rsidRPr="001F0D42">
              <w:rPr>
                <w:rStyle w:val="f14sb1"/>
                <w:rFonts w:ascii="Times New Roman" w:hAnsi="Times New Roman"/>
                <w:bCs/>
                <w:sz w:val="20"/>
                <w:lang w:val="uk-UA"/>
              </w:rPr>
              <w:t>lyceryl trinitrate solution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цери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трин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трат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розчин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,0 мл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9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Calendulosides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Календулозиди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агідок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Нагідок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0480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956-04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onoammonium glycyrrhiz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оноамонію гліциризат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81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1879"/>
                <w:rFonts w:ascii="Times New Roman" w:hAnsi="Times New Roman"/>
                <w:b/>
                <w:bCs/>
                <w:lang w:val="uk-UA"/>
              </w:rPr>
              <w:t>119018-29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limepiride </w:t>
            </w:r>
            <w:r w:rsidRPr="001F0D42">
              <w:rPr>
                <w:rFonts w:ascii="Times New Roman" w:hAnsi="Times New Roman"/>
                <w:b/>
                <w:lang w:val="en-US"/>
              </w:rPr>
              <w:t>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В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3-ethyl-4-methyl-2-oxo-N-[2-(4-sulfamoylphenyl]-2.3-dihydro-1H-pyrrole-1-carboxamid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меп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рид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В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3-етил-4-метил-2-оксо-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-[2-(4-сульфамоілфеніл]-2.3-дигідро-1</w:t>
            </w:r>
            <w:r w:rsidRPr="001F0D42">
              <w:rPr>
                <w:rFonts w:ascii="Times New Roman" w:hAnsi="Times New Roman"/>
                <w:b/>
                <w:lang w:val="en-US"/>
              </w:rPr>
              <w:t>H</w:t>
            </w:r>
            <w:r w:rsidRPr="001F0D42">
              <w:rPr>
                <w:rFonts w:ascii="Times New Roman" w:hAnsi="Times New Roman"/>
                <w:b/>
                <w:lang w:val="uk-UA"/>
              </w:rPr>
              <w:t>-пурол-1-карбоксамід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0C3EA5" w:rsidRPr="00B82A01" w:rsidRDefault="00CD38CF" w:rsidP="000C3EA5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C3EA5" w:rsidRPr="00687C49" w:rsidTr="00CD48D4">
        <w:trPr>
          <w:trHeight w:val="1405"/>
        </w:trPr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82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9018-30-3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limepiride </w:t>
            </w:r>
            <w:r w:rsidRPr="001F0D42">
              <w:rPr>
                <w:rFonts w:ascii="Times New Roman" w:hAnsi="Times New Roman"/>
                <w:b/>
                <w:lang w:val="en-US"/>
              </w:rPr>
              <w:t>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С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methyl[[4-[2-[[(3-ethyl-4-methyl-2-oxo -2.3-dihydro-1H-pyrroll-yl)-1-carbonyl]amino]ethyl]sulfonyl]carbamat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меп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рид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С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метил[[4-[2-[[(3-етил-4-метил-2-оксо-2.3-дигідро-1</w:t>
            </w:r>
            <w:r w:rsidRPr="001F0D42">
              <w:rPr>
                <w:rFonts w:ascii="Times New Roman" w:hAnsi="Times New Roman"/>
                <w:b/>
                <w:lang w:val="en-US"/>
              </w:rPr>
              <w:t>H</w:t>
            </w:r>
            <w:r w:rsidRPr="001F0D42">
              <w:rPr>
                <w:rFonts w:ascii="Times New Roman" w:hAnsi="Times New Roman"/>
                <w:b/>
                <w:lang w:val="uk-UA"/>
              </w:rPr>
              <w:t>-пурол-іл)-1-карбоніл]аміно]еєїл]сульфаніл]карбамат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0C3EA5" w:rsidRPr="00B82A01" w:rsidRDefault="00CD38CF" w:rsidP="000C3EA5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48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29722-12-9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ripiprazol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ріпіпразол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048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543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28-13-2</w:t>
            </w:r>
          </w:p>
        </w:tc>
        <w:tc>
          <w:tcPr>
            <w:tcW w:w="2525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Ursodeoxycholic Acid</w:t>
            </w:r>
          </w:p>
        </w:tc>
        <w:tc>
          <w:tcPr>
            <w:tcW w:w="3287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ислота урсодеоксихолієва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B29A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29A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BB29A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8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4390-1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Doxycycline hyclate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оксицикліну хікл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ОВ, 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РХ, ТШХ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48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26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kethamid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icotinic acid diethylam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CE5997" w:rsidRDefault="00900AC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048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09-6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Protamine Sulfat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таміну сульф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зофазне співвідношення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0488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37-74-1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Xantinol nicotin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сантин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8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89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131-90-4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Sodium acetatе trihydr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ію ацетат тригідр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490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20-26-3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esperid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есперидин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91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2457-89-2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fotiamin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ф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492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9004-03-1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oltrazuril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олтразурил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C726F8" w:rsidRDefault="00C726F8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493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1217-81-9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ramipexole dihydrochloride monohydrate 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, 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94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1-53-7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form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й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7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495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15-82-5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yt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ітин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9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774-34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льцію хлорид гексагідр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49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791-1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агнію хлорид гексагідр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4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7333-19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amipr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л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49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630-95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ifinium brom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F586E" w:rsidRDefault="009F586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тандартний зразок каламутності</w:t>
            </w: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ля стандартизації бактеріальної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звісі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 проведенні контролю ростових властивостей поживних середовищ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501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2767-28-2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502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86-21-0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lozap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з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*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*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*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0503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7-59-6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lanto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нтоїн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504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8-92-0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icotinamid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5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3808-4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Fenspiride impurity 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1 </w:t>
            </w:r>
            <w:r w:rsidRPr="001F0D42">
              <w:rPr>
                <w:rFonts w:ascii="Times New Roman" w:hAnsi="Times New Roman"/>
                <w:b/>
                <w:lang w:val="en-US"/>
              </w:rPr>
              <w:t>(1-phenylethyl-4-hydroxy-4-aminomethylpyperidine dihydrochlorid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енспіриду домішка (1-феніл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506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008-48-4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itroxoline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</w:tc>
        <w:tc>
          <w:tcPr>
            <w:tcW w:w="1086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3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507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3818-15-4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iticoline sodium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тик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6200A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6200A" w:rsidRPr="00904613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  <w:p w:rsidR="00E6200A" w:rsidRPr="00C911E4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6200A" w:rsidRPr="005F4656" w:rsidRDefault="005F4656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7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508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2-32-1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benzoate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ензоат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 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E6200A" w:rsidRPr="008D7880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508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55-06-7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orphine*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*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09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1-50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ilocain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илокаї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10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8964-85-9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osfomycin trometamol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осф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ометамол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597A43">
        <w:trPr>
          <w:trHeight w:val="581"/>
        </w:trPr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1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-80-0</w:t>
            </w:r>
          </w:p>
        </w:tc>
        <w:tc>
          <w:tcPr>
            <w:tcW w:w="2525" w:type="dxa"/>
          </w:tcPr>
          <w:p w:rsidR="00597A43" w:rsidRPr="00597A43" w:rsidRDefault="00597A43" w:rsidP="00597A4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97A4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Phenazone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 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(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.Eur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5B2A29" w:rsidRPr="00597A43" w:rsidRDefault="00597A43" w:rsidP="00597A4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97A4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Antipyrine</w:t>
            </w:r>
          </w:p>
        </w:tc>
        <w:tc>
          <w:tcPr>
            <w:tcW w:w="3287" w:type="dxa"/>
          </w:tcPr>
          <w:p w:rsidR="005B2A29" w:rsidRPr="00231418" w:rsidRDefault="005B2A29" w:rsidP="005B2A29">
            <w:pPr>
              <w:pStyle w:val="21"/>
              <w:ind w:hanging="2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231418">
              <w:rPr>
                <w:rFonts w:ascii="Times New Roman" w:hAnsi="Times New Roman"/>
                <w:b/>
                <w:caps/>
                <w:lang w:val="uk-UA"/>
              </w:rPr>
              <w:t>Ф</w:t>
            </w:r>
            <w:r w:rsidRPr="00231418">
              <w:rPr>
                <w:rFonts w:ascii="Times New Roman" w:hAnsi="Times New Roman"/>
                <w:b/>
                <w:lang w:val="uk-UA"/>
              </w:rPr>
              <w:t>еназон</w:t>
            </w:r>
          </w:p>
          <w:p w:rsidR="005B2A29" w:rsidRPr="00231418" w:rsidRDefault="005B2A29" w:rsidP="005B2A29">
            <w:pPr>
              <w:pStyle w:val="21"/>
              <w:ind w:hanging="2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231418">
              <w:rPr>
                <w:rFonts w:ascii="Times New Roman" w:hAnsi="Times New Roman"/>
                <w:b/>
                <w:caps/>
                <w:lang w:val="uk-UA"/>
              </w:rPr>
              <w:t>А</w:t>
            </w:r>
            <w:r w:rsidRPr="00231418">
              <w:rPr>
                <w:rFonts w:ascii="Times New Roman" w:hAnsi="Times New Roman"/>
                <w:b/>
                <w:lang w:val="uk-UA"/>
              </w:rPr>
              <w:t>нтипірин</w:t>
            </w:r>
          </w:p>
          <w:p w:rsidR="005B2A29" w:rsidRPr="00231418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597A43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97A43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597A43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="00597A43">
              <w:rPr>
                <w:rFonts w:ascii="Times New Roman" w:hAnsi="Times New Roman" w:cs="Times New Roman"/>
                <w:b/>
                <w:sz w:val="20"/>
                <w:lang w:val="en-US"/>
              </w:rPr>
              <w:t>,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512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rphenadrine citrate impurity B (usp)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</w:t>
            </w:r>
            <w:r w:rsidRPr="001F0D42">
              <w:rPr>
                <w:rFonts w:ascii="Times New Roman" w:hAnsi="Times New Roman"/>
                <w:b/>
              </w:rPr>
              <w:t>рфенадри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цитрат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B (usp) 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13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638-23-3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ocistein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рбоцистеїн</w:t>
            </w:r>
          </w:p>
        </w:tc>
        <w:tc>
          <w:tcPr>
            <w:tcW w:w="1819" w:type="dxa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0538D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Щ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0538D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3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5-80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omedole hydrochlorid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омедол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4F02CD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4</w:t>
            </w:r>
          </w:p>
        </w:tc>
        <w:tc>
          <w:tcPr>
            <w:tcW w:w="1543" w:type="dxa"/>
          </w:tcPr>
          <w:p w:rsidR="005B2A29" w:rsidRPr="004E19B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4E19B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0103-44-7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omecain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ромека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</w:rPr>
              <w:t>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Р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5B2A29" w:rsidRPr="004E19B6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515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8109-81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bCs/>
                <w:sz w:val="20"/>
                <w:lang w:eastAsia="ar-S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Butamirate сitr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утамірату цитр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КО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516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docdata"/>
              <w:tabs>
                <w:tab w:val="left" w:pos="0"/>
              </w:tabs>
              <w:spacing w:before="0" w:beforeAutospacing="0" w:after="0" w:afterAutospacing="0" w:line="10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39-14-5</w:t>
            </w:r>
          </w:p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azepam for system suitability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іазепам для перевірки придатності хроматографічної системи</w:t>
            </w:r>
            <w:r w:rsidRPr="001F0D42">
              <w:rPr>
                <w:rFonts w:ascii="Times New Roman" w:hAnsi="Times New Roman"/>
                <w:b/>
                <w:lang w:val="uk-UA"/>
              </w:rPr>
              <w:t>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rPr>
          <w:trHeight w:val="553"/>
        </w:trPr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517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39-14-5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azepam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іазепам</w:t>
            </w:r>
            <w:r w:rsidRPr="001F0D42">
              <w:rPr>
                <w:rFonts w:ascii="Times New Roman" w:hAnsi="Times New Roman"/>
                <w:b/>
                <w:lang w:val="uk-UA"/>
              </w:rPr>
              <w:t>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18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16-61-0</w:t>
            </w:r>
          </w:p>
        </w:tc>
        <w:tc>
          <w:tcPr>
            <w:tcW w:w="2525" w:type="dxa"/>
          </w:tcPr>
          <w:p w:rsidR="005B2A29" w:rsidRPr="006405F7" w:rsidRDefault="006405F7" w:rsidP="00B35D7B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Chloramphenicol impurity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 А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 (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.Eur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)</w:t>
            </w:r>
          </w:p>
        </w:tc>
        <w:tc>
          <w:tcPr>
            <w:tcW w:w="3287" w:type="dxa"/>
          </w:tcPr>
          <w:p w:rsidR="005B2A29" w:rsidRPr="006405F7" w:rsidRDefault="006405F7" w:rsidP="00B35D7B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Хлорамфеніколу домішка 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А (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Eur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) (Левоамін)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6405F7" w:rsidRDefault="006405F7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519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381-92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sodium edet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инатрію едет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520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19861-08-2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scitalopram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al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сциталопраму оксал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A512E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  <w:p w:rsidR="005B2A29" w:rsidRPr="00A512E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5B2A29" w:rsidRPr="00A512E6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521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8981-97-7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prazolam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лпразолам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C525E7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22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-42-3</w:t>
            </w:r>
          </w:p>
        </w:tc>
        <w:tc>
          <w:tcPr>
            <w:tcW w:w="2525" w:type="dxa"/>
          </w:tcPr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drenaline tartrate (Eur. Ph.)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pinephrine bitartrate (USP)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drenaline acid tartrate/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pinephrine acid tartrate (BP)</w:t>
            </w:r>
          </w:p>
        </w:tc>
        <w:tc>
          <w:tcPr>
            <w:tcW w:w="3287" w:type="dxa"/>
          </w:tcPr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дреналіну тартрат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Епінефрину бітартрат</w:t>
            </w:r>
          </w:p>
        </w:tc>
        <w:tc>
          <w:tcPr>
            <w:tcW w:w="1819" w:type="dxa"/>
          </w:tcPr>
          <w:p w:rsidR="0091719A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5B2A29" w:rsidRPr="00C525E7" w:rsidRDefault="0091719A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523</w:t>
            </w:r>
          </w:p>
        </w:tc>
        <w:tc>
          <w:tcPr>
            <w:tcW w:w="1543" w:type="dxa"/>
          </w:tcPr>
          <w:p w:rsidR="00471075" w:rsidRPr="001F0D42" w:rsidRDefault="00471075" w:rsidP="00CA7F15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7464-43-1</w:t>
            </w:r>
          </w:p>
        </w:tc>
        <w:tc>
          <w:tcPr>
            <w:tcW w:w="2525" w:type="dxa"/>
          </w:tcPr>
          <w:p w:rsidR="00471075" w:rsidRPr="001F0D42" w:rsidRDefault="00471075" w:rsidP="00CA7F15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ylmethylhydroxypyridine succinat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madin)</w:t>
            </w:r>
          </w:p>
        </w:tc>
        <w:tc>
          <w:tcPr>
            <w:tcW w:w="3287" w:type="dxa"/>
          </w:tcPr>
          <w:p w:rsidR="00471075" w:rsidRPr="001F0D42" w:rsidRDefault="00471075" w:rsidP="00CA7F1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тилметилгідроксипіридину сукцинат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(Арма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н)</w:t>
            </w:r>
          </w:p>
        </w:tc>
        <w:tc>
          <w:tcPr>
            <w:tcW w:w="1819" w:type="dxa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A7F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7F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471075" w:rsidRPr="00B82A01" w:rsidRDefault="00F45E93" w:rsidP="00CA7F1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525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95-90-5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adone hydrochlorid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етадон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526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1444-62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deine phosphate hemihydrat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одеїну фосфат гемігідрат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  <w:p w:rsidR="005B2A29" w:rsidRPr="001F0D42" w:rsidRDefault="005B2A29" w:rsidP="005B2A29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27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8553-50-8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egabalin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егабалі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Д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28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300-78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enlafaxine hydrochlorid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енлафаксин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Р, ОВ,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5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51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L 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–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Methion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DL-метіоні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8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B2A2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P053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48-4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itofenone 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ітофенону гі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71075" w:rsidRPr="00B82A01" w:rsidRDefault="005B2A2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51-26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iadarone impurity 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Аміодаро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B3290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4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-78-8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seudoephedrine hydrochloride*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севдоефедріну г/хл*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 ,Р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0535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ihinaceae Purpureae extractum ad quantitatem</w:t>
            </w:r>
          </w:p>
        </w:tc>
        <w:tc>
          <w:tcPr>
            <w:tcW w:w="3287" w:type="dxa"/>
          </w:tcPr>
          <w:p w:rsidR="00B32903" w:rsidRPr="001F0D42" w:rsidRDefault="00B32903" w:rsidP="00B32903">
            <w:r w:rsidRPr="001F0D42">
              <w:rPr>
                <w:rFonts w:ascii="Times New Roman" w:hAnsi="Times New Roman"/>
                <w:b/>
                <w:bCs/>
                <w:sz w:val="20"/>
              </w:rPr>
              <w:t>Ехінацеї пурпурової екстракт для кількісного визначення</w:t>
            </w:r>
          </w:p>
        </w:tc>
        <w:tc>
          <w:tcPr>
            <w:tcW w:w="1819" w:type="dxa"/>
          </w:tcPr>
          <w:p w:rsidR="00B32903" w:rsidRPr="001F0D42" w:rsidRDefault="00B32903" w:rsidP="00B32903">
            <w:r w:rsidRPr="001F0D42">
              <w:rPr>
                <w:rFonts w:ascii="Times New Roman" w:hAnsi="Times New Roman"/>
                <w:b/>
                <w:bCs/>
                <w:sz w:val="20"/>
                <w:lang w:val="uk-UA"/>
              </w:rPr>
              <w:t>КВ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bCs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32903" w:rsidRPr="00725C37" w:rsidRDefault="00725C37" w:rsidP="00B32903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6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47-40-7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 chlorid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лію 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ind w:left="-60" w:right="-6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томно-абсорбційна СФ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37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-53-3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lin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нілі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8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statilen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остатиле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32903" w:rsidRPr="00820C5B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539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976-53-2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ratadine impurity H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оратадину домішка 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540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16-7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eic acid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Кислота малеїнова </w:t>
            </w:r>
          </w:p>
        </w:tc>
        <w:tc>
          <w:tcPr>
            <w:tcW w:w="1819" w:type="dxa"/>
          </w:tcPr>
          <w:p w:rsidR="00E370DD" w:rsidRDefault="00B32903" w:rsidP="00E370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E370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370DD" w:rsidRPr="00E370DD" w:rsidRDefault="00E370DD" w:rsidP="00E370D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 </w:t>
            </w: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B32903" w:rsidRPr="00E370DD" w:rsidRDefault="00E370DD" w:rsidP="00E370D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41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  <w:snapToGrid w:val="0"/>
              </w:rPr>
            </w:pPr>
            <w:r w:rsidRPr="001F0D42">
              <w:rPr>
                <w:rFonts w:ascii="Times New Roman" w:hAnsi="Times New Roman"/>
                <w:b/>
                <w:snapToGrid w:val="0"/>
              </w:rPr>
              <w:t>4-хлорбензол 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42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9809-25-1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enciclovir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енцикловір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544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40-17-5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Trifluoperazine hydrochlorid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флуоперазину гідро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ОВ,К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  <w:p w:rsidR="00B32903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6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5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14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7-4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142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part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DL-Аспарагі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B32903" w:rsidP="00BB7E0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6A3DE9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С0546</w:t>
            </w:r>
          </w:p>
        </w:tc>
        <w:tc>
          <w:tcPr>
            <w:tcW w:w="1543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99-75-2</w:t>
            </w:r>
          </w:p>
        </w:tc>
        <w:tc>
          <w:tcPr>
            <w:tcW w:w="2525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arvacrol</w:t>
            </w:r>
          </w:p>
        </w:tc>
        <w:tc>
          <w:tcPr>
            <w:tcW w:w="3287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рвакрол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Г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A3DE9" w:rsidTr="00EA47BC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,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Х</w:t>
            </w:r>
          </w:p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Х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B32903" w:rsidRPr="006A3DE9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A3DE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4</w:t>
            </w:r>
          </w:p>
        </w:tc>
        <w:tc>
          <w:tcPr>
            <w:tcW w:w="1372" w:type="dxa"/>
            <w:gridSpan w:val="2"/>
          </w:tcPr>
          <w:p w:rsidR="00B32903" w:rsidRPr="006A3DE9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A3DE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,0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  <w:vMerge/>
          </w:tcPr>
          <w:p w:rsidR="00471075" w:rsidRPr="006A3DE9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B3290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48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16-45-5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Piracetam im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гity A 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2-Pyrrolidone)</w:t>
            </w:r>
          </w:p>
        </w:tc>
        <w:tc>
          <w:tcPr>
            <w:tcW w:w="3287" w:type="dxa"/>
            <w:vAlign w:val="bottom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Пірацетаму домішка А 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2-Пірролідон)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549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6282-47-0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Tramadol hydrochloride*</w:t>
            </w:r>
          </w:p>
        </w:tc>
        <w:tc>
          <w:tcPr>
            <w:tcW w:w="3287" w:type="dxa"/>
            <w:vAlign w:val="center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у гідрохлорид*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. ОВ, Р,Д, КВ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550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Tramadol for determination related substanes*</w:t>
            </w:r>
          </w:p>
        </w:tc>
        <w:tc>
          <w:tcPr>
            <w:tcW w:w="3287" w:type="dxa"/>
            <w:vAlign w:val="bottom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* для визначення супутніх домішок*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V0551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0163-56-2</w:t>
            </w:r>
          </w:p>
        </w:tc>
        <w:tc>
          <w:tcPr>
            <w:tcW w:w="2525" w:type="dxa"/>
          </w:tcPr>
          <w:p w:rsidR="00CE7149" w:rsidRPr="00C2768F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Vinpocetine impurity A(SphU/Ph.Eur/USP)</w:t>
            </w:r>
          </w:p>
        </w:tc>
        <w:tc>
          <w:tcPr>
            <w:tcW w:w="3287" w:type="dxa"/>
            <w:vAlign w:val="bottom"/>
          </w:tcPr>
          <w:p w:rsidR="00CE7149" w:rsidRPr="00C2768F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інпоцетину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 xml:space="preserve"> 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 xml:space="preserve"> 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/ Ph.Eur/USP)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C2768F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E714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V0552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7327-92-1</w:t>
            </w:r>
          </w:p>
        </w:tc>
        <w:tc>
          <w:tcPr>
            <w:tcW w:w="2525" w:type="dxa"/>
          </w:tcPr>
          <w:p w:rsidR="00CE7149" w:rsidRPr="00E30D5C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30D5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Vinpocetine impurity D (SphU/Ph.Eur/USP)</w:t>
            </w:r>
          </w:p>
        </w:tc>
        <w:tc>
          <w:tcPr>
            <w:tcW w:w="3287" w:type="dxa"/>
            <w:vAlign w:val="bottom"/>
          </w:tcPr>
          <w:p w:rsidR="00CE7149" w:rsidRPr="00E30D5C" w:rsidRDefault="00CE7149" w:rsidP="00CE71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інпоцетину домішка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 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(ДФУ/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Ph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Eur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/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USP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CE7149" w:rsidRPr="00E30D5C" w:rsidRDefault="00CE7149" w:rsidP="00CE71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гідровінпоцетин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E30D5C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5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ind w:left="3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метазидіну домішка Е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5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33-0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Brilliant green sulf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рильянтовий зелений сульф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1900"/>
                <w:rFonts w:ascii="Times New Roman" w:hAnsi="Times New Roman" w:cs="Times New Roman"/>
                <w:b/>
                <w:bCs/>
                <w:sz w:val="20"/>
              </w:rPr>
              <w:t>118689-07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ind w:right="-88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,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фто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l-(1H-1,2,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тофен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оксифлуконазол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</w:rPr>
              <w:t>О0558</w:t>
            </w:r>
          </w:p>
        </w:tc>
        <w:tc>
          <w:tcPr>
            <w:tcW w:w="1543" w:type="dxa"/>
          </w:tcPr>
          <w:p w:rsidR="00471075" w:rsidRPr="001F0D42" w:rsidRDefault="00471075" w:rsidP="00BB7E0E">
            <w:pPr>
              <w:snapToGrid w:val="0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Ortosiphonis extractum siccum</w:t>
            </w:r>
          </w:p>
        </w:tc>
        <w:tc>
          <w:tcPr>
            <w:tcW w:w="3287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ртосифону екстракт сухий</w:t>
            </w:r>
          </w:p>
        </w:tc>
        <w:tc>
          <w:tcPr>
            <w:tcW w:w="1819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Ортосифону тичинкового (ниркового чаю)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B7E0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7E0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5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BB7E0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Е0559</w:t>
            </w:r>
          </w:p>
        </w:tc>
        <w:tc>
          <w:tcPr>
            <w:tcW w:w="1543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6405-77-6</w:t>
            </w:r>
          </w:p>
        </w:tc>
        <w:tc>
          <w:tcPr>
            <w:tcW w:w="2525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Epinephrine sulfon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пінефрину сульфонат</w:t>
            </w:r>
          </w:p>
        </w:tc>
        <w:tc>
          <w:tcPr>
            <w:tcW w:w="1819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B7E0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7E0E">
            <w:pPr>
              <w:tabs>
                <w:tab w:val="left" w:pos="324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BB7E0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6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62-10-7</w:t>
            </w:r>
          </w:p>
        </w:tc>
        <w:tc>
          <w:tcPr>
            <w:tcW w:w="2525" w:type="dxa"/>
          </w:tcPr>
          <w:p w:rsidR="00021CA2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oxylamine hydrogen succinate</w:t>
            </w:r>
          </w:p>
          <w:p w:rsidR="00471075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oxylamine succinate</w:t>
            </w:r>
          </w:p>
        </w:tc>
        <w:tc>
          <w:tcPr>
            <w:tcW w:w="3287" w:type="dxa"/>
          </w:tcPr>
          <w:p w:rsidR="00021CA2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ксиламіну г</w:t>
            </w: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и</w:t>
            </w: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роген сукцинат</w:t>
            </w:r>
          </w:p>
          <w:p w:rsidR="00471075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ксиламіну сукци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021CA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="00021CA2"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0601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3-12-5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Phenindione</w:t>
            </w:r>
          </w:p>
        </w:tc>
        <w:tc>
          <w:tcPr>
            <w:tcW w:w="3287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еніндіон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591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0602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7-67-6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ic acid</w:t>
            </w:r>
          </w:p>
        </w:tc>
        <w:tc>
          <w:tcPr>
            <w:tcW w:w="3287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-яблучна кислота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E7149" w:rsidRPr="00B74A5A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060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695-9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α-Тocopheryl acet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α-Токоферолу ацет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ГХ,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425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604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027-14-9</w:t>
            </w: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ytochrome C</w:t>
            </w:r>
          </w:p>
        </w:tc>
        <w:tc>
          <w:tcPr>
            <w:tcW w:w="3287" w:type="dxa"/>
          </w:tcPr>
          <w:p w:rsidR="003C4A5C" w:rsidRPr="001F0D42" w:rsidRDefault="003C4A5C" w:rsidP="003C4A5C">
            <w:pPr>
              <w:tabs>
                <w:tab w:val="left" w:pos="31"/>
                <w:tab w:val="center" w:pos="160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  <w:t>Цитохром С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4A5C" w:rsidRPr="001F0D42" w:rsidRDefault="003C4A5C" w:rsidP="003C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3C4A5C" w:rsidRPr="001F0D42" w:rsidRDefault="003C4A5C" w:rsidP="003C4A5C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</w:t>
            </w:r>
          </w:p>
          <w:p w:rsidR="003C4A5C" w:rsidRPr="001F0D42" w:rsidRDefault="003C4A5C" w:rsidP="003C4A5C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605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205-91-8</w:t>
            </w: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onidine hydrochloride*</w:t>
            </w:r>
          </w:p>
        </w:tc>
        <w:tc>
          <w:tcPr>
            <w:tcW w:w="3287" w:type="dxa"/>
            <w:vAlign w:val="bottom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лонидіну гідрохлорид (клофелін)*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55" w:type="dxa"/>
            <w:gridSpan w:val="3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X0606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Xeroform</w:t>
            </w:r>
          </w:p>
        </w:tc>
        <w:tc>
          <w:tcPr>
            <w:tcW w:w="3287" w:type="dxa"/>
            <w:vAlign w:val="bottom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сероформ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Q060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29218-14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Quetiap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 (Ph.Eur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etiapine desethoxy (USP)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Кветіапіну фумарату 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зетанол кветіапіну фумарату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98"/>
        </w:trPr>
        <w:tc>
          <w:tcPr>
            <w:tcW w:w="862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608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0-56-0</w:t>
            </w:r>
          </w:p>
        </w:tc>
        <w:tc>
          <w:tcPr>
            <w:tcW w:w="2525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iam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imazole)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ОВ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B74A5A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7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697"/>
        </w:trPr>
        <w:tc>
          <w:tcPr>
            <w:tcW w:w="862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609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169-02-6</w:t>
            </w:r>
          </w:p>
        </w:tc>
        <w:tc>
          <w:tcPr>
            <w:tcW w:w="2525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onazole nitrate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ат</w:t>
            </w:r>
          </w:p>
        </w:tc>
        <w:tc>
          <w:tcPr>
            <w:tcW w:w="1819" w:type="dxa"/>
          </w:tcPr>
          <w:p w:rsidR="00471075" w:rsidRPr="001F0D42" w:rsidRDefault="00471075" w:rsidP="00B74A5A">
            <w:pPr>
              <w:ind w:left="1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B74A5A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74A5A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B74A5A">
            <w:pPr>
              <w:ind w:left="502" w:hanging="49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74A5A">
            <w:pPr>
              <w:ind w:left="502" w:hanging="49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61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37-93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А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олп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4’-метил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фенон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6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4-83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benzyl 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-хлорбензил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592-39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ertaconazole nitr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ертаконазолу нітр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27879" w:rsidRDefault="0032787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613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7-09-3</w:t>
            </w:r>
          </w:p>
        </w:tc>
        <w:tc>
          <w:tcPr>
            <w:tcW w:w="2525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acetate anhydrous</w:t>
            </w:r>
          </w:p>
        </w:tc>
        <w:tc>
          <w:tcPr>
            <w:tcW w:w="3287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Натрію ацетат безводний</w:t>
            </w:r>
          </w:p>
        </w:tc>
        <w:tc>
          <w:tcPr>
            <w:tcW w:w="1819" w:type="dxa"/>
            <w:vAlign w:val="center"/>
          </w:tcPr>
          <w:p w:rsidR="003C4A5C" w:rsidRPr="00B74A5A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  <w:vAlign w:val="center"/>
          </w:tcPr>
          <w:p w:rsidR="003C4A5C" w:rsidRPr="00B74A5A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3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614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103-07-4</w:t>
            </w:r>
          </w:p>
        </w:tc>
        <w:tc>
          <w:tcPr>
            <w:tcW w:w="2525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orolac tromethamine</w:t>
            </w:r>
          </w:p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orolac trometamol</w:t>
            </w:r>
          </w:p>
        </w:tc>
        <w:tc>
          <w:tcPr>
            <w:tcW w:w="3287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еторолак трометамін</w:t>
            </w:r>
          </w:p>
        </w:tc>
        <w:tc>
          <w:tcPr>
            <w:tcW w:w="1819" w:type="dxa"/>
            <w:vAlign w:val="center"/>
          </w:tcPr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15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753-57-2</w:t>
            </w:r>
          </w:p>
        </w:tc>
        <w:tc>
          <w:tcPr>
            <w:tcW w:w="2525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enazepa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Феназепам*</w:t>
            </w:r>
          </w:p>
        </w:tc>
        <w:tc>
          <w:tcPr>
            <w:tcW w:w="1819" w:type="dxa"/>
            <w:vAlign w:val="center"/>
          </w:tcPr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*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1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84-32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troxol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mpurity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5,7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nitro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8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inolino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Нітроксолі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NC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(5,7-дині</w:t>
            </w:r>
            <w:r w:rsidRPr="001F0D42">
              <w:rPr>
                <w:rFonts w:ascii="Times New Roman" w:hAnsi="Times New Roman"/>
                <w:b/>
                <w:lang w:val="uk-UA"/>
              </w:rPr>
              <w:t>тро-8-г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дрокс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uk-UA"/>
              </w:rPr>
              <w:t>х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uk-UA"/>
              </w:rPr>
              <w:t>но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н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96B8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61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-(2-(1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guanidino)acetylamino)ethano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реатингліцин (креаміду  домішка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41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645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618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othrombel 4-(2,3,4,5-tetramethoxybenzoyl)</w:t>
            </w:r>
          </w:p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iperazine-1-carboximidamide hemifumarate monohydrate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отромбел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4-(2,3,4,5-</w:t>
            </w:r>
            <w:r w:rsidRPr="001F0D42">
              <w:rPr>
                <w:rFonts w:ascii="Times New Roman" w:hAnsi="Times New Roman"/>
                <w:b/>
              </w:rPr>
              <w:t>тетраметоксибензоїл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піперазин</w:t>
            </w:r>
            <w:r w:rsidRPr="001F0D42">
              <w:rPr>
                <w:rFonts w:ascii="Times New Roman" w:hAnsi="Times New Roman"/>
                <w:b/>
                <w:lang w:val="en-US"/>
              </w:rPr>
              <w:t>-1-</w:t>
            </w:r>
            <w:r w:rsidRPr="001F0D42">
              <w:rPr>
                <w:rFonts w:ascii="Times New Roman" w:hAnsi="Times New Roman"/>
                <w:b/>
              </w:rPr>
              <w:t>карбоксімідамі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геміфумарат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моногідр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471075" w:rsidRPr="00B82A01" w:rsidRDefault="00596B80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19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eamide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реамід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20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579-32-2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antoprazole sodium sesquihydrate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антопразол натрію сесквігідрат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21</w:t>
            </w:r>
          </w:p>
        </w:tc>
        <w:tc>
          <w:tcPr>
            <w:tcW w:w="1543" w:type="dxa"/>
          </w:tcPr>
          <w:p w:rsidR="00596B80" w:rsidRPr="00610BA5" w:rsidRDefault="00596B80" w:rsidP="00596B80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10BA5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7726-95-6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omine water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ромна вода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ind w:left="86" w:hanging="7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8749B8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0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5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л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22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1-64-5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umarin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умарин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62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95-86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all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алова кислот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2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66-1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ogallol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ірогалол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25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b/>
                <w:sz w:val="20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Passiflorae herbae </w:t>
            </w:r>
            <w:r w:rsidRPr="001F0D42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lastRenderedPageBreak/>
              <w:t>extractum siccum</w:t>
            </w:r>
          </w:p>
          <w:p w:rsidR="0024268E" w:rsidRPr="001F0D42" w:rsidRDefault="0024268E" w:rsidP="00242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b/>
                <w:sz w:val="20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Passion flower dry extract</w:t>
            </w:r>
          </w:p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Пасифлори екстракт сухий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B233B9" w:rsidRDefault="00B233B9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Р062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312-87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 impurity A (Ph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.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Eur.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  related compound C (USP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 lactam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Прегабал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у домішка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А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0A4FB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2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0-27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smi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ос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B73746" w:rsidRDefault="00471075" w:rsidP="00B73746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3746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B73746">
              <w:rPr>
                <w:rFonts w:ascii="Times New Roman" w:hAnsi="Times New Roman" w:cs="Times New Roman"/>
                <w:b/>
                <w:sz w:val="20"/>
              </w:rPr>
              <w:t>, ТШХ</w:t>
            </w:r>
          </w:p>
          <w:p w:rsidR="00B73746" w:rsidRPr="001F0D42" w:rsidRDefault="00B73746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2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pertril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id-1-(-phenylethyl)-4-amino-1,2,4-triazol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іпертрил  Бромід-1-(β-фенілетил)-4-аміно-1,2,4-триазолія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775E2E" w:rsidRDefault="00775E2E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0629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8499-70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pidacrine hydrochloride monohydr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ідакрину гідрохлориду моногідр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, Ічс, СФ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937CD9" w:rsidP="00B74A5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30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182-8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ronidazole benzo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М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бензо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B74A5A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6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18-59-1</w:t>
            </w:r>
          </w:p>
        </w:tc>
        <w:tc>
          <w:tcPr>
            <w:tcW w:w="2525" w:type="dxa"/>
            <w:vAlign w:val="center"/>
          </w:tcPr>
          <w:p w:rsidR="00471075" w:rsidRPr="009073D4" w:rsidRDefault="009073D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Furosemide impurity A (Eur.Ph.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)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Furosemide </w:t>
            </w:r>
            <w:r w:rsidRPr="009073D4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related compound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А (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SP)</w:t>
            </w:r>
          </w:p>
        </w:tc>
        <w:tc>
          <w:tcPr>
            <w:tcW w:w="3287" w:type="dxa"/>
            <w:vAlign w:val="center"/>
          </w:tcPr>
          <w:p w:rsidR="00471075" w:rsidRPr="009073D4" w:rsidRDefault="009073D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Фуросеміду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 А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(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073D4" w:rsidRDefault="009073D4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32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6-49-1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razepa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Лоразепам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633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98-6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phedrine hydrochloride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фeд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*</w:t>
            </w:r>
          </w:p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С</w:t>
            </w:r>
            <w:r w:rsidRPr="001F0D42">
              <w:rPr>
                <w:rFonts w:ascii="Times New Roman" w:hAnsi="Times New Roman"/>
                <w:b/>
                <w:lang w:val="en-US"/>
              </w:rPr>
              <w:t>063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059-47-8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deine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Код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  <w:p w:rsidR="0024268E" w:rsidRPr="001F0D42" w:rsidRDefault="0024268E" w:rsidP="0024268E">
            <w:pPr>
              <w:ind w:left="-14" w:firstLine="14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35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681-57-4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metabisulfite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ета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суль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814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0636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8319-77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oline alfoscerate</w:t>
            </w:r>
          </w:p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iquid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льфосцерат</w:t>
            </w:r>
          </w:p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</w:t>
            </w:r>
            <w:r w:rsidRPr="001F0D42">
              <w:rPr>
                <w:rFonts w:ascii="Times New Roman" w:hAnsi="Times New Roman"/>
                <w:b/>
              </w:rPr>
              <w:t>рідина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5C2B4D" w:rsidRDefault="005C2B4D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0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04-93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Vancomycin </w:t>
            </w: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hydro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Ванк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L063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936-72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A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Style w:val="xfm75126219"/>
                <w:rFonts w:ascii="Times New Roman" w:hAnsi="Times New Roman"/>
                <w:b/>
                <w:bCs/>
                <w:lang w:val="uk-UA"/>
              </w:rPr>
              <w:t>Лерканідипіну домішка 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>063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39236-46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midurea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Імідосечовин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</w:t>
            </w:r>
            <w:r w:rsidRPr="001F0D42">
              <w:rPr>
                <w:rFonts w:ascii="Times New Roman" w:hAnsi="Times New Roman"/>
                <w:b/>
                <w:lang w:val="uk-UA"/>
              </w:rPr>
              <w:t>064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145202-66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izatriptan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benzo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Ризатрипта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бензоа</w:t>
            </w: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754D5" w:rsidRDefault="001754D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863-20-8</w:t>
            </w:r>
          </w:p>
        </w:tc>
        <w:tc>
          <w:tcPr>
            <w:tcW w:w="2525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impurity B (SPhU / Ph. Eur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related compound C (USP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</w:rPr>
              <w:t>Валсартану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202CEB">
              <w:rPr>
                <w:rFonts w:ascii="Times New Roman" w:hAnsi="Times New Roman"/>
                <w:b/>
              </w:rPr>
              <w:t>домішка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B (</w:t>
            </w:r>
            <w:r w:rsidRPr="00202CEB">
              <w:rPr>
                <w:rFonts w:ascii="Times New Roman" w:hAnsi="Times New Roman"/>
                <w:b/>
              </w:rPr>
              <w:t>ДФУ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2CEB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52652-79-8</w:t>
            </w:r>
          </w:p>
        </w:tc>
        <w:tc>
          <w:tcPr>
            <w:tcW w:w="2525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impurity С (SPhU / Ph. Eur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related compound B (USP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202CEB">
              <w:rPr>
                <w:rFonts w:ascii="Times New Roman" w:hAnsi="Times New Roman"/>
                <w:b/>
              </w:rPr>
              <w:t xml:space="preserve">Валсартану домішка C (ДФУ / </w:t>
            </w:r>
            <w:r w:rsidRPr="00202CEB">
              <w:rPr>
                <w:rFonts w:ascii="Times New Roman" w:hAnsi="Times New Roman"/>
                <w:b/>
                <w:lang w:val="en-US"/>
              </w:rPr>
              <w:t>Ph</w:t>
            </w:r>
            <w:r w:rsidRPr="00202CEB">
              <w:rPr>
                <w:rFonts w:ascii="Times New Roman" w:hAnsi="Times New Roman"/>
                <w:b/>
              </w:rPr>
              <w:t xml:space="preserve">. </w:t>
            </w:r>
            <w:r w:rsidRPr="00202CEB">
              <w:rPr>
                <w:rFonts w:ascii="Times New Roman" w:hAnsi="Times New Roman"/>
                <w:b/>
                <w:lang w:val="en-US"/>
              </w:rPr>
              <w:t>Eur</w:t>
            </w:r>
            <w:r w:rsidRPr="00202CEB">
              <w:rPr>
                <w:rFonts w:ascii="Times New Roman" w:hAnsi="Times New Roman"/>
                <w:b/>
              </w:rPr>
              <w:t>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2CEB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43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144-62-7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xalic acid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Щавелева кислота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64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MG 57028-96-3</w:t>
            </w:r>
          </w:p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EEG 374572-91-5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kacid plus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кацид плюс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,0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887769-34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Лерка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D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ег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ролерка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4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44-46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онівамі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C34CBF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4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asil oil*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лія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бази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*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4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ospornolybdotungstic reagent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осфорно-м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бденово-вольфрамов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 реакти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CD16AC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 мл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34C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49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48-51-6</w:t>
            </w:r>
          </w:p>
        </w:tc>
        <w:tc>
          <w:tcPr>
            <w:tcW w:w="2525" w:type="dxa"/>
            <w:vAlign w:val="center"/>
          </w:tcPr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4-deoxypyridoxine</w:t>
            </w:r>
          </w:p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yridoxine impurity B</w:t>
            </w:r>
          </w:p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(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4-деоксипіридоксин</w:t>
            </w:r>
          </w:p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Піридоксину домішка В</w:t>
            </w:r>
          </w:p>
        </w:tc>
        <w:tc>
          <w:tcPr>
            <w:tcW w:w="1819" w:type="dxa"/>
            <w:vAlign w:val="center"/>
          </w:tcPr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ППХС</w:t>
            </w:r>
          </w:p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300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,8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Р0650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16-65-6</w:t>
            </w:r>
          </w:p>
        </w:tc>
        <w:tc>
          <w:tcPr>
            <w:tcW w:w="2525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302"/>
                <w:rFonts w:ascii="Times New Roman" w:hAnsi="Times New Roman"/>
                <w:b/>
                <w:bCs/>
                <w:lang w:val="en-US"/>
              </w:rPr>
              <w:t xml:space="preserve">Pheniramine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impurity B </w:t>
            </w:r>
            <w:r w:rsidR="00C23416">
              <w:rPr>
                <w:rFonts w:ascii="Times New Roman" w:hAnsi="Times New Roman"/>
                <w:b/>
                <w:lang w:val="en-US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SphU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Фенір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В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/ 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</w:t>
            </w:r>
            <w:r w:rsidRPr="001F0D42">
              <w:rPr>
                <w:rFonts w:ascii="Times New Roman" w:hAnsi="Times New Roman"/>
                <w:b/>
              </w:rPr>
              <w:t>бензилпіридин</w:t>
            </w:r>
          </w:p>
        </w:tc>
        <w:tc>
          <w:tcPr>
            <w:tcW w:w="1819" w:type="dxa"/>
            <w:vAlign w:val="center"/>
          </w:tcPr>
          <w:p w:rsidR="00C34CBF" w:rsidRPr="00C23416" w:rsidRDefault="00C23416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234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І, ППХС</w:t>
            </w:r>
          </w:p>
        </w:tc>
        <w:tc>
          <w:tcPr>
            <w:tcW w:w="2255" w:type="dxa"/>
            <w:gridSpan w:val="3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C23416" w:rsidRDefault="00C23416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  <w:r w:rsidRPr="001F0D42">
              <w:rPr>
                <w:rFonts w:ascii="Times New Roman" w:hAnsi="Times New Roman"/>
                <w:b/>
              </w:rPr>
              <w:t>065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210690-26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Fenspiride impurity 2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fenspiride n-oxide</w:t>
            </w:r>
          </w:p>
          <w:p w:rsidR="00471075" w:rsidRPr="001F0D42" w:rsidRDefault="00471075" w:rsidP="001F0D42">
            <w:pPr>
              <w:pStyle w:val="22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-(2-phenylethyl)-1-oxo-3,8-diazaspiro-[4,5]decan-2-one N-ox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Фенспіри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Фенспіри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N-</w:t>
            </w:r>
            <w:r w:rsidRPr="001F0D42">
              <w:rPr>
                <w:rFonts w:ascii="Times New Roman" w:hAnsi="Times New Roman"/>
                <w:b/>
              </w:rPr>
              <w:t>оксид</w:t>
            </w:r>
          </w:p>
          <w:p w:rsidR="00471075" w:rsidRPr="00847D4F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847D4F">
              <w:rPr>
                <w:rFonts w:ascii="Times New Roman" w:hAnsi="Times New Roman"/>
                <w:b/>
                <w:lang w:val="en-US"/>
              </w:rPr>
              <w:t>8-(2-</w:t>
            </w:r>
            <w:r w:rsidRPr="001F0D42">
              <w:rPr>
                <w:rFonts w:ascii="Times New Roman" w:hAnsi="Times New Roman"/>
                <w:b/>
              </w:rPr>
              <w:t>фенілетил</w:t>
            </w:r>
            <w:r w:rsidRPr="00847D4F">
              <w:rPr>
                <w:rFonts w:ascii="Times New Roman" w:hAnsi="Times New Roman"/>
                <w:b/>
                <w:lang w:val="en-US"/>
              </w:rPr>
              <w:t>)-1-</w:t>
            </w:r>
            <w:r w:rsidRPr="001F0D42">
              <w:rPr>
                <w:rFonts w:ascii="Times New Roman" w:hAnsi="Times New Roman"/>
                <w:b/>
              </w:rPr>
              <w:t>оксо</w:t>
            </w:r>
            <w:r w:rsidRPr="00847D4F">
              <w:rPr>
                <w:rFonts w:ascii="Times New Roman" w:hAnsi="Times New Roman"/>
                <w:b/>
                <w:lang w:val="en-US"/>
              </w:rPr>
              <w:t>-3,8-</w:t>
            </w:r>
            <w:r w:rsidRPr="001F0D42">
              <w:rPr>
                <w:rFonts w:ascii="Times New Roman" w:hAnsi="Times New Roman"/>
                <w:b/>
              </w:rPr>
              <w:t>діазоспіро</w:t>
            </w:r>
            <w:r w:rsidRPr="00847D4F">
              <w:rPr>
                <w:rFonts w:ascii="Times New Roman" w:hAnsi="Times New Roman"/>
                <w:b/>
                <w:lang w:val="en-US"/>
              </w:rPr>
              <w:t>[4,5]</w:t>
            </w:r>
            <w:r w:rsidRPr="001F0D42">
              <w:rPr>
                <w:rFonts w:ascii="Times New Roman" w:hAnsi="Times New Roman"/>
                <w:b/>
              </w:rPr>
              <w:t>декан</w:t>
            </w:r>
            <w:r w:rsidRPr="00847D4F">
              <w:rPr>
                <w:rFonts w:ascii="Times New Roman" w:hAnsi="Times New Roman"/>
                <w:b/>
                <w:lang w:val="en-US"/>
              </w:rPr>
              <w:t>-2-</w:t>
            </w:r>
            <w:r w:rsidRPr="001F0D42">
              <w:rPr>
                <w:rFonts w:ascii="Times New Roman" w:hAnsi="Times New Roman"/>
                <w:b/>
              </w:rPr>
              <w:t>он</w:t>
            </w:r>
            <w:r w:rsidRPr="00847D4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847D4F">
              <w:rPr>
                <w:rFonts w:ascii="Times New Roman" w:hAnsi="Times New Roman"/>
                <w:b/>
                <w:lang w:val="en-US"/>
              </w:rPr>
              <w:t>-</w:t>
            </w:r>
            <w:r w:rsidRPr="001F0D42">
              <w:rPr>
                <w:rFonts w:ascii="Times New Roman" w:hAnsi="Times New Roman"/>
                <w:b/>
              </w:rPr>
              <w:t>окс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34C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52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196-61-9</w:t>
            </w:r>
          </w:p>
        </w:tc>
        <w:tc>
          <w:tcPr>
            <w:tcW w:w="2525" w:type="dxa"/>
            <w:vAlign w:val="center"/>
          </w:tcPr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enylephrine impurity AA4</w:t>
            </w:r>
          </w:p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4R)-4,6-dihydroxy-N-methyl-1,2,3,4-tetrahydroisoquinoline hydrochloride</w:t>
            </w:r>
          </w:p>
        </w:tc>
        <w:tc>
          <w:tcPr>
            <w:tcW w:w="3287" w:type="dxa"/>
            <w:vAlign w:val="center"/>
          </w:tcPr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Фенілефрину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А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</w:t>
            </w:r>
          </w:p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4R)-4,6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гідрокси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- N 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ил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-1,2,3,4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етрагідроізохінолін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і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7701B5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653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75591-69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iloro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7701B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илоро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7701B5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372-56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Citalopram impurity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Ph. Eur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Citalopram related compound </w:t>
            </w:r>
            <w:r w:rsidRPr="001F0D42">
              <w:rPr>
                <w:rFonts w:ascii="Times New Roman" w:hAnsi="Times New Roman"/>
                <w:b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Циталопраму домішка 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5</w:t>
            </w:r>
          </w:p>
        </w:tc>
        <w:tc>
          <w:tcPr>
            <w:tcW w:w="1543" w:type="dxa"/>
          </w:tcPr>
          <w:p w:rsidR="00471075" w:rsidRPr="00201BC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72941-54-3(у вигляді основи)</w:t>
            </w:r>
          </w:p>
        </w:tc>
        <w:tc>
          <w:tcPr>
            <w:tcW w:w="2525" w:type="dxa"/>
            <w:vAlign w:val="center"/>
          </w:tcPr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scitalopram impurity C (SphU/Ph.Eur.)</w:t>
            </w:r>
          </w:p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italopram impurity C (SphU/Ph.Eur./USP)</w:t>
            </w:r>
          </w:p>
        </w:tc>
        <w:tc>
          <w:tcPr>
            <w:tcW w:w="3287" w:type="dxa"/>
            <w:vAlign w:val="center"/>
          </w:tcPr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Есциталопраму домішка С (ДФУ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)</w:t>
            </w:r>
          </w:p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Циталопраму домішка С (ДФУ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USP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1BC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56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481-60-8</w:t>
            </w:r>
          </w:p>
        </w:tc>
        <w:tc>
          <w:tcPr>
            <w:tcW w:w="2525" w:type="dxa"/>
            <w:shd w:val="clear" w:color="auto" w:fill="FFFFFF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de-DE"/>
              </w:rPr>
              <w:t>Naloxone hydrochloride dihydrate (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de-DE"/>
              </w:rPr>
              <w:t>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алоксону гідрохлорид дигідрат</w:t>
            </w:r>
          </w:p>
        </w:tc>
        <w:tc>
          <w:tcPr>
            <w:tcW w:w="1819" w:type="dxa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  <w:vAlign w:val="center"/>
          </w:tcPr>
          <w:p w:rsidR="00C34CBF" w:rsidRPr="001F0D42" w:rsidRDefault="00C34CBF" w:rsidP="00C34CBF">
            <w:pPr>
              <w:ind w:left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7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13-92-8</w:t>
            </w:r>
          </w:p>
        </w:tc>
        <w:tc>
          <w:tcPr>
            <w:tcW w:w="2525" w:type="dxa"/>
            <w:vAlign w:val="center"/>
          </w:tcPr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Chlorphenamine maleate (</w:t>
            </w: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. Eur)</w:t>
            </w:r>
          </w:p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Chlorpheniramine maleate (USP)</w:t>
            </w:r>
          </w:p>
        </w:tc>
        <w:tc>
          <w:tcPr>
            <w:tcW w:w="3287" w:type="dxa"/>
            <w:vAlign w:val="center"/>
          </w:tcPr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фенаміну малеат</w:t>
            </w:r>
          </w:p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феніраміну малеат</w:t>
            </w:r>
          </w:p>
        </w:tc>
        <w:tc>
          <w:tcPr>
            <w:tcW w:w="1819" w:type="dxa"/>
            <w:vAlign w:val="center"/>
          </w:tcPr>
          <w:p w:rsidR="00C34CBF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4CBF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A56490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2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E6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A10E69" w:rsidRPr="001F0D42" w:rsidRDefault="00A10E69" w:rsidP="00A10E6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658</w:t>
            </w:r>
          </w:p>
        </w:tc>
        <w:tc>
          <w:tcPr>
            <w:tcW w:w="1543" w:type="dxa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599-06-5</w:t>
            </w:r>
          </w:p>
        </w:tc>
        <w:tc>
          <w:tcPr>
            <w:tcW w:w="2525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aucine hydrobromide</w:t>
            </w:r>
          </w:p>
        </w:tc>
        <w:tc>
          <w:tcPr>
            <w:tcW w:w="3287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лау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бр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</w:p>
        </w:tc>
        <w:tc>
          <w:tcPr>
            <w:tcW w:w="1819" w:type="dxa"/>
            <w:vAlign w:val="center"/>
          </w:tcPr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A10E69" w:rsidRPr="001F0D42" w:rsidRDefault="00A10E69" w:rsidP="00A10E6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A10E69" w:rsidRPr="001F0D42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A10E69" w:rsidRPr="00B82A01" w:rsidRDefault="00A10E69" w:rsidP="00A10E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E6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A10E69" w:rsidRPr="001F0D42" w:rsidRDefault="00A10E69" w:rsidP="00A10E69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659</w:t>
            </w:r>
          </w:p>
        </w:tc>
        <w:tc>
          <w:tcPr>
            <w:tcW w:w="1543" w:type="dxa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77-36-1</w:t>
            </w:r>
          </w:p>
        </w:tc>
        <w:tc>
          <w:tcPr>
            <w:tcW w:w="2525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talidone</w:t>
            </w:r>
          </w:p>
        </w:tc>
        <w:tc>
          <w:tcPr>
            <w:tcW w:w="3287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лорт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н</w:t>
            </w:r>
          </w:p>
        </w:tc>
        <w:tc>
          <w:tcPr>
            <w:tcW w:w="1819" w:type="dxa"/>
            <w:vAlign w:val="center"/>
          </w:tcPr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A10E69" w:rsidRPr="007701B5" w:rsidRDefault="00A10E69" w:rsidP="00A10E6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A10E69" w:rsidRPr="001F0D42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A10E69" w:rsidRPr="00B82A01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L066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рканідипіну домішка 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66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37-38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entanyl*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ента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*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A10E6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</w:t>
            </w:r>
            <w:r w:rsidRPr="001F0D42">
              <w:rPr>
                <w:rFonts w:ascii="Times New Roman" w:hAnsi="Times New Roman"/>
                <w:b/>
              </w:rPr>
              <w:t>06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5-02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ednisolone sodium phosph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ед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лон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фосф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Х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471075" w:rsidRPr="001F0D42" w:rsidRDefault="00471075" w:rsidP="001F0D42">
            <w:pPr>
              <w:ind w:left="7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5652B6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A10E6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663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01349-37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mizon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nisamium iod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н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нісаміум йодид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6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docdata"/>
              <w:tabs>
                <w:tab w:val="left" w:pos="360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04-86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atural capsicum for identification of components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иродний капсаїцин для ідентифікації компонентів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0,2 мг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ахунк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міст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ап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6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144-16-9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camphorsulfonic acid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L-сульфокамф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рна кислота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66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56604-79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xketoprofen trometamol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скетопрофену трометамол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з атестованим вмістом R-ізомеру)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67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8-55-9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eophyllin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о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610BA5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6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240-38-2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acillin sodium monogydra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ксаци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є</w:t>
            </w:r>
            <w:r w:rsidRPr="001F0D42">
              <w:rPr>
                <w:rFonts w:ascii="Times New Roman" w:hAnsi="Times New Roman"/>
                <w:b/>
                <w:lang w:val="en-US"/>
              </w:rPr>
              <w:t>ва 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ь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6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69590-42-5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elecoxib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лекоксиб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0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5" w:type="dxa"/>
            <w:vAlign w:val="center"/>
          </w:tcPr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  <w:lang w:val="en-US"/>
              </w:rPr>
              <w:t>Hydroxyethyl</w:t>
            </w:r>
            <w:r w:rsidRPr="002448C4">
              <w:rPr>
                <w:rFonts w:ascii="Times New Roman" w:hAnsi="Times New Roman"/>
                <w:b/>
                <w:bCs/>
              </w:rPr>
              <w:t xml:space="preserve"> 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>starch</w:t>
            </w:r>
            <w:r w:rsidRPr="002448C4">
              <w:rPr>
                <w:rFonts w:ascii="Times New Roman" w:hAnsi="Times New Roman"/>
                <w:b/>
                <w:bCs/>
              </w:rPr>
              <w:t xml:space="preserve"> 130/0.4</w:t>
            </w:r>
          </w:p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  <w:lang w:val="en-US"/>
              </w:rPr>
            </w:pPr>
            <w:r w:rsidRPr="002448C4">
              <w:rPr>
                <w:rFonts w:ascii="Times New Roman" w:hAnsi="Times New Roman"/>
                <w:b/>
                <w:bCs/>
                <w:lang w:val="en-US"/>
              </w:rPr>
              <w:t>HES 130/0.4</w:t>
            </w:r>
          </w:p>
          <w:p w:rsidR="00471075" w:rsidRPr="002448C4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</w:rPr>
              <w:t>Гідроксиетилкрохмаль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2448C4">
              <w:rPr>
                <w:rFonts w:ascii="Times New Roman" w:hAnsi="Times New Roman"/>
                <w:b/>
                <w:bCs/>
              </w:rPr>
              <w:t>130/0.4</w:t>
            </w:r>
          </w:p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</w:rPr>
              <w:t>ГЕК 130/0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>.</w:t>
            </w:r>
            <w:r w:rsidRPr="002448C4">
              <w:rPr>
                <w:rFonts w:ascii="Times New Roman" w:hAnsi="Times New Roman"/>
                <w:b/>
                <w:bCs/>
              </w:rPr>
              <w:t>4</w:t>
            </w:r>
          </w:p>
          <w:p w:rsidR="00471075" w:rsidRPr="002448C4" w:rsidRDefault="00471075" w:rsidP="007701B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  <w:vAlign w:val="center"/>
          </w:tcPr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2448C4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методом поляриметрії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448C4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,2</w:t>
            </w:r>
          </w:p>
          <w:p w:rsidR="00471075" w:rsidRPr="002448C4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783AEE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0</w:t>
            </w:r>
            <w:r w:rsidRPr="001F0D42">
              <w:rPr>
                <w:rFonts w:ascii="Times New Roman" w:hAnsi="Times New Roman"/>
                <w:b/>
              </w:rPr>
              <w:t>.1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xyethyl starc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200/0.5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es200/0/5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кси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кр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хмал</w:t>
            </w:r>
            <w:r w:rsidRPr="001F0D42">
              <w:rPr>
                <w:rFonts w:ascii="Times New Roman" w:hAnsi="Times New Roman"/>
                <w:b/>
              </w:rPr>
              <w:t>ь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ГЕК) 200/0.5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ек 200/0.5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оляри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CC3120">
        <w:tblPrEx>
          <w:tblCellMar>
            <w:left w:w="108" w:type="dxa"/>
            <w:right w:w="108" w:type="dxa"/>
          </w:tblCellMar>
        </w:tblPrEx>
        <w:trPr>
          <w:trHeight w:val="58"/>
        </w:trPr>
        <w:tc>
          <w:tcPr>
            <w:tcW w:w="862" w:type="dxa"/>
            <w:vMerge w:val="restart"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671</w:t>
            </w:r>
          </w:p>
        </w:tc>
        <w:tc>
          <w:tcPr>
            <w:tcW w:w="1543" w:type="dxa"/>
            <w:vMerge w:val="restart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5" w:type="dxa"/>
            <w:vMerge w:val="restart"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thanol 96 per cent</w:t>
            </w:r>
          </w:p>
        </w:tc>
        <w:tc>
          <w:tcPr>
            <w:tcW w:w="3287" w:type="dxa"/>
            <w:vMerge w:val="restart"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анол 96%</w:t>
            </w:r>
          </w:p>
        </w:tc>
        <w:tc>
          <w:tcPr>
            <w:tcW w:w="1819" w:type="dxa"/>
            <w:vMerge w:val="restart"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В</w:t>
            </w:r>
          </w:p>
        </w:tc>
        <w:tc>
          <w:tcPr>
            <w:tcW w:w="2255" w:type="dxa"/>
            <w:gridSpan w:val="3"/>
            <w:vMerge w:val="restart"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</w:tc>
        <w:tc>
          <w:tcPr>
            <w:tcW w:w="1086" w:type="dxa"/>
            <w:gridSpan w:val="2"/>
            <w:vMerge w:val="restart"/>
            <w:vAlign w:val="center"/>
          </w:tcPr>
          <w:p w:rsidR="00CC3120" w:rsidRP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 л</w:t>
            </w:r>
          </w:p>
        </w:tc>
        <w:tc>
          <w:tcPr>
            <w:tcW w:w="1264" w:type="dxa"/>
            <w:gridSpan w:val="2"/>
          </w:tcPr>
          <w:p w:rsidR="00CC3120" w:rsidRPr="00CC3120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C3120">
              <w:rPr>
                <w:rFonts w:ascii="Times New Roman" w:hAnsi="Times New Roman" w:cs="Times New Roman"/>
                <w:b/>
                <w:sz w:val="20"/>
                <w:lang w:val="en-US"/>
              </w:rPr>
              <w:t>1704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0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0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0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CC3120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72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3818-15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iticoline sodium solution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итик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р</w:t>
            </w:r>
            <w:r w:rsidRPr="001F0D42">
              <w:rPr>
                <w:rFonts w:ascii="Times New Roman" w:hAnsi="Times New Roman"/>
                <w:b/>
                <w:lang w:val="uk-UA"/>
              </w:rPr>
              <w:t>озчи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,0 мл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497"/>
        </w:trPr>
        <w:tc>
          <w:tcPr>
            <w:tcW w:w="862" w:type="dxa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73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03639-04-9</w:t>
            </w:r>
          </w:p>
        </w:tc>
        <w:tc>
          <w:tcPr>
            <w:tcW w:w="2525" w:type="dxa"/>
          </w:tcPr>
          <w:p w:rsidR="00783AEE" w:rsidRPr="00E276B5" w:rsidRDefault="00783AEE" w:rsidP="00783AE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276B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Ondansetrone hydrochloride dihydrate</w:t>
            </w:r>
          </w:p>
        </w:tc>
        <w:tc>
          <w:tcPr>
            <w:tcW w:w="3287" w:type="dxa"/>
          </w:tcPr>
          <w:p w:rsidR="00783AEE" w:rsidRPr="00E276B5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E276B5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Ондансетрону гідрохлорид дигідрат</w:t>
            </w:r>
          </w:p>
        </w:tc>
        <w:tc>
          <w:tcPr>
            <w:tcW w:w="181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  <w:vAlign w:val="center"/>
          </w:tcPr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</w:tcPr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B3547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СФ,</w:t>
            </w:r>
            <w:r w:rsidRPr="00E276B5">
              <w:rPr>
                <w:b/>
                <w:bCs/>
                <w:color w:val="222222"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E276B5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7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3258-59-8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ethylpiridinol hydrochlor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тил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дин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</w:rPr>
              <w:t>ідрохлорид</w:t>
            </w:r>
          </w:p>
        </w:tc>
        <w:tc>
          <w:tcPr>
            <w:tcW w:w="1819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7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6589-61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butane-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-disulfo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,4-бутандисульфоново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кисло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и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є</w:t>
            </w:r>
            <w:r w:rsidRPr="001F0D42">
              <w:rPr>
                <w:rFonts w:ascii="Times New Roman" w:hAnsi="Times New Roman"/>
                <w:b/>
                <w:lang w:val="en-US"/>
              </w:rPr>
              <w:t>ва 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ь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                                                                                       </w:t>
            </w:r>
            <w:r w:rsidRPr="001F0D42">
              <w:rPr>
                <w:rFonts w:ascii="Times New Roman" w:hAnsi="Times New Roman"/>
                <w:b/>
                <w:lang w:val="en-US"/>
              </w:rPr>
              <w:t>P06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-02-7</w:t>
            </w:r>
          </w:p>
        </w:tc>
        <w:tc>
          <w:tcPr>
            <w:tcW w:w="2525" w:type="dxa"/>
            <w:vAlign w:val="center"/>
          </w:tcPr>
          <w:p w:rsidR="00471075" w:rsidRPr="0067333A" w:rsidRDefault="00471075" w:rsidP="0067333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7333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F (SphU/Ph.Eur.)</w:t>
            </w:r>
          </w:p>
          <w:p w:rsidR="00471075" w:rsidRPr="0067333A" w:rsidRDefault="00471075" w:rsidP="0067333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7333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cetaminophen related compound F(USP)</w:t>
            </w:r>
          </w:p>
        </w:tc>
        <w:tc>
          <w:tcPr>
            <w:tcW w:w="3287" w:type="dxa"/>
            <w:vAlign w:val="center"/>
          </w:tcPr>
          <w:p w:rsidR="00471075" w:rsidRPr="0067333A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Парацетамолу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F(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ФУ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/Ph.Eur.)</w:t>
            </w:r>
          </w:p>
        </w:tc>
        <w:tc>
          <w:tcPr>
            <w:tcW w:w="1819" w:type="dxa"/>
            <w:vAlign w:val="center"/>
          </w:tcPr>
          <w:p w:rsidR="00471075" w:rsidRPr="0067333A" w:rsidRDefault="00471075" w:rsidP="006733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67333A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67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17-38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amizole impurity 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т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>(аналь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)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2-66-7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azobenzen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зобензол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br/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3407D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Z0680</w:t>
            </w:r>
          </w:p>
        </w:tc>
        <w:tc>
          <w:tcPr>
            <w:tcW w:w="1543" w:type="dxa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39264-17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olmitripta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3407D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Зол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рипта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3407DD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3407DD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3407D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3407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471075" w:rsidRPr="00B82A01" w:rsidRDefault="00783AEE" w:rsidP="003407D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8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834-8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олпер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зо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83AE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8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9-33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pyramine male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але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83AE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Е068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quisetum palustr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Хвощ болот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Д (відповідно до національної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частини ДФУ «Хвоща  стебла»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D700A" w:rsidRDefault="00BD700A" w:rsidP="001F0D42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783AEE" w:rsidP="003407DD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V068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783AEE" w:rsidRPr="001F0D42" w:rsidRDefault="00783AEE" w:rsidP="00783AE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eriane extractum ad identification</w:t>
            </w:r>
          </w:p>
        </w:tc>
        <w:tc>
          <w:tcPr>
            <w:tcW w:w="3287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Вал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а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кстракт для 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енти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ц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алеріани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83AEE" w:rsidRPr="000A3479" w:rsidRDefault="000A3479" w:rsidP="00783AEE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</w:tcPr>
          <w:p w:rsidR="00783AEE" w:rsidRPr="001F0D42" w:rsidRDefault="00783AEE" w:rsidP="00783AE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8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38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algi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ль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а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86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state extract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оста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834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687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86826-86-8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xifloxacin hydrochlor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оксифлокса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8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8-62-1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oscapine*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ска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8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ymalin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м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</w:rPr>
              <w:t>0690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29-29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oxepin hydrochloride*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окс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0691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7-07-1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gluco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люкона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92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96-20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yridoxine impurity A(SphU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/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. Eur.)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П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ридоксин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у домішка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 А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 (ДФУ/ 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. 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.)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ТШХ, 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kk-KZ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kk-KZ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83AEE" w:rsidRPr="00B82A01" w:rsidRDefault="00CD38CF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565-26-2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Nitroxoline impurity NC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5-nitroso-8-quinolinol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ітроксол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NC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5-</w:t>
            </w:r>
            <w:r w:rsidRPr="001F0D42">
              <w:rPr>
                <w:rFonts w:ascii="Times New Roman" w:hAnsi="Times New Roman"/>
                <w:b/>
              </w:rPr>
              <w:t>нітрозо</w:t>
            </w:r>
            <w:r w:rsidRPr="001F0D42">
              <w:rPr>
                <w:rFonts w:ascii="Times New Roman" w:hAnsi="Times New Roman"/>
                <w:b/>
                <w:lang w:val="en-US"/>
              </w:rPr>
              <w:t>-8-</w:t>
            </w:r>
            <w:r w:rsidRPr="001F0D42">
              <w:rPr>
                <w:rFonts w:ascii="Times New Roman" w:hAnsi="Times New Roman"/>
                <w:b/>
              </w:rPr>
              <w:t>гідроксихінолін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95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7281-44-2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osphatidylcholine egg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осфатидилх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 я</w:t>
            </w:r>
            <w:r w:rsidRPr="001F0D42">
              <w:rPr>
                <w:rFonts w:ascii="Times New Roman" w:hAnsi="Times New Roman"/>
                <w:b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lang w:val="en-US"/>
              </w:rPr>
              <w:t>ч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96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39-1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medol for peaks identification*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Промедол для 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енти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ц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в*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*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697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192-20-3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ydroxyzine hydrochloride*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ксиз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06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6773-52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-methyl-5-nitro-1-(oxiran-2-ylmethyl)-1H-imidazol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р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окс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9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2580-80-7</w:t>
            </w:r>
          </w:p>
        </w:tc>
        <w:tc>
          <w:tcPr>
            <w:tcW w:w="2525" w:type="dxa"/>
            <w:vAlign w:val="center"/>
          </w:tcPr>
          <w:p w:rsidR="00471075" w:rsidRPr="00E375CC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375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3-(2-methyl-5-nitro-1H-imidazol-1-yl)propane-1,2-diol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р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ол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D84F08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D07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71-22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-(1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toxyethoxy)butan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butylacetal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-(1-бутокси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окси)бутан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бутилацеталь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701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2-48-5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etryzoline hudrochloride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rahydrozoline hudrochloride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три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тр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02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3152-21-9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prenorphine hudrochlorid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пренор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R0703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osae extractum</w:t>
            </w:r>
          </w:p>
        </w:tc>
        <w:tc>
          <w:tcPr>
            <w:tcW w:w="3287" w:type="dxa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Шип</w:t>
            </w:r>
            <w:r w:rsidRPr="001F0D42">
              <w:rPr>
                <w:rFonts w:ascii="Times New Roman" w:hAnsi="Times New Roman"/>
                <w:b/>
                <w:lang w:val="uk-UA"/>
              </w:rPr>
              <w:t>шин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Шипшини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B30767" w:rsidRPr="001F0D42" w:rsidRDefault="00B30767" w:rsidP="00B30767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С0704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entaurii extractum</w:t>
            </w:r>
          </w:p>
        </w:tc>
        <w:tc>
          <w:tcPr>
            <w:tcW w:w="3287" w:type="dxa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Золото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сячник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Золототисячнику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  <w:vAlign w:val="center"/>
          </w:tcPr>
          <w:p w:rsidR="00B30767" w:rsidRPr="001F0D42" w:rsidRDefault="00B30767" w:rsidP="00B30767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A35EF1" w:rsidRDefault="00A35EF1" w:rsidP="00B30767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A35EF1" w:rsidRDefault="00B30767" w:rsidP="00A35EF1">
            <w:pPr>
              <w:jc w:val="center"/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</w:t>
            </w:r>
            <w:r w:rsidR="00A35EF1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05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4-74-1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 hexahydrate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Сульфат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азол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екс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  <w:vAlign w:val="center"/>
          </w:tcPr>
          <w:p w:rsidR="00471075" w:rsidRPr="001F0D42" w:rsidRDefault="00471075" w:rsidP="00C3068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06</w:t>
            </w:r>
          </w:p>
        </w:tc>
        <w:tc>
          <w:tcPr>
            <w:tcW w:w="1543" w:type="dxa"/>
          </w:tcPr>
          <w:p w:rsidR="00471075" w:rsidRPr="00947C14" w:rsidRDefault="00947C14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47C1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44696-36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C30685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oxodihydroacridinylacetate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eovir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veri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C3068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оксо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акриди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ацетат Неов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</w:p>
          <w:p w:rsidR="00471075" w:rsidRPr="001F0D42" w:rsidRDefault="00471075" w:rsidP="00C3068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в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947C14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947C14">
              <w:rPr>
                <w:rFonts w:ascii="Times New Roman" w:hAnsi="Times New Roman" w:cs="Times New Roman"/>
                <w:b/>
                <w:sz w:val="20"/>
                <w:lang w:val="en-US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47C14" w:rsidRDefault="00471075" w:rsidP="00C3068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="00947C14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C3068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4E0A7D" w:rsidP="00C3068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707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18-63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A 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А (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Ф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08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04-29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C 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С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Ф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09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3994-41-5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млодипіну домішка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10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2-51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equalinium 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Деквал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11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52520-56-4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ebivolol hydro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е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вол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дро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712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ncad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нка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,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13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6116-12-1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piride impurity A (SphU / Ph. Eur.)</w:t>
            </w:r>
          </w:p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Amisulpride impurity A (Ph. Eur.)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 xml:space="preserve">Сульпіриду домішка А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омішка А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Р0714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94208-50-5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?)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 DL-aspartate hemihydrat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л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ію </w:t>
            </w:r>
            <w:r w:rsidRPr="001F0D42">
              <w:rPr>
                <w:rFonts w:ascii="Times New Roman" w:hAnsi="Times New Roman"/>
                <w:b/>
                <w:lang w:val="en-US"/>
              </w:rPr>
              <w:t>DL-аспартат ге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0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15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18-07-7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gnesium DL-aspartate tetrahydrat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агн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 DL</w:t>
            </w:r>
            <w:r w:rsidRPr="001F0D42"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en-US"/>
              </w:rPr>
              <w:t>аспартат тетр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1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0-88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ctadecyl disulfid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lastic additive 15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октадецилдисуль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д (Добавка 15 </w:t>
            </w:r>
            <w:r w:rsidRPr="001F0D42">
              <w:rPr>
                <w:rFonts w:ascii="Times New Roman" w:hAnsi="Times New Roman"/>
                <w:b/>
                <w:lang w:val="uk-UA"/>
              </w:rPr>
              <w:t>до пластмаси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14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717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775-75-6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ctenidine dihydro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кте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718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690-19-3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ctenidine impurity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октил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о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идин Окте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719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80-31-4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exetidine impurity C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ексетидину домішка С (ЄФ)</w:t>
            </w:r>
          </w:p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екседин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720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1-04-9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exetidine impurity D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Гексетидина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D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right="27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21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545-17-5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Acetylcysteine impurity C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SphU / Ph. Eur. / USP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цетилцисте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2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5-35-8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ytisin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итиз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7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3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246-33-4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A (Ph. Eur.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K (USP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7-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ZACA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ф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326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4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490-19-5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E (Ph. Eur.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F(USP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MTD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ф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25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6-59-2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imethylamine hydrochloride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lastRenderedPageBreak/>
              <w:t>Metformin impurity F (Ph. Eur.)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Диметиламіну г/хл</w:t>
            </w:r>
          </w:p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тформі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Е0726</w:t>
            </w:r>
          </w:p>
        </w:tc>
        <w:tc>
          <w:tcPr>
            <w:tcW w:w="1543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02409-33-4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oricoxib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орикоксиб</w:t>
            </w:r>
          </w:p>
        </w:tc>
        <w:tc>
          <w:tcPr>
            <w:tcW w:w="1819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6C1CF9" w:rsidRDefault="006C1CF9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27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365-08-9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hexine impurity C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ромгекс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28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59-2</w:t>
            </w:r>
          </w:p>
        </w:tc>
        <w:tc>
          <w:tcPr>
            <w:tcW w:w="2525" w:type="dxa"/>
            <w:vAlign w:val="center"/>
          </w:tcPr>
          <w:p w:rsidR="00661DC7" w:rsidRPr="00FE4363" w:rsidRDefault="00661DC7" w:rsidP="00661DC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  <w:lang w:val="en-US"/>
              </w:rPr>
              <w:t>Mefenamic acid impurity A (SPhU / Ph. Eur.)</w:t>
            </w:r>
          </w:p>
          <w:p w:rsidR="00661DC7" w:rsidRPr="00FE4363" w:rsidRDefault="00661DC7" w:rsidP="00661DC7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FE4363">
              <w:rPr>
                <w:rFonts w:ascii="Times New Roman" w:hAnsi="Times New Roman"/>
                <w:b/>
                <w:lang w:val="en-US"/>
              </w:rPr>
              <w:t>2,3-dimethylaniline (USP)</w:t>
            </w:r>
          </w:p>
          <w:p w:rsidR="00661DC7" w:rsidRPr="00FE4363" w:rsidRDefault="00661DC7" w:rsidP="00661DC7">
            <w:pPr>
              <w:jc w:val="both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</w:p>
        </w:tc>
        <w:tc>
          <w:tcPr>
            <w:tcW w:w="3287" w:type="dxa"/>
            <w:vAlign w:val="center"/>
          </w:tcPr>
          <w:p w:rsidR="00661DC7" w:rsidRPr="00FE4363" w:rsidRDefault="00661DC7" w:rsidP="00661DC7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FE4363">
              <w:rPr>
                <w:rFonts w:ascii="Times New Roman" w:hAnsi="Times New Roman"/>
                <w:b/>
              </w:rPr>
              <w:t xml:space="preserve">Мефенамінової кислоти домішка А (ДФУ / </w:t>
            </w:r>
            <w:r w:rsidRPr="00FE4363">
              <w:rPr>
                <w:rFonts w:ascii="Times New Roman" w:hAnsi="Times New Roman"/>
                <w:b/>
                <w:lang w:val="en-US"/>
              </w:rPr>
              <w:t>Ph</w:t>
            </w:r>
            <w:r w:rsidRPr="00FE4363">
              <w:rPr>
                <w:rFonts w:ascii="Times New Roman" w:hAnsi="Times New Roman"/>
                <w:b/>
              </w:rPr>
              <w:t xml:space="preserve">. </w:t>
            </w:r>
            <w:r w:rsidRPr="00FE4363">
              <w:rPr>
                <w:rFonts w:ascii="Times New Roman" w:hAnsi="Times New Roman"/>
                <w:b/>
                <w:lang w:val="en-US"/>
              </w:rPr>
              <w:t>Eur</w:t>
            </w:r>
            <w:r w:rsidRPr="00FE4363">
              <w:rPr>
                <w:rFonts w:ascii="Times New Roman" w:hAnsi="Times New Roman"/>
                <w:b/>
              </w:rPr>
              <w:t>.)</w:t>
            </w:r>
          </w:p>
          <w:p w:rsidR="00661DC7" w:rsidRPr="00FE4363" w:rsidRDefault="00661DC7" w:rsidP="00661DC7">
            <w:pPr>
              <w:pStyle w:val="ab"/>
              <w:tabs>
                <w:tab w:val="left" w:pos="3600"/>
              </w:tabs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FE4363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7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684-07-2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impurity B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related compound B 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луоксет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8F43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73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717-80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olsidom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олсид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6</w:t>
            </w:r>
          </w:p>
        </w:tc>
        <w:tc>
          <w:tcPr>
            <w:tcW w:w="1264" w:type="dxa"/>
            <w:gridSpan w:val="2"/>
          </w:tcPr>
          <w:p w:rsidR="00471075" w:rsidRPr="00B82A01" w:rsidRDefault="00403B9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858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5933-1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arbidopa impurity C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arbidopa related compound A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р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п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В073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-88-4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oyl Chlorid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ензо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>лхлорид</w:t>
            </w:r>
          </w:p>
        </w:tc>
        <w:tc>
          <w:tcPr>
            <w:tcW w:w="1819" w:type="dxa"/>
            <w:vAlign w:val="center"/>
          </w:tcPr>
          <w:p w:rsidR="0038204A" w:rsidRPr="001F0D42" w:rsidRDefault="00146E6B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ФУ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146E6B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ФУ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146E6B" w:rsidP="0038204A">
            <w:pPr>
              <w:ind w:left="-108" w:right="-1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3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5-33-0</w:t>
            </w:r>
          </w:p>
        </w:tc>
        <w:tc>
          <w:tcPr>
            <w:tcW w:w="2525" w:type="dxa"/>
            <w:vAlign w:val="center"/>
          </w:tcPr>
          <w:p w:rsidR="0038204A" w:rsidRPr="009852E1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9852E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opamine impurity A (SphU / Ph.Eur. / USP)</w:t>
            </w:r>
          </w:p>
        </w:tc>
        <w:tc>
          <w:tcPr>
            <w:tcW w:w="3287" w:type="dxa"/>
            <w:vAlign w:val="center"/>
          </w:tcPr>
          <w:p w:rsidR="0038204A" w:rsidRPr="009852E1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 xml:space="preserve">Допаміну домішка А 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 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(ДФУ/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Ph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.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Eur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. /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 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USP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)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9852E1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4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77-68-5</w:t>
            </w:r>
          </w:p>
        </w:tc>
        <w:tc>
          <w:tcPr>
            <w:tcW w:w="2525" w:type="dxa"/>
            <w:vAlign w:val="center"/>
          </w:tcPr>
          <w:p w:rsidR="0038204A" w:rsidRPr="00FF5E5B" w:rsidRDefault="0038204A" w:rsidP="0038204A">
            <w:pPr>
              <w:ind w:right="-247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opamine impurity </w:t>
            </w: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</w:t>
            </w: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SphU / Ph.Eur. / USP)</w:t>
            </w:r>
          </w:p>
        </w:tc>
        <w:tc>
          <w:tcPr>
            <w:tcW w:w="3287" w:type="dxa"/>
            <w:vAlign w:val="center"/>
          </w:tcPr>
          <w:p w:rsidR="0038204A" w:rsidRPr="00FF5E5B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паміну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В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(ДФУ/Ph.Eur. / USP)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FF5E5B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35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41-2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-)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adrenali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р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ефрин</w:t>
            </w:r>
          </w:p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радрен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736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81-5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lycer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цери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87C8C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2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-31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opamine hydro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опаміну гідрохлорид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офамін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Доф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гі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57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3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02-23-9</w:t>
            </w:r>
          </w:p>
        </w:tc>
        <w:tc>
          <w:tcPr>
            <w:tcW w:w="2525" w:type="dxa"/>
            <w:vAlign w:val="center"/>
          </w:tcPr>
          <w:p w:rsidR="00143B82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 xml:space="preserve">Cyclobenzaprine hydrochloride (SphU / Ph. 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lastRenderedPageBreak/>
              <w:t>Eur. / BP / USP)</w:t>
            </w:r>
          </w:p>
          <w:p w:rsidR="00471075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Amitriptyline hydrochloride impurity B (SphU / Ph. Eur.)</w:t>
            </w:r>
          </w:p>
        </w:tc>
        <w:tc>
          <w:tcPr>
            <w:tcW w:w="3287" w:type="dxa"/>
            <w:vAlign w:val="center"/>
          </w:tcPr>
          <w:p w:rsidR="00143B82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lastRenderedPageBreak/>
              <w:t>Циклобензаприн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ідрохлорид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Ф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/ Ph. Eur. / BP / USP)</w:t>
            </w:r>
          </w:p>
          <w:p w:rsidR="00471075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lastRenderedPageBreak/>
              <w:t>Амітриптилін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ідрохлорид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омішка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В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Ф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/ Ph. Eur.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</w:t>
            </w:r>
            <w:r w:rsidR="0044239B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44239B" w:rsidRDefault="0044239B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B</w:t>
            </w:r>
            <w:r w:rsidRPr="001F0D42">
              <w:rPr>
                <w:rFonts w:ascii="Times New Roman" w:hAnsi="Times New Roman"/>
                <w:b/>
              </w:rPr>
              <w:t>0739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786-99-5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torphano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artrat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торфан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тартрат*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740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0404-00-1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ovent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ровенто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ind w:right="-16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ес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бельна фрак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я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41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8341-18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 bitartrate (USP)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р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ефрина 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артрат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B82A01" w:rsidTr="00EA47BC">
        <w:tblPrEx>
          <w:tblCellMar>
            <w:left w:w="108" w:type="dxa"/>
            <w:right w:w="108" w:type="dxa"/>
          </w:tblCellMar>
        </w:tblPrEx>
        <w:trPr>
          <w:gridAfter w:val="1"/>
          <w:wAfter w:w="10" w:type="dxa"/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74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79-6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yl carbamat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карбамат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54" w:type="dxa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0743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9-25-8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daravo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дараво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9C3638" w:rsidRDefault="009C3638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4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72607-47-2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ridine diphosphate choline sodium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iticoline monosodium salt impurity 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Уридиндифосфатхолін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натр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Цитикол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мононатрієво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сол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45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-63-6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goxin impurity A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оксин</w:t>
            </w:r>
          </w:p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гокс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CD38CF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46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43-49-7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alcium levulinate dihydrat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льц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леву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ат 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F74AE0" w:rsidRDefault="0038204A" w:rsidP="00F74AE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F74AE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F74AE0" w:rsidRDefault="0038204A" w:rsidP="00F74AE0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8204A" w:rsidRPr="001F0D42" w:rsidRDefault="0038204A" w:rsidP="00F74AE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F74AE0" w:rsidRDefault="00F74AE0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47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883-98-9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saro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α</w:t>
            </w:r>
            <w:r w:rsidRPr="001F0D42"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en-US"/>
              </w:rPr>
              <w:t>Азаро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M0748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yrtilli extractum</w:t>
            </w:r>
          </w:p>
        </w:tc>
        <w:tc>
          <w:tcPr>
            <w:tcW w:w="3287" w:type="dxa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Ч</w:t>
            </w:r>
            <w:r w:rsidRPr="001F0D42">
              <w:rPr>
                <w:rFonts w:ascii="Times New Roman" w:hAnsi="Times New Roman"/>
                <w:b/>
                <w:lang w:val="uk-UA"/>
              </w:rPr>
              <w:t>орниц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Чорниціі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Чорниціі пагон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38204A" w:rsidRPr="001F0D42" w:rsidRDefault="0038204A" w:rsidP="0038204A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8D5208" w:rsidRDefault="0038204A" w:rsidP="0038204A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B0749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identis cernua</w:t>
            </w:r>
          </w:p>
        </w:tc>
        <w:tc>
          <w:tcPr>
            <w:tcW w:w="3287" w:type="dxa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Череда поникла</w:t>
            </w:r>
          </w:p>
        </w:tc>
        <w:tc>
          <w:tcPr>
            <w:tcW w:w="1819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Череди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38204A" w:rsidRPr="001F0D42" w:rsidRDefault="0038204A" w:rsidP="0038204A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0750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99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ylit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о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, Р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D0751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-90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ethylene glycol monoethyl ether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енг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ол</w:t>
            </w:r>
            <w:r w:rsidRPr="001F0D42">
              <w:rPr>
                <w:rFonts w:ascii="Times New Roman" w:hAnsi="Times New Roman"/>
                <w:b/>
                <w:lang w:val="uk-UA"/>
              </w:rPr>
              <w:t>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оно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ов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й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5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05-01-4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iribedi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ибеди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7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7-85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l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0753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.1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147-85-3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roli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Прол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,РХ</w:t>
            </w:r>
          </w:p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4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A0754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ni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В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льхи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ільхи суплідд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  та «Вільхи клейкої (чорної)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pStyle w:val="ab"/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атрію сульфат безводний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53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5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акрогол 4000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A075</w:t>
            </w:r>
            <w:r w:rsidRPr="001F0D42">
              <w:rPr>
                <w:rFonts w:ascii="Times New Roman" w:hAnsi="Times New Roman"/>
                <w:b/>
              </w:rPr>
              <w:t>7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oniae melanocarpae extractum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Арон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ч</w:t>
            </w:r>
            <w:r w:rsidRPr="001F0D42">
              <w:rPr>
                <w:rFonts w:ascii="Times New Roman" w:hAnsi="Times New Roman"/>
                <w:b/>
                <w:lang w:val="uk-UA"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рноп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но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ї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страк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Аронії (горобини) чорноплідної плоди висуш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Аронії (горобини) чорноплідної плоди свіж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9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075</w:t>
            </w:r>
            <w:r w:rsidRPr="001F0D42">
              <w:rPr>
                <w:rFonts w:ascii="Times New Roman" w:hAnsi="Times New Roman"/>
                <w:b/>
              </w:rPr>
              <w:t>8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8-34-3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leutheroside B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леутерозид В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T075</w:t>
            </w:r>
            <w:r w:rsidRPr="001F0D42">
              <w:rPr>
                <w:rFonts w:ascii="Times New Roman" w:hAnsi="Times New Roman"/>
                <w:b/>
              </w:rPr>
              <w:t>9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ifolium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Конюшин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</w:t>
            </w:r>
            <w:r w:rsidRPr="001F0D42">
              <w:rPr>
                <w:rFonts w:ascii="Times New Roman" w:hAnsi="Times New Roman"/>
                <w:b/>
              </w:rPr>
              <w:t>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онюшини лучної суцвіт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6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V07</w:t>
            </w:r>
            <w:r w:rsidRPr="001F0D42">
              <w:rPr>
                <w:rFonts w:ascii="Times New Roman" w:hAnsi="Times New Roman"/>
                <w:b/>
              </w:rPr>
              <w:t>60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iburnum opuli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Кали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алини кор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61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9-54-0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-methylacrido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-метилак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н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ов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lastRenderedPageBreak/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627A14" w:rsidRDefault="00627A14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N0762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38-62-1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ecamethoxine impurity 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N,N,N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N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tetramethyl-1,10- diaminodecane)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екаметоксину домішка (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>
              <w:rPr>
                <w:rFonts w:ascii="Times New Roman" w:hAnsi="Times New Roman"/>
                <w:b/>
                <w:lang w:val="uk-UA"/>
              </w:rPr>
              <w:t>’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>
              <w:rPr>
                <w:rFonts w:ascii="Times New Roman" w:hAnsi="Times New Roman"/>
                <w:b/>
                <w:lang w:val="uk-UA"/>
              </w:rPr>
              <w:t>’</w:t>
            </w:r>
            <w:r w:rsidRPr="001F0D42">
              <w:rPr>
                <w:rFonts w:ascii="Times New Roman" w:hAnsi="Times New Roman"/>
                <w:b/>
                <w:lang w:val="uk-UA"/>
              </w:rPr>
              <w:t>-тетраметил-1,10-діамінодекан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304508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РХ, 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763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9665-12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Lysine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monohydrat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ізину моногідра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64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6916-72-7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camethoxine impurity</w:t>
            </w:r>
          </w:p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oacetic acid menthyl est</w:t>
            </w:r>
            <w:r w:rsidRPr="001F0D42">
              <w:rPr>
                <w:rFonts w:ascii="Times New Roman" w:hAnsi="Times New Roman"/>
                <w:b/>
                <w:lang w:val="en-GB"/>
              </w:rPr>
              <w:t>h</w:t>
            </w:r>
            <w:r w:rsidRPr="001F0D42">
              <w:rPr>
                <w:rFonts w:ascii="Times New Roman" w:hAnsi="Times New Roman"/>
                <w:b/>
                <w:lang w:val="en-US"/>
              </w:rPr>
              <w:t>er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аметоксину домішка (Ментиловий ефір монохлороцтової кислоти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076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6807-65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dapam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дап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81E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76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103-89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inoxid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оксиди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E79AF" w:rsidRDefault="001E79AF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C81E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67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7133-36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Perindopril </w:t>
            </w:r>
            <w:r w:rsidRPr="001F0D42">
              <w:rPr>
                <w:rFonts w:ascii="Times New Roman" w:hAnsi="Times New Roman"/>
                <w:b/>
                <w:i/>
                <w:lang w:val="en-US"/>
              </w:rPr>
              <w:t>tert</w:t>
            </w:r>
            <w:r w:rsidRPr="001F0D42">
              <w:rPr>
                <w:rFonts w:ascii="Times New Roman" w:hAnsi="Times New Roman"/>
                <w:b/>
                <w:lang w:val="en-US"/>
              </w:rPr>
              <w:t>-butylami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ериндоприлу терт-бутиламін Периндоприлу трет-бутиламін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DD69E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B3E2D" w:rsidRPr="00687C49" w:rsidTr="00CB3E2D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68</w:t>
            </w:r>
          </w:p>
        </w:tc>
        <w:tc>
          <w:tcPr>
            <w:tcW w:w="1543" w:type="dxa"/>
            <w:vMerge w:val="restart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438-72-4</w:t>
            </w:r>
          </w:p>
        </w:tc>
        <w:tc>
          <w:tcPr>
            <w:tcW w:w="2525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ufexamac</w:t>
            </w:r>
          </w:p>
        </w:tc>
        <w:tc>
          <w:tcPr>
            <w:tcW w:w="3287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фексамак</w:t>
            </w:r>
          </w:p>
        </w:tc>
        <w:tc>
          <w:tcPr>
            <w:tcW w:w="1819" w:type="dxa"/>
          </w:tcPr>
          <w:p w:rsidR="00CB3E2D" w:rsidRPr="001F0D42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CB3E2D" w:rsidRPr="001F0D42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 </w:t>
            </w:r>
          </w:p>
        </w:tc>
        <w:tc>
          <w:tcPr>
            <w:tcW w:w="1086" w:type="dxa"/>
            <w:gridSpan w:val="2"/>
            <w:vAlign w:val="center"/>
          </w:tcPr>
          <w:p w:rsidR="00CB3E2D" w:rsidRPr="00A02CC0" w:rsidRDefault="00CB3E2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B3E2D" w:rsidRPr="001F0D42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B3E2D" w:rsidRPr="00B82A01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B3E2D" w:rsidRPr="00687C49" w:rsidTr="004F02CD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/>
            <w:vAlign w:val="center"/>
          </w:tcPr>
          <w:p w:rsidR="00CB3E2D" w:rsidRPr="001F0D42" w:rsidRDefault="00CB3E2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</w:tcPr>
          <w:p w:rsidR="00CB3E2D" w:rsidRPr="001F0D42" w:rsidRDefault="00CB3E2D" w:rsidP="00CB3E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B3E2D" w:rsidRPr="00CB3E2D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3"/>
          </w:tcPr>
          <w:p w:rsidR="00CB3E2D" w:rsidRPr="001F0D42" w:rsidRDefault="00CB3E2D" w:rsidP="00CB3E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CB3E2D" w:rsidRPr="00CB3E2D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B3E2D" w:rsidRDefault="00CB3E2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B3E2D" w:rsidRPr="00CB3E2D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</w:tcPr>
          <w:p w:rsidR="00CB3E2D" w:rsidRPr="00B82A01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Т0769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</w:rPr>
              <w:t>76231-76-0</w:t>
            </w:r>
          </w:p>
        </w:tc>
        <w:tc>
          <w:tcPr>
            <w:tcW w:w="2525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Thujone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</w:rPr>
              <w:t>Туйон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 (відповідно до ДФУ «Пижма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770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034-99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agnesium sulfate heptahudrat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агнію сульфат гептагідра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7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5-85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zo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ойна кислота</w:t>
            </w:r>
          </w:p>
        </w:tc>
        <w:tc>
          <w:tcPr>
            <w:tcW w:w="1819" w:type="dxa"/>
            <w:vAlign w:val="center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B81797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,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AE3DF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0772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867-66-9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etamine hydrochlorid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етаміну гідрохлорид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73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02-84-1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,L- Serin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L-</w:t>
            </w:r>
            <w:r w:rsidRPr="001F0D42">
              <w:rPr>
                <w:rFonts w:ascii="Times New Roman" w:hAnsi="Times New Roman"/>
                <w:b/>
              </w:rPr>
              <w:t>Серин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74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1990-51-0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mall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,N-</w:t>
            </w:r>
            <w:r w:rsidRPr="001F0D42">
              <w:rPr>
                <w:rFonts w:ascii="Times New Roman" w:hAnsi="Times New Roman"/>
                <w:b/>
                <w:smallCaps/>
                <w:lang w:val="uk-UA"/>
              </w:rPr>
              <w:t xml:space="preserve">dimethylamino-2-propanol </w:t>
            </w:r>
          </w:p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mallCaps/>
                <w:lang w:val="uk-UA"/>
              </w:rPr>
              <w:t>4-acetamidobenzoat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,N-</w:t>
            </w:r>
            <w:r w:rsidRPr="001F0D42">
              <w:rPr>
                <w:rFonts w:ascii="Times New Roman" w:hAnsi="Times New Roman"/>
                <w:b/>
              </w:rPr>
              <w:t>диметиламіно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-2-</w:t>
            </w:r>
            <w:r w:rsidRPr="001F0D42">
              <w:rPr>
                <w:rFonts w:ascii="Times New Roman" w:hAnsi="Times New Roman"/>
                <w:b/>
              </w:rPr>
              <w:t>пропанол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4-</w:t>
            </w:r>
            <w:r w:rsidRPr="001F0D42">
              <w:rPr>
                <w:rFonts w:ascii="Times New Roman" w:hAnsi="Times New Roman"/>
                <w:b/>
              </w:rPr>
              <w:t>ацетамідобензоат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0</w:t>
            </w:r>
            <w:r w:rsidRPr="001F0D42">
              <w:rPr>
                <w:rFonts w:ascii="Times New Roman" w:hAnsi="Times New Roman"/>
                <w:b/>
              </w:rPr>
              <w:t>775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001-54-5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Benzalkonium chloride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lastRenderedPageBreak/>
              <w:t>(2% a</w:t>
            </w:r>
            <w:r w:rsidRPr="001F0D42">
              <w:rPr>
                <w:rFonts w:ascii="Times New Roman" w:hAnsi="Times New Roman"/>
                <w:b/>
                <w:lang w:val="en-US"/>
              </w:rPr>
              <w:t>q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ueous </w:t>
            </w:r>
            <w:r w:rsidRPr="001F0D42">
              <w:rPr>
                <w:rFonts w:ascii="Times New Roman" w:hAnsi="Times New Roman"/>
                <w:b/>
                <w:lang w:val="en-US"/>
              </w:rPr>
              <w:t>solution)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Бензалконію хлорид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(2% водний розчин)</w:t>
            </w:r>
          </w:p>
        </w:tc>
        <w:tc>
          <w:tcPr>
            <w:tcW w:w="1819" w:type="dxa"/>
          </w:tcPr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FC4A1B" w:rsidRPr="00BD05DD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3"/>
          </w:tcPr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,ТШХ</w:t>
            </w:r>
          </w:p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ГХ,РХ</w:t>
            </w:r>
          </w:p>
          <w:p w:rsidR="00FC4A1B" w:rsidRPr="00A839E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8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323"/>
        </w:trPr>
        <w:tc>
          <w:tcPr>
            <w:tcW w:w="862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Т0776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5322-39-2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razodo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hudrochloride</w:t>
            </w:r>
            <w:r w:rsidRPr="001F0D42">
              <w:rPr>
                <w:rFonts w:ascii="Times New Roman" w:hAnsi="Times New Roman"/>
                <w:b/>
              </w:rPr>
              <w:t>*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азодону гідрохлорид*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07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1732-7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нолідомі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78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2305-89-9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ocisteine lactam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рбоцистеїну лактам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лактамний карбоцистеїн)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DD69E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718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779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098-04-7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ebamipide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ебаміпід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78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3231-6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ibonucle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ибонуклеї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FC4A1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537"/>
        </w:trPr>
        <w:tc>
          <w:tcPr>
            <w:tcW w:w="862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781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Ononidis arvensis extractum siccum</w:t>
            </w:r>
          </w:p>
        </w:tc>
        <w:tc>
          <w:tcPr>
            <w:tcW w:w="3287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Вовчуга екстракт сухий</w:t>
            </w:r>
          </w:p>
        </w:tc>
        <w:tc>
          <w:tcPr>
            <w:tcW w:w="1819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овчуга польового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782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Corili extractum 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Ліщини екстракт</w:t>
            </w:r>
          </w:p>
        </w:tc>
        <w:tc>
          <w:tcPr>
            <w:tcW w:w="1819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Ліщини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783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402-23-9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acridine lactate monohydrate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такридіну лактат моногідрат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062570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 w:val="restart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0785</w:t>
            </w:r>
          </w:p>
        </w:tc>
        <w:tc>
          <w:tcPr>
            <w:tcW w:w="1543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703-88-5</w:t>
            </w:r>
          </w:p>
        </w:tc>
        <w:tc>
          <w:tcPr>
            <w:tcW w:w="2525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osine pranobex (methisoprinol)</w:t>
            </w:r>
          </w:p>
        </w:tc>
        <w:tc>
          <w:tcPr>
            <w:tcW w:w="3287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Інозину пранобекс 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(метізопринол)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062570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FC4A1B" w:rsidRPr="00062570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345B6F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062570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052</w:t>
            </w:r>
          </w:p>
        </w:tc>
        <w:tc>
          <w:tcPr>
            <w:tcW w:w="1264" w:type="dxa"/>
            <w:gridSpan w:val="2"/>
            <w:vMerge w:val="restart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345B6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Merge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505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786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ind w:left="-119" w:right="-108" w:firstLine="119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83881-51-0 (Levocetirizine dihydrochloride)</w:t>
            </w:r>
          </w:p>
          <w:p w:rsidR="000E52FF" w:rsidRPr="001F0D42" w:rsidRDefault="000E52FF" w:rsidP="000E52FF">
            <w:pPr>
              <w:pStyle w:val="ab"/>
              <w:ind w:left="-119" w:right="-74" w:firstLine="119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63837-48-7 ((S)-Cetirizine dihydrochloride)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etirizine for system suitability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Цетиризин для перевірки придатності хроматографічної системи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н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мерна чистота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787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6-31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,3-</w:t>
            </w:r>
            <w:r w:rsidRPr="001F0D42">
              <w:rPr>
                <w:rFonts w:ascii="Times New Roman" w:hAnsi="Times New Roman"/>
                <w:b/>
                <w:lang w:val="en-US"/>
              </w:rPr>
              <w:t>Dimethylurea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,3-</w:t>
            </w:r>
            <w:r w:rsidRPr="001F0D42">
              <w:rPr>
                <w:rFonts w:ascii="Times New Roman" w:hAnsi="Times New Roman"/>
                <w:b/>
              </w:rPr>
              <w:t>диметилсечовина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40AC5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788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095-06-4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bicar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ебікар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421A5A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421A5A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359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789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67-56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actate</w:t>
            </w:r>
            <w:r w:rsidRPr="001F0D42">
              <w:rPr>
                <w:rFonts w:ascii="Times New Roman" w:hAnsi="Times New Roman"/>
                <w:b/>
              </w:rPr>
              <w:t xml:space="preserve"> solution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Натрію лактат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розчин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789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1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67-56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(S)-lactate solution</w:t>
            </w:r>
          </w:p>
          <w:p w:rsidR="000E52FF" w:rsidRPr="001F0D42" w:rsidRDefault="000E52FF" w:rsidP="000E52FF">
            <w:pPr>
              <w:pStyle w:val="ab"/>
              <w:jc w:val="left"/>
              <w:rPr>
                <w:rStyle w:val="f14sb"/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(S)-lactate</w:t>
            </w:r>
          </w:p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caps/>
              </w:rPr>
            </w:pPr>
            <w:r w:rsidRPr="001F0D42">
              <w:rPr>
                <w:rFonts w:ascii="Times New Roman" w:hAnsi="Times New Roman"/>
                <w:b/>
              </w:rPr>
              <w:t xml:space="preserve">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)-лактату розчин</w:t>
            </w:r>
          </w:p>
          <w:p w:rsidR="000E52FF" w:rsidRPr="001F0D42" w:rsidRDefault="000E52FF" w:rsidP="000E52FF">
            <w:pPr>
              <w:pStyle w:val="ab"/>
              <w:jc w:val="left"/>
              <w:rPr>
                <w:caps/>
                <w:sz w:val="24"/>
                <w:szCs w:val="24"/>
              </w:rPr>
            </w:pPr>
            <w:r w:rsidRPr="001F0D42">
              <w:rPr>
                <w:rFonts w:ascii="Times New Roman" w:hAnsi="Times New Roman"/>
                <w:b/>
              </w:rPr>
              <w:t xml:space="preserve">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)-лактат</w:t>
            </w:r>
          </w:p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4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790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5543-68-5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rekrezan (oxyethylammonium methylphenoxyacetate)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екрезан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(ок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етиламонію метилфеноксиацетат)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0E52FF" w:rsidRPr="001F0D42" w:rsidRDefault="000E52FF" w:rsidP="000E52FF">
            <w:pPr>
              <w:ind w:right="-60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я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лектрофорез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791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-80-0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quinaldol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лорхінальдо</w:t>
            </w:r>
            <w:r w:rsidRPr="001F0D42">
              <w:rPr>
                <w:rFonts w:ascii="Times New Roman" w:hAnsi="Times New Roman"/>
                <w:b/>
              </w:rPr>
              <w:t>л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D111F4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792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3327-57-3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Nefopam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Нефопаму</w:t>
            </w:r>
            <w:r w:rsidRPr="001F0D42">
              <w:rPr>
                <w:rFonts w:ascii="Times New Roman" w:hAnsi="Times New Roman"/>
                <w:b/>
              </w:rPr>
              <w:t xml:space="preserve"> гідрохлорид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6D2B02" w:rsidRDefault="00ED4B90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421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7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46-70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aphthol yellow S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афтоловий жовтий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S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794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19478-55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anofloxacine mesyl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анофлоксацину мезил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5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104-88-1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4-Chlorobenzaldehy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А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CD38CF" w:rsidRDefault="00CD38CF" w:rsidP="000966A3">
            <w:pPr>
              <w:jc w:val="center"/>
              <w:rPr>
                <w:rFonts w:ascii="Times New Roman" w:hAnsi="Times New Roman" w:cs="Times New Roman"/>
              </w:rPr>
            </w:pPr>
            <w:r w:rsidRPr="00CD38C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91428-63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2-[(4-Chlorophenyl)Methoxy]-N,N-dimethyl-ethan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s1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2881-3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N-(4-chlorobenzyl)pyridin-2-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7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154-69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Tripelennamine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Е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799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9803-62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Picloxydine di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</w:rPr>
              <w:t>клоксидин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 xml:space="preserve"> диг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C08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81-2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hol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ол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>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71075" w:rsidRPr="0096031A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6031A" w:rsidRDefault="009603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01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22832-87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Miconazole nitr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іконазолу нітр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02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27912-14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Levobunolol 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вобунололу гідрохлори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477570" w:rsidRDefault="00477570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BE2436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803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8725-37-6</w:t>
            </w:r>
          </w:p>
        </w:tc>
        <w:tc>
          <w:tcPr>
            <w:tcW w:w="2525" w:type="dxa"/>
          </w:tcPr>
          <w:p w:rsidR="000966A3" w:rsidRPr="00BE2436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Acetylcysteine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impurity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D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(</w:t>
            </w:r>
            <w:r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SPhU/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.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Eur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./</w:t>
            </w:r>
            <w:r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USP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0966A3" w:rsidRPr="00BE2436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тилцистеїну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>
              <w:rPr>
                <w:rFonts w:ascii="Times New Roman" w:hAnsi="Times New Roman"/>
                <w:b/>
                <w:lang w:val="uk-UA"/>
              </w:rPr>
              <w:t xml:space="preserve">/ </w:t>
            </w:r>
            <w:r>
              <w:rPr>
                <w:rFonts w:ascii="Times New Roman" w:hAnsi="Times New Roman"/>
                <w:b/>
                <w:lang w:val="en-US"/>
              </w:rPr>
              <w:t>Ph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. </w:t>
            </w:r>
            <w:r>
              <w:rPr>
                <w:rFonts w:ascii="Times New Roman" w:hAnsi="Times New Roman"/>
                <w:b/>
                <w:lang w:val="en-US"/>
              </w:rPr>
              <w:t>Eur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./ </w:t>
            </w:r>
            <w:r>
              <w:rPr>
                <w:rFonts w:ascii="Times New Roman" w:hAnsi="Times New Roman"/>
                <w:b/>
                <w:lang w:val="en-US"/>
              </w:rPr>
              <w:t>USP</w:t>
            </w:r>
            <w:r w:rsidRPr="00BE2436"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BE2436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BE2436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BE2436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BE2436">
              <w:rPr>
                <w:rFonts w:ascii="Times New Roman" w:hAnsi="Times New Roman" w:cs="Times New Roman"/>
                <w:b/>
                <w:sz w:val="20"/>
              </w:rPr>
              <w:t>0804</w:t>
            </w:r>
          </w:p>
        </w:tc>
        <w:tc>
          <w:tcPr>
            <w:tcW w:w="1543" w:type="dxa"/>
          </w:tcPr>
          <w:p w:rsidR="00471075" w:rsidRPr="00BE2436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</w:p>
        </w:tc>
        <w:tc>
          <w:tcPr>
            <w:tcW w:w="2525" w:type="dxa"/>
          </w:tcPr>
          <w:p w:rsidR="00471075" w:rsidRPr="00BE2436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Antral</w:t>
            </w:r>
          </w:p>
        </w:tc>
        <w:tc>
          <w:tcPr>
            <w:tcW w:w="3287" w:type="dxa"/>
          </w:tcPr>
          <w:p w:rsidR="00471075" w:rsidRPr="00BE2436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нтраль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BE2436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BE2436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0,36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BE2436">
              <w:rPr>
                <w:rFonts w:ascii="Times New Roman" w:hAnsi="Times New Roman" w:cs="Times New Roman"/>
                <w:b/>
                <w:sz w:val="20"/>
              </w:rPr>
              <w:t>0805</w:t>
            </w:r>
          </w:p>
        </w:tc>
        <w:tc>
          <w:tcPr>
            <w:tcW w:w="1543" w:type="dxa"/>
          </w:tcPr>
          <w:p w:rsidR="000966A3" w:rsidRPr="00BE2436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BE2436">
              <w:rPr>
                <w:rStyle w:val="s1"/>
                <w:rFonts w:ascii="Times New Roman" w:hAnsi="Times New Roman"/>
                <w:b/>
                <w:bCs/>
              </w:rPr>
              <w:t>1197-18-8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Tranexamic acid</w:t>
            </w:r>
          </w:p>
        </w:tc>
        <w:tc>
          <w:tcPr>
            <w:tcW w:w="3287" w:type="dxa"/>
          </w:tcPr>
          <w:p w:rsidR="000966A3" w:rsidRPr="00BE2436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ранексамова</w:t>
            </w:r>
            <w:r w:rsidRPr="00BE2436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кислота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06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70-17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Isoalantolacton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Ізоалантолактон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С0807</w:t>
            </w:r>
          </w:p>
        </w:tc>
        <w:tc>
          <w:tcPr>
            <w:tcW w:w="1543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8000-42-8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araway oil</w:t>
            </w:r>
          </w:p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Carvi aetheroleum</w:t>
            </w:r>
          </w:p>
        </w:tc>
        <w:tc>
          <w:tcPr>
            <w:tcW w:w="3287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Кминова олія</w:t>
            </w:r>
          </w:p>
        </w:tc>
        <w:tc>
          <w:tcPr>
            <w:tcW w:w="1819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 «Кропу пахучого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0966A3" w:rsidRPr="008B54E0" w:rsidRDefault="008B54E0" w:rsidP="000966A3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808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7097-76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alcium hopanten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льцію гопантен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09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944-12-3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Fenoterol hydrobrom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енотерол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у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 гідробромі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8713B1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10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32866-11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Lercanidipine 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hydrochloride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hemihydr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рканідипіну гідрохлорид гемігідр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0966A3" w:rsidRPr="00F93A9C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62732-43-8</w:t>
            </w:r>
          </w:p>
        </w:tc>
        <w:tc>
          <w:tcPr>
            <w:tcW w:w="2525" w:type="dxa"/>
          </w:tcPr>
          <w:p w:rsidR="00471075" w:rsidRPr="00A63F9D" w:rsidRDefault="00471075" w:rsidP="00A63F9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A63F9D">
              <w:rPr>
                <w:rFonts w:ascii="Times New Roman" w:hAnsi="Times New Roman"/>
                <w:b/>
                <w:lang w:val="en-US"/>
              </w:rPr>
              <w:t>Ipidacrine impurity A</w:t>
            </w:r>
          </w:p>
          <w:p w:rsidR="00471075" w:rsidRPr="00A63F9D" w:rsidRDefault="00471075" w:rsidP="00A63F9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A63F9D">
              <w:rPr>
                <w:rFonts w:ascii="Times New Roman" w:hAnsi="Times New Roman"/>
                <w:b/>
                <w:lang w:val="en-US"/>
              </w:rPr>
              <w:t>8-amino-1,2,3,5,6,7-hexahydrodicyclopenta(B,E)pyridine hydr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Іпідакрину домішка 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C20FD3" w:rsidRDefault="00C20FD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937CD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809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12</w:t>
            </w:r>
          </w:p>
        </w:tc>
        <w:tc>
          <w:tcPr>
            <w:tcW w:w="1543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556-08-1</w:t>
            </w:r>
          </w:p>
        </w:tc>
        <w:tc>
          <w:tcPr>
            <w:tcW w:w="2525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-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acetamidobenzoic acid</w:t>
            </w:r>
          </w:p>
        </w:tc>
        <w:tc>
          <w:tcPr>
            <w:tcW w:w="3287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-ацетамідобензойна кислота</w:t>
            </w:r>
          </w:p>
        </w:tc>
        <w:tc>
          <w:tcPr>
            <w:tcW w:w="1819" w:type="dxa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D05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D05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BD05D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G0813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216447-62-0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Glucosamine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 xml:space="preserve"> sulfate sodium chlor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Глюкозаміну сульфату натрію хлори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C24494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="00C24494">
              <w:rPr>
                <w:rFonts w:ascii="Times New Roman" w:hAnsi="Times New Roman" w:cs="Times New Roman"/>
                <w:b/>
                <w:sz w:val="20"/>
                <w:lang w:val="en-US"/>
              </w:rPr>
              <w:t>,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814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81-58-4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Sulfadimidine 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sodium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Сульфадимідин натрію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1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0556-5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-[4-(2-piperidin-1-ylethoxy)benzoyl]benzo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Пітофено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1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27-89-9</w:t>
            </w:r>
          </w:p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6538-82-5 (гідрохлоридна сіль)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Levocarnitine 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impurity A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SphU/Ph.Eur/USP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вокарнітину домішка  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 (ДФУ/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94369454"/>
                <w:rFonts w:ascii="Times New Roman" w:hAnsi="Times New Roman"/>
                <w:b/>
              </w:rPr>
              <w:t xml:space="preserve"> </w:t>
            </w:r>
            <w:r w:rsidRPr="001F0D42">
              <w:rPr>
                <w:rStyle w:val="xfm94369454"/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Style w:val="xfm94369454"/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1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97864-44-7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luticaso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furo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лутиказону фуро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19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4271-30-1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Folic acid impurity A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Eur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олієвої кислоти домішка А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20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c3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9-24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Folic acid impurity D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Фолієвої кислоти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D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821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Hard fat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вердий жир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822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165800-06-6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Zoledronic acid monohydr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Золедронова кислот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моногідр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823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7675-83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Arginine aspartat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ргінін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аспарт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24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94369454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3-40-5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94369454"/>
                <w:rFonts w:ascii="Times New Roman" w:hAnsi="Times New Roman"/>
                <w:b/>
                <w:lang w:val="uk-UA"/>
              </w:rPr>
              <w:t>Guanine</w:t>
            </w:r>
            <w:r w:rsidRPr="001F0D42">
              <w:rPr>
                <w:rStyle w:val="xfm94369454"/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Гуанін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825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2986-56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obramycin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обраміцин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ind w:firstLine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ЯМ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ТШХ</w:t>
            </w:r>
          </w:p>
          <w:p w:rsidR="009240ED" w:rsidRPr="001F0D42" w:rsidRDefault="009240ED" w:rsidP="009240ED">
            <w:pPr>
              <w:ind w:firstLine="7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82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547-57-3</w:t>
            </w:r>
          </w:p>
        </w:tc>
        <w:tc>
          <w:tcPr>
            <w:tcW w:w="2525" w:type="dxa"/>
          </w:tcPr>
          <w:p w:rsidR="009240ED" w:rsidRPr="00AB3830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A 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Буфексамаку домішка А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827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034"/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29056-06-2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B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Буфексамаку домішка В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2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036"/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185726-73-1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C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Буфексамаку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3413-59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D 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Буфексамаку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830</w:t>
            </w:r>
          </w:p>
        </w:tc>
        <w:tc>
          <w:tcPr>
            <w:tcW w:w="1543" w:type="dxa"/>
          </w:tcPr>
          <w:p w:rsidR="009240ED" w:rsidRPr="00A14BD7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A14BD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130018-87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Levocetirizine dihydrochlorid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воцетиризину дигідрохлорид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A14BD7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31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demethionin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1,4-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butanedisulfonate </w:t>
            </w:r>
            <w:r w:rsidRPr="001F0D42">
              <w:rPr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ratio of components </w:t>
            </w:r>
            <w:r w:rsidRPr="001F0D42">
              <w:rPr>
                <w:rFonts w:ascii="Times New Roman" w:hAnsi="Times New Roman"/>
                <w:b/>
                <w:lang w:val="uk-UA"/>
              </w:rPr>
              <w:t>1:1.65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деметіоніну  1,4-бутандисульфонат (співвідношення  компонентів 1:1.65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3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1018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Pheniramine impurity A 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SphU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еніраміну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домішк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 (ДФУ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2-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бензилпірид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819AD" w:rsidRDefault="001819A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87-33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Isosorbide dinitrate hydrous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Ізосорбіду динітрат водний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83"/>
        </w:trPr>
        <w:tc>
          <w:tcPr>
            <w:tcW w:w="862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34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 w:val="restart"/>
            <w:vAlign w:val="center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070931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ethyl nalbuphine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Метилналбуфін</w:t>
            </w:r>
          </w:p>
        </w:tc>
        <w:tc>
          <w:tcPr>
            <w:tcW w:w="1819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</w:t>
            </w:r>
          </w:p>
        </w:tc>
        <w:tc>
          <w:tcPr>
            <w:tcW w:w="1264" w:type="dxa"/>
            <w:gridSpan w:val="2"/>
            <w:vMerge w:val="restart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83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  <w:vAlign w:val="center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</w:p>
        </w:tc>
        <w:tc>
          <w:tcPr>
            <w:tcW w:w="1819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245</w:t>
            </w:r>
          </w:p>
        </w:tc>
        <w:tc>
          <w:tcPr>
            <w:tcW w:w="1264" w:type="dxa"/>
            <w:gridSpan w:val="2"/>
            <w:vMerge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35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578-95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Acridone</w:t>
            </w:r>
            <w:r w:rsidRPr="001F0D42">
              <w:rPr>
                <w:rStyle w:val="xfm70709312"/>
                <w:rFonts w:ascii="Times New Roman" w:hAnsi="Times New Roman"/>
                <w:b/>
              </w:rPr>
              <w:t xml:space="preserve">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9(10</w:t>
            </w:r>
            <w:r w:rsidRPr="001F0D42">
              <w:rPr>
                <w:rStyle w:val="xfm70709312"/>
                <w:rFonts w:ascii="Times New Roman" w:hAnsi="Times New Roman"/>
                <w:b/>
                <w:i/>
              </w:rPr>
              <w:t>Н</w:t>
            </w:r>
            <w:r w:rsidRPr="001F0D42">
              <w:rPr>
                <w:rStyle w:val="xfm70709312"/>
                <w:rFonts w:ascii="Times New Roman" w:hAnsi="Times New Roman"/>
                <w:b/>
              </w:rPr>
              <w:t>)-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Acridon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крідон</w:t>
            </w:r>
          </w:p>
        </w:tc>
        <w:tc>
          <w:tcPr>
            <w:tcW w:w="1819" w:type="dxa"/>
          </w:tcPr>
          <w:p w:rsidR="009240ED" w:rsidRPr="0007387E" w:rsidRDefault="009240ED" w:rsidP="0007387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07387E" w:rsidRDefault="0007387E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3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676-46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Disodium L(S)-mal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Динатрій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L(S)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-мал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37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259793-96-9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Favipiravir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авіпіравір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373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3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Rauwolfia dry extract (Rauwolfia vomitoria root total alkaloids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Раувольфії екстракт сухий (сума алкалоїдів раувольфії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рвотної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коренів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3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12650-88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Lysozyme 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ізоциму гі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84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5965-95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Sulfate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(USP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A sulf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 сульфат(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USP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)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 а сульф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8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29701-07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B sulfate</w:t>
            </w:r>
          </w:p>
          <w:p w:rsidR="00471075" w:rsidRPr="001F0D42" w:rsidRDefault="00471075" w:rsidP="001F0D42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b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сульфат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 Eur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42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64744-50-9  </w:t>
            </w:r>
          </w:p>
        </w:tc>
        <w:tc>
          <w:tcPr>
            <w:tcW w:w="2525" w:type="dxa"/>
          </w:tcPr>
          <w:p w:rsidR="00322086" w:rsidRPr="00342ED1" w:rsidRDefault="00342ED1" w:rsidP="00322086">
            <w:pPr>
              <w:spacing w:line="140" w:lineRule="atLeast"/>
              <w:rPr>
                <w:rStyle w:val="xfm70709312"/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Gabapentin impurity A (Ph. </w:t>
            </w: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</w:t>
            </w: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r.) Gab</w:t>
            </w: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lastRenderedPageBreak/>
              <w:t>apentin related compound  A(USP)</w:t>
            </w:r>
          </w:p>
        </w:tc>
        <w:tc>
          <w:tcPr>
            <w:tcW w:w="3287" w:type="dxa"/>
          </w:tcPr>
          <w:p w:rsidR="00322086" w:rsidRPr="00342ED1" w:rsidRDefault="00342ED1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lastRenderedPageBreak/>
              <w:t>Габапентину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 A 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(ДФУ)</w:t>
            </w:r>
          </w:p>
        </w:tc>
        <w:tc>
          <w:tcPr>
            <w:tcW w:w="1819" w:type="dxa"/>
          </w:tcPr>
          <w:p w:rsidR="00322086" w:rsidRPr="00EA47BC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342ED1"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ППХС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EA47BC" w:rsidRDefault="00342ED1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843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142-08-5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C (Ph. Eur.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Леветірацетам</w:t>
            </w:r>
            <w:r w:rsidRPr="001F0D42">
              <w:rPr>
                <w:rStyle w:val="xfm44098544"/>
                <w:rFonts w:ascii="Times New Roman" w:hAnsi="Times New Roman"/>
                <w:b/>
              </w:rPr>
              <w:t>у</w:t>
            </w: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 xml:space="preserve"> домішка  С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4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3886-69-9</w:t>
            </w:r>
          </w:p>
        </w:tc>
        <w:tc>
          <w:tcPr>
            <w:tcW w:w="2525" w:type="dxa"/>
          </w:tcPr>
          <w:p w:rsidR="00322086" w:rsidRPr="006A1B2F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Levetiracetam impurity E (SphU/ Ph.Eur.)</w:t>
            </w:r>
          </w:p>
          <w:p w:rsidR="00322086" w:rsidRPr="006A1B2F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322086" w:rsidRPr="006A1B2F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Леветірацетаму домішка E (ДФУ / Ph.Eur.)</w:t>
            </w:r>
          </w:p>
          <w:p w:rsidR="00322086" w:rsidRPr="006A1B2F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46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144-74-1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азол нат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47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  <w:r w:rsidRPr="001F0D42">
              <w:rPr>
                <w:rStyle w:val="xfm44098544"/>
                <w:rFonts w:ascii="Times New Roman" w:hAnsi="Times New Roman"/>
                <w:b/>
              </w:rPr>
              <w:t>133481-09-1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Gabapentin impurity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B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Gabapent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Related Compound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USP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 xml:space="preserve">Габапентину домішка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48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67950-95-2</w:t>
            </w:r>
          </w:p>
        </w:tc>
        <w:tc>
          <w:tcPr>
            <w:tcW w:w="2525" w:type="dxa"/>
          </w:tcPr>
          <w:p w:rsidR="00322086" w:rsidRPr="00072A27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Gabapentin impurity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(SphU/Ph. Eur./USP)</w:t>
            </w:r>
          </w:p>
        </w:tc>
        <w:tc>
          <w:tcPr>
            <w:tcW w:w="3287" w:type="dxa"/>
          </w:tcPr>
          <w:p w:rsidR="00322086" w:rsidRPr="00072A27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абапентину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E (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Ph.Eur./USP)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072A27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9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67118-31-4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A (Ph. Eur.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Леветірацетам</w:t>
            </w:r>
            <w:r w:rsidRPr="001F0D42">
              <w:rPr>
                <w:rStyle w:val="xfm44098544"/>
                <w:rFonts w:ascii="Times New Roman" w:hAnsi="Times New Roman"/>
                <w:b/>
              </w:rPr>
              <w:t>у</w:t>
            </w: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 xml:space="preserve"> домішка  </w:t>
            </w: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A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50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nguiritrine (mixture of sanguinarine hydrosulfate and heleritrine hydrosulfate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ин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суміш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нарин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хеле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ин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085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98-9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Phenylpyrrolidin-2-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ібуту домішка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фенілпірролідон-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5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  <w:r w:rsidRPr="001F0D42">
              <w:rPr>
                <w:rStyle w:val="xfm44098544"/>
                <w:rFonts w:ascii="Times New Roman" w:hAnsi="Times New Roman"/>
                <w:b/>
              </w:rPr>
              <w:t>614-80-2</w:t>
            </w:r>
          </w:p>
        </w:tc>
        <w:tc>
          <w:tcPr>
            <w:tcW w:w="2525" w:type="dxa"/>
          </w:tcPr>
          <w:p w:rsidR="00471075" w:rsidRPr="00473BE5" w:rsidRDefault="00471075" w:rsidP="00473BE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73BE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 A (SphU/Ph. Eur.)</w:t>
            </w:r>
          </w:p>
          <w:p w:rsidR="00471075" w:rsidRPr="00473BE5" w:rsidRDefault="00471075" w:rsidP="00473BE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73BE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 C (USP)</w:t>
            </w:r>
          </w:p>
        </w:tc>
        <w:tc>
          <w:tcPr>
            <w:tcW w:w="3287" w:type="dxa"/>
          </w:tcPr>
          <w:p w:rsidR="00471075" w:rsidRPr="00473BE5" w:rsidRDefault="00471075" w:rsidP="001F0D42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А (ДФУ/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/)</w:t>
            </w:r>
          </w:p>
        </w:tc>
        <w:tc>
          <w:tcPr>
            <w:tcW w:w="1819" w:type="dxa"/>
          </w:tcPr>
          <w:p w:rsidR="00471075" w:rsidRPr="00473BE5" w:rsidRDefault="00471075" w:rsidP="00473BE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473BE5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05-37-8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sonaphthazarine</w:t>
            </w:r>
          </w:p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,3-Dihydroxy-1,4-naphthoquinon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нафтазар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Ф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93-37-4</w:t>
            </w:r>
          </w:p>
        </w:tc>
        <w:tc>
          <w:tcPr>
            <w:tcW w:w="2525" w:type="dxa"/>
          </w:tcPr>
          <w:p w:rsidR="00471075" w:rsidRPr="002273F2" w:rsidRDefault="00471075" w:rsidP="002273F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 xml:space="preserve">(SphU/Ph. 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lastRenderedPageBreak/>
              <w:t>Eur.)</w:t>
            </w:r>
          </w:p>
          <w:p w:rsidR="00471075" w:rsidRPr="002273F2" w:rsidRDefault="00471075" w:rsidP="002273F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USP)</w:t>
            </w:r>
          </w:p>
        </w:tc>
        <w:tc>
          <w:tcPr>
            <w:tcW w:w="3287" w:type="dxa"/>
          </w:tcPr>
          <w:p w:rsidR="00471075" w:rsidRPr="002273F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Парацетамолу домішка В (ДФУ/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/)</w:t>
            </w:r>
          </w:p>
        </w:tc>
        <w:tc>
          <w:tcPr>
            <w:tcW w:w="1819" w:type="dxa"/>
          </w:tcPr>
          <w:p w:rsidR="00471075" w:rsidRPr="002273F2" w:rsidRDefault="00471075" w:rsidP="002273F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273F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P08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3-84-4</w:t>
            </w:r>
          </w:p>
        </w:tc>
        <w:tc>
          <w:tcPr>
            <w:tcW w:w="2525" w:type="dxa"/>
          </w:tcPr>
          <w:p w:rsidR="00471075" w:rsidRPr="009C20D1" w:rsidRDefault="00471075" w:rsidP="009C20D1">
            <w:pPr>
              <w:shd w:val="clear" w:color="auto" w:fill="FFFFFF"/>
              <w:jc w:val="center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C20D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D (SphU/ Ph.Eur.)</w:t>
            </w:r>
          </w:p>
          <w:p w:rsidR="00471075" w:rsidRPr="009C20D1" w:rsidRDefault="00471075" w:rsidP="009C20D1">
            <w:pPr>
              <w:shd w:val="clear" w:color="auto" w:fill="FFFFFF"/>
              <w:jc w:val="center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C20D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cetaminophen     related compound D (USP)</w:t>
            </w:r>
          </w:p>
        </w:tc>
        <w:tc>
          <w:tcPr>
            <w:tcW w:w="3287" w:type="dxa"/>
          </w:tcPr>
          <w:p w:rsidR="00471075" w:rsidRPr="009C20D1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/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6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Style w:val="xfm74803845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4683-26-9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A (SphU / Ph. Eur. / USP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iroxicam impurity K (SphU / 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Мелоксикам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A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Пір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K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tabs>
                <w:tab w:val="left" w:pos="340"/>
                <w:tab w:val="center" w:pos="578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7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1262333-25-4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C (SphU / Ph. Eur.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Z)-N</w:t>
            </w:r>
            <w:r>
              <w:rPr>
                <w:rFonts w:ascii="Times New Roman" w:hAnsi="Times New Roman"/>
                <w:b/>
                <w:lang w:val="en-US"/>
              </w:rPr>
              <w:t>’</w:t>
            </w:r>
            <w:r w:rsidRPr="001F0D42">
              <w:rPr>
                <w:rFonts w:ascii="Times New Roman" w:hAnsi="Times New Roman"/>
                <w:b/>
                <w:lang w:val="en-US"/>
              </w:rPr>
              <w:t>-Methylmeloxicam (USP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C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8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31636-17-9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D (SphU / 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59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3913790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514222-44-7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Fluconazole impurity C (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luconazole related compound C (USP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>Флуконазолу домішка С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86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c3"/>
                <w:rFonts w:ascii="Times New Roman" w:hAnsi="Times New Roman" w:cs="Times New Roman"/>
                <w:b/>
                <w:bCs/>
                <w:sz w:val="20"/>
                <w:szCs w:val="20"/>
              </w:rPr>
              <w:t>299-3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Thiamine impurity E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hiothi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гідрохлорид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 (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6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36-46-4</w:t>
            </w:r>
          </w:p>
        </w:tc>
        <w:tc>
          <w:tcPr>
            <w:tcW w:w="2525" w:type="dxa"/>
          </w:tcPr>
          <w:p w:rsidR="00471075" w:rsidRPr="000B5C13" w:rsidRDefault="00471075" w:rsidP="000B5C1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Salicylic acid impurity B (SphU/Ph. Eur./USP)</w:t>
            </w:r>
          </w:p>
          <w:p w:rsidR="00471075" w:rsidRPr="000B5C13" w:rsidRDefault="00471075" w:rsidP="000B5C1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4-</w:t>
            </w: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hydroxyisophthalic acid</w:t>
            </w:r>
          </w:p>
        </w:tc>
        <w:tc>
          <w:tcPr>
            <w:tcW w:w="3287" w:type="dxa"/>
          </w:tcPr>
          <w:p w:rsidR="00471075" w:rsidRPr="000B5C13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Саліцилової кислоти домішка В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(ДФУ/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/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USP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651B7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295F6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196A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903-45-9</w:t>
            </w:r>
          </w:p>
        </w:tc>
        <w:tc>
          <w:tcPr>
            <w:tcW w:w="2525" w:type="dxa"/>
          </w:tcPr>
          <w:p w:rsidR="00471075" w:rsidRDefault="00471075" w:rsidP="001F0D42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Lidocaine impurity B (Ph. </w:t>
            </w: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lastRenderedPageBreak/>
              <w:t>Eur.)</w:t>
            </w:r>
          </w:p>
          <w:p w:rsidR="00471075" w:rsidRPr="001F0D42" w:rsidRDefault="00471075" w:rsidP="001F0D42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related compound B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idocaine n-oxide</w:t>
            </w:r>
          </w:p>
        </w:tc>
        <w:tc>
          <w:tcPr>
            <w:tcW w:w="3287" w:type="dxa"/>
          </w:tcPr>
          <w:p w:rsidR="00471075" w:rsidRPr="0068196A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196A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196A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68196A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68196A" w:rsidRDefault="00A00D7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68196A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196A">
              <w:rPr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295F6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86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4-0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>ormylfolic acid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Calcium folinate impurity D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caps/>
                <w:lang w:val="uk-UA"/>
              </w:rPr>
              <w:t>10-F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ormylfolic acid </w:t>
            </w:r>
            <w:r w:rsidRPr="001F0D42">
              <w:rPr>
                <w:rStyle w:val="s1"/>
                <w:rFonts w:ascii="Times New Roman" w:hAnsi="Times New Roman"/>
                <w:b/>
                <w:bCs/>
                <w:caps/>
                <w:lang w:val="uk-UA"/>
              </w:rPr>
              <w:t>(USP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10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альц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а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296BC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86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4118-51-8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Style w:val="xfm65715162"/>
                <w:rFonts w:ascii="Times New Roman" w:hAnsi="Times New Roman"/>
                <w:b/>
                <w:bCs/>
                <w:lang w:val="uk-UA"/>
              </w:rPr>
              <w:t>Pregabalin impurity D (Ph.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регаба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D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6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43470746"/>
                <w:rFonts w:ascii="Times New Roman" w:hAnsi="Times New Roman" w:cs="Times New Roman"/>
                <w:b/>
                <w:bCs/>
                <w:sz w:val="20"/>
                <w:szCs w:val="20"/>
              </w:rPr>
              <w:t>7728-40-7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impurity D (Ph. Eur.)</w:t>
            </w:r>
          </w:p>
          <w:p w:rsidR="00A51CDE" w:rsidRPr="001F0D42" w:rsidRDefault="00A51CDE" w:rsidP="00A51CDE">
            <w:pPr>
              <w:pStyle w:val="xfmc1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noethylglycinexylidine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7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1135231-62-7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ab"/>
              <w:jc w:val="left"/>
              <w:rPr>
                <w:rStyle w:val="xfm65715162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xfm66170766"/>
                <w:rFonts w:ascii="Times New Roman" w:hAnsi="Times New Roman"/>
                <w:b/>
                <w:bCs/>
                <w:lang w:val="uk-UA"/>
              </w:rPr>
              <w:t>Lidocaine impurity E 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868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-17-5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Reference spectrum of Ethanol (96 Per Cent)</w:t>
            </w:r>
          </w:p>
          <w:p w:rsidR="00A51CDE" w:rsidRPr="001F0D42" w:rsidRDefault="00A51CDE" w:rsidP="00A51CDE">
            <w:pPr>
              <w:pStyle w:val="ab"/>
              <w:jc w:val="left"/>
              <w:rPr>
                <w:rStyle w:val="xfm65715162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лон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спектр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н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(96%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2.2.24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C086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Biological standart preparation convallariae</w:t>
            </w:r>
          </w:p>
        </w:tc>
        <w:tc>
          <w:tcPr>
            <w:tcW w:w="3287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онвалії біологічний стандартний препар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нвалі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 «Конвалії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БКВ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0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S0870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Scutellariae baicalensis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Шоломниці байкальської е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Шоломниц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байкальської корені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Ш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V0871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incae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Бар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арвінку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72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ubi idaei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ал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 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алини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73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aetherole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олія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оркви дикої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74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оркви дикої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7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ibis nigri 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мород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мородини чорної плоди висуш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»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мородини чорної плоди свіжі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7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7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229-55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udan Red G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удан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червоний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G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8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564-59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ribuli terrestris extractum siccum</w:t>
            </w:r>
          </w:p>
        </w:tc>
        <w:tc>
          <w:tcPr>
            <w:tcW w:w="3287" w:type="dxa"/>
          </w:tcPr>
          <w:p w:rsidR="00471075" w:rsidRPr="001F0D42" w:rsidRDefault="00471075" w:rsidP="001F0D42"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Як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ц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в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819" w:type="dxa"/>
          </w:tcPr>
          <w:p w:rsidR="00471075" w:rsidRPr="001F0D42" w:rsidRDefault="00471075" w:rsidP="001F0D42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кірців сланких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00A40" w:rsidRDefault="00471075" w:rsidP="001F0D42">
            <w:pPr>
              <w:jc w:val="center"/>
              <w:rPr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tabs>
                <w:tab w:val="left" w:pos="510"/>
                <w:tab w:val="center" w:pos="582"/>
              </w:tabs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78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07-70-0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eol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еол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79</w:t>
            </w:r>
          </w:p>
        </w:tc>
        <w:tc>
          <w:tcPr>
            <w:tcW w:w="1543" w:type="dxa"/>
          </w:tcPr>
          <w:p w:rsidR="00A51CDE" w:rsidRPr="006D7E46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5655-61-8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yl acetat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ацетат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2196D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B0879</w:t>
            </w: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1</w:t>
            </w:r>
          </w:p>
        </w:tc>
        <w:tc>
          <w:tcPr>
            <w:tcW w:w="1543" w:type="dxa"/>
          </w:tcPr>
          <w:p w:rsidR="00A51CDE" w:rsidRPr="0012196D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5655-61-8</w:t>
            </w:r>
          </w:p>
        </w:tc>
        <w:tc>
          <w:tcPr>
            <w:tcW w:w="2525" w:type="dxa"/>
          </w:tcPr>
          <w:p w:rsidR="00A51CDE" w:rsidRPr="0012196D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Bornyl acetat</w:t>
            </w: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e</w:t>
            </w:r>
          </w:p>
        </w:tc>
        <w:tc>
          <w:tcPr>
            <w:tcW w:w="3287" w:type="dxa"/>
          </w:tcPr>
          <w:p w:rsidR="00A51CDE" w:rsidRPr="0012196D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Борнілацетат</w:t>
            </w:r>
          </w:p>
        </w:tc>
        <w:tc>
          <w:tcPr>
            <w:tcW w:w="1819" w:type="dxa"/>
          </w:tcPr>
          <w:p w:rsidR="00A51CDE" w:rsidRPr="0012196D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</w:t>
            </w:r>
          </w:p>
        </w:tc>
        <w:tc>
          <w:tcPr>
            <w:tcW w:w="2255" w:type="dxa"/>
            <w:gridSpan w:val="3"/>
          </w:tcPr>
          <w:p w:rsidR="00A51CDE" w:rsidRPr="0012196D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Х</w:t>
            </w:r>
          </w:p>
        </w:tc>
        <w:tc>
          <w:tcPr>
            <w:tcW w:w="1086" w:type="dxa"/>
            <w:gridSpan w:val="2"/>
          </w:tcPr>
          <w:p w:rsidR="00A51CDE" w:rsidRPr="0012196D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2196D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,0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80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Padi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Черем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Черемхи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8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M0881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Menthae piperitae 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М'яти перцевої е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ти перцевої листя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3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8595-18-1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B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Style w:val="xfm84860784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4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458-12-0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C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related compound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USP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1571-11-1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A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6-21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Sildenafil impurity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кси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 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tabs>
                <w:tab w:val="left" w:pos="315"/>
                <w:tab w:val="center" w:pos="578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D100F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9755-8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Sildenafil impurity F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-desmethyl sildenaf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F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есме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5-9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Sildenafil impurity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зетил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8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0-27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reatin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реа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Ф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89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91756-76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toricoxib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mpurity H</w:t>
            </w:r>
          </w:p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(Z)-N-(2-chloro-3-(dimethylamino)allylidene)-N-methylmethanaminium hexafluorophosph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6100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645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89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42286238"/>
                <w:rFonts w:ascii="Times New Roman" w:hAnsi="Times New Roman" w:cs="Times New Roman"/>
                <w:b/>
                <w:bCs/>
                <w:sz w:val="20"/>
                <w:szCs w:val="20"/>
              </w:rPr>
              <w:t>202409-3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after="142" w:afterAutospacing="0" w:line="276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Etoricoxib impurity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</w:p>
          <w:p w:rsidR="00471075" w:rsidRPr="001F0D42" w:rsidRDefault="00471075" w:rsidP="001F0D42">
            <w:pPr>
              <w:pStyle w:val="xfmc1"/>
              <w:spacing w:after="142" w:afterAutospacing="0" w:line="276" w:lineRule="atLeast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89782289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lastRenderedPageBreak/>
              <w:t>Desmethyl Etoricoxib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42286238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36100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89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rpholinium 2-(5-(4-pyridyl)-4-(2-metoxyphenyl)-1,2,4-triazol-3-ylthio)acet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ор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2-(5-(4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иди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4-(2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токси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1,2,4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-3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ил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цетат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ме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Р, 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С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8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ефр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9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7743-99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italopram impurity D (Ph.Eur.)</w:t>
            </w:r>
          </w:p>
          <w:p w:rsidR="00471075" w:rsidRPr="001F0D42" w:rsidRDefault="00471075" w:rsidP="001F0D42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italopram related compound D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талопр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 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9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62498-71-9</w:t>
            </w:r>
          </w:p>
        </w:tc>
        <w:tc>
          <w:tcPr>
            <w:tcW w:w="2525" w:type="dxa"/>
          </w:tcPr>
          <w:p w:rsidR="00471075" w:rsidRPr="00201BC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Citalopram impurity 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Е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(USP)</w:t>
            </w:r>
          </w:p>
        </w:tc>
        <w:tc>
          <w:tcPr>
            <w:tcW w:w="3287" w:type="dxa"/>
          </w:tcPr>
          <w:p w:rsidR="00471075" w:rsidRPr="00201BC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Циталопраму домішка  Е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01BC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96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70-18-8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Glutathione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лута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н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897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1"/>
              <w:numPr>
                <w:ilvl w:val="0"/>
                <w:numId w:val="18"/>
              </w:numPr>
              <w:shd w:val="clear" w:color="auto" w:fill="FFFFFF"/>
              <w:suppressAutoHyphens/>
              <w:rPr>
                <w:rFonts w:ascii="Times New Roman" w:hAnsi="Times New Roman"/>
                <w:spacing w:val="5"/>
                <w:sz w:val="20"/>
              </w:rPr>
            </w:pPr>
            <w:r w:rsidRPr="001F0D42">
              <w:rPr>
                <w:rFonts w:ascii="Times New Roman" w:hAnsi="Times New Roman"/>
                <w:spacing w:val="5"/>
                <w:sz w:val="20"/>
              </w:rPr>
              <w:t>3569-10-6</w:t>
            </w:r>
          </w:p>
          <w:p w:rsidR="00335943" w:rsidRPr="001F0D42" w:rsidRDefault="00335943" w:rsidP="00335943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alerian dry extract</w:t>
            </w:r>
          </w:p>
        </w:tc>
        <w:tc>
          <w:tcPr>
            <w:tcW w:w="3287" w:type="dxa"/>
          </w:tcPr>
          <w:p w:rsidR="00335943" w:rsidRPr="001F0D42" w:rsidRDefault="00335943" w:rsidP="00335943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pStyle w:val="af7"/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В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(відповідно до ДФУ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«Валеріани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»)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98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08-64-5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ovaleric acid ethyl ester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ов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р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99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3-74-2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ovaleric acid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 кислота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00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65-74-2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lpha-bromoisovaleric acid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льфа- бро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 кислота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901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-23-7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Hydrocortisone (Ph. Eur.,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 USP)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рокортизон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810761-43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toricoxib impurity 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С090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5719155"/>
                <w:rFonts w:ascii="Times New Roman" w:hAnsi="Times New Roman" w:cs="Times New Roman"/>
                <w:b/>
                <w:sz w:val="20"/>
                <w:szCs w:val="20"/>
              </w:rPr>
              <w:t>144750-52-7</w:t>
            </w:r>
          </w:p>
        </w:tc>
        <w:tc>
          <w:tcPr>
            <w:tcW w:w="2525" w:type="dxa"/>
          </w:tcPr>
          <w:p w:rsidR="00471075" w:rsidRPr="0024642F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Clopidogrel related compound B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(SphU/Ph.Eur./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USP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471075" w:rsidRPr="0024642F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лопідогрелю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SP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4642F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0202-71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impurity C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related compound C (USP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ло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гре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ю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3501D" w:rsidRDefault="0093501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43187624"/>
                <w:rFonts w:ascii="Times New Roman" w:hAnsi="Times New Roman" w:cs="Times New Roman"/>
                <w:b/>
                <w:sz w:val="20"/>
                <w:szCs w:val="20"/>
              </w:rPr>
              <w:t>24155-42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bCs/>
                <w:lang w:val="en-GB"/>
              </w:rPr>
            </w:pPr>
            <w:r w:rsidRPr="001F0D42">
              <w:rPr>
                <w:rFonts w:ascii="Times New Roman" w:hAnsi="Times New Roman"/>
                <w:b/>
                <w:bCs/>
                <w:lang w:val="en-GB"/>
              </w:rPr>
              <w:t>Econazole impurity A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GB"/>
              </w:rPr>
              <w:t xml:space="preserve"> (Ph. Eur.)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ni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conazole impurity </w:t>
            </w:r>
            <w:r w:rsidRPr="001F0D42">
              <w:rPr>
                <w:rFonts w:ascii="Times New Roman" w:hAnsi="Times New Roman"/>
                <w:b/>
                <w:smallCaps/>
                <w:lang w:val="en-US"/>
              </w:rPr>
              <w:t>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enticonazole impurity </w:t>
            </w:r>
            <w:r w:rsidRPr="001F0D42">
              <w:rPr>
                <w:rFonts w:ascii="Times New Roman" w:hAnsi="Times New Roman"/>
                <w:b/>
                <w:lang w:val="en-US"/>
              </w:rPr>
              <w:t>A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soconazole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mpurity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B </w:t>
            </w:r>
            <w:r w:rsidRPr="001F0D42">
              <w:rPr>
                <w:rFonts w:ascii="Times New Roman" w:hAnsi="Times New Roman"/>
                <w:b/>
                <w:lang w:val="uk-UA"/>
              </w:rPr>
              <w:t>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soconazole nitrate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mpurity </w:t>
            </w:r>
            <w:r w:rsidRPr="001F0D42">
              <w:rPr>
                <w:rFonts w:ascii="Times New Roman" w:hAnsi="Times New Roman"/>
                <w:b/>
                <w:lang w:val="en-US"/>
              </w:rPr>
              <w:t>A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</w:t>
            </w:r>
            <w:r w:rsidRPr="001F0D42">
              <w:rPr>
                <w:rFonts w:ascii="Times New Roman" w:hAnsi="Times New Roman"/>
                <w:b/>
                <w:lang w:val="uk-UA"/>
              </w:rPr>
              <w:t>iconazole impurity A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  <w:lang w:val="uk-UA"/>
              </w:rPr>
              <w:t>ertaconazole nitrate impurity A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01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7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334059-11-7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.)   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Е0908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conazole impurity C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(Ph. Eur.)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Econazole nitrate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purity С   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1068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09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61-19-8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′-Adenylic acid (USP)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denosine monophosphate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denosine 5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monophosphat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</w:t>
            </w: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нмонофосфат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10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58-64-0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Adenosine 5′-diphosphat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индифосфат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41-7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thyl acet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ацет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рганолепти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ни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методом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 мл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873407-01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Doxylamine impurity A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xylamine pyridine-4-yl isomer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19490-92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  <w:t>Doxylamine impurity B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  <w:t>Doxylamine alcoh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B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21-70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oxylamine impurity C (SphU / 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inoxamine related compound C (USP)</w:t>
            </w:r>
          </w:p>
          <w:p w:rsidR="00471075" w:rsidRPr="00CA5DA7" w:rsidRDefault="00471075" w:rsidP="00CA5DA7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smethyl doxyl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Доксил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C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471075" w:rsidRPr="001F0D42" w:rsidRDefault="00471075" w:rsidP="001F0D42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Дезметил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ксиламін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91-02-1</w:t>
            </w:r>
          </w:p>
        </w:tc>
        <w:tc>
          <w:tcPr>
            <w:tcW w:w="2525" w:type="dxa"/>
          </w:tcPr>
          <w:p w:rsidR="00384CD7" w:rsidRPr="00384CD7" w:rsidRDefault="00384CD7" w:rsidP="00384CD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84CD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oxylamine impurity D (Ph. Eur.)</w:t>
            </w:r>
          </w:p>
          <w:p w:rsidR="00471075" w:rsidRPr="00384CD7" w:rsidRDefault="00384CD7" w:rsidP="00BB56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84CD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2-Benzoylpyridine</w:t>
            </w:r>
          </w:p>
        </w:tc>
        <w:tc>
          <w:tcPr>
            <w:tcW w:w="3287" w:type="dxa"/>
          </w:tcPr>
          <w:p w:rsidR="00471075" w:rsidRPr="00384CD7" w:rsidRDefault="00384CD7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ксиламіну</w:t>
            </w: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D (Ph. Eur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B567F" w:rsidRDefault="00384CD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H0916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454-29-5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L-Homocysteine</w:t>
            </w:r>
          </w:p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-Amino-4-mercaptobutyric acid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917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6038-19-3 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,L-Homocysteine Thiolactone hydrochlorid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олактон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108-16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pranol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-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thylamino-2-prop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Димепранол</w:t>
            </w:r>
          </w:p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1-Диметиламіно-2-пропан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20 мл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35BB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19</w:t>
            </w:r>
          </w:p>
        </w:tc>
        <w:tc>
          <w:tcPr>
            <w:tcW w:w="1543" w:type="dxa"/>
          </w:tcPr>
          <w:p w:rsidR="001435BB" w:rsidRPr="001F0D42" w:rsidRDefault="001435BB" w:rsidP="001435BB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28319-77-9</w:t>
            </w:r>
          </w:p>
        </w:tc>
        <w:tc>
          <w:tcPr>
            <w:tcW w:w="2525" w:type="dxa"/>
          </w:tcPr>
          <w:p w:rsidR="001435BB" w:rsidRPr="001F0D42" w:rsidRDefault="001435BB" w:rsidP="001435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holine alfoscerate (powder)</w:t>
            </w:r>
          </w:p>
        </w:tc>
        <w:tc>
          <w:tcPr>
            <w:tcW w:w="3287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ол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альфосцерат 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(порошок)</w:t>
            </w:r>
          </w:p>
        </w:tc>
        <w:tc>
          <w:tcPr>
            <w:tcW w:w="1819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35BB" w:rsidRPr="001F0D42" w:rsidRDefault="001435BB" w:rsidP="001435B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435BB" w:rsidRPr="001F0D42" w:rsidRDefault="001435BB" w:rsidP="001435BB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1435BB" w:rsidRPr="00B82A01" w:rsidRDefault="001435BB" w:rsidP="001435B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35BB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20</w:t>
            </w:r>
          </w:p>
        </w:tc>
        <w:tc>
          <w:tcPr>
            <w:tcW w:w="1543" w:type="dxa"/>
          </w:tcPr>
          <w:p w:rsidR="001435BB" w:rsidRPr="001F0D42" w:rsidRDefault="001435BB" w:rsidP="001435BB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60979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68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2</w:t>
            </w:r>
          </w:p>
        </w:tc>
        <w:tc>
          <w:tcPr>
            <w:tcW w:w="2525" w:type="dxa"/>
          </w:tcPr>
          <w:p w:rsidR="001435BB" w:rsidRPr="001F0D42" w:rsidRDefault="001435BB" w:rsidP="001435B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Dexpanthenol impurity B (SphU / Ph.Eur. / BP)</w:t>
            </w:r>
          </w:p>
          <w:p w:rsidR="001435BB" w:rsidRPr="001F0D42" w:rsidRDefault="001435BB" w:rsidP="001435B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Calcium pantothenate impurity B (Ph.Eur.)</w:t>
            </w:r>
          </w:p>
          <w:p w:rsidR="001435BB" w:rsidRPr="001F0D42" w:rsidRDefault="001435BB" w:rsidP="001435BB">
            <w:pPr>
              <w:shd w:val="clear" w:color="auto" w:fill="FFFFFF"/>
              <w:rPr>
                <w:rStyle w:val="xfm58973077"/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Sodium D-pantoate (USP)</w:t>
            </w:r>
          </w:p>
        </w:tc>
        <w:tc>
          <w:tcPr>
            <w:tcW w:w="3287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пантенолу домішка B (ДФУ / Ph.Eur. / BP)</w:t>
            </w:r>
          </w:p>
        </w:tc>
        <w:tc>
          <w:tcPr>
            <w:tcW w:w="1819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1435BB" w:rsidRPr="001F0D42" w:rsidRDefault="001435BB" w:rsidP="001435B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35BB" w:rsidRPr="001F0D42" w:rsidRDefault="001435BB" w:rsidP="001435BB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</w:tcPr>
          <w:p w:rsidR="001435BB" w:rsidRPr="00B82A01" w:rsidRDefault="001435BB" w:rsidP="001435B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2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599-04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Dexpanthenol impurity C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 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)                   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Calcium pantothenate impurity C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 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SphU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/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)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antolact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експантенолу домішка С (ДФУ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Пантолактон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альцію пантотенату домішка С 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1435BB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9800</w:t>
            </w:r>
          </w:p>
        </w:tc>
      </w:tr>
      <w:tr w:rsidR="00471075" w:rsidRPr="00687C49" w:rsidTr="00D17A9F">
        <w:tblPrEx>
          <w:tblCellMar>
            <w:left w:w="108" w:type="dxa"/>
            <w:right w:w="108" w:type="dxa"/>
          </w:tblCellMar>
        </w:tblPrEx>
        <w:trPr>
          <w:trHeight w:val="692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22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108-78-1</w:t>
            </w:r>
          </w:p>
        </w:tc>
        <w:tc>
          <w:tcPr>
            <w:tcW w:w="2525" w:type="dxa"/>
          </w:tcPr>
          <w:p w:rsidR="00D17A9F" w:rsidRPr="00D17A9F" w:rsidRDefault="00D17A9F" w:rsidP="00D17A9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etformin hydrochloride impurity D (Ph. Eur.)</w:t>
            </w:r>
          </w:p>
          <w:p w:rsidR="00471075" w:rsidRPr="00D17A9F" w:rsidRDefault="00D17A9F" w:rsidP="00D17A9F">
            <w:pPr>
              <w:shd w:val="clear" w:color="auto" w:fill="FFFFFF"/>
              <w:rPr>
                <w:rStyle w:val="xfm58973077"/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Melamine (USP)</w:t>
            </w:r>
          </w:p>
        </w:tc>
        <w:tc>
          <w:tcPr>
            <w:tcW w:w="3287" w:type="dxa"/>
          </w:tcPr>
          <w:p w:rsidR="00D17A9F" w:rsidRPr="00D17A9F" w:rsidRDefault="00D17A9F" w:rsidP="00D17A9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Метформіну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ідрохлорид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у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омішка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 xml:space="preserve"> D (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.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.)</w:t>
            </w:r>
          </w:p>
          <w:p w:rsidR="00D17A9F" w:rsidRPr="00D17A9F" w:rsidRDefault="00D17A9F" w:rsidP="00D17A9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Меламін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(USP)</w:t>
            </w:r>
          </w:p>
          <w:p w:rsidR="00471075" w:rsidRPr="001F0D42" w:rsidRDefault="00471075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471075" w:rsidRPr="00E76A5D" w:rsidRDefault="00E76A5D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E76A5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  <w:r w:rsidRPr="00E76A5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E76A5D" w:rsidRDefault="00E76A5D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23</w:t>
            </w:r>
          </w:p>
        </w:tc>
        <w:tc>
          <w:tcPr>
            <w:tcW w:w="1543" w:type="dxa"/>
          </w:tcPr>
          <w:p w:rsidR="0048121A" w:rsidRPr="002B0664" w:rsidRDefault="0048121A" w:rsidP="0048121A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342385-52-8</w:t>
            </w:r>
          </w:p>
        </w:tc>
        <w:tc>
          <w:tcPr>
            <w:tcW w:w="2525" w:type="dxa"/>
          </w:tcPr>
          <w:p w:rsidR="0048121A" w:rsidRPr="00CB67F7" w:rsidRDefault="0048121A" w:rsidP="0048121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scorbic acid impurity C </w:t>
            </w: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 Eur.) </w:t>
            </w:r>
          </w:p>
          <w:p w:rsidR="0048121A" w:rsidRPr="00CB67F7" w:rsidRDefault="0048121A" w:rsidP="0048121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odium ascorbate impurity C(Ph. Eur./BP)</w:t>
            </w:r>
          </w:p>
        </w:tc>
        <w:tc>
          <w:tcPr>
            <w:tcW w:w="3287" w:type="dxa"/>
          </w:tcPr>
          <w:p w:rsidR="0048121A" w:rsidRPr="00CB67F7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Аскорбінової кислоти домішка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C 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(ДФУ/ Ph. 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Eur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2B0664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24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</w:rPr>
              <w:t>3031-98-9</w:t>
            </w:r>
          </w:p>
          <w:p w:rsidR="0048121A" w:rsidRPr="001F0D42" w:rsidRDefault="0048121A" w:rsidP="0048121A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Ascorbic acid impurity D 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(Ph. Eur.)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Аскорб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ово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кислоти 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D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1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I0925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606-23-5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,3-Indandion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,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-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нданд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он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en-US"/>
              </w:rPr>
              <w:t>, ППХС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26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2753-45-9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ebeverine hydrochlorid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Мебевер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и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г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дрохлорид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8121A" w:rsidRPr="00FB1E3F" w:rsidRDefault="00FB1E3F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92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37862-87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Valsartan related compound A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Валсарта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2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15729-52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nalapril Related Compound D (USP)</w:t>
            </w:r>
          </w:p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nalapril diketopiperazine (B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алаприл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 (USP)</w:t>
            </w:r>
          </w:p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9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738-70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rimethopri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риметоприм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</w:t>
            </w:r>
          </w:p>
          <w:p w:rsidR="00471075" w:rsidRPr="00E74CA3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426C6B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Ф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  <w:p w:rsidR="00471075" w:rsidRPr="00426C6B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  <w:p w:rsidR="00471075" w:rsidRPr="00E74CA3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Ф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br/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74CA3" w:rsidRDefault="00E74C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3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094598-75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Sildenafil impurity B    (Ph. Eur.)                   Sildenafi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oxide</w:t>
            </w:r>
            <w:r w:rsidRPr="001F0D42">
              <w:rPr>
                <w:rFonts w:ascii="Times New Roman" w:hAnsi="Times New Roman" w:cs="Times New Roman"/>
                <w:b/>
                <w:bCs/>
                <w:caps/>
                <w:sz w:val="20"/>
                <w:szCs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bCs/>
                <w:caps/>
                <w:sz w:val="20"/>
                <w:szCs w:val="20"/>
              </w:rPr>
              <w:t>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С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</w:rPr>
              <w:t>илденаф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</w:rPr>
              <w:t>л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 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931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2"/>
              <w:numPr>
                <w:ilvl w:val="1"/>
                <w:numId w:val="18"/>
              </w:numPr>
              <w:suppressAutoHyphens/>
              <w:snapToGrid w:val="0"/>
              <w:jc w:val="left"/>
              <w:rPr>
                <w:rFonts w:ascii="Times New Roman" w:hAnsi="Times New Roman"/>
                <w:bCs/>
                <w:i w:val="0"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CA5DA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Plantaginis majoris exstractum</w:t>
            </w:r>
          </w:p>
        </w:tc>
        <w:tc>
          <w:tcPr>
            <w:tcW w:w="3287" w:type="dxa"/>
          </w:tcPr>
          <w:p w:rsidR="00471075" w:rsidRPr="001F0D42" w:rsidRDefault="00471075" w:rsidP="00CA5DA7">
            <w:pPr>
              <w:pStyle w:val="xfmc1"/>
            </w:pPr>
            <w:r w:rsidRPr="001F0D42">
              <w:rPr>
                <w:rStyle w:val="xfm06328133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Подорожника великого екстракт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одорожника великого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5DA7">
            <w:pPr>
              <w:pStyle w:val="xfmc1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803A7" w:rsidRDefault="00E803A7" w:rsidP="00CA5DA7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0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3526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32</w:t>
            </w:r>
          </w:p>
        </w:tc>
        <w:tc>
          <w:tcPr>
            <w:tcW w:w="1543" w:type="dxa"/>
          </w:tcPr>
          <w:p w:rsidR="00471075" w:rsidRPr="00B035A2" w:rsidRDefault="00471075" w:rsidP="00CA5DA7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B035A2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</w:rPr>
              <w:t>45267-19-4</w:t>
            </w:r>
          </w:p>
        </w:tc>
        <w:tc>
          <w:tcPr>
            <w:tcW w:w="2525" w:type="dxa"/>
          </w:tcPr>
          <w:p w:rsidR="00471075" w:rsidRPr="00B035A2" w:rsidRDefault="00471075" w:rsidP="00CA5DA7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Myramistin impurity 1,N-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noBreakHyphen/>
              <w:t>(dimethylamino)propyl]myristamide</w:t>
            </w:r>
          </w:p>
        </w:tc>
        <w:tc>
          <w:tcPr>
            <w:tcW w:w="3287" w:type="dxa"/>
          </w:tcPr>
          <w:p w:rsidR="00471075" w:rsidRPr="00B035A2" w:rsidRDefault="00471075" w:rsidP="00CA5DA7">
            <w:pPr>
              <w:pStyle w:val="xfmc1"/>
              <w:rPr>
                <w:rStyle w:val="xfm06328133"/>
                <w:rFonts w:ascii="Times New Roman" w:hAnsi="Times New Roman" w:cs="Times New Roman"/>
                <w:b/>
                <w:sz w:val="20"/>
                <w:szCs w:val="20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Мірамістину домішка 1(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N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-(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noBreakHyphen/>
              <w:t>диметиламіно)пропіл)тетрадеканамід)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367501" w:rsidRDefault="00471075" w:rsidP="00367501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67501" w:rsidRDefault="00471075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9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67806-10-4</w:t>
            </w:r>
          </w:p>
        </w:tc>
        <w:tc>
          <w:tcPr>
            <w:tcW w:w="2525" w:type="dxa"/>
          </w:tcPr>
          <w:p w:rsidR="00471075" w:rsidRPr="00B035A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Myramistin impurity 5, N-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noBreakHyphen/>
              <w:t>(dimethylamino)propyl]myristamide N-oxide</w:t>
            </w:r>
          </w:p>
        </w:tc>
        <w:tc>
          <w:tcPr>
            <w:tcW w:w="3287" w:type="dxa"/>
          </w:tcPr>
          <w:p w:rsidR="00471075" w:rsidRPr="00B035A2" w:rsidRDefault="00471075" w:rsidP="001F0D42">
            <w:pPr>
              <w:pStyle w:val="xfmc1"/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Мірамістину домішка 5 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noBreakHyphen/>
              <w:t>(міристоіламідо)пропил]диметиламіно-окс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B035A2" w:rsidRDefault="00471075" w:rsidP="00B035A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035A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3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84611-2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rdoste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Е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досте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3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503612-47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pixab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Ап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ксаб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3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60965002"/>
                <w:rFonts w:ascii="Times New Roman" w:hAnsi="Times New Roman"/>
                <w:i w:val="0"/>
                <w:sz w:val="20"/>
              </w:rPr>
              <w:t>755711-09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Ranolazine related compound B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анолаз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/>
                <w:i w:val="0"/>
                <w:sz w:val="20"/>
              </w:rPr>
              <w:t>380204-72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Ranolazine related compound D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анолаз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38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2"/>
              <w:jc w:val="left"/>
              <w:rPr>
                <w:rStyle w:val="xfm60965002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2941-23-3</w:t>
            </w:r>
          </w:p>
        </w:tc>
        <w:tc>
          <w:tcPr>
            <w:tcW w:w="2525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pidacrine impurity</w:t>
            </w:r>
          </w:p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-amino-2-cyano-1-cyclopentene</w:t>
            </w:r>
          </w:p>
        </w:tc>
        <w:tc>
          <w:tcPr>
            <w:tcW w:w="3287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акр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</w:p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2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ан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иклопентен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ГХ, 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, Т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60965002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71075" w:rsidRPr="00B82A01" w:rsidRDefault="00937CD9" w:rsidP="00CA5DA7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39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Style w:val="xfm89164636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122-99-6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enoxyethanol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2-феноксіетанол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40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Style w:val="xfm89164636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130308-48-4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catibant acetat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ка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бант ацетат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с, СФ, 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49709-44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1,</w:t>
            </w:r>
          </w:p>
          <w:p w:rsidR="00471075" w:rsidRPr="001F0D42" w:rsidRDefault="00471075" w:rsidP="001F0D42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2R,4S)-5-([1,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-biphenyl]-4-yl)-4-(3-carboxypropanamido)-2-methylpentano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1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07443" w:rsidRDefault="00471075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C911C0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3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49690-12-0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2 Hydrochloride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5-ethoxy-4-methyl-5-oxopentan-2-aminium chlorid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2 (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гідрохлорид)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944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38924-70-7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3,</w:t>
            </w:r>
          </w:p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3R,5S)-5-([1,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-biphenyl]-4-ylmethyl)-3-methylpyrrolidin-2-on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3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5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38924-71-8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4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4-carboxypentan-2-aminium chlorid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домішка 4</w:t>
            </w:r>
          </w:p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6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59446-54-7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-((3R,5S)-5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methyl)-3-methyl-2-oxopyrrolidin-1-yl)-4-oxobutanoic acid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5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207443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7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639970-62-9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R,4S)-5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4-(2,5-dioxopyrrolidin-1-yl)-2-methylpentanoic acid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6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562D79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,4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b"/>
              <w:rPr>
                <w:rFonts w:ascii="Times New Roman" w:hAnsi="Times New Roman"/>
                <w:b/>
              </w:rPr>
            </w:pPr>
            <w:r w:rsidRPr="00B82A01">
              <w:rPr>
                <w:rFonts w:ascii="Times New Roman" w:hAnsi="Times New Roman"/>
                <w:b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48</w:t>
            </w:r>
          </w:p>
        </w:tc>
        <w:tc>
          <w:tcPr>
            <w:tcW w:w="1543" w:type="dxa"/>
          </w:tcPr>
          <w:p w:rsidR="00471075" w:rsidRPr="00974FDD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863031-24-7</w:t>
            </w:r>
          </w:p>
        </w:tc>
        <w:tc>
          <w:tcPr>
            <w:tcW w:w="2525" w:type="dxa"/>
          </w:tcPr>
          <w:p w:rsidR="00471075" w:rsidRPr="00974FDD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Azilsartan medoxomil potassium salt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з</w:t>
            </w:r>
            <w: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лсартану медоксом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л ка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Поліморфізм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 Р, ОВ,КВ</w:t>
            </w:r>
          </w:p>
        </w:tc>
        <w:tc>
          <w:tcPr>
            <w:tcW w:w="2255" w:type="dxa"/>
            <w:gridSpan w:val="3"/>
          </w:tcPr>
          <w:p w:rsidR="00471075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  <w: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</w:p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ентгенівської дифракції</w:t>
            </w:r>
          </w:p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471075" w:rsidRPr="0068196A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471075" w:rsidRPr="00B82A01" w:rsidRDefault="00C911C0" w:rsidP="00974FD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949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85-88-6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titol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Мальтитол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 для ідентифікації піків</w:t>
            </w:r>
          </w:p>
        </w:tc>
        <w:tc>
          <w:tcPr>
            <w:tcW w:w="1086" w:type="dxa"/>
            <w:gridSpan w:val="2"/>
          </w:tcPr>
          <w:p w:rsidR="00814A89" w:rsidRPr="00D572D4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50</w:t>
            </w:r>
          </w:p>
        </w:tc>
        <w:tc>
          <w:tcPr>
            <w:tcW w:w="1543" w:type="dxa"/>
          </w:tcPr>
          <w:p w:rsidR="00814A89" w:rsidRPr="00E86E42" w:rsidRDefault="00814A89" w:rsidP="00814A89">
            <w:pPr>
              <w:pStyle w:val="afa"/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</w:pPr>
            <w:r w:rsidRPr="00E86E4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64519-82-0</w:t>
            </w:r>
          </w:p>
          <w:p w:rsidR="00814A89" w:rsidRPr="00E86E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86E4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(Anhydrous isomalt)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somalt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зома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ь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 для ідентифікації піків</w:t>
            </w:r>
          </w:p>
        </w:tc>
        <w:tc>
          <w:tcPr>
            <w:tcW w:w="1086" w:type="dxa"/>
            <w:gridSpan w:val="2"/>
          </w:tcPr>
          <w:p w:rsidR="00814A89" w:rsidRPr="00E86E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,0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0951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07-43-7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tain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Бетаїн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, РХ</w:t>
            </w:r>
          </w:p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16</w:t>
            </w:r>
          </w:p>
        </w:tc>
        <w:tc>
          <w:tcPr>
            <w:tcW w:w="1264" w:type="dxa"/>
            <w:gridSpan w:val="2"/>
          </w:tcPr>
          <w:p w:rsidR="00471075" w:rsidRPr="00B82A01" w:rsidRDefault="00814A89" w:rsidP="00974FD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52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480-81-9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eneciphyllin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Сенецифілін (п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тифіліну домішка)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814A89" w:rsidP="00974FDD">
            <w:pPr>
              <w:pStyle w:val="ab"/>
              <w:rPr>
                <w:rFonts w:ascii="Times New Roman" w:hAnsi="Times New Roman"/>
                <w:b/>
              </w:rPr>
            </w:pPr>
            <w:r w:rsidRPr="00B82A01">
              <w:rPr>
                <w:rFonts w:ascii="Times New Roman" w:hAnsi="Times New Roman"/>
                <w:b/>
              </w:rPr>
              <w:t>750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953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960404-48-2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apagliflozin propandiol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Дапаг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флозин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пропанд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ол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, КВ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, РХ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54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31121-93-4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buprofen sodium dihydrate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бупрофен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дра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55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102-17-7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thiosulfate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осульфа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, КВ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3526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56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294-61-1</w:t>
            </w:r>
          </w:p>
          <w:p w:rsidR="00814A89" w:rsidRPr="001F0D42" w:rsidRDefault="00814A89" w:rsidP="00814A89">
            <w:pPr>
              <w:ind w:right="-74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Схема синт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/деград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ї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Ranolazine related compound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(USP)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Ранолаз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 xml:space="preserve"> п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 xml:space="preserve"> С (USP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814A89" w:rsidRPr="00687C49" w:rsidTr="00AC749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F0957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160844-75-7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 ethyl ester impurity</w:t>
            </w:r>
          </w:p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Febuxostat</w:t>
            </w:r>
          </w:p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2-(3-cyano-4-isobutoxyphenyl)-4-methyl-5-thiazolecarboxylate</w:t>
            </w:r>
          </w:p>
        </w:tc>
        <w:tc>
          <w:tcPr>
            <w:tcW w:w="3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Фебуксостату домішка</w:t>
            </w:r>
          </w:p>
          <w:p w:rsidR="00814A89" w:rsidRPr="00AC749D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uk-UA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(Етил фебуксостат)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uk-UA"/>
              </w:rPr>
              <w:t>есцин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jc w:val="center"/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jc w:val="center"/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814A89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58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239233-86-3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Febuxostat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de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-[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amo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prop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i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oxyli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814A89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59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76465-11-7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Febuxostat impurity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BX-DEE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scya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oxycarbon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ebuxostat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F35216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960</w:t>
            </w:r>
          </w:p>
        </w:tc>
        <w:tc>
          <w:tcPr>
            <w:tcW w:w="1543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74901-16-5</w:t>
            </w:r>
          </w:p>
        </w:tc>
        <w:tc>
          <w:tcPr>
            <w:tcW w:w="2525" w:type="dxa"/>
          </w:tcPr>
          <w:p w:rsidR="00F35216" w:rsidRPr="001F0D42" w:rsidRDefault="00F35216" w:rsidP="00F35216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Vildagliptin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</w:p>
        </w:tc>
        <w:tc>
          <w:tcPr>
            <w:tcW w:w="3287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да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тин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8</w:t>
            </w:r>
          </w:p>
        </w:tc>
        <w:tc>
          <w:tcPr>
            <w:tcW w:w="1264" w:type="dxa"/>
            <w:gridSpan w:val="2"/>
          </w:tcPr>
          <w:p w:rsidR="00F35216" w:rsidRPr="00B82A01" w:rsidRDefault="00F35216" w:rsidP="00F3521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35216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961</w:t>
            </w:r>
          </w:p>
        </w:tc>
        <w:tc>
          <w:tcPr>
            <w:tcW w:w="1543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1-73-5</w:t>
            </w:r>
          </w:p>
        </w:tc>
        <w:tc>
          <w:tcPr>
            <w:tcW w:w="2525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 xml:space="preserve">Betamethasone sodium phosphate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Betamethasone sodium phosphate (USP)</w:t>
            </w:r>
          </w:p>
        </w:tc>
        <w:tc>
          <w:tcPr>
            <w:tcW w:w="3287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та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.)</w:t>
            </w:r>
          </w:p>
        </w:tc>
        <w:tc>
          <w:tcPr>
            <w:tcW w:w="1819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ПХС</w:t>
            </w:r>
          </w:p>
        </w:tc>
        <w:tc>
          <w:tcPr>
            <w:tcW w:w="2255" w:type="dxa"/>
            <w:gridSpan w:val="3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35216" w:rsidRPr="00B82A01" w:rsidRDefault="00F35216" w:rsidP="00F3521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962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7-62-7</w:t>
            </w:r>
          </w:p>
        </w:tc>
        <w:tc>
          <w:tcPr>
            <w:tcW w:w="2525" w:type="dxa"/>
          </w:tcPr>
          <w:p w:rsidR="00471075" w:rsidRPr="00FB282A" w:rsidRDefault="00FB282A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FB282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Ropivacaine related compound A (USP)</w:t>
            </w:r>
          </w:p>
        </w:tc>
        <w:tc>
          <w:tcPr>
            <w:tcW w:w="3287" w:type="dxa"/>
          </w:tcPr>
          <w:p w:rsidR="00FB282A" w:rsidRPr="00FB282A" w:rsidRDefault="00FB282A" w:rsidP="00FB282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Лідокаїну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омішк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(ДФУ/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h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.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ur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/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USP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471075" w:rsidRPr="00FB282A" w:rsidRDefault="00FB282A" w:rsidP="00FB282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Бупівакаїну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омішк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F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(ДФУ/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h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.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ur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)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FB282A" w:rsidRDefault="00FB282A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63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9739-10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Paliperidone palmitat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ерид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паль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тат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64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16144668"/>
                <w:rFonts w:ascii="Times New Roman" w:hAnsi="Times New Roman" w:cs="Times New Roman"/>
                <w:b/>
                <w:sz w:val="20"/>
              </w:rPr>
              <w:t>325855-74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impurity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16144668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N1’-Oxide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орикоксиб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орикоксиб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окси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65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loratadine impurity C</w:t>
            </w:r>
          </w:p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Loratadine 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езлоратад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С</w:t>
            </w:r>
          </w:p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Лоратади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  <w:rPr>
                <w:bCs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66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iopental sodium (mixture thiopental sodium and sodium carbonate)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іопентал натрію (суміш тіопенталу натрію та натрію карбонату)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69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9690-05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en-GB"/>
              </w:rPr>
              <w:t>S</w:t>
            </w:r>
            <w:r w:rsidRPr="001F0D42">
              <w:rPr>
                <w:rFonts w:ascii="Times New Roman" w:hAnsi="Times New Roman"/>
                <w:b/>
                <w:lang w:val="en-GB"/>
              </w:rPr>
              <w:t>acubitri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GB"/>
              </w:rPr>
              <w:t>sodium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Сакубітрил натрію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G0970</w:t>
            </w:r>
          </w:p>
        </w:tc>
        <w:tc>
          <w:tcPr>
            <w:tcW w:w="1543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>129186-29-4</w:t>
            </w:r>
          </w:p>
        </w:tc>
        <w:tc>
          <w:tcPr>
            <w:tcW w:w="2525" w:type="dxa"/>
          </w:tcPr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vertAlign w:val="superscript"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Gidazepam</w:t>
            </w:r>
            <w:r w:rsidRPr="001F0D42">
              <w:rPr>
                <w:rFonts w:ascii="Times New Roman" w:hAnsi="Times New Roman"/>
                <w:b/>
                <w:vertAlign w:val="superscript"/>
                <w:lang w:val="uk-UA"/>
              </w:rPr>
              <w:t>*</w:t>
            </w:r>
          </w:p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vertAlign w:val="superscript"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ідазепам</w:t>
            </w:r>
            <w:r w:rsidRPr="001F0D42">
              <w:rPr>
                <w:rFonts w:ascii="Times New Roman" w:hAnsi="Times New Roman"/>
                <w:b/>
                <w:vertAlign w:val="superscript"/>
                <w:lang w:val="uk-UA"/>
              </w:rPr>
              <w:t>*</w:t>
            </w:r>
          </w:p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</w:p>
        </w:tc>
        <w:tc>
          <w:tcPr>
            <w:tcW w:w="1819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8000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800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800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471075" w:rsidRPr="00B82A01" w:rsidRDefault="007D4F9A" w:rsidP="00C8000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73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osfomicyn 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sodium </w:t>
            </w:r>
            <w:r w:rsidRPr="001F0D42">
              <w:rPr>
                <w:rFonts w:ascii="Times New Roman" w:hAnsi="Times New Roman"/>
                <w:b/>
                <w:caps/>
                <w:lang w:val="uk-UA"/>
              </w:rPr>
              <w:t>I.V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>osfomicyn sodium with succinic acid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Фосфоміцин 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V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Фосфміцин натрію з бурштиновою кислотою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0974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02189-78-4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ilastin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іласти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D4F9A" w:rsidRPr="00CB46D7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75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7540-22-2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Ademetionine disulfate tosylat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Адеметіоніну дисульфат тіозітат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3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B0976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4-36-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безводний бензоїл пероксид)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oyl Perox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us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ензоїл пероксид водний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977</w:t>
            </w:r>
          </w:p>
        </w:tc>
        <w:tc>
          <w:tcPr>
            <w:tcW w:w="1543" w:type="dxa"/>
          </w:tcPr>
          <w:p w:rsidR="00471075" w:rsidRPr="001F0D42" w:rsidRDefault="00471075" w:rsidP="00DD590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1372-08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Carbidopa impurity A (SphU / Ph.Eur.)</w:t>
            </w:r>
          </w:p>
          <w:p w:rsidR="00471075" w:rsidRPr="001F0D42" w:rsidRDefault="00471075" w:rsidP="00974FDD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L-Methyldopa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арбідопи домішка А (ДФУ / Ph.Eur.)</w:t>
            </w:r>
          </w:p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L-метилдопа</w:t>
            </w:r>
          </w:p>
        </w:tc>
        <w:tc>
          <w:tcPr>
            <w:tcW w:w="1819" w:type="dxa"/>
          </w:tcPr>
          <w:p w:rsidR="00471075" w:rsidRPr="00DD590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590D" w:rsidRPr="00DD590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</w:tcPr>
          <w:p w:rsidR="00471075" w:rsidRPr="00DD590D" w:rsidRDefault="00DD590D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978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72-50-4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N-methylpyrrolidone</w:t>
            </w:r>
          </w:p>
          <w:p w:rsidR="007D4F9A" w:rsidRPr="001F0D42" w:rsidRDefault="007D4F9A" w:rsidP="007D4F9A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N-methyl-2-pyrrolidon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-метилпіролідон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-метил-2-піролідо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ДФУ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00 мл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79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249-75-3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utoside trihydrate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</w:p>
        </w:tc>
        <w:tc>
          <w:tcPr>
            <w:tcW w:w="3287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утин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утозиду тригідрат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982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eastAsia="Microsoft YaHei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spacing w:line="1" w:lineRule="atLeast"/>
              <w:textAlignment w:val="top"/>
              <w:outlineLvl w:val="0"/>
              <w:rPr>
                <w:rFonts w:ascii="Times New Roman" w:hAnsi="Times New Roman" w:cs="Times New Roman"/>
                <w:b/>
                <w:sz w:val="20"/>
                <w:lang w:val="en-US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 w:eastAsia="zh-CN"/>
              </w:rPr>
              <w:t>aracetamol</w:t>
            </w:r>
          </w:p>
          <w:p w:rsidR="007D4F9A" w:rsidRPr="001F0D42" w:rsidRDefault="007D4F9A" w:rsidP="007D4F9A">
            <w:pPr>
              <w:spacing w:line="1" w:lineRule="atLeast"/>
              <w:textAlignment w:val="top"/>
              <w:outlineLvl w:val="0"/>
              <w:rPr>
                <w:rFonts w:ascii="Times New Roman" w:hAnsi="Times New Roman" w:cs="Times New Roman"/>
                <w:b/>
                <w:sz w:val="20"/>
                <w:lang w:val="en-US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 w:eastAsia="zh-CN"/>
              </w:rPr>
              <w:t>for personnel qualification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Парацетамол для кваліфікації персоналу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еревірка аналітичної системи і кваліфікації персоналу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tabs>
                <w:tab w:val="left" w:pos="750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5F6B81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3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983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654-31-3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Cannabigerol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ннабігерол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tabs>
                <w:tab w:val="center" w:pos="749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tabs>
                <w:tab w:val="center" w:pos="749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984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s1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62-2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3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-7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Benzocaine impurity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SphU/</w:t>
            </w: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h.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ur.)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 – nitrobenzoic acid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Бензокаї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en-US"/>
              </w:rPr>
              <w:t>/</w:t>
            </w: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h.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ur.)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0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00A02" w:rsidRPr="00687C49" w:rsidTr="00000A02">
        <w:tblPrEx>
          <w:tblCellMar>
            <w:left w:w="108" w:type="dxa"/>
            <w:right w:w="108" w:type="dxa"/>
          </w:tblCellMar>
        </w:tblPrEx>
        <w:trPr>
          <w:trHeight w:val="231"/>
        </w:trPr>
        <w:tc>
          <w:tcPr>
            <w:tcW w:w="862" w:type="dxa"/>
          </w:tcPr>
          <w:p w:rsidR="00000A02" w:rsidRPr="00000A02" w:rsidRDefault="00000A02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Е0985</w:t>
            </w:r>
          </w:p>
        </w:tc>
        <w:tc>
          <w:tcPr>
            <w:tcW w:w="1543" w:type="dxa"/>
          </w:tcPr>
          <w:p w:rsidR="00000A02" w:rsidRPr="00000A02" w:rsidRDefault="00000A02" w:rsidP="007D4F9A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864070-44-0</w:t>
            </w:r>
          </w:p>
        </w:tc>
        <w:tc>
          <w:tcPr>
            <w:tcW w:w="2525" w:type="dxa"/>
          </w:tcPr>
          <w:p w:rsidR="00000A02" w:rsidRPr="00000A02" w:rsidRDefault="00000A02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000A02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Empagliflozin</w:t>
            </w:r>
          </w:p>
        </w:tc>
        <w:tc>
          <w:tcPr>
            <w:tcW w:w="3287" w:type="dxa"/>
          </w:tcPr>
          <w:p w:rsidR="00000A02" w:rsidRPr="00000A02" w:rsidRDefault="00000A02" w:rsidP="007D4F9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000A02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Емпагліфлозин</w:t>
            </w:r>
          </w:p>
        </w:tc>
        <w:tc>
          <w:tcPr>
            <w:tcW w:w="1819" w:type="dxa"/>
          </w:tcPr>
          <w:p w:rsidR="00000A02" w:rsidRPr="00000A02" w:rsidRDefault="00000A02" w:rsidP="00000A02">
            <w:pPr>
              <w:rPr>
                <w:rFonts w:ascii="Times New Roman" w:hAnsi="Times New Roman" w:cs="Times New Roman"/>
                <w:color w:val="222222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000A02" w:rsidRPr="00000A02" w:rsidRDefault="00000A02" w:rsidP="00000A02">
            <w:pPr>
              <w:rPr>
                <w:rFonts w:ascii="Times New Roman" w:hAnsi="Times New Roman" w:cs="Times New Roman"/>
                <w:color w:val="222222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  <w:p w:rsidR="00000A02" w:rsidRPr="00000A02" w:rsidRDefault="00000A02" w:rsidP="00000A0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000A02" w:rsidRPr="00000A02" w:rsidRDefault="00000A02" w:rsidP="00000A02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РХ</w:t>
            </w:r>
          </w:p>
          <w:p w:rsidR="00000A02" w:rsidRPr="00000A02" w:rsidRDefault="00000A02" w:rsidP="00000A02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000A02" w:rsidRPr="00000A02" w:rsidRDefault="00000A02" w:rsidP="00000A02">
            <w:pPr>
              <w:shd w:val="clear" w:color="auto" w:fill="FFFFFF"/>
              <w:rPr>
                <w:rStyle w:val="xfm89164636"/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0A02" w:rsidRPr="00000A02" w:rsidRDefault="00000A02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0A02" w:rsidRPr="00000A02" w:rsidRDefault="00000A02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000A02" w:rsidRPr="00494870" w:rsidRDefault="00494870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0986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-58-5</w:t>
            </w:r>
          </w:p>
        </w:tc>
        <w:tc>
          <w:tcPr>
            <w:tcW w:w="2525" w:type="dxa"/>
          </w:tcPr>
          <w:p w:rsidR="00471075" w:rsidRPr="00974FD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formin impurity A (SphU / Ph.Eur.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br/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Cyanoguanidine</w:t>
            </w:r>
          </w:p>
        </w:tc>
        <w:tc>
          <w:tcPr>
            <w:tcW w:w="3287" w:type="dxa"/>
          </w:tcPr>
          <w:p w:rsidR="00471075" w:rsidRPr="00974FD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форміну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мішка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ФУ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/ </w:t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>.)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br/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аногуанідин</w:t>
            </w:r>
          </w:p>
        </w:tc>
        <w:tc>
          <w:tcPr>
            <w:tcW w:w="1819" w:type="dxa"/>
          </w:tcPr>
          <w:p w:rsidR="00471075" w:rsidRPr="00995E9E" w:rsidRDefault="00995E9E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995E9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  <w:r w:rsidRPr="00995E9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995E9E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995E9E" w:rsidRDefault="00995E9E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B507F" w:rsidRPr="00F323DF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8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5307-78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B (Ph.Eur)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thyl [2-[(2,6-dichlorophenyl)amino]phe</w:t>
            </w: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 xml:space="preserve">nyl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thyl ester of di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Ацеклофенаку домішка В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A098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5307-77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C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Ethyl [2-[(2,6-dichlorophenyl)amino]phenyl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yl ester of di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C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8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39272-66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D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thyl [[[2-[(2,6-dichlorophenyl)amino]phenyl]acetyl]oxy]acetate Meth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D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9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39272-67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E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yl [[[2-[(2,6-dichlorophenyl)amino]phenyl]acetyl]oxy]acetate Eth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E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9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00499-89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F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Benzyl [[[2-[(2,6-dichlorophenyl)amino]phenyl]acetyl]oxy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z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F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9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9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6-0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xamethasone sodium Metasulfobenzo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саметазону натрію Метасульфобензо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,РХ</w:t>
            </w:r>
          </w:p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B507F" w:rsidRPr="00B214E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N099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-76-3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ifuroxazide impurity B (SphU / Ph.Eur.)</w:t>
            </w:r>
          </w:p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hyl parahydroxybenzoate 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Ніфуроксазиду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B (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ФУ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/ Ph.Eur.)</w:t>
            </w:r>
          </w:p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илпарагідроксибензо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B214E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R099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6789-02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Rivaroxabav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вароксаба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lastRenderedPageBreak/>
              <w:t>ОВ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lastRenderedPageBreak/>
              <w:t>Ічс, 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lastRenderedPageBreak/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B507F" w:rsidRPr="002A5CED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M099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5-70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etformin hydrochlori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форміну гідрохлори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РХ,ТШХ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99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07-7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,7-Dihydroxy-4-methylcoumarin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,7-Dihydroxy-4-methyl-2H-chromen-2-o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7-Дигідрокси-4-метилкумари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 для ППХ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AD669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099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4060-53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ebuxostat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ОВ,Д,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СФ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AD669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100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8-07-1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latonin Related Compound A (USP)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-methoxytryptam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атоніну домішка А (USP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 для ППХ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100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687-82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Carnitine L-Tart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Карнітину L-Тарт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100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48-04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etylcysteine impurity B (SphU/Ph. Eur.)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Cysteine hydrochloride (USP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Цистеїну гідрохлорид (USP)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цистеїну домішка В (ДФУ/ Ph. Eur.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ШХ,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97475E" w:rsidRPr="00A13F5A" w:rsidTr="00CD48D4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00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2216-51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Levomenthol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for equipment qualification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Левоментол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ля кваліфікації обладнання</w:t>
            </w:r>
          </w:p>
        </w:tc>
        <w:tc>
          <w:tcPr>
            <w:tcW w:w="40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Вериф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кац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я пр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лад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для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визначення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температу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плавле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я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6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00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5144-5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Naphazoline nit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Нафазоліну ніт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РХ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  <w:rPr>
                <w:b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100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0283-9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pStyle w:val="1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Rosmarinic acid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маринова кислота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100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de-DE"/>
              </w:rPr>
              <w:t>Sanguisorb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de-DE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exstractum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Родовика екстрак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довика лікарського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0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374-39-9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de-DE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ornoxicam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орноксикам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101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407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A</w:t>
            </w:r>
            <w:r w:rsidRPr="001F0D42">
              <w:rPr>
                <w:rFonts w:ascii="Times New Roman" w:hAnsi="Times New Roman"/>
                <w:b/>
                <w:lang w:val="en-US"/>
              </w:rPr>
              <w:t>tipamezole</w:t>
            </w:r>
            <w:r w:rsidRPr="001F0D42">
              <w:rPr>
                <w:rFonts w:ascii="Times New Roman" w:hAnsi="Times New Roman"/>
                <w:b/>
              </w:rPr>
              <w:t xml:space="preserve"> hydrochloride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>тіпамезолу гідрохлори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8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101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9645-27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Tobramycin sulfate</w: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Тобраміцину сульф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МР,ТШХ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,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-8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C</w:t>
            </w:r>
            <w:r w:rsidRPr="001F0D42">
              <w:rPr>
                <w:rFonts w:ascii="Times New Roman" w:hAnsi="Times New Roman"/>
                <w:b/>
                <w:lang w:val="en-US"/>
              </w:rPr>
              <w:t>olchic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олхіци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ОВ,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СФ,ТШ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highlight w:val="red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highlight w:val="red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6475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 (free base)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evefenacin trihydrate</w:t>
            </w:r>
            <w:r w:rsidR="00744267" w:rsidRPr="00744267">
              <w:rPr>
                <w:rFonts w:ascii="Times New Roman" w:hAnsi="Times New Roman"/>
                <w:b/>
                <w:noProof/>
                <w:highlight w:val="yellow"/>
                <w:lang w:val="uk-UA" w:eastAsia="uk-UA"/>
              </w:rPr>
              <w:pict>
                <v:rect id="Прямоугольник 1" o:spid="_x0000_s1027" style="position:absolute;margin-left:0;margin-top:0;width:50pt;height:50pt;z-index:251671552;visibility:hidden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" filled="f" stroked="f">
                  <o:lock v:ext="edit" aspectratio="t" selection="t"/>
                </v:rect>
              </w:pic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highlight w:val="red"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евефенацину тригідрат</w: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highlight w:val="red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5D54C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603-41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</w:rPr>
              <w:t>4,4′-[(pyridin-2-yl)methylene]diphenol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Бісакодил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A</w:t>
            </w:r>
            <w:r w:rsidRPr="001F0D42">
              <w:rPr>
                <w:rFonts w:ascii="Times New Roman" w:hAnsi="Times New Roman"/>
                <w:b/>
                <w:lang w:val="en-US"/>
              </w:rPr>
              <w:br/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Натрію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пікосульфат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 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B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D32F49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5D54C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Style w:val="fontstyle01"/>
                <w:rFonts w:ascii="Times New Roman" w:hAnsi="Times New Roman"/>
                <w:b/>
                <w:color w:val="auto"/>
              </w:rPr>
              <w:t>B</w:t>
            </w:r>
            <w:r w:rsidRPr="008A2659">
              <w:rPr>
                <w:rStyle w:val="fontstyle01"/>
                <w:rFonts w:ascii="Times New Roman" w:hAnsi="Times New Roman"/>
                <w:b/>
                <w:color w:val="auto"/>
                <w:lang w:val="uk-UA"/>
              </w:rPr>
              <w:t>101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128-37-0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</w:rPr>
            </w:pPr>
            <w:r w:rsidRPr="008A2659">
              <w:rPr>
                <w:rStyle w:val="fontstyle01"/>
                <w:rFonts w:ascii="Times New Roman" w:hAnsi="Times New Roman" w:cs="Times New Roman"/>
                <w:b/>
                <w:color w:val="auto"/>
              </w:rPr>
              <w:t>Butylhydroxytoluen</w:t>
            </w:r>
            <w:r w:rsidRPr="008A2659">
              <w:rPr>
                <w:rStyle w:val="fontstyle01"/>
                <w:rFonts w:ascii="Times New Roman" w:hAnsi="Times New Roman" w:cs="Times New Roman"/>
                <w:b/>
                <w:color w:val="auto"/>
                <w:lang w:val="en-US"/>
              </w:rPr>
              <w:t>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8A2659">
              <w:rPr>
                <w:rFonts w:ascii="Times New Roman" w:hAnsi="Times New Roman"/>
                <w:b/>
              </w:rPr>
              <w:t>Бутилгідрокситолуол</w:t>
            </w:r>
          </w:p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Ічс</w:t>
            </w: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,ГХ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РХ,Г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en-US"/>
              </w:rPr>
              <w:t>M101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FE4363"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  <w:t>118-91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  <w:lang w:val="en-US"/>
              </w:rPr>
              <w:t>Mefenamic acid impurity C (SPhU / Ph. Eur.)</w:t>
            </w:r>
          </w:p>
          <w:p w:rsidR="00471075" w:rsidRPr="00A71207" w:rsidRDefault="00471075" w:rsidP="00A71207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FE4363">
              <w:rPr>
                <w:rFonts w:ascii="Times New Roman" w:hAnsi="Times New Roman"/>
                <w:b/>
                <w:caps/>
                <w:lang w:val="en-US"/>
              </w:rPr>
              <w:t>t</w:t>
            </w:r>
            <w:r w:rsidRPr="00FE4363">
              <w:rPr>
                <w:rFonts w:ascii="Times New Roman" w:hAnsi="Times New Roman"/>
                <w:b/>
                <w:lang w:val="en-US"/>
              </w:rPr>
              <w:t>olfenamic acid impurity A (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</w:rPr>
              <w:t>Мефенамінової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FE4363">
              <w:rPr>
                <w:rFonts w:ascii="Times New Roman" w:hAnsi="Times New Roman"/>
                <w:b/>
              </w:rPr>
              <w:t>кислоти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FE4363">
              <w:rPr>
                <w:rFonts w:ascii="Times New Roman" w:hAnsi="Times New Roman"/>
                <w:b/>
              </w:rPr>
              <w:t>домішка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C (</w:t>
            </w:r>
            <w:r w:rsidRPr="00FE4363">
              <w:rPr>
                <w:rFonts w:ascii="Times New Roman" w:hAnsi="Times New Roman"/>
                <w:b/>
              </w:rPr>
              <w:t>ДФУ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471075" w:rsidRPr="00FE4363" w:rsidRDefault="00471075" w:rsidP="00C60D15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  <w:lang w:val="en-US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A101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39831-55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B2676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Amikacin sulf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C60D1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B2676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Амікацину сульф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РХ, ТШХ</w:t>
            </w:r>
          </w:p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Z</w:t>
            </w: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1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7440</w:t>
            </w: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-66-</w:t>
            </w: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</w:pP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Zi</w:t>
            </w: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n</w:t>
            </w: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</w:pP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Цинк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4600</w:t>
            </w:r>
          </w:p>
        </w:tc>
      </w:tr>
      <w:tr w:rsidR="0023761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</w:t>
            </w: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1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055-06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Morphine*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  <w:r w:rsidRPr="00237615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Морфіну гідрохлорид*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23761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237615" w:rsidRPr="00237615" w:rsidRDefault="00237615" w:rsidP="00B2676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,ОВ, Р, 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23761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, РХ</w:t>
            </w:r>
          </w:p>
          <w:p w:rsidR="00237615" w:rsidRPr="00237615" w:rsidRDefault="00237615" w:rsidP="00B2676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3*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*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24011" w:rsidRPr="00C60D15" w:rsidTr="00AD6607">
        <w:tblPrEx>
          <w:tblCellMar>
            <w:left w:w="108" w:type="dxa"/>
            <w:right w:w="108" w:type="dxa"/>
          </w:tblCellMar>
        </w:tblPrEx>
        <w:trPr>
          <w:trHeight w:val="288"/>
        </w:trPr>
        <w:tc>
          <w:tcPr>
            <w:tcW w:w="86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426C6B" w:rsidRDefault="00A24011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H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0</w:t>
            </w:r>
          </w:p>
        </w:tc>
        <w:tc>
          <w:tcPr>
            <w:tcW w:w="15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237615" w:rsidRDefault="00A24011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B861F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664-39-3</w:t>
            </w:r>
          </w:p>
        </w:tc>
        <w:tc>
          <w:tcPr>
            <w:tcW w:w="25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8B0ABF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</w:pPr>
            <w:r w:rsidRPr="00B861F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Hydrogen fluoride</w:t>
            </w:r>
          </w:p>
        </w:tc>
        <w:tc>
          <w:tcPr>
            <w:tcW w:w="32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237615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  <w:r w:rsidRPr="00B861F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Фтористоводнева кислота</w:t>
            </w:r>
          </w:p>
        </w:tc>
        <w:tc>
          <w:tcPr>
            <w:tcW w:w="181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426C6B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ФУ</w:t>
            </w:r>
          </w:p>
        </w:tc>
        <w:tc>
          <w:tcPr>
            <w:tcW w:w="2255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237615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ФУ</w:t>
            </w:r>
          </w:p>
        </w:tc>
        <w:tc>
          <w:tcPr>
            <w:tcW w:w="108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B861F0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26C6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.75 л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B861F0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2130</w:t>
            </w:r>
          </w:p>
        </w:tc>
      </w:tr>
      <w:tr w:rsidR="00A24011" w:rsidRPr="00C60D15" w:rsidTr="00AD6607">
        <w:tblPrEx>
          <w:tblCellMar>
            <w:left w:w="108" w:type="dxa"/>
            <w:right w:w="108" w:type="dxa"/>
          </w:tblCellMar>
        </w:tblPrEx>
        <w:trPr>
          <w:trHeight w:val="288"/>
        </w:trPr>
        <w:tc>
          <w:tcPr>
            <w:tcW w:w="86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</w:p>
        </w:tc>
        <w:tc>
          <w:tcPr>
            <w:tcW w:w="15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B861F0" w:rsidRDefault="00A24011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</w:p>
        </w:tc>
        <w:tc>
          <w:tcPr>
            <w:tcW w:w="2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B861F0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</w:pPr>
          </w:p>
        </w:tc>
        <w:tc>
          <w:tcPr>
            <w:tcW w:w="32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B861F0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</w:p>
        </w:tc>
        <w:tc>
          <w:tcPr>
            <w:tcW w:w="181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.1 л</w:t>
            </w:r>
          </w:p>
        </w:tc>
        <w:tc>
          <w:tcPr>
            <w:tcW w:w="12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4600</w:t>
            </w:r>
          </w:p>
        </w:tc>
      </w:tr>
      <w:tr w:rsidR="00BD0E49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М102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DA6958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-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5806ED" w:rsidRDefault="005806ED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lang w:val="en-US"/>
              </w:rPr>
            </w:pPr>
            <w:r w:rsidRPr="005806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eldonium Impurity F (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E803A7" w:rsidRDefault="00BD0E4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нату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</w:p>
          <w:p w:rsidR="008D615D" w:rsidRPr="00E803A7" w:rsidRDefault="00BD0E4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ілдронату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  <w:r w:rsidR="002B4DBC" w:rsidRPr="00E803A7">
              <w:rPr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льдонію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игідрату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BD0E4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BD0E4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  <w:tr w:rsidR="00C65189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3D26BC" w:rsidRDefault="00C65189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102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00-36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C6518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C6518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etoclopramide impurity E (Ph. Eur.)</w:t>
            </w:r>
          </w:p>
          <w:p w:rsidR="00C65189" w:rsidRPr="00C65189" w:rsidRDefault="00C6518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C6518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,N-diethylethane-1,2-diam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клопраміду домішка</w:t>
            </w: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E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6250</w:t>
            </w:r>
          </w:p>
        </w:tc>
      </w:tr>
      <w:tr w:rsidR="00DC257A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B102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8001-54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Benzalkonium chloride</w:t>
            </w:r>
          </w:p>
          <w:p w:rsidR="00DC257A" w:rsidRPr="00DC257A" w:rsidRDefault="00DC257A" w:rsidP="00C6518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(50 % solution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Бензалконію хлорид</w:t>
            </w:r>
          </w:p>
          <w:p w:rsidR="00DC257A" w:rsidRPr="00DC257A" w:rsidRDefault="00DC257A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(50 % розчин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І</w:t>
            </w:r>
          </w:p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ОВ,</w:t>
            </w:r>
            <w:r w:rsidR="00166AB6"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КВ</w:t>
            </w:r>
          </w:p>
          <w:p w:rsidR="00DC257A" w:rsidRPr="004265FF" w:rsidRDefault="00DC257A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4265FF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Х</w:t>
            </w:r>
            <w:r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,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  <w:r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,</w:t>
            </w:r>
            <w:r w:rsidR="00166AB6"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ТШХ</w:t>
            </w:r>
          </w:p>
          <w:p w:rsidR="00DC257A" w:rsidRPr="004265FF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Х</w:t>
            </w:r>
            <w:r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,</w:t>
            </w:r>
            <w:r w:rsidR="00166AB6"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  <w:p w:rsidR="00DC257A" w:rsidRPr="004265FF" w:rsidRDefault="00DC257A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  <w:tr w:rsidR="00DC257A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C102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555-1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7B84" w:rsidRPr="005E7B84" w:rsidRDefault="005E7B84" w:rsidP="005E7B8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hloramphenicol impurity B (Ph. Eur.)</w:t>
            </w:r>
          </w:p>
          <w:p w:rsidR="00DC257A" w:rsidRPr="005E7B84" w:rsidRDefault="005E7B84" w:rsidP="00C6518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-Nitrobenzaldehy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7B84" w:rsidRPr="005E7B84" w:rsidRDefault="005E7B84" w:rsidP="005E7B8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амфеніколу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br/>
              <w:t> 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B (Ph. Eur.)</w:t>
            </w:r>
          </w:p>
          <w:p w:rsidR="00DC257A" w:rsidRPr="005E7B84" w:rsidRDefault="005E7B84" w:rsidP="00BD0E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-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нітробензальдегі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237615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237615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8C531C" w:rsidRDefault="008C531C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0,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6250</w:t>
            </w:r>
          </w:p>
        </w:tc>
      </w:tr>
      <w:tr w:rsidR="00B170AD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3D26BC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2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59776-88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B170A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iracetam impurity B (Ph. Eur.)</w:t>
            </w:r>
          </w:p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hyl (2-oxopyrrolidin-1-yl)acet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ірацетаму домішка 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B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500</w:t>
            </w:r>
          </w:p>
        </w:tc>
      </w:tr>
      <w:tr w:rsidR="00B170AD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3D26BC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2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61516-73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B170A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iracetam impurity C (Ph. Eur.)</w:t>
            </w:r>
          </w:p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thyl (2-oxopyrrolidin-1-yl)acet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ірацетаму домішка 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500</w:t>
            </w:r>
          </w:p>
        </w:tc>
      </w:tr>
      <w:tr w:rsidR="008F6FCC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B102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94-2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4506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Butylparaben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But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yl parahydroxybenzoate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(SPhU / Ph. Eur.)</w:t>
            </w:r>
          </w:p>
          <w:p w:rsidR="00714506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Methyl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parahydroxybenzoate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impurity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D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(SPhU / Ph. Eur.).</w:t>
            </w:r>
          </w:p>
          <w:p w:rsidR="008F6FCC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Propyl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parahydroxybenzoate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impurity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D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SPhU / 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4506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Бутилпарабен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Бутилпарагідроксибензоат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(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Ф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/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)</w:t>
            </w:r>
          </w:p>
          <w:p w:rsidR="008F6FCC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метилпарагідроксибензоат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омішка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D (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Ф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/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)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,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пропілпарагідроксибензоат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омішка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D (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Ф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/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 для ППХС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, РХ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714506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15</w:t>
            </w:r>
            <w:r w:rsidR="008F6FCC"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 xml:space="preserve">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5520</w:t>
            </w:r>
          </w:p>
        </w:tc>
      </w:tr>
      <w:tr w:rsidR="004E47B3" w:rsidRPr="004E47B3" w:rsidTr="004E47B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lastRenderedPageBreak/>
              <w:t>I102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496-76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Isobarbituric acid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Fluorouracil impurity B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5-hydroxyuracil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Ізобарбітурова кислота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Флуороурацилу домішка В</w:t>
            </w:r>
          </w:p>
          <w:p w:rsidR="004E47B3" w:rsidRPr="00547500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5-гідроксиурацил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І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.0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6250</w:t>
            </w:r>
          </w:p>
        </w:tc>
      </w:tr>
      <w:tr w:rsidR="004E47B3" w:rsidRPr="004E47B3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T102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-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714506">
            <w:pPr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Tuberculini PPD</w:t>
            </w: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vertAlign w:val="superscript"/>
              </w:rPr>
              <w:t>*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714506">
            <w:pPr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БСП Туберкуліну PPD</w:t>
            </w: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vertAlign w:val="superscript"/>
              </w:rPr>
              <w:t>*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Б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КВ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,1 мл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</w:tbl>
    <w:p w:rsidR="003E236C" w:rsidRPr="004E47B3" w:rsidRDefault="003E236C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F6172D" w:rsidRPr="004E47B3" w:rsidRDefault="00F6172D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01F7A" w:rsidRDefault="00A01F7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Pr="00687C49" w:rsidRDefault="00DB6042" w:rsidP="005A15C7">
      <w:pPr>
        <w:jc w:val="both"/>
        <w:rPr>
          <w:rFonts w:ascii="Times New Roman" w:hAnsi="Times New Roman" w:cs="Times New Roman"/>
          <w:b/>
          <w:sz w:val="20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lastRenderedPageBreak/>
        <w:t>Скорочення</w:t>
      </w:r>
      <w:r w:rsidRPr="00687C49">
        <w:rPr>
          <w:rFonts w:ascii="Times New Roman" w:hAnsi="Times New Roman" w:cs="Times New Roman"/>
          <w:b/>
          <w:sz w:val="20"/>
          <w:lang w:val="uk-UA"/>
        </w:rPr>
        <w:t>:</w:t>
      </w:r>
    </w:p>
    <w:p w:rsidR="00DB6042" w:rsidRPr="00687C49" w:rsidRDefault="00DB6042" w:rsidP="005A15C7">
      <w:pPr>
        <w:tabs>
          <w:tab w:val="left" w:pos="4526"/>
        </w:tabs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Pr="00687C49" w:rsidRDefault="00DB6042" w:rsidP="00B95526">
      <w:pPr>
        <w:ind w:left="-18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Pr="00687C49" w:rsidRDefault="00DB6042" w:rsidP="00D467AF">
      <w:pPr>
        <w:ind w:left="36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*- атестаці</w:t>
      </w:r>
      <w:r w:rsidRPr="00687C49">
        <w:rPr>
          <w:rFonts w:ascii="Times New Roman" w:hAnsi="Times New Roman" w:cs="Times New Roman"/>
          <w:b/>
          <w:sz w:val="20"/>
          <w:u w:val="single"/>
        </w:rPr>
        <w:t>я проводит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ь</w:t>
      </w:r>
      <w:r w:rsidRPr="00687C49">
        <w:rPr>
          <w:rFonts w:ascii="Times New Roman" w:hAnsi="Times New Roman" w:cs="Times New Roman"/>
          <w:b/>
          <w:sz w:val="20"/>
          <w:u w:val="single"/>
        </w:rPr>
        <w:t>ся на баз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</w:t>
      </w:r>
      <w:r w:rsidRPr="00687C49">
        <w:rPr>
          <w:rFonts w:ascii="Times New Roman" w:hAnsi="Times New Roman" w:cs="Times New Roman"/>
          <w:b/>
          <w:sz w:val="20"/>
          <w:u w:val="single"/>
        </w:rPr>
        <w:t xml:space="preserve"> п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дприємства</w:t>
      </w:r>
    </w:p>
    <w:p w:rsidR="00DB6042" w:rsidRPr="00687C49" w:rsidRDefault="00DB6042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DB6042" w:rsidRPr="00687C49" w:rsidRDefault="00DB6042" w:rsidP="00B95526">
      <w:pPr>
        <w:ind w:left="-180" w:firstLine="180"/>
        <w:jc w:val="both"/>
        <w:rPr>
          <w:rFonts w:ascii="Times New Roman" w:hAnsi="Times New Roman" w:cs="Times New Roman"/>
          <w:b/>
          <w:sz w:val="20"/>
        </w:rPr>
      </w:pPr>
    </w:p>
    <w:tbl>
      <w:tblPr>
        <w:tblpPr w:leftFromText="180" w:rightFromText="180" w:vertAnchor="text" w:tblpY="1"/>
        <w:tblOverlap w:val="never"/>
        <w:tblW w:w="985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008"/>
        <w:gridCol w:w="4500"/>
        <w:gridCol w:w="4344"/>
      </w:tblGrid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енти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dentification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міст домішок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lated Impuritie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Кількісне визначенн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DB6042" w:rsidRPr="00021CA2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зчинення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для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дозованих </w:t>
            </w:r>
            <w:r w:rsidRPr="00687C49">
              <w:rPr>
                <w:rFonts w:ascii="Times New Roman" w:hAnsi="Times New Roman" w:cs="Times New Roman"/>
                <w:sz w:val="20"/>
              </w:rPr>
              <w:t>твер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</w:rPr>
              <w:t>х  форм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issolution test for dosage form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Ф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ефрак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fractive Index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днорідність вмісту діючої речовини в одиниці дозованого лікарського засобу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niformity of dosage unit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олекулярно-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масовий розподіл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</w:rPr>
              <w:t>Molecular-mass distribution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нф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червона </w:t>
            </w:r>
            <w:r w:rsidRPr="00687C49">
              <w:rPr>
                <w:rFonts w:ascii="Times New Roman" w:hAnsi="Times New Roman" w:cs="Times New Roman"/>
                <w:sz w:val="20"/>
              </w:rPr>
              <w:t>спектроско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Infrared</w:t>
            </w:r>
          </w:p>
        </w:tc>
      </w:tr>
      <w:tr w:rsidR="00DB6042" w:rsidRPr="00021CA2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пектрофо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 в УФ област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т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види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й 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Ultraviolet And Visible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и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ванн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itration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онко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шаров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hin-layer Chromatography</w:t>
            </w:r>
          </w:p>
        </w:tc>
      </w:tr>
      <w:tr w:rsidR="00DB6042" w:rsidRPr="00021CA2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ревірка придатност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ч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ної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систе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ystem suitability for Chromatographic Separation Technique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Газова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as Chromatography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ідин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iquid Chromatography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БКВ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Біологічне кількісне визначенн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iologica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Ф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лектрофорез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lectrophoresi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ФУ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ержав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Фармакопея Ук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їни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tate Pharmacopoeia of Ukraine</w:t>
            </w:r>
          </w:p>
        </w:tc>
      </w:tr>
      <w:tr w:rsidR="000062B0" w:rsidRPr="00687C49" w:rsidTr="00F56D10">
        <w:tc>
          <w:tcPr>
            <w:tcW w:w="1008" w:type="dxa"/>
          </w:tcPr>
          <w:p w:rsidR="000062B0" w:rsidRPr="00687C49" w:rsidRDefault="000062B0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ЯМР</w:t>
            </w:r>
          </w:p>
        </w:tc>
        <w:tc>
          <w:tcPr>
            <w:tcW w:w="4500" w:type="dxa"/>
          </w:tcPr>
          <w:p w:rsidR="000062B0" w:rsidRPr="00687C49" w:rsidRDefault="000062B0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sz w:val="20"/>
                <w:lang w:val="uk-UA"/>
              </w:rPr>
              <w:t>Ядерно магнітний резонанс</w:t>
            </w:r>
          </w:p>
        </w:tc>
        <w:tc>
          <w:tcPr>
            <w:tcW w:w="4344" w:type="dxa"/>
          </w:tcPr>
          <w:p w:rsidR="000062B0" w:rsidRPr="00687C49" w:rsidRDefault="000062B0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</w:tr>
      <w:tr w:rsidR="00B71768" w:rsidRPr="00687C49" w:rsidTr="00F56D10">
        <w:tc>
          <w:tcPr>
            <w:tcW w:w="1008" w:type="dxa"/>
          </w:tcPr>
          <w:p w:rsidR="00B71768" w:rsidRDefault="00B71768" w:rsidP="00F56D10">
            <w:pPr>
              <w:ind w:left="-108"/>
              <w:jc w:val="both"/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ЯМР</w:t>
            </w:r>
          </w:p>
        </w:tc>
        <w:tc>
          <w:tcPr>
            <w:tcW w:w="4500" w:type="dxa"/>
          </w:tcPr>
          <w:p w:rsidR="00B71768" w:rsidRDefault="00B71768" w:rsidP="00F56D10">
            <w:pPr>
              <w:jc w:val="both"/>
            </w:pPr>
            <w:r>
              <w:rPr>
                <w:rFonts w:ascii="Times New Roman" w:hAnsi="Times New Roman" w:cs="Times New Roman"/>
                <w:sz w:val="20"/>
              </w:rPr>
              <w:t>Спектрометр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0"/>
              </w:rPr>
              <w:t>я ядерного магн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0"/>
              </w:rPr>
              <w:t>тного резонанс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</w:p>
        </w:tc>
        <w:tc>
          <w:tcPr>
            <w:tcW w:w="4344" w:type="dxa"/>
          </w:tcPr>
          <w:p w:rsidR="00B71768" w:rsidRDefault="00B71768" w:rsidP="00F56D10">
            <w:pPr>
              <w:pStyle w:val="western"/>
              <w:jc w:val="left"/>
            </w:pPr>
            <w:r>
              <w:rPr>
                <w:rFonts w:ascii="Times New Roman" w:hAnsi="Times New Roman"/>
                <w:lang w:val="en-US"/>
              </w:rPr>
              <w:t>NUCLEAR MAGNETIC RESONANCE SPECTROMETRY</w:t>
            </w:r>
          </w:p>
        </w:tc>
      </w:tr>
    </w:tbl>
    <w:p w:rsidR="00DB6042" w:rsidRPr="00687C49" w:rsidRDefault="00F56D10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br w:type="textWrapping" w:clear="all"/>
      </w:r>
    </w:p>
    <w:p w:rsidR="00DB6042" w:rsidRPr="00687C49" w:rsidRDefault="00DB6042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</w:p>
    <w:p w:rsidR="00C8000F" w:rsidRPr="00FF15B8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>З питань</w:t>
      </w:r>
      <w:r w:rsidRPr="00FF15B8">
        <w:rPr>
          <w:rFonts w:ascii="Times New Roman" w:hAnsi="Times New Roman" w:cs="Times New Roman"/>
          <w:sz w:val="20"/>
        </w:rPr>
        <w:t xml:space="preserve"> атестац</w:t>
      </w:r>
      <w:r w:rsidRPr="00FF15B8">
        <w:rPr>
          <w:rFonts w:ascii="Times New Roman" w:hAnsi="Times New Roman" w:cs="Times New Roman"/>
          <w:sz w:val="20"/>
          <w:lang w:val="uk-UA"/>
        </w:rPr>
        <w:t>ії</w:t>
      </w:r>
      <w:r w:rsidRPr="00FF15B8">
        <w:rPr>
          <w:rFonts w:ascii="Times New Roman" w:hAnsi="Times New Roman" w:cs="Times New Roman"/>
          <w:sz w:val="20"/>
        </w:rPr>
        <w:t xml:space="preserve"> ФС</w:t>
      </w:r>
      <w:r w:rsidRPr="00FF15B8">
        <w:rPr>
          <w:rFonts w:ascii="Times New Roman" w:hAnsi="Times New Roman" w:cs="Times New Roman"/>
          <w:sz w:val="20"/>
          <w:lang w:val="uk-UA"/>
        </w:rPr>
        <w:t>З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</w:t>
      </w:r>
      <w:r w:rsidRPr="00FF15B8">
        <w:rPr>
          <w:rFonts w:ascii="Times New Roman" w:hAnsi="Times New Roman" w:cs="Times New Roman"/>
          <w:sz w:val="20"/>
        </w:rPr>
        <w:t xml:space="preserve">ФУ </w:t>
      </w:r>
      <w:r w:rsidRPr="00FF15B8">
        <w:rPr>
          <w:rFonts w:ascii="Times New Roman" w:hAnsi="Times New Roman" w:cs="Times New Roman"/>
          <w:sz w:val="20"/>
          <w:lang w:val="uk-UA"/>
        </w:rPr>
        <w:t xml:space="preserve">звертатись за </w:t>
      </w:r>
    </w:p>
    <w:p w:rsidR="00C8000F" w:rsidRPr="00FF15B8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/>
          <w:bCs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 xml:space="preserve">тел. </w:t>
      </w:r>
      <w:r w:rsidRPr="00FF15B8">
        <w:rPr>
          <w:rFonts w:ascii="Times New Roman" w:hAnsi="Times New Roman" w:cs="Times New Roman"/>
          <w:b/>
          <w:bCs/>
          <w:sz w:val="20"/>
          <w:lang w:val="uk-UA"/>
        </w:rPr>
        <w:t>+380 (099) 293 25 83</w:t>
      </w:r>
      <w:r w:rsidRPr="00FF15B8">
        <w:rPr>
          <w:rFonts w:ascii="Times New Roman" w:hAnsi="Times New Roman" w:cs="Times New Roman"/>
          <w:sz w:val="20"/>
          <w:lang w:val="uk-UA"/>
        </w:rPr>
        <w:t xml:space="preserve"> або e-mail </w:t>
      </w:r>
      <w:r w:rsidRPr="00FF15B8">
        <w:rPr>
          <w:rFonts w:ascii="Times New Roman" w:hAnsi="Times New Roman" w:cs="Times New Roman"/>
          <w:b/>
          <w:bCs/>
          <w:sz w:val="20"/>
          <w:lang w:val="uk-UA"/>
        </w:rPr>
        <w:t>fso_ogf@phukr.kharkov.ua</w:t>
      </w:r>
    </w:p>
    <w:p w:rsidR="00C8000F" w:rsidRPr="00FF15B8" w:rsidRDefault="00C8000F" w:rsidP="00C8000F">
      <w:pPr>
        <w:rPr>
          <w:rFonts w:ascii="Times New Roman" w:hAnsi="Times New Roman" w:cs="Times New Roman"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>нформац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 xml:space="preserve">я </w:t>
      </w:r>
      <w:r w:rsidRPr="00FF15B8">
        <w:rPr>
          <w:rFonts w:ascii="Times New Roman" w:hAnsi="Times New Roman" w:cs="Times New Roman"/>
          <w:sz w:val="20"/>
          <w:lang w:val="uk-UA"/>
        </w:rPr>
        <w:t>пр</w:t>
      </w:r>
      <w:r w:rsidRPr="00FF15B8">
        <w:rPr>
          <w:rFonts w:ascii="Times New Roman" w:hAnsi="Times New Roman" w:cs="Times New Roman"/>
          <w:sz w:val="20"/>
        </w:rPr>
        <w:t>о ФС</w:t>
      </w:r>
      <w:r w:rsidRPr="00FF15B8">
        <w:rPr>
          <w:rFonts w:ascii="Times New Roman" w:hAnsi="Times New Roman" w:cs="Times New Roman"/>
          <w:sz w:val="20"/>
          <w:lang w:val="uk-UA"/>
        </w:rPr>
        <w:t>З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</w:t>
      </w:r>
      <w:r w:rsidRPr="00FF15B8">
        <w:rPr>
          <w:rFonts w:ascii="Times New Roman" w:hAnsi="Times New Roman" w:cs="Times New Roman"/>
          <w:sz w:val="20"/>
        </w:rPr>
        <w:t>ФУ публ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>ку</w:t>
      </w:r>
      <w:r w:rsidRPr="00FF15B8">
        <w:rPr>
          <w:rFonts w:ascii="Times New Roman" w:hAnsi="Times New Roman" w:cs="Times New Roman"/>
          <w:sz w:val="20"/>
          <w:lang w:val="uk-UA"/>
        </w:rPr>
        <w:t>є</w:t>
      </w:r>
      <w:r w:rsidRPr="00FF15B8">
        <w:rPr>
          <w:rFonts w:ascii="Times New Roman" w:hAnsi="Times New Roman" w:cs="Times New Roman"/>
          <w:sz w:val="20"/>
        </w:rPr>
        <w:t>т</w:t>
      </w:r>
      <w:r w:rsidRPr="00FF15B8">
        <w:rPr>
          <w:rFonts w:ascii="Times New Roman" w:hAnsi="Times New Roman" w:cs="Times New Roman"/>
          <w:sz w:val="20"/>
          <w:lang w:val="uk-UA"/>
        </w:rPr>
        <w:t>ь</w:t>
      </w:r>
      <w:r w:rsidRPr="00FF15B8">
        <w:rPr>
          <w:rFonts w:ascii="Times New Roman" w:hAnsi="Times New Roman" w:cs="Times New Roman"/>
          <w:sz w:val="20"/>
        </w:rPr>
        <w:t>ся на сайт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П «Фармакопейний центр»:</w:t>
      </w:r>
    </w:p>
    <w:p w:rsidR="00C8000F" w:rsidRPr="00FF15B8" w:rsidRDefault="00C8000F" w:rsidP="00C8000F">
      <w:pPr>
        <w:rPr>
          <w:rFonts w:ascii="Times New Roman" w:hAnsi="Times New Roman" w:cs="Times New Roman"/>
          <w:b/>
          <w:bCs/>
          <w:sz w:val="20"/>
        </w:rPr>
      </w:pPr>
      <w:r w:rsidRPr="00FF15B8">
        <w:rPr>
          <w:rFonts w:ascii="Times New Roman" w:hAnsi="Times New Roman" w:cs="Times New Roman"/>
          <w:b/>
          <w:bCs/>
          <w:sz w:val="20"/>
        </w:rPr>
        <w:t>http://www.sphu.org</w:t>
      </w:r>
    </w:p>
    <w:p w:rsidR="00C8000F" w:rsidRPr="00FF15B8" w:rsidRDefault="00C8000F" w:rsidP="00C8000F">
      <w:pPr>
        <w:pStyle w:val="1"/>
        <w:jc w:val="both"/>
        <w:rPr>
          <w:rFonts w:ascii="Times New Roman" w:hAnsi="Times New Roman"/>
          <w:lang w:val="uk-UA"/>
        </w:rPr>
      </w:pPr>
    </w:p>
    <w:p w:rsidR="00C8000F" w:rsidRPr="00FF15B8" w:rsidRDefault="00C8000F" w:rsidP="00C8000F">
      <w:pPr>
        <w:pStyle w:val="1"/>
        <w:jc w:val="both"/>
        <w:rPr>
          <w:rFonts w:ascii="Times New Roman" w:hAnsi="Times New Roman"/>
          <w:lang w:val="uk-UA"/>
        </w:rPr>
      </w:pPr>
      <w:r w:rsidRPr="00FF15B8">
        <w:rPr>
          <w:rFonts w:ascii="Times New Roman" w:hAnsi="Times New Roman"/>
          <w:lang w:val="uk-UA"/>
        </w:rPr>
        <w:t>Адреса ДП «УКРАЇНСЬКИЙ НАУКОВИЙ ФАРМАКОПЕЙНИЙ ЦЕНТР ЯКОСТІ ЛІКАРСЬКИХ ЗАСОБІВ»:</w:t>
      </w:r>
    </w:p>
    <w:p w:rsidR="00C8000F" w:rsidRPr="00CF1CA3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Cs/>
          <w:color w:val="000000"/>
          <w:sz w:val="20"/>
          <w:lang w:val="uk-UA"/>
        </w:rPr>
      </w:pPr>
      <w:r w:rsidRPr="00FF15B8">
        <w:rPr>
          <w:rFonts w:ascii="Times New Roman" w:hAnsi="Times New Roman" w:cs="Times New Roman"/>
          <w:bCs/>
          <w:sz w:val="20"/>
        </w:rPr>
        <w:t>вул. Астрономічна,</w:t>
      </w:r>
      <w:r w:rsidRPr="00FF15B8">
        <w:rPr>
          <w:rFonts w:ascii="Times New Roman" w:hAnsi="Times New Roman" w:cs="Times New Roman"/>
          <w:bCs/>
          <w:sz w:val="20"/>
          <w:lang w:val="uk-UA"/>
        </w:rPr>
        <w:t xml:space="preserve"> </w:t>
      </w:r>
      <w:r w:rsidRPr="00FF15B8">
        <w:rPr>
          <w:rFonts w:ascii="Times New Roman" w:hAnsi="Times New Roman" w:cs="Times New Roman"/>
          <w:bCs/>
          <w:sz w:val="20"/>
        </w:rPr>
        <w:t>33</w:t>
      </w:r>
      <w:r w:rsidRPr="00FF15B8">
        <w:rPr>
          <w:rFonts w:ascii="Times New Roman" w:hAnsi="Times New Roman" w:cs="Times New Roman"/>
          <w:bCs/>
          <w:sz w:val="20"/>
          <w:lang w:val="uk-UA"/>
        </w:rPr>
        <w:t xml:space="preserve">, </w:t>
      </w:r>
      <w:r w:rsidRPr="00FF15B8">
        <w:rPr>
          <w:rFonts w:ascii="Times New Roman" w:hAnsi="Times New Roman" w:cs="Times New Roman"/>
          <w:bCs/>
          <w:sz w:val="20"/>
        </w:rPr>
        <w:t>м. Харків, 61085</w:t>
      </w:r>
    </w:p>
    <w:sectPr w:rsidR="00C8000F" w:rsidRPr="00CF1CA3" w:rsidSect="00394222">
      <w:headerReference w:type="even" r:id="rId9"/>
      <w:headerReference w:type="default" r:id="rId10"/>
      <w:pgSz w:w="16840" w:h="11907" w:orient="landscape" w:code="9"/>
      <w:pgMar w:top="1276" w:right="1389" w:bottom="360" w:left="709" w:header="720" w:footer="720" w:gutter="0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775D2" w:rsidRDefault="003775D2">
      <w:r>
        <w:separator/>
      </w:r>
    </w:p>
  </w:endnote>
  <w:endnote w:type="continuationSeparator" w:id="0">
    <w:p w:rsidR="003775D2" w:rsidRDefault="003775D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reeSans">
    <w:altName w:val="Times New Roman"/>
    <w:charset w:val="01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tonC-Identity-H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775D2" w:rsidRDefault="003775D2">
      <w:r>
        <w:separator/>
      </w:r>
    </w:p>
  </w:footnote>
  <w:footnote w:type="continuationSeparator" w:id="0">
    <w:p w:rsidR="003775D2" w:rsidRDefault="003775D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02CD" w:rsidRDefault="00744267">
    <w:pPr>
      <w:pStyle w:val="a8"/>
      <w:framePr w:wrap="around" w:vAnchor="text" w:hAnchor="margin" w:xAlign="center" w:y="1"/>
      <w:rPr>
        <w:rStyle w:val="aa"/>
        <w:rFonts w:cs="Verdana"/>
      </w:rPr>
    </w:pPr>
    <w:r>
      <w:rPr>
        <w:rStyle w:val="aa"/>
        <w:rFonts w:cs="Verdana"/>
      </w:rPr>
      <w:fldChar w:fldCharType="begin"/>
    </w:r>
    <w:r w:rsidR="004F02CD">
      <w:rPr>
        <w:rStyle w:val="aa"/>
        <w:rFonts w:cs="Verdana"/>
      </w:rPr>
      <w:instrText xml:space="preserve">PAGE  </w:instrText>
    </w:r>
    <w:r>
      <w:rPr>
        <w:rStyle w:val="aa"/>
        <w:rFonts w:cs="Verdana"/>
      </w:rPr>
      <w:fldChar w:fldCharType="separate"/>
    </w:r>
    <w:r w:rsidR="004F02CD">
      <w:rPr>
        <w:rStyle w:val="aa"/>
        <w:rFonts w:cs="Verdana"/>
        <w:noProof/>
      </w:rPr>
      <w:t>1</w:t>
    </w:r>
    <w:r>
      <w:rPr>
        <w:rStyle w:val="aa"/>
        <w:rFonts w:cs="Verdana"/>
      </w:rPr>
      <w:fldChar w:fldCharType="end"/>
    </w:r>
  </w:p>
  <w:p w:rsidR="004F02CD" w:rsidRDefault="004F02CD">
    <w:pPr>
      <w:pStyle w:val="a8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02CD" w:rsidRDefault="00744267">
    <w:pPr>
      <w:pStyle w:val="a8"/>
      <w:framePr w:wrap="around" w:vAnchor="text" w:hAnchor="margin" w:xAlign="center" w:y="1"/>
      <w:rPr>
        <w:rStyle w:val="aa"/>
        <w:rFonts w:cs="Verdana"/>
      </w:rPr>
    </w:pPr>
    <w:r>
      <w:rPr>
        <w:rStyle w:val="aa"/>
        <w:rFonts w:cs="Verdana"/>
      </w:rPr>
      <w:fldChar w:fldCharType="begin"/>
    </w:r>
    <w:r w:rsidR="004F02CD">
      <w:rPr>
        <w:rStyle w:val="aa"/>
        <w:rFonts w:cs="Verdana"/>
      </w:rPr>
      <w:instrText xml:space="preserve">PAGE  </w:instrText>
    </w:r>
    <w:r>
      <w:rPr>
        <w:rStyle w:val="aa"/>
        <w:rFonts w:cs="Verdana"/>
      </w:rPr>
      <w:fldChar w:fldCharType="separate"/>
    </w:r>
    <w:r w:rsidR="00021CA2">
      <w:rPr>
        <w:rStyle w:val="aa"/>
        <w:rFonts w:cs="Verdana"/>
        <w:noProof/>
      </w:rPr>
      <w:t>49</w:t>
    </w:r>
    <w:r>
      <w:rPr>
        <w:rStyle w:val="aa"/>
        <w:rFonts w:cs="Verdana"/>
      </w:rPr>
      <w:fldChar w:fldCharType="end"/>
    </w:r>
  </w:p>
  <w:p w:rsidR="004F02CD" w:rsidRDefault="004F02CD">
    <w:pPr>
      <w:pStyle w:val="a8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B9334E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>
    <w:nsid w:val="0E114D4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">
    <w:nsid w:val="17967A32"/>
    <w:multiLevelType w:val="hybridMultilevel"/>
    <w:tmpl w:val="AA6C8FAA"/>
    <w:lvl w:ilvl="0" w:tplc="D1B2523E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Cambria Math" w:eastAsia="Times New Roman" w:hAnsi="Cambria Math" w:hint="default"/>
        <w:sz w:val="32"/>
        <w:u w:val="none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A40399F"/>
    <w:multiLevelType w:val="multilevel"/>
    <w:tmpl w:val="835A9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>
    <w:nsid w:val="1B7D522C"/>
    <w:multiLevelType w:val="multilevel"/>
    <w:tmpl w:val="46BC0B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>
    <w:nsid w:val="2586395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7">
    <w:nsid w:val="345B3B5F"/>
    <w:multiLevelType w:val="multilevel"/>
    <w:tmpl w:val="B32AD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>
    <w:nsid w:val="38D17AA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43E2767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0">
    <w:nsid w:val="45CF5934"/>
    <w:multiLevelType w:val="singleLevel"/>
    <w:tmpl w:val="524A4DDA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360"/>
      </w:pPr>
      <w:rPr>
        <w:rFonts w:cs="Times New Roman" w:hint="default"/>
        <w:b/>
        <w:u w:val="single"/>
      </w:rPr>
    </w:lvl>
  </w:abstractNum>
  <w:abstractNum w:abstractNumId="11">
    <w:nsid w:val="467F4278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2">
    <w:nsid w:val="4ACE0115"/>
    <w:multiLevelType w:val="multilevel"/>
    <w:tmpl w:val="5DD40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>
    <w:nsid w:val="50D07257"/>
    <w:multiLevelType w:val="multilevel"/>
    <w:tmpl w:val="AAD08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>
    <w:nsid w:val="510F6D8D"/>
    <w:multiLevelType w:val="multilevel"/>
    <w:tmpl w:val="1F22B3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">
    <w:nsid w:val="57D6656B"/>
    <w:multiLevelType w:val="hybridMultilevel"/>
    <w:tmpl w:val="211A33E6"/>
    <w:lvl w:ilvl="0" w:tplc="AF1A11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4B82133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294B21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432EBD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A72B9E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1E8ED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1C84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9FD8A6E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886B56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>
    <w:nsid w:val="66E077C0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7">
    <w:nsid w:val="77B124CA"/>
    <w:multiLevelType w:val="multilevel"/>
    <w:tmpl w:val="12CA13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10"/>
  </w:num>
  <w:num w:numId="2">
    <w:abstractNumId w:val="8"/>
  </w:num>
  <w:num w:numId="3">
    <w:abstractNumId w:val="1"/>
  </w:num>
  <w:num w:numId="4">
    <w:abstractNumId w:val="2"/>
  </w:num>
  <w:num w:numId="5">
    <w:abstractNumId w:val="9"/>
  </w:num>
  <w:num w:numId="6">
    <w:abstractNumId w:val="16"/>
  </w:num>
  <w:num w:numId="7">
    <w:abstractNumId w:val="11"/>
  </w:num>
  <w:num w:numId="8">
    <w:abstractNumId w:val="6"/>
  </w:num>
  <w:num w:numId="9">
    <w:abstractNumId w:val="15"/>
  </w:num>
  <w:num w:numId="10">
    <w:abstractNumId w:val="3"/>
  </w:num>
  <w:num w:numId="11">
    <w:abstractNumId w:val="5"/>
  </w:num>
  <w:num w:numId="12">
    <w:abstractNumId w:val="12"/>
  </w:num>
  <w:num w:numId="13">
    <w:abstractNumId w:val="7"/>
  </w:num>
  <w:num w:numId="14">
    <w:abstractNumId w:val="13"/>
  </w:num>
  <w:num w:numId="15">
    <w:abstractNumId w:val="14"/>
  </w:num>
  <w:num w:numId="16">
    <w:abstractNumId w:val="17"/>
  </w:num>
  <w:num w:numId="17">
    <w:abstractNumId w:val="4"/>
  </w:num>
  <w:num w:numId="1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hideSpellingErrors/>
  <w:hideGrammaticalErrors/>
  <w:stylePaneFormatFilter w:val="3F01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2MDe2MDU1trA0MDc3tbBQ0lEKTi0uzszPAykwrAUA2Tka3iwAAAA="/>
  </w:docVars>
  <w:rsids>
    <w:rsidRoot w:val="00BD20DA"/>
    <w:rsid w:val="0000010D"/>
    <w:rsid w:val="00000596"/>
    <w:rsid w:val="00000757"/>
    <w:rsid w:val="00000829"/>
    <w:rsid w:val="00000A02"/>
    <w:rsid w:val="00000BF9"/>
    <w:rsid w:val="00000CB7"/>
    <w:rsid w:val="00000D2B"/>
    <w:rsid w:val="00001045"/>
    <w:rsid w:val="000010BB"/>
    <w:rsid w:val="0000165F"/>
    <w:rsid w:val="000016E7"/>
    <w:rsid w:val="0000174B"/>
    <w:rsid w:val="00001802"/>
    <w:rsid w:val="00001969"/>
    <w:rsid w:val="00001CD1"/>
    <w:rsid w:val="00001D49"/>
    <w:rsid w:val="00001EFC"/>
    <w:rsid w:val="000021FF"/>
    <w:rsid w:val="00002757"/>
    <w:rsid w:val="00003012"/>
    <w:rsid w:val="00003256"/>
    <w:rsid w:val="00003BDC"/>
    <w:rsid w:val="00003FC1"/>
    <w:rsid w:val="000046D8"/>
    <w:rsid w:val="000046E0"/>
    <w:rsid w:val="00004CFA"/>
    <w:rsid w:val="00004DDF"/>
    <w:rsid w:val="0000508B"/>
    <w:rsid w:val="000053E3"/>
    <w:rsid w:val="00005451"/>
    <w:rsid w:val="0000549C"/>
    <w:rsid w:val="00005843"/>
    <w:rsid w:val="0000588B"/>
    <w:rsid w:val="00006009"/>
    <w:rsid w:val="000062B0"/>
    <w:rsid w:val="000062FC"/>
    <w:rsid w:val="0000642C"/>
    <w:rsid w:val="000065F6"/>
    <w:rsid w:val="00006A78"/>
    <w:rsid w:val="00006C4D"/>
    <w:rsid w:val="0000767E"/>
    <w:rsid w:val="00007838"/>
    <w:rsid w:val="00007C79"/>
    <w:rsid w:val="00007E1C"/>
    <w:rsid w:val="00007F53"/>
    <w:rsid w:val="000106E5"/>
    <w:rsid w:val="0001089C"/>
    <w:rsid w:val="000108D2"/>
    <w:rsid w:val="0001140C"/>
    <w:rsid w:val="00011497"/>
    <w:rsid w:val="0001149C"/>
    <w:rsid w:val="00011D5C"/>
    <w:rsid w:val="00011D71"/>
    <w:rsid w:val="00011EC5"/>
    <w:rsid w:val="00012350"/>
    <w:rsid w:val="000123E2"/>
    <w:rsid w:val="00012687"/>
    <w:rsid w:val="00012750"/>
    <w:rsid w:val="000128C8"/>
    <w:rsid w:val="00012BB1"/>
    <w:rsid w:val="00012BBB"/>
    <w:rsid w:val="00012FEC"/>
    <w:rsid w:val="00013142"/>
    <w:rsid w:val="00013150"/>
    <w:rsid w:val="00013425"/>
    <w:rsid w:val="00013F20"/>
    <w:rsid w:val="00013F6F"/>
    <w:rsid w:val="0001409B"/>
    <w:rsid w:val="00014174"/>
    <w:rsid w:val="000142C1"/>
    <w:rsid w:val="0001459D"/>
    <w:rsid w:val="00014603"/>
    <w:rsid w:val="00014FC9"/>
    <w:rsid w:val="000151B0"/>
    <w:rsid w:val="0001568A"/>
    <w:rsid w:val="000156CE"/>
    <w:rsid w:val="00015C70"/>
    <w:rsid w:val="00015F26"/>
    <w:rsid w:val="000162C6"/>
    <w:rsid w:val="00016A59"/>
    <w:rsid w:val="00016E5A"/>
    <w:rsid w:val="0001709A"/>
    <w:rsid w:val="0001719F"/>
    <w:rsid w:val="000175A1"/>
    <w:rsid w:val="0001767F"/>
    <w:rsid w:val="00017A18"/>
    <w:rsid w:val="00017B1A"/>
    <w:rsid w:val="0002088B"/>
    <w:rsid w:val="00020DE9"/>
    <w:rsid w:val="00021613"/>
    <w:rsid w:val="00021621"/>
    <w:rsid w:val="0002182D"/>
    <w:rsid w:val="000218B8"/>
    <w:rsid w:val="00021A13"/>
    <w:rsid w:val="00021A14"/>
    <w:rsid w:val="00021CA2"/>
    <w:rsid w:val="000220CB"/>
    <w:rsid w:val="000222C6"/>
    <w:rsid w:val="00022304"/>
    <w:rsid w:val="000224A4"/>
    <w:rsid w:val="00022693"/>
    <w:rsid w:val="00022A7A"/>
    <w:rsid w:val="00022E30"/>
    <w:rsid w:val="0002341A"/>
    <w:rsid w:val="0002366A"/>
    <w:rsid w:val="000236F9"/>
    <w:rsid w:val="00023705"/>
    <w:rsid w:val="00023C60"/>
    <w:rsid w:val="00023F1D"/>
    <w:rsid w:val="00024154"/>
    <w:rsid w:val="000244AF"/>
    <w:rsid w:val="000245A6"/>
    <w:rsid w:val="00024A69"/>
    <w:rsid w:val="00024C5E"/>
    <w:rsid w:val="00024D54"/>
    <w:rsid w:val="00025333"/>
    <w:rsid w:val="00025C8F"/>
    <w:rsid w:val="00025FD0"/>
    <w:rsid w:val="00026138"/>
    <w:rsid w:val="000269BA"/>
    <w:rsid w:val="00026FB5"/>
    <w:rsid w:val="00027057"/>
    <w:rsid w:val="00027240"/>
    <w:rsid w:val="00027F31"/>
    <w:rsid w:val="00027FD8"/>
    <w:rsid w:val="0003024B"/>
    <w:rsid w:val="00030287"/>
    <w:rsid w:val="0003035E"/>
    <w:rsid w:val="000304C2"/>
    <w:rsid w:val="00030817"/>
    <w:rsid w:val="0003098E"/>
    <w:rsid w:val="000309D2"/>
    <w:rsid w:val="00030F58"/>
    <w:rsid w:val="00031209"/>
    <w:rsid w:val="00031797"/>
    <w:rsid w:val="00031810"/>
    <w:rsid w:val="00031A51"/>
    <w:rsid w:val="00031EEF"/>
    <w:rsid w:val="00031F8E"/>
    <w:rsid w:val="00031FB4"/>
    <w:rsid w:val="00032820"/>
    <w:rsid w:val="00032A3C"/>
    <w:rsid w:val="00032BC2"/>
    <w:rsid w:val="00032FA4"/>
    <w:rsid w:val="000332F9"/>
    <w:rsid w:val="000334CB"/>
    <w:rsid w:val="0003382B"/>
    <w:rsid w:val="00033E1C"/>
    <w:rsid w:val="000341B1"/>
    <w:rsid w:val="00034214"/>
    <w:rsid w:val="00034BEE"/>
    <w:rsid w:val="00034CF1"/>
    <w:rsid w:val="00035616"/>
    <w:rsid w:val="00035636"/>
    <w:rsid w:val="000356D8"/>
    <w:rsid w:val="00035AB4"/>
    <w:rsid w:val="00035E6B"/>
    <w:rsid w:val="00035E90"/>
    <w:rsid w:val="00036026"/>
    <w:rsid w:val="00036268"/>
    <w:rsid w:val="000369B0"/>
    <w:rsid w:val="00036C6E"/>
    <w:rsid w:val="00036D6E"/>
    <w:rsid w:val="00036E25"/>
    <w:rsid w:val="0003746A"/>
    <w:rsid w:val="00037819"/>
    <w:rsid w:val="00037968"/>
    <w:rsid w:val="00037E68"/>
    <w:rsid w:val="00037FCF"/>
    <w:rsid w:val="000403DA"/>
    <w:rsid w:val="0004056B"/>
    <w:rsid w:val="000408FD"/>
    <w:rsid w:val="00040E31"/>
    <w:rsid w:val="0004113F"/>
    <w:rsid w:val="00041375"/>
    <w:rsid w:val="00041624"/>
    <w:rsid w:val="00041B40"/>
    <w:rsid w:val="00041E27"/>
    <w:rsid w:val="000421F3"/>
    <w:rsid w:val="000428F4"/>
    <w:rsid w:val="0004290A"/>
    <w:rsid w:val="00042B97"/>
    <w:rsid w:val="00042F1C"/>
    <w:rsid w:val="00043571"/>
    <w:rsid w:val="00043986"/>
    <w:rsid w:val="00044364"/>
    <w:rsid w:val="00044789"/>
    <w:rsid w:val="000449AA"/>
    <w:rsid w:val="00044C51"/>
    <w:rsid w:val="00044DB6"/>
    <w:rsid w:val="00044DC1"/>
    <w:rsid w:val="00044F7D"/>
    <w:rsid w:val="00045049"/>
    <w:rsid w:val="00045092"/>
    <w:rsid w:val="000450FF"/>
    <w:rsid w:val="0004560E"/>
    <w:rsid w:val="00045700"/>
    <w:rsid w:val="00045A3A"/>
    <w:rsid w:val="00045C2B"/>
    <w:rsid w:val="00046347"/>
    <w:rsid w:val="0004664A"/>
    <w:rsid w:val="000469AA"/>
    <w:rsid w:val="00046AD8"/>
    <w:rsid w:val="00046CEF"/>
    <w:rsid w:val="00046EFD"/>
    <w:rsid w:val="0004714D"/>
    <w:rsid w:val="000472BB"/>
    <w:rsid w:val="00047947"/>
    <w:rsid w:val="00047979"/>
    <w:rsid w:val="00047B40"/>
    <w:rsid w:val="000502DF"/>
    <w:rsid w:val="00050BBC"/>
    <w:rsid w:val="00051094"/>
    <w:rsid w:val="000514C1"/>
    <w:rsid w:val="00051B35"/>
    <w:rsid w:val="000523F0"/>
    <w:rsid w:val="0005262D"/>
    <w:rsid w:val="000526F5"/>
    <w:rsid w:val="000528AB"/>
    <w:rsid w:val="00052B1D"/>
    <w:rsid w:val="00052F20"/>
    <w:rsid w:val="000530B3"/>
    <w:rsid w:val="00053727"/>
    <w:rsid w:val="000542D3"/>
    <w:rsid w:val="00054549"/>
    <w:rsid w:val="000545E9"/>
    <w:rsid w:val="000548E6"/>
    <w:rsid w:val="00054F2D"/>
    <w:rsid w:val="00054FB8"/>
    <w:rsid w:val="0005563B"/>
    <w:rsid w:val="0005575A"/>
    <w:rsid w:val="000557E4"/>
    <w:rsid w:val="000557E5"/>
    <w:rsid w:val="00055B2F"/>
    <w:rsid w:val="00056384"/>
    <w:rsid w:val="000566AE"/>
    <w:rsid w:val="0005672B"/>
    <w:rsid w:val="0005705D"/>
    <w:rsid w:val="000573C9"/>
    <w:rsid w:val="000576D1"/>
    <w:rsid w:val="00057740"/>
    <w:rsid w:val="00057C65"/>
    <w:rsid w:val="0006053F"/>
    <w:rsid w:val="00060941"/>
    <w:rsid w:val="00060F4B"/>
    <w:rsid w:val="00060FAF"/>
    <w:rsid w:val="0006100C"/>
    <w:rsid w:val="000615A4"/>
    <w:rsid w:val="000616C5"/>
    <w:rsid w:val="0006179D"/>
    <w:rsid w:val="0006189B"/>
    <w:rsid w:val="00062409"/>
    <w:rsid w:val="00062570"/>
    <w:rsid w:val="00062E91"/>
    <w:rsid w:val="00063E27"/>
    <w:rsid w:val="00063E8A"/>
    <w:rsid w:val="0006412F"/>
    <w:rsid w:val="0006442B"/>
    <w:rsid w:val="00064874"/>
    <w:rsid w:val="00064B7E"/>
    <w:rsid w:val="00064C32"/>
    <w:rsid w:val="000656E8"/>
    <w:rsid w:val="00065968"/>
    <w:rsid w:val="00065DD5"/>
    <w:rsid w:val="00065E1C"/>
    <w:rsid w:val="00066126"/>
    <w:rsid w:val="0006617D"/>
    <w:rsid w:val="00066353"/>
    <w:rsid w:val="0006638F"/>
    <w:rsid w:val="00066733"/>
    <w:rsid w:val="00066D06"/>
    <w:rsid w:val="00067380"/>
    <w:rsid w:val="000677A6"/>
    <w:rsid w:val="00067965"/>
    <w:rsid w:val="00067CD6"/>
    <w:rsid w:val="00070678"/>
    <w:rsid w:val="00070AFF"/>
    <w:rsid w:val="00070D5D"/>
    <w:rsid w:val="00071101"/>
    <w:rsid w:val="00071747"/>
    <w:rsid w:val="00071838"/>
    <w:rsid w:val="00071E80"/>
    <w:rsid w:val="00071F92"/>
    <w:rsid w:val="0007203E"/>
    <w:rsid w:val="0007206B"/>
    <w:rsid w:val="00072611"/>
    <w:rsid w:val="000728E7"/>
    <w:rsid w:val="00072A27"/>
    <w:rsid w:val="00072E68"/>
    <w:rsid w:val="00073648"/>
    <w:rsid w:val="0007387E"/>
    <w:rsid w:val="000738C4"/>
    <w:rsid w:val="00073C94"/>
    <w:rsid w:val="00073F4C"/>
    <w:rsid w:val="00074043"/>
    <w:rsid w:val="00074248"/>
    <w:rsid w:val="00074375"/>
    <w:rsid w:val="00074673"/>
    <w:rsid w:val="000748B2"/>
    <w:rsid w:val="000752D0"/>
    <w:rsid w:val="00075364"/>
    <w:rsid w:val="00075469"/>
    <w:rsid w:val="00075521"/>
    <w:rsid w:val="000758D6"/>
    <w:rsid w:val="000758ED"/>
    <w:rsid w:val="0007593F"/>
    <w:rsid w:val="00075A24"/>
    <w:rsid w:val="00076211"/>
    <w:rsid w:val="0007675C"/>
    <w:rsid w:val="0007696B"/>
    <w:rsid w:val="00076BBA"/>
    <w:rsid w:val="00077610"/>
    <w:rsid w:val="00080134"/>
    <w:rsid w:val="000803FA"/>
    <w:rsid w:val="000806B6"/>
    <w:rsid w:val="000808DD"/>
    <w:rsid w:val="00080DDF"/>
    <w:rsid w:val="00080F12"/>
    <w:rsid w:val="0008157C"/>
    <w:rsid w:val="000815CE"/>
    <w:rsid w:val="000818CA"/>
    <w:rsid w:val="00081B69"/>
    <w:rsid w:val="00081E77"/>
    <w:rsid w:val="00082310"/>
    <w:rsid w:val="00083255"/>
    <w:rsid w:val="000832FF"/>
    <w:rsid w:val="0008332F"/>
    <w:rsid w:val="000833EC"/>
    <w:rsid w:val="0008364E"/>
    <w:rsid w:val="000839F1"/>
    <w:rsid w:val="00083A56"/>
    <w:rsid w:val="00083CF9"/>
    <w:rsid w:val="00083ED7"/>
    <w:rsid w:val="000841D7"/>
    <w:rsid w:val="000849F5"/>
    <w:rsid w:val="00084ABE"/>
    <w:rsid w:val="0008526F"/>
    <w:rsid w:val="000858E0"/>
    <w:rsid w:val="00085CE5"/>
    <w:rsid w:val="000860AB"/>
    <w:rsid w:val="000860E8"/>
    <w:rsid w:val="000863C2"/>
    <w:rsid w:val="000869D6"/>
    <w:rsid w:val="00086C42"/>
    <w:rsid w:val="00086D8E"/>
    <w:rsid w:val="00086F15"/>
    <w:rsid w:val="00086F23"/>
    <w:rsid w:val="0008745B"/>
    <w:rsid w:val="000875B7"/>
    <w:rsid w:val="00087BB5"/>
    <w:rsid w:val="00087D83"/>
    <w:rsid w:val="00087F71"/>
    <w:rsid w:val="000902FB"/>
    <w:rsid w:val="00090529"/>
    <w:rsid w:val="000906D7"/>
    <w:rsid w:val="000908F8"/>
    <w:rsid w:val="000913F4"/>
    <w:rsid w:val="00091807"/>
    <w:rsid w:val="00091B9A"/>
    <w:rsid w:val="0009206E"/>
    <w:rsid w:val="00092456"/>
    <w:rsid w:val="000925FD"/>
    <w:rsid w:val="00092AD2"/>
    <w:rsid w:val="00092D35"/>
    <w:rsid w:val="00092D5A"/>
    <w:rsid w:val="00092FAE"/>
    <w:rsid w:val="00093868"/>
    <w:rsid w:val="0009440E"/>
    <w:rsid w:val="000947D1"/>
    <w:rsid w:val="000948A6"/>
    <w:rsid w:val="000948E1"/>
    <w:rsid w:val="00094B1E"/>
    <w:rsid w:val="00095376"/>
    <w:rsid w:val="00095386"/>
    <w:rsid w:val="0009597B"/>
    <w:rsid w:val="000959D4"/>
    <w:rsid w:val="000959F4"/>
    <w:rsid w:val="00095E3B"/>
    <w:rsid w:val="00096178"/>
    <w:rsid w:val="000963E2"/>
    <w:rsid w:val="000966A3"/>
    <w:rsid w:val="000968AB"/>
    <w:rsid w:val="000969DB"/>
    <w:rsid w:val="00096AFA"/>
    <w:rsid w:val="00096E0D"/>
    <w:rsid w:val="00097555"/>
    <w:rsid w:val="0009758B"/>
    <w:rsid w:val="000976ED"/>
    <w:rsid w:val="00097936"/>
    <w:rsid w:val="000A00D3"/>
    <w:rsid w:val="000A025D"/>
    <w:rsid w:val="000A0835"/>
    <w:rsid w:val="000A0B9D"/>
    <w:rsid w:val="000A0BA1"/>
    <w:rsid w:val="000A117E"/>
    <w:rsid w:val="000A171F"/>
    <w:rsid w:val="000A1800"/>
    <w:rsid w:val="000A1804"/>
    <w:rsid w:val="000A1866"/>
    <w:rsid w:val="000A1B4C"/>
    <w:rsid w:val="000A26D9"/>
    <w:rsid w:val="000A27FB"/>
    <w:rsid w:val="000A2A20"/>
    <w:rsid w:val="000A3479"/>
    <w:rsid w:val="000A38EB"/>
    <w:rsid w:val="000A395D"/>
    <w:rsid w:val="000A3F7C"/>
    <w:rsid w:val="000A404D"/>
    <w:rsid w:val="000A4253"/>
    <w:rsid w:val="000A42FC"/>
    <w:rsid w:val="000A45BD"/>
    <w:rsid w:val="000A48FB"/>
    <w:rsid w:val="000A4A49"/>
    <w:rsid w:val="000A4E3D"/>
    <w:rsid w:val="000A4E7F"/>
    <w:rsid w:val="000A4FB9"/>
    <w:rsid w:val="000A53DF"/>
    <w:rsid w:val="000A5436"/>
    <w:rsid w:val="000A55F0"/>
    <w:rsid w:val="000A5972"/>
    <w:rsid w:val="000A5AC0"/>
    <w:rsid w:val="000A5D4B"/>
    <w:rsid w:val="000A63DC"/>
    <w:rsid w:val="000A667C"/>
    <w:rsid w:val="000A6B6A"/>
    <w:rsid w:val="000A7038"/>
    <w:rsid w:val="000A74C1"/>
    <w:rsid w:val="000A7735"/>
    <w:rsid w:val="000A7E01"/>
    <w:rsid w:val="000A7E2C"/>
    <w:rsid w:val="000A7F1D"/>
    <w:rsid w:val="000B059D"/>
    <w:rsid w:val="000B07C9"/>
    <w:rsid w:val="000B08B2"/>
    <w:rsid w:val="000B0C61"/>
    <w:rsid w:val="000B0CA4"/>
    <w:rsid w:val="000B11E6"/>
    <w:rsid w:val="000B1772"/>
    <w:rsid w:val="000B1AB3"/>
    <w:rsid w:val="000B1CA0"/>
    <w:rsid w:val="000B1D44"/>
    <w:rsid w:val="000B1DCD"/>
    <w:rsid w:val="000B1FD3"/>
    <w:rsid w:val="000B232E"/>
    <w:rsid w:val="000B232F"/>
    <w:rsid w:val="000B2CDD"/>
    <w:rsid w:val="000B302B"/>
    <w:rsid w:val="000B32AA"/>
    <w:rsid w:val="000B373C"/>
    <w:rsid w:val="000B3938"/>
    <w:rsid w:val="000B39C4"/>
    <w:rsid w:val="000B3B95"/>
    <w:rsid w:val="000B3D06"/>
    <w:rsid w:val="000B3DBA"/>
    <w:rsid w:val="000B4179"/>
    <w:rsid w:val="000B4696"/>
    <w:rsid w:val="000B47D7"/>
    <w:rsid w:val="000B507F"/>
    <w:rsid w:val="000B511C"/>
    <w:rsid w:val="000B539F"/>
    <w:rsid w:val="000B5809"/>
    <w:rsid w:val="000B58C9"/>
    <w:rsid w:val="000B5A5A"/>
    <w:rsid w:val="000B5C08"/>
    <w:rsid w:val="000B5C13"/>
    <w:rsid w:val="000B5D52"/>
    <w:rsid w:val="000B5DF7"/>
    <w:rsid w:val="000B6B27"/>
    <w:rsid w:val="000B7057"/>
    <w:rsid w:val="000B74FF"/>
    <w:rsid w:val="000B77AD"/>
    <w:rsid w:val="000B783E"/>
    <w:rsid w:val="000B7AAC"/>
    <w:rsid w:val="000C07F6"/>
    <w:rsid w:val="000C08F2"/>
    <w:rsid w:val="000C09B5"/>
    <w:rsid w:val="000C0BB3"/>
    <w:rsid w:val="000C0DD3"/>
    <w:rsid w:val="000C18D8"/>
    <w:rsid w:val="000C19C3"/>
    <w:rsid w:val="000C235C"/>
    <w:rsid w:val="000C2360"/>
    <w:rsid w:val="000C24FC"/>
    <w:rsid w:val="000C28C3"/>
    <w:rsid w:val="000C2A5D"/>
    <w:rsid w:val="000C2E29"/>
    <w:rsid w:val="000C2FC0"/>
    <w:rsid w:val="000C2FF8"/>
    <w:rsid w:val="000C3CD8"/>
    <w:rsid w:val="000C3EA5"/>
    <w:rsid w:val="000C3F2E"/>
    <w:rsid w:val="000C4136"/>
    <w:rsid w:val="000C4298"/>
    <w:rsid w:val="000C43BC"/>
    <w:rsid w:val="000C4740"/>
    <w:rsid w:val="000C4DAA"/>
    <w:rsid w:val="000C5286"/>
    <w:rsid w:val="000C531A"/>
    <w:rsid w:val="000C5918"/>
    <w:rsid w:val="000C5B27"/>
    <w:rsid w:val="000C5F20"/>
    <w:rsid w:val="000C61A2"/>
    <w:rsid w:val="000C663A"/>
    <w:rsid w:val="000C6A8B"/>
    <w:rsid w:val="000C7178"/>
    <w:rsid w:val="000C72F6"/>
    <w:rsid w:val="000C75BB"/>
    <w:rsid w:val="000C7636"/>
    <w:rsid w:val="000C79F5"/>
    <w:rsid w:val="000C7CB6"/>
    <w:rsid w:val="000C7D1F"/>
    <w:rsid w:val="000C7FA3"/>
    <w:rsid w:val="000D01CE"/>
    <w:rsid w:val="000D0C9E"/>
    <w:rsid w:val="000D1874"/>
    <w:rsid w:val="000D1944"/>
    <w:rsid w:val="000D1C44"/>
    <w:rsid w:val="000D1E15"/>
    <w:rsid w:val="000D1E62"/>
    <w:rsid w:val="000D21AF"/>
    <w:rsid w:val="000D222E"/>
    <w:rsid w:val="000D2629"/>
    <w:rsid w:val="000D2AFC"/>
    <w:rsid w:val="000D2E9A"/>
    <w:rsid w:val="000D3176"/>
    <w:rsid w:val="000D318E"/>
    <w:rsid w:val="000D31F9"/>
    <w:rsid w:val="000D336A"/>
    <w:rsid w:val="000D3403"/>
    <w:rsid w:val="000D396D"/>
    <w:rsid w:val="000D3992"/>
    <w:rsid w:val="000D3D23"/>
    <w:rsid w:val="000D3EA4"/>
    <w:rsid w:val="000D419E"/>
    <w:rsid w:val="000D41BB"/>
    <w:rsid w:val="000D42C3"/>
    <w:rsid w:val="000D46F5"/>
    <w:rsid w:val="000D4969"/>
    <w:rsid w:val="000D4C0F"/>
    <w:rsid w:val="000D5021"/>
    <w:rsid w:val="000D51C9"/>
    <w:rsid w:val="000D527E"/>
    <w:rsid w:val="000D561D"/>
    <w:rsid w:val="000D5636"/>
    <w:rsid w:val="000D5D58"/>
    <w:rsid w:val="000D6069"/>
    <w:rsid w:val="000D6E0F"/>
    <w:rsid w:val="000D72BF"/>
    <w:rsid w:val="000D7741"/>
    <w:rsid w:val="000E0432"/>
    <w:rsid w:val="000E085F"/>
    <w:rsid w:val="000E09B0"/>
    <w:rsid w:val="000E15BD"/>
    <w:rsid w:val="000E170C"/>
    <w:rsid w:val="000E265B"/>
    <w:rsid w:val="000E2F79"/>
    <w:rsid w:val="000E3498"/>
    <w:rsid w:val="000E3D4B"/>
    <w:rsid w:val="000E4348"/>
    <w:rsid w:val="000E45DF"/>
    <w:rsid w:val="000E498B"/>
    <w:rsid w:val="000E4AA2"/>
    <w:rsid w:val="000E4B34"/>
    <w:rsid w:val="000E5080"/>
    <w:rsid w:val="000E52FF"/>
    <w:rsid w:val="000E5513"/>
    <w:rsid w:val="000E5748"/>
    <w:rsid w:val="000E59FC"/>
    <w:rsid w:val="000E5EA9"/>
    <w:rsid w:val="000E65B3"/>
    <w:rsid w:val="000E68E6"/>
    <w:rsid w:val="000E6A0A"/>
    <w:rsid w:val="000E6F16"/>
    <w:rsid w:val="000E7AE3"/>
    <w:rsid w:val="000E7CFA"/>
    <w:rsid w:val="000F01B9"/>
    <w:rsid w:val="000F0314"/>
    <w:rsid w:val="000F047A"/>
    <w:rsid w:val="000F0642"/>
    <w:rsid w:val="000F0774"/>
    <w:rsid w:val="000F087F"/>
    <w:rsid w:val="000F10CD"/>
    <w:rsid w:val="000F142C"/>
    <w:rsid w:val="000F1601"/>
    <w:rsid w:val="000F1628"/>
    <w:rsid w:val="000F164D"/>
    <w:rsid w:val="000F1B69"/>
    <w:rsid w:val="000F1C72"/>
    <w:rsid w:val="000F1D71"/>
    <w:rsid w:val="000F1EA4"/>
    <w:rsid w:val="000F2448"/>
    <w:rsid w:val="000F24F4"/>
    <w:rsid w:val="000F296D"/>
    <w:rsid w:val="000F2B78"/>
    <w:rsid w:val="000F2B87"/>
    <w:rsid w:val="000F2E62"/>
    <w:rsid w:val="000F32C4"/>
    <w:rsid w:val="000F390E"/>
    <w:rsid w:val="000F3BBD"/>
    <w:rsid w:val="000F3D5F"/>
    <w:rsid w:val="000F3FF8"/>
    <w:rsid w:val="000F40D8"/>
    <w:rsid w:val="000F5088"/>
    <w:rsid w:val="000F56B2"/>
    <w:rsid w:val="000F571B"/>
    <w:rsid w:val="000F57F3"/>
    <w:rsid w:val="000F581C"/>
    <w:rsid w:val="000F5867"/>
    <w:rsid w:val="000F5EB8"/>
    <w:rsid w:val="000F6718"/>
    <w:rsid w:val="000F69EB"/>
    <w:rsid w:val="000F6A60"/>
    <w:rsid w:val="000F6C11"/>
    <w:rsid w:val="000F6C6F"/>
    <w:rsid w:val="000F738B"/>
    <w:rsid w:val="000F74D1"/>
    <w:rsid w:val="000F759B"/>
    <w:rsid w:val="000F75CE"/>
    <w:rsid w:val="000F7C87"/>
    <w:rsid w:val="001000C3"/>
    <w:rsid w:val="00100329"/>
    <w:rsid w:val="00100A20"/>
    <w:rsid w:val="00100D3F"/>
    <w:rsid w:val="00100D8B"/>
    <w:rsid w:val="00101063"/>
    <w:rsid w:val="00101645"/>
    <w:rsid w:val="001017EC"/>
    <w:rsid w:val="00101971"/>
    <w:rsid w:val="00101A3C"/>
    <w:rsid w:val="00101DA3"/>
    <w:rsid w:val="00102A3C"/>
    <w:rsid w:val="00102D70"/>
    <w:rsid w:val="00102E1E"/>
    <w:rsid w:val="00103001"/>
    <w:rsid w:val="00103752"/>
    <w:rsid w:val="00103805"/>
    <w:rsid w:val="0010435D"/>
    <w:rsid w:val="0010448F"/>
    <w:rsid w:val="001046F4"/>
    <w:rsid w:val="0010470F"/>
    <w:rsid w:val="00104C48"/>
    <w:rsid w:val="00104D77"/>
    <w:rsid w:val="00104DED"/>
    <w:rsid w:val="0010538D"/>
    <w:rsid w:val="001054D8"/>
    <w:rsid w:val="001054FF"/>
    <w:rsid w:val="0010591B"/>
    <w:rsid w:val="00105CAB"/>
    <w:rsid w:val="00105E61"/>
    <w:rsid w:val="001063E6"/>
    <w:rsid w:val="00106559"/>
    <w:rsid w:val="00106647"/>
    <w:rsid w:val="001067AD"/>
    <w:rsid w:val="001068B9"/>
    <w:rsid w:val="00106924"/>
    <w:rsid w:val="0010730B"/>
    <w:rsid w:val="00107491"/>
    <w:rsid w:val="0010755D"/>
    <w:rsid w:val="001075E2"/>
    <w:rsid w:val="00107826"/>
    <w:rsid w:val="00107BA4"/>
    <w:rsid w:val="00107DCE"/>
    <w:rsid w:val="001100AD"/>
    <w:rsid w:val="00110194"/>
    <w:rsid w:val="001108B8"/>
    <w:rsid w:val="00110E06"/>
    <w:rsid w:val="00111391"/>
    <w:rsid w:val="001113FB"/>
    <w:rsid w:val="001114D8"/>
    <w:rsid w:val="00111748"/>
    <w:rsid w:val="001119EE"/>
    <w:rsid w:val="00111AB6"/>
    <w:rsid w:val="00111DD9"/>
    <w:rsid w:val="00111E9D"/>
    <w:rsid w:val="00112364"/>
    <w:rsid w:val="001124CA"/>
    <w:rsid w:val="001125D3"/>
    <w:rsid w:val="00112D27"/>
    <w:rsid w:val="0011304F"/>
    <w:rsid w:val="00113473"/>
    <w:rsid w:val="00113477"/>
    <w:rsid w:val="00113C4F"/>
    <w:rsid w:val="00113D92"/>
    <w:rsid w:val="00114435"/>
    <w:rsid w:val="001144C5"/>
    <w:rsid w:val="001145D1"/>
    <w:rsid w:val="00114621"/>
    <w:rsid w:val="001148B6"/>
    <w:rsid w:val="00114C15"/>
    <w:rsid w:val="00114E72"/>
    <w:rsid w:val="001151A6"/>
    <w:rsid w:val="0011531E"/>
    <w:rsid w:val="00115756"/>
    <w:rsid w:val="001159F6"/>
    <w:rsid w:val="00115AD5"/>
    <w:rsid w:val="00115BF6"/>
    <w:rsid w:val="00115CF2"/>
    <w:rsid w:val="00116825"/>
    <w:rsid w:val="00116CD7"/>
    <w:rsid w:val="00116EC1"/>
    <w:rsid w:val="00116F91"/>
    <w:rsid w:val="00117E97"/>
    <w:rsid w:val="00120335"/>
    <w:rsid w:val="00120432"/>
    <w:rsid w:val="00120455"/>
    <w:rsid w:val="001205C9"/>
    <w:rsid w:val="001205DF"/>
    <w:rsid w:val="00120611"/>
    <w:rsid w:val="001206B2"/>
    <w:rsid w:val="001206B9"/>
    <w:rsid w:val="00120A97"/>
    <w:rsid w:val="00120F5C"/>
    <w:rsid w:val="0012196D"/>
    <w:rsid w:val="00122513"/>
    <w:rsid w:val="00123072"/>
    <w:rsid w:val="001232BF"/>
    <w:rsid w:val="001233FB"/>
    <w:rsid w:val="00123698"/>
    <w:rsid w:val="00123A09"/>
    <w:rsid w:val="001245C9"/>
    <w:rsid w:val="00124D3F"/>
    <w:rsid w:val="0012507B"/>
    <w:rsid w:val="001254FC"/>
    <w:rsid w:val="00125DD3"/>
    <w:rsid w:val="00125E37"/>
    <w:rsid w:val="00126043"/>
    <w:rsid w:val="0012642E"/>
    <w:rsid w:val="0012649A"/>
    <w:rsid w:val="00126963"/>
    <w:rsid w:val="00126BCC"/>
    <w:rsid w:val="00126D46"/>
    <w:rsid w:val="00127204"/>
    <w:rsid w:val="001277BF"/>
    <w:rsid w:val="001277D3"/>
    <w:rsid w:val="00127A26"/>
    <w:rsid w:val="00127AFD"/>
    <w:rsid w:val="00127B14"/>
    <w:rsid w:val="00127CD0"/>
    <w:rsid w:val="0013029C"/>
    <w:rsid w:val="001302E9"/>
    <w:rsid w:val="0013069F"/>
    <w:rsid w:val="00130C7B"/>
    <w:rsid w:val="00130E90"/>
    <w:rsid w:val="001312BA"/>
    <w:rsid w:val="001315EF"/>
    <w:rsid w:val="0013195F"/>
    <w:rsid w:val="00131B85"/>
    <w:rsid w:val="00132412"/>
    <w:rsid w:val="001324DC"/>
    <w:rsid w:val="00132DEB"/>
    <w:rsid w:val="00133188"/>
    <w:rsid w:val="00133BF2"/>
    <w:rsid w:val="001343BD"/>
    <w:rsid w:val="00134480"/>
    <w:rsid w:val="001345E6"/>
    <w:rsid w:val="001347DE"/>
    <w:rsid w:val="00134B3D"/>
    <w:rsid w:val="00134BD7"/>
    <w:rsid w:val="00134E13"/>
    <w:rsid w:val="001351D9"/>
    <w:rsid w:val="001353AF"/>
    <w:rsid w:val="00135978"/>
    <w:rsid w:val="0013597F"/>
    <w:rsid w:val="00135D5D"/>
    <w:rsid w:val="00136506"/>
    <w:rsid w:val="00136667"/>
    <w:rsid w:val="00136CCA"/>
    <w:rsid w:val="00136E81"/>
    <w:rsid w:val="00136F34"/>
    <w:rsid w:val="00137549"/>
    <w:rsid w:val="00137839"/>
    <w:rsid w:val="001378F6"/>
    <w:rsid w:val="00137A47"/>
    <w:rsid w:val="00137A4E"/>
    <w:rsid w:val="00137E6F"/>
    <w:rsid w:val="00137F83"/>
    <w:rsid w:val="00137FE1"/>
    <w:rsid w:val="001401A4"/>
    <w:rsid w:val="0014092A"/>
    <w:rsid w:val="00140A6E"/>
    <w:rsid w:val="00140AC5"/>
    <w:rsid w:val="00140D71"/>
    <w:rsid w:val="00140FD0"/>
    <w:rsid w:val="00141097"/>
    <w:rsid w:val="00141D01"/>
    <w:rsid w:val="00141E40"/>
    <w:rsid w:val="001420AB"/>
    <w:rsid w:val="001423D8"/>
    <w:rsid w:val="0014298E"/>
    <w:rsid w:val="00142A4B"/>
    <w:rsid w:val="00142ADC"/>
    <w:rsid w:val="00142C69"/>
    <w:rsid w:val="00142D85"/>
    <w:rsid w:val="001432C9"/>
    <w:rsid w:val="001433D3"/>
    <w:rsid w:val="001435BB"/>
    <w:rsid w:val="00143B82"/>
    <w:rsid w:val="00143BC9"/>
    <w:rsid w:val="00143C0E"/>
    <w:rsid w:val="0014441D"/>
    <w:rsid w:val="00144837"/>
    <w:rsid w:val="00144A11"/>
    <w:rsid w:val="00144A5C"/>
    <w:rsid w:val="00144E2C"/>
    <w:rsid w:val="00144F99"/>
    <w:rsid w:val="0014556C"/>
    <w:rsid w:val="00145A6A"/>
    <w:rsid w:val="00145E49"/>
    <w:rsid w:val="0014626E"/>
    <w:rsid w:val="001463B1"/>
    <w:rsid w:val="001463F3"/>
    <w:rsid w:val="00146707"/>
    <w:rsid w:val="00146896"/>
    <w:rsid w:val="001469C0"/>
    <w:rsid w:val="00146B8B"/>
    <w:rsid w:val="00146E6B"/>
    <w:rsid w:val="00147366"/>
    <w:rsid w:val="00147C75"/>
    <w:rsid w:val="00147DBF"/>
    <w:rsid w:val="00150345"/>
    <w:rsid w:val="00150365"/>
    <w:rsid w:val="001505DF"/>
    <w:rsid w:val="00150656"/>
    <w:rsid w:val="00150C4D"/>
    <w:rsid w:val="001510B7"/>
    <w:rsid w:val="00151171"/>
    <w:rsid w:val="001511EE"/>
    <w:rsid w:val="001512F8"/>
    <w:rsid w:val="0015139A"/>
    <w:rsid w:val="00151623"/>
    <w:rsid w:val="00151E9A"/>
    <w:rsid w:val="00152018"/>
    <w:rsid w:val="001521B2"/>
    <w:rsid w:val="0015234D"/>
    <w:rsid w:val="0015258B"/>
    <w:rsid w:val="001528FD"/>
    <w:rsid w:val="00152A23"/>
    <w:rsid w:val="00152BE6"/>
    <w:rsid w:val="00153166"/>
    <w:rsid w:val="0015336C"/>
    <w:rsid w:val="00153A8D"/>
    <w:rsid w:val="00153C78"/>
    <w:rsid w:val="00154805"/>
    <w:rsid w:val="00154812"/>
    <w:rsid w:val="001549CF"/>
    <w:rsid w:val="00154E84"/>
    <w:rsid w:val="00154F11"/>
    <w:rsid w:val="00154FCF"/>
    <w:rsid w:val="001552BC"/>
    <w:rsid w:val="00155AF4"/>
    <w:rsid w:val="00155B96"/>
    <w:rsid w:val="00155C7C"/>
    <w:rsid w:val="0015641A"/>
    <w:rsid w:val="0015674F"/>
    <w:rsid w:val="00157563"/>
    <w:rsid w:val="001579FE"/>
    <w:rsid w:val="00157A0C"/>
    <w:rsid w:val="00157C40"/>
    <w:rsid w:val="00160634"/>
    <w:rsid w:val="00160912"/>
    <w:rsid w:val="00160FAC"/>
    <w:rsid w:val="00161359"/>
    <w:rsid w:val="0016142E"/>
    <w:rsid w:val="0016148B"/>
    <w:rsid w:val="001614E6"/>
    <w:rsid w:val="0016179C"/>
    <w:rsid w:val="00161941"/>
    <w:rsid w:val="00161D5A"/>
    <w:rsid w:val="00162270"/>
    <w:rsid w:val="0016229E"/>
    <w:rsid w:val="00162384"/>
    <w:rsid w:val="00162826"/>
    <w:rsid w:val="0016295C"/>
    <w:rsid w:val="001630F0"/>
    <w:rsid w:val="001632E7"/>
    <w:rsid w:val="00163F0D"/>
    <w:rsid w:val="0016445C"/>
    <w:rsid w:val="0016457D"/>
    <w:rsid w:val="001646D8"/>
    <w:rsid w:val="001648DA"/>
    <w:rsid w:val="00164A7E"/>
    <w:rsid w:val="00165007"/>
    <w:rsid w:val="0016508B"/>
    <w:rsid w:val="00165EE1"/>
    <w:rsid w:val="0016643E"/>
    <w:rsid w:val="001667D1"/>
    <w:rsid w:val="00166AB6"/>
    <w:rsid w:val="00167373"/>
    <w:rsid w:val="0016749B"/>
    <w:rsid w:val="00167791"/>
    <w:rsid w:val="00167EDA"/>
    <w:rsid w:val="0017003B"/>
    <w:rsid w:val="001700AA"/>
    <w:rsid w:val="001707FB"/>
    <w:rsid w:val="00171014"/>
    <w:rsid w:val="001716CE"/>
    <w:rsid w:val="001716F4"/>
    <w:rsid w:val="0017186F"/>
    <w:rsid w:val="001719F9"/>
    <w:rsid w:val="00171DBF"/>
    <w:rsid w:val="00171EF0"/>
    <w:rsid w:val="00172390"/>
    <w:rsid w:val="001723CA"/>
    <w:rsid w:val="00172534"/>
    <w:rsid w:val="00172725"/>
    <w:rsid w:val="00172842"/>
    <w:rsid w:val="0017286A"/>
    <w:rsid w:val="00172CFF"/>
    <w:rsid w:val="00173052"/>
    <w:rsid w:val="001731AB"/>
    <w:rsid w:val="00173D0C"/>
    <w:rsid w:val="00173D95"/>
    <w:rsid w:val="00173F26"/>
    <w:rsid w:val="001741C9"/>
    <w:rsid w:val="001742C7"/>
    <w:rsid w:val="001743BF"/>
    <w:rsid w:val="001744BD"/>
    <w:rsid w:val="001745A0"/>
    <w:rsid w:val="001748B3"/>
    <w:rsid w:val="00174B9F"/>
    <w:rsid w:val="00174C1D"/>
    <w:rsid w:val="00174C1E"/>
    <w:rsid w:val="0017509F"/>
    <w:rsid w:val="001750D0"/>
    <w:rsid w:val="001754D5"/>
    <w:rsid w:val="00175505"/>
    <w:rsid w:val="00175793"/>
    <w:rsid w:val="001757ED"/>
    <w:rsid w:val="00175ABB"/>
    <w:rsid w:val="00176503"/>
    <w:rsid w:val="00176577"/>
    <w:rsid w:val="00176796"/>
    <w:rsid w:val="00176AB5"/>
    <w:rsid w:val="00176AFA"/>
    <w:rsid w:val="001771CE"/>
    <w:rsid w:val="00177256"/>
    <w:rsid w:val="0017725D"/>
    <w:rsid w:val="00177570"/>
    <w:rsid w:val="0017786B"/>
    <w:rsid w:val="00177C65"/>
    <w:rsid w:val="00177C89"/>
    <w:rsid w:val="00180381"/>
    <w:rsid w:val="001803AE"/>
    <w:rsid w:val="0018054E"/>
    <w:rsid w:val="001806DB"/>
    <w:rsid w:val="00180D2C"/>
    <w:rsid w:val="001815CE"/>
    <w:rsid w:val="0018166E"/>
    <w:rsid w:val="001819AD"/>
    <w:rsid w:val="00181B61"/>
    <w:rsid w:val="00181C8A"/>
    <w:rsid w:val="001825D9"/>
    <w:rsid w:val="00182609"/>
    <w:rsid w:val="00182A0B"/>
    <w:rsid w:val="00182B68"/>
    <w:rsid w:val="00182CD7"/>
    <w:rsid w:val="0018363A"/>
    <w:rsid w:val="00183670"/>
    <w:rsid w:val="001838C8"/>
    <w:rsid w:val="00183956"/>
    <w:rsid w:val="00183BE0"/>
    <w:rsid w:val="00183ECA"/>
    <w:rsid w:val="00183FE9"/>
    <w:rsid w:val="00184EB2"/>
    <w:rsid w:val="00184FC0"/>
    <w:rsid w:val="001855D0"/>
    <w:rsid w:val="001858FC"/>
    <w:rsid w:val="00185EB3"/>
    <w:rsid w:val="001861A5"/>
    <w:rsid w:val="001863ED"/>
    <w:rsid w:val="00186935"/>
    <w:rsid w:val="00186941"/>
    <w:rsid w:val="00186982"/>
    <w:rsid w:val="00186AF9"/>
    <w:rsid w:val="00186C4F"/>
    <w:rsid w:val="001870AC"/>
    <w:rsid w:val="00187B44"/>
    <w:rsid w:val="00187C8C"/>
    <w:rsid w:val="00187CA7"/>
    <w:rsid w:val="00187EEB"/>
    <w:rsid w:val="00190153"/>
    <w:rsid w:val="00190338"/>
    <w:rsid w:val="0019039F"/>
    <w:rsid w:val="001907AF"/>
    <w:rsid w:val="00190E26"/>
    <w:rsid w:val="00191156"/>
    <w:rsid w:val="001921CF"/>
    <w:rsid w:val="001922E0"/>
    <w:rsid w:val="0019255F"/>
    <w:rsid w:val="0019260C"/>
    <w:rsid w:val="00192CA3"/>
    <w:rsid w:val="00192DBA"/>
    <w:rsid w:val="00192E67"/>
    <w:rsid w:val="00192F4F"/>
    <w:rsid w:val="00193041"/>
    <w:rsid w:val="001930C1"/>
    <w:rsid w:val="00194DE8"/>
    <w:rsid w:val="0019533C"/>
    <w:rsid w:val="00195F25"/>
    <w:rsid w:val="001967BF"/>
    <w:rsid w:val="00196CB4"/>
    <w:rsid w:val="00197776"/>
    <w:rsid w:val="00197800"/>
    <w:rsid w:val="00197906"/>
    <w:rsid w:val="001A01C1"/>
    <w:rsid w:val="001A06EE"/>
    <w:rsid w:val="001A097E"/>
    <w:rsid w:val="001A0D18"/>
    <w:rsid w:val="001A1128"/>
    <w:rsid w:val="001A11F8"/>
    <w:rsid w:val="001A1679"/>
    <w:rsid w:val="001A1937"/>
    <w:rsid w:val="001A1A77"/>
    <w:rsid w:val="001A1AE5"/>
    <w:rsid w:val="001A1AF0"/>
    <w:rsid w:val="001A1C27"/>
    <w:rsid w:val="001A1E46"/>
    <w:rsid w:val="001A23F6"/>
    <w:rsid w:val="001A25D4"/>
    <w:rsid w:val="001A27B9"/>
    <w:rsid w:val="001A2B2A"/>
    <w:rsid w:val="001A2EC9"/>
    <w:rsid w:val="001A3023"/>
    <w:rsid w:val="001A37DE"/>
    <w:rsid w:val="001A39C3"/>
    <w:rsid w:val="001A3A02"/>
    <w:rsid w:val="001A43C2"/>
    <w:rsid w:val="001A454B"/>
    <w:rsid w:val="001A4B81"/>
    <w:rsid w:val="001A4BA1"/>
    <w:rsid w:val="001A5135"/>
    <w:rsid w:val="001A5DB0"/>
    <w:rsid w:val="001A62C7"/>
    <w:rsid w:val="001A669F"/>
    <w:rsid w:val="001A66C6"/>
    <w:rsid w:val="001A6B1B"/>
    <w:rsid w:val="001A6DC1"/>
    <w:rsid w:val="001A6EAF"/>
    <w:rsid w:val="001A7456"/>
    <w:rsid w:val="001A74FD"/>
    <w:rsid w:val="001B02B1"/>
    <w:rsid w:val="001B03F3"/>
    <w:rsid w:val="001B050A"/>
    <w:rsid w:val="001B0568"/>
    <w:rsid w:val="001B06A8"/>
    <w:rsid w:val="001B06ED"/>
    <w:rsid w:val="001B0956"/>
    <w:rsid w:val="001B0986"/>
    <w:rsid w:val="001B0CF5"/>
    <w:rsid w:val="001B101D"/>
    <w:rsid w:val="001B1313"/>
    <w:rsid w:val="001B1644"/>
    <w:rsid w:val="001B1A72"/>
    <w:rsid w:val="001B1C21"/>
    <w:rsid w:val="001B2366"/>
    <w:rsid w:val="001B2549"/>
    <w:rsid w:val="001B258C"/>
    <w:rsid w:val="001B2D8A"/>
    <w:rsid w:val="001B2DAD"/>
    <w:rsid w:val="001B2E8F"/>
    <w:rsid w:val="001B308A"/>
    <w:rsid w:val="001B3399"/>
    <w:rsid w:val="001B39D2"/>
    <w:rsid w:val="001B40D6"/>
    <w:rsid w:val="001B4189"/>
    <w:rsid w:val="001B426D"/>
    <w:rsid w:val="001B4469"/>
    <w:rsid w:val="001B47DF"/>
    <w:rsid w:val="001B4BD5"/>
    <w:rsid w:val="001B4CAF"/>
    <w:rsid w:val="001B4CCB"/>
    <w:rsid w:val="001B5761"/>
    <w:rsid w:val="001B60ED"/>
    <w:rsid w:val="001B6225"/>
    <w:rsid w:val="001B651D"/>
    <w:rsid w:val="001B659D"/>
    <w:rsid w:val="001B66F8"/>
    <w:rsid w:val="001B6799"/>
    <w:rsid w:val="001B69A4"/>
    <w:rsid w:val="001B69D9"/>
    <w:rsid w:val="001B734B"/>
    <w:rsid w:val="001B75C0"/>
    <w:rsid w:val="001B7743"/>
    <w:rsid w:val="001B7776"/>
    <w:rsid w:val="001B7A36"/>
    <w:rsid w:val="001B7A4D"/>
    <w:rsid w:val="001B7ABB"/>
    <w:rsid w:val="001C0014"/>
    <w:rsid w:val="001C003C"/>
    <w:rsid w:val="001C0514"/>
    <w:rsid w:val="001C0600"/>
    <w:rsid w:val="001C0FE7"/>
    <w:rsid w:val="001C1010"/>
    <w:rsid w:val="001C12FA"/>
    <w:rsid w:val="001C207F"/>
    <w:rsid w:val="001C2CCF"/>
    <w:rsid w:val="001C2D13"/>
    <w:rsid w:val="001C2E72"/>
    <w:rsid w:val="001C3052"/>
    <w:rsid w:val="001C3075"/>
    <w:rsid w:val="001C31C4"/>
    <w:rsid w:val="001C344C"/>
    <w:rsid w:val="001C35DA"/>
    <w:rsid w:val="001C36DC"/>
    <w:rsid w:val="001C38C7"/>
    <w:rsid w:val="001C3C3F"/>
    <w:rsid w:val="001C40D7"/>
    <w:rsid w:val="001C40DF"/>
    <w:rsid w:val="001C4333"/>
    <w:rsid w:val="001C43C6"/>
    <w:rsid w:val="001C45F4"/>
    <w:rsid w:val="001C47E9"/>
    <w:rsid w:val="001C496B"/>
    <w:rsid w:val="001C4AEC"/>
    <w:rsid w:val="001C4DFC"/>
    <w:rsid w:val="001C4F19"/>
    <w:rsid w:val="001C4F65"/>
    <w:rsid w:val="001C5256"/>
    <w:rsid w:val="001C555D"/>
    <w:rsid w:val="001C6934"/>
    <w:rsid w:val="001C6966"/>
    <w:rsid w:val="001C69B4"/>
    <w:rsid w:val="001C6D89"/>
    <w:rsid w:val="001C6F97"/>
    <w:rsid w:val="001C7121"/>
    <w:rsid w:val="001C72B7"/>
    <w:rsid w:val="001C7D6F"/>
    <w:rsid w:val="001C7F9D"/>
    <w:rsid w:val="001D006D"/>
    <w:rsid w:val="001D03AB"/>
    <w:rsid w:val="001D0558"/>
    <w:rsid w:val="001D05DD"/>
    <w:rsid w:val="001D0934"/>
    <w:rsid w:val="001D0A1B"/>
    <w:rsid w:val="001D11D4"/>
    <w:rsid w:val="001D13A3"/>
    <w:rsid w:val="001D13D6"/>
    <w:rsid w:val="001D16AA"/>
    <w:rsid w:val="001D1C88"/>
    <w:rsid w:val="001D21AE"/>
    <w:rsid w:val="001D222F"/>
    <w:rsid w:val="001D26F3"/>
    <w:rsid w:val="001D2E88"/>
    <w:rsid w:val="001D2F1B"/>
    <w:rsid w:val="001D3094"/>
    <w:rsid w:val="001D344F"/>
    <w:rsid w:val="001D3EA4"/>
    <w:rsid w:val="001D4C17"/>
    <w:rsid w:val="001D4D2A"/>
    <w:rsid w:val="001D4F92"/>
    <w:rsid w:val="001D51C9"/>
    <w:rsid w:val="001D54A5"/>
    <w:rsid w:val="001D58C1"/>
    <w:rsid w:val="001D5B92"/>
    <w:rsid w:val="001D5D3B"/>
    <w:rsid w:val="001D6303"/>
    <w:rsid w:val="001D643C"/>
    <w:rsid w:val="001D6838"/>
    <w:rsid w:val="001D6B2A"/>
    <w:rsid w:val="001D6FEE"/>
    <w:rsid w:val="001D70FE"/>
    <w:rsid w:val="001D7237"/>
    <w:rsid w:val="001D752D"/>
    <w:rsid w:val="001D77BF"/>
    <w:rsid w:val="001D77DA"/>
    <w:rsid w:val="001D7979"/>
    <w:rsid w:val="001E0011"/>
    <w:rsid w:val="001E03D9"/>
    <w:rsid w:val="001E04B6"/>
    <w:rsid w:val="001E06B8"/>
    <w:rsid w:val="001E0AB8"/>
    <w:rsid w:val="001E132D"/>
    <w:rsid w:val="001E1640"/>
    <w:rsid w:val="001E1681"/>
    <w:rsid w:val="001E1706"/>
    <w:rsid w:val="001E1825"/>
    <w:rsid w:val="001E207B"/>
    <w:rsid w:val="001E2372"/>
    <w:rsid w:val="001E27F1"/>
    <w:rsid w:val="001E2FA1"/>
    <w:rsid w:val="001E325D"/>
    <w:rsid w:val="001E358F"/>
    <w:rsid w:val="001E3959"/>
    <w:rsid w:val="001E3CAE"/>
    <w:rsid w:val="001E3CC2"/>
    <w:rsid w:val="001E3E9B"/>
    <w:rsid w:val="001E3EF7"/>
    <w:rsid w:val="001E40FE"/>
    <w:rsid w:val="001E417A"/>
    <w:rsid w:val="001E45AD"/>
    <w:rsid w:val="001E5234"/>
    <w:rsid w:val="001E5257"/>
    <w:rsid w:val="001E5671"/>
    <w:rsid w:val="001E5771"/>
    <w:rsid w:val="001E67B0"/>
    <w:rsid w:val="001E69FD"/>
    <w:rsid w:val="001E77C6"/>
    <w:rsid w:val="001E79AF"/>
    <w:rsid w:val="001E7ADC"/>
    <w:rsid w:val="001F0668"/>
    <w:rsid w:val="001F0883"/>
    <w:rsid w:val="001F08EA"/>
    <w:rsid w:val="001F0D42"/>
    <w:rsid w:val="001F13AE"/>
    <w:rsid w:val="001F166F"/>
    <w:rsid w:val="001F18A0"/>
    <w:rsid w:val="001F2794"/>
    <w:rsid w:val="001F2886"/>
    <w:rsid w:val="001F2A92"/>
    <w:rsid w:val="001F2C9C"/>
    <w:rsid w:val="001F3081"/>
    <w:rsid w:val="001F36D1"/>
    <w:rsid w:val="001F3A1C"/>
    <w:rsid w:val="001F3C57"/>
    <w:rsid w:val="001F3C67"/>
    <w:rsid w:val="001F3C82"/>
    <w:rsid w:val="001F4160"/>
    <w:rsid w:val="001F417E"/>
    <w:rsid w:val="001F4713"/>
    <w:rsid w:val="001F4C29"/>
    <w:rsid w:val="001F535C"/>
    <w:rsid w:val="001F5611"/>
    <w:rsid w:val="001F5E07"/>
    <w:rsid w:val="001F6754"/>
    <w:rsid w:val="001F679A"/>
    <w:rsid w:val="001F6F1A"/>
    <w:rsid w:val="001F71AE"/>
    <w:rsid w:val="001F7470"/>
    <w:rsid w:val="001F7764"/>
    <w:rsid w:val="00200450"/>
    <w:rsid w:val="0020052C"/>
    <w:rsid w:val="002006F3"/>
    <w:rsid w:val="002009D3"/>
    <w:rsid w:val="00200BEB"/>
    <w:rsid w:val="00200DA4"/>
    <w:rsid w:val="002014CD"/>
    <w:rsid w:val="002016EB"/>
    <w:rsid w:val="002017EB"/>
    <w:rsid w:val="00201BC2"/>
    <w:rsid w:val="00201C12"/>
    <w:rsid w:val="00201EA0"/>
    <w:rsid w:val="00201FE7"/>
    <w:rsid w:val="002028D7"/>
    <w:rsid w:val="00202CEB"/>
    <w:rsid w:val="00202F2A"/>
    <w:rsid w:val="00203163"/>
    <w:rsid w:val="0020344B"/>
    <w:rsid w:val="00203744"/>
    <w:rsid w:val="002038B5"/>
    <w:rsid w:val="00204089"/>
    <w:rsid w:val="002040B4"/>
    <w:rsid w:val="002045E8"/>
    <w:rsid w:val="002046B8"/>
    <w:rsid w:val="00204F86"/>
    <w:rsid w:val="0020552F"/>
    <w:rsid w:val="0020569B"/>
    <w:rsid w:val="002064FA"/>
    <w:rsid w:val="00206721"/>
    <w:rsid w:val="00206934"/>
    <w:rsid w:val="00206AD3"/>
    <w:rsid w:val="00206AE9"/>
    <w:rsid w:val="00206D78"/>
    <w:rsid w:val="00206ECA"/>
    <w:rsid w:val="002070DB"/>
    <w:rsid w:val="00207378"/>
    <w:rsid w:val="002073F8"/>
    <w:rsid w:val="00207437"/>
    <w:rsid w:val="00207443"/>
    <w:rsid w:val="00207BDF"/>
    <w:rsid w:val="00210086"/>
    <w:rsid w:val="00210151"/>
    <w:rsid w:val="002101A4"/>
    <w:rsid w:val="002102E5"/>
    <w:rsid w:val="00210355"/>
    <w:rsid w:val="002109BC"/>
    <w:rsid w:val="00210D9C"/>
    <w:rsid w:val="00211275"/>
    <w:rsid w:val="002112D6"/>
    <w:rsid w:val="0021157E"/>
    <w:rsid w:val="002116F6"/>
    <w:rsid w:val="00211790"/>
    <w:rsid w:val="00211B39"/>
    <w:rsid w:val="00211E9C"/>
    <w:rsid w:val="002124E0"/>
    <w:rsid w:val="00212645"/>
    <w:rsid w:val="002126F4"/>
    <w:rsid w:val="002126F5"/>
    <w:rsid w:val="002126F7"/>
    <w:rsid w:val="00212760"/>
    <w:rsid w:val="0021277F"/>
    <w:rsid w:val="00212CAA"/>
    <w:rsid w:val="00212F79"/>
    <w:rsid w:val="002130AC"/>
    <w:rsid w:val="00213531"/>
    <w:rsid w:val="00213A6A"/>
    <w:rsid w:val="00213FC0"/>
    <w:rsid w:val="002145A7"/>
    <w:rsid w:val="00214A50"/>
    <w:rsid w:val="00214D0A"/>
    <w:rsid w:val="0021541E"/>
    <w:rsid w:val="00215700"/>
    <w:rsid w:val="00215893"/>
    <w:rsid w:val="00215A29"/>
    <w:rsid w:val="00215EF6"/>
    <w:rsid w:val="0021614F"/>
    <w:rsid w:val="002165CD"/>
    <w:rsid w:val="00216676"/>
    <w:rsid w:val="00216737"/>
    <w:rsid w:val="002169E5"/>
    <w:rsid w:val="00216A20"/>
    <w:rsid w:val="00216AE5"/>
    <w:rsid w:val="00216CC0"/>
    <w:rsid w:val="00216E50"/>
    <w:rsid w:val="00216F0C"/>
    <w:rsid w:val="00216F95"/>
    <w:rsid w:val="00217280"/>
    <w:rsid w:val="002172A3"/>
    <w:rsid w:val="00217B84"/>
    <w:rsid w:val="00220752"/>
    <w:rsid w:val="00220F16"/>
    <w:rsid w:val="00221043"/>
    <w:rsid w:val="00221D12"/>
    <w:rsid w:val="00221E1A"/>
    <w:rsid w:val="00221F90"/>
    <w:rsid w:val="00222046"/>
    <w:rsid w:val="0022206C"/>
    <w:rsid w:val="0022236B"/>
    <w:rsid w:val="0022242F"/>
    <w:rsid w:val="00222697"/>
    <w:rsid w:val="002229A0"/>
    <w:rsid w:val="0022349F"/>
    <w:rsid w:val="00223912"/>
    <w:rsid w:val="00223BC9"/>
    <w:rsid w:val="00223E80"/>
    <w:rsid w:val="002242BE"/>
    <w:rsid w:val="00224620"/>
    <w:rsid w:val="0022476E"/>
    <w:rsid w:val="00224F15"/>
    <w:rsid w:val="0022516E"/>
    <w:rsid w:val="0022541B"/>
    <w:rsid w:val="00225B12"/>
    <w:rsid w:val="0022603D"/>
    <w:rsid w:val="0022614B"/>
    <w:rsid w:val="00226A05"/>
    <w:rsid w:val="00226C83"/>
    <w:rsid w:val="002273F2"/>
    <w:rsid w:val="002277C7"/>
    <w:rsid w:val="00227850"/>
    <w:rsid w:val="00227B6F"/>
    <w:rsid w:val="00230021"/>
    <w:rsid w:val="00230109"/>
    <w:rsid w:val="00230187"/>
    <w:rsid w:val="00230628"/>
    <w:rsid w:val="002309AD"/>
    <w:rsid w:val="00230B86"/>
    <w:rsid w:val="00230D25"/>
    <w:rsid w:val="0023101D"/>
    <w:rsid w:val="002310C9"/>
    <w:rsid w:val="00231418"/>
    <w:rsid w:val="00231A26"/>
    <w:rsid w:val="00231E2B"/>
    <w:rsid w:val="00231FA5"/>
    <w:rsid w:val="00231FB4"/>
    <w:rsid w:val="00232128"/>
    <w:rsid w:val="00232220"/>
    <w:rsid w:val="002324BE"/>
    <w:rsid w:val="00232588"/>
    <w:rsid w:val="002325D4"/>
    <w:rsid w:val="00232CA1"/>
    <w:rsid w:val="002330EE"/>
    <w:rsid w:val="002332DC"/>
    <w:rsid w:val="002336F7"/>
    <w:rsid w:val="00233A6D"/>
    <w:rsid w:val="00233DA1"/>
    <w:rsid w:val="002342B5"/>
    <w:rsid w:val="00234319"/>
    <w:rsid w:val="00234391"/>
    <w:rsid w:val="002346F2"/>
    <w:rsid w:val="00234755"/>
    <w:rsid w:val="00234914"/>
    <w:rsid w:val="002351F5"/>
    <w:rsid w:val="00235214"/>
    <w:rsid w:val="002356D1"/>
    <w:rsid w:val="00235D2E"/>
    <w:rsid w:val="00235FEF"/>
    <w:rsid w:val="00236130"/>
    <w:rsid w:val="00236665"/>
    <w:rsid w:val="00236BEA"/>
    <w:rsid w:val="002374C0"/>
    <w:rsid w:val="00237513"/>
    <w:rsid w:val="00237615"/>
    <w:rsid w:val="0023768D"/>
    <w:rsid w:val="00237F0A"/>
    <w:rsid w:val="00240DF6"/>
    <w:rsid w:val="00241242"/>
    <w:rsid w:val="0024134D"/>
    <w:rsid w:val="0024187F"/>
    <w:rsid w:val="0024197C"/>
    <w:rsid w:val="00241C72"/>
    <w:rsid w:val="00241FB0"/>
    <w:rsid w:val="00242364"/>
    <w:rsid w:val="0024268E"/>
    <w:rsid w:val="00242A29"/>
    <w:rsid w:val="00242F2C"/>
    <w:rsid w:val="00242F6D"/>
    <w:rsid w:val="00243056"/>
    <w:rsid w:val="002433B9"/>
    <w:rsid w:val="002433C5"/>
    <w:rsid w:val="002438EE"/>
    <w:rsid w:val="00243C47"/>
    <w:rsid w:val="00243D04"/>
    <w:rsid w:val="00244190"/>
    <w:rsid w:val="0024454A"/>
    <w:rsid w:val="0024473B"/>
    <w:rsid w:val="002448C4"/>
    <w:rsid w:val="00244A11"/>
    <w:rsid w:val="00244A7D"/>
    <w:rsid w:val="00244AB8"/>
    <w:rsid w:val="00244D16"/>
    <w:rsid w:val="00245157"/>
    <w:rsid w:val="0024538C"/>
    <w:rsid w:val="00245586"/>
    <w:rsid w:val="00245C06"/>
    <w:rsid w:val="0024642F"/>
    <w:rsid w:val="002465BC"/>
    <w:rsid w:val="00246A3B"/>
    <w:rsid w:val="00246C2A"/>
    <w:rsid w:val="00247528"/>
    <w:rsid w:val="002475DF"/>
    <w:rsid w:val="00247C0B"/>
    <w:rsid w:val="00247CC9"/>
    <w:rsid w:val="00247F56"/>
    <w:rsid w:val="00247FBC"/>
    <w:rsid w:val="00247FCB"/>
    <w:rsid w:val="002501A3"/>
    <w:rsid w:val="00250C7F"/>
    <w:rsid w:val="002518EA"/>
    <w:rsid w:val="00251BF1"/>
    <w:rsid w:val="00251C14"/>
    <w:rsid w:val="0025214D"/>
    <w:rsid w:val="00252199"/>
    <w:rsid w:val="002527D7"/>
    <w:rsid w:val="002528FC"/>
    <w:rsid w:val="00252A53"/>
    <w:rsid w:val="00252B3D"/>
    <w:rsid w:val="00252C75"/>
    <w:rsid w:val="0025398C"/>
    <w:rsid w:val="00253DEF"/>
    <w:rsid w:val="0025430B"/>
    <w:rsid w:val="00254599"/>
    <w:rsid w:val="0025478A"/>
    <w:rsid w:val="00254DE6"/>
    <w:rsid w:val="00255E13"/>
    <w:rsid w:val="00255EF4"/>
    <w:rsid w:val="00256152"/>
    <w:rsid w:val="00256536"/>
    <w:rsid w:val="00257005"/>
    <w:rsid w:val="002576FC"/>
    <w:rsid w:val="0025792D"/>
    <w:rsid w:val="00257A5F"/>
    <w:rsid w:val="00257B7A"/>
    <w:rsid w:val="00257ED8"/>
    <w:rsid w:val="00260595"/>
    <w:rsid w:val="0026064F"/>
    <w:rsid w:val="00260A47"/>
    <w:rsid w:val="00260D17"/>
    <w:rsid w:val="00261446"/>
    <w:rsid w:val="002615F3"/>
    <w:rsid w:val="0026183D"/>
    <w:rsid w:val="00261D44"/>
    <w:rsid w:val="00261F43"/>
    <w:rsid w:val="00262072"/>
    <w:rsid w:val="002621DC"/>
    <w:rsid w:val="00262540"/>
    <w:rsid w:val="002626D2"/>
    <w:rsid w:val="00262EFC"/>
    <w:rsid w:val="00263822"/>
    <w:rsid w:val="00263D2D"/>
    <w:rsid w:val="00263F91"/>
    <w:rsid w:val="00264560"/>
    <w:rsid w:val="00264B76"/>
    <w:rsid w:val="00265314"/>
    <w:rsid w:val="00265800"/>
    <w:rsid w:val="0026597B"/>
    <w:rsid w:val="00265A86"/>
    <w:rsid w:val="00266368"/>
    <w:rsid w:val="0026638C"/>
    <w:rsid w:val="00266E17"/>
    <w:rsid w:val="00266F4C"/>
    <w:rsid w:val="00267022"/>
    <w:rsid w:val="002670C9"/>
    <w:rsid w:val="002677C9"/>
    <w:rsid w:val="00267B9C"/>
    <w:rsid w:val="00267DE5"/>
    <w:rsid w:val="00270578"/>
    <w:rsid w:val="00270D10"/>
    <w:rsid w:val="00270DC7"/>
    <w:rsid w:val="002710B2"/>
    <w:rsid w:val="00271109"/>
    <w:rsid w:val="00272840"/>
    <w:rsid w:val="00272890"/>
    <w:rsid w:val="00272B2E"/>
    <w:rsid w:val="00273068"/>
    <w:rsid w:val="002734F1"/>
    <w:rsid w:val="00273821"/>
    <w:rsid w:val="00273850"/>
    <w:rsid w:val="00273D85"/>
    <w:rsid w:val="00273F27"/>
    <w:rsid w:val="00273F60"/>
    <w:rsid w:val="0027439C"/>
    <w:rsid w:val="002743A5"/>
    <w:rsid w:val="002746FC"/>
    <w:rsid w:val="002748A8"/>
    <w:rsid w:val="00274B1A"/>
    <w:rsid w:val="00274D79"/>
    <w:rsid w:val="00275457"/>
    <w:rsid w:val="00275462"/>
    <w:rsid w:val="00275641"/>
    <w:rsid w:val="00275B4C"/>
    <w:rsid w:val="00275C5E"/>
    <w:rsid w:val="00275FE9"/>
    <w:rsid w:val="0027603F"/>
    <w:rsid w:val="0027621F"/>
    <w:rsid w:val="0027630A"/>
    <w:rsid w:val="00276448"/>
    <w:rsid w:val="00276793"/>
    <w:rsid w:val="00277A99"/>
    <w:rsid w:val="00277F95"/>
    <w:rsid w:val="0028015D"/>
    <w:rsid w:val="0028022E"/>
    <w:rsid w:val="00280297"/>
    <w:rsid w:val="002805C1"/>
    <w:rsid w:val="0028075D"/>
    <w:rsid w:val="00280781"/>
    <w:rsid w:val="00280B61"/>
    <w:rsid w:val="00280B77"/>
    <w:rsid w:val="002812D0"/>
    <w:rsid w:val="0028135D"/>
    <w:rsid w:val="00281457"/>
    <w:rsid w:val="002814F4"/>
    <w:rsid w:val="00281BBD"/>
    <w:rsid w:val="00281C31"/>
    <w:rsid w:val="002822B7"/>
    <w:rsid w:val="002828ED"/>
    <w:rsid w:val="0028295C"/>
    <w:rsid w:val="00282B9E"/>
    <w:rsid w:val="00282C24"/>
    <w:rsid w:val="00283230"/>
    <w:rsid w:val="002833D8"/>
    <w:rsid w:val="00283730"/>
    <w:rsid w:val="00283FC2"/>
    <w:rsid w:val="002841EB"/>
    <w:rsid w:val="00284381"/>
    <w:rsid w:val="002844D7"/>
    <w:rsid w:val="00284976"/>
    <w:rsid w:val="002849FD"/>
    <w:rsid w:val="00284AA4"/>
    <w:rsid w:val="00284B68"/>
    <w:rsid w:val="002852FA"/>
    <w:rsid w:val="0028530D"/>
    <w:rsid w:val="002854A6"/>
    <w:rsid w:val="00285623"/>
    <w:rsid w:val="00285739"/>
    <w:rsid w:val="00285775"/>
    <w:rsid w:val="00285A0D"/>
    <w:rsid w:val="00285CCA"/>
    <w:rsid w:val="00286958"/>
    <w:rsid w:val="00286B2E"/>
    <w:rsid w:val="00286D12"/>
    <w:rsid w:val="002873EA"/>
    <w:rsid w:val="00287884"/>
    <w:rsid w:val="002878C5"/>
    <w:rsid w:val="00287F1D"/>
    <w:rsid w:val="002901A1"/>
    <w:rsid w:val="00290684"/>
    <w:rsid w:val="00290E1B"/>
    <w:rsid w:val="00291302"/>
    <w:rsid w:val="002915DE"/>
    <w:rsid w:val="00291DB7"/>
    <w:rsid w:val="00291DD3"/>
    <w:rsid w:val="00291F55"/>
    <w:rsid w:val="00292338"/>
    <w:rsid w:val="002924AE"/>
    <w:rsid w:val="0029266D"/>
    <w:rsid w:val="00292783"/>
    <w:rsid w:val="00293676"/>
    <w:rsid w:val="00293868"/>
    <w:rsid w:val="00293C2A"/>
    <w:rsid w:val="002940EC"/>
    <w:rsid w:val="002944FC"/>
    <w:rsid w:val="00294755"/>
    <w:rsid w:val="002948EA"/>
    <w:rsid w:val="00294C8F"/>
    <w:rsid w:val="00295C7F"/>
    <w:rsid w:val="00295F6C"/>
    <w:rsid w:val="0029618C"/>
    <w:rsid w:val="0029641A"/>
    <w:rsid w:val="00296519"/>
    <w:rsid w:val="00296664"/>
    <w:rsid w:val="0029676F"/>
    <w:rsid w:val="00296BC5"/>
    <w:rsid w:val="0029724C"/>
    <w:rsid w:val="002973D8"/>
    <w:rsid w:val="00297BAD"/>
    <w:rsid w:val="00297D71"/>
    <w:rsid w:val="00297E5F"/>
    <w:rsid w:val="00297F9B"/>
    <w:rsid w:val="002A0487"/>
    <w:rsid w:val="002A0ED6"/>
    <w:rsid w:val="002A0ED7"/>
    <w:rsid w:val="002A135C"/>
    <w:rsid w:val="002A162C"/>
    <w:rsid w:val="002A1F01"/>
    <w:rsid w:val="002A24CB"/>
    <w:rsid w:val="002A28CF"/>
    <w:rsid w:val="002A2E20"/>
    <w:rsid w:val="002A322D"/>
    <w:rsid w:val="002A3612"/>
    <w:rsid w:val="002A3BD6"/>
    <w:rsid w:val="002A4120"/>
    <w:rsid w:val="002A4AE4"/>
    <w:rsid w:val="002A4CEF"/>
    <w:rsid w:val="002A53C9"/>
    <w:rsid w:val="002A55D7"/>
    <w:rsid w:val="002A5866"/>
    <w:rsid w:val="002A5B7B"/>
    <w:rsid w:val="002A5CED"/>
    <w:rsid w:val="002A5EA6"/>
    <w:rsid w:val="002A601E"/>
    <w:rsid w:val="002A6184"/>
    <w:rsid w:val="002A6FF7"/>
    <w:rsid w:val="002A7389"/>
    <w:rsid w:val="002A73E3"/>
    <w:rsid w:val="002B045B"/>
    <w:rsid w:val="002B0664"/>
    <w:rsid w:val="002B0BAD"/>
    <w:rsid w:val="002B1294"/>
    <w:rsid w:val="002B1351"/>
    <w:rsid w:val="002B135F"/>
    <w:rsid w:val="002B182A"/>
    <w:rsid w:val="002B18EB"/>
    <w:rsid w:val="002B21B4"/>
    <w:rsid w:val="002B225C"/>
    <w:rsid w:val="002B270C"/>
    <w:rsid w:val="002B2A4A"/>
    <w:rsid w:val="002B2B2B"/>
    <w:rsid w:val="002B2C27"/>
    <w:rsid w:val="002B2DD8"/>
    <w:rsid w:val="002B325E"/>
    <w:rsid w:val="002B32C2"/>
    <w:rsid w:val="002B3C94"/>
    <w:rsid w:val="002B3CE4"/>
    <w:rsid w:val="002B4BBC"/>
    <w:rsid w:val="002B4DBC"/>
    <w:rsid w:val="002B5060"/>
    <w:rsid w:val="002B5169"/>
    <w:rsid w:val="002B58EA"/>
    <w:rsid w:val="002B594B"/>
    <w:rsid w:val="002B5BB7"/>
    <w:rsid w:val="002B5F43"/>
    <w:rsid w:val="002B5FFF"/>
    <w:rsid w:val="002B62E8"/>
    <w:rsid w:val="002B66F4"/>
    <w:rsid w:val="002B6FC3"/>
    <w:rsid w:val="002B72F6"/>
    <w:rsid w:val="002B7483"/>
    <w:rsid w:val="002B79C6"/>
    <w:rsid w:val="002B7D0B"/>
    <w:rsid w:val="002B7EF1"/>
    <w:rsid w:val="002C034E"/>
    <w:rsid w:val="002C0782"/>
    <w:rsid w:val="002C09A1"/>
    <w:rsid w:val="002C17B0"/>
    <w:rsid w:val="002C19BF"/>
    <w:rsid w:val="002C2691"/>
    <w:rsid w:val="002C2887"/>
    <w:rsid w:val="002C3043"/>
    <w:rsid w:val="002C30E1"/>
    <w:rsid w:val="002C38B7"/>
    <w:rsid w:val="002C3A34"/>
    <w:rsid w:val="002C3F46"/>
    <w:rsid w:val="002C418E"/>
    <w:rsid w:val="002C46C0"/>
    <w:rsid w:val="002C46F5"/>
    <w:rsid w:val="002C4824"/>
    <w:rsid w:val="002C4C4E"/>
    <w:rsid w:val="002C52EA"/>
    <w:rsid w:val="002C608D"/>
    <w:rsid w:val="002C60B7"/>
    <w:rsid w:val="002C6552"/>
    <w:rsid w:val="002C6E86"/>
    <w:rsid w:val="002C793A"/>
    <w:rsid w:val="002C7A7A"/>
    <w:rsid w:val="002C7B76"/>
    <w:rsid w:val="002C7C53"/>
    <w:rsid w:val="002C7F3D"/>
    <w:rsid w:val="002C7FA4"/>
    <w:rsid w:val="002D005C"/>
    <w:rsid w:val="002D0077"/>
    <w:rsid w:val="002D032E"/>
    <w:rsid w:val="002D0644"/>
    <w:rsid w:val="002D0E0B"/>
    <w:rsid w:val="002D0E5C"/>
    <w:rsid w:val="002D1132"/>
    <w:rsid w:val="002D16D5"/>
    <w:rsid w:val="002D1781"/>
    <w:rsid w:val="002D19E8"/>
    <w:rsid w:val="002D1B14"/>
    <w:rsid w:val="002D1C98"/>
    <w:rsid w:val="002D2233"/>
    <w:rsid w:val="002D331B"/>
    <w:rsid w:val="002D3412"/>
    <w:rsid w:val="002D361A"/>
    <w:rsid w:val="002D3B96"/>
    <w:rsid w:val="002D3C5D"/>
    <w:rsid w:val="002D3E0C"/>
    <w:rsid w:val="002D47CF"/>
    <w:rsid w:val="002D4BBD"/>
    <w:rsid w:val="002D4E44"/>
    <w:rsid w:val="002D5406"/>
    <w:rsid w:val="002D5481"/>
    <w:rsid w:val="002D5567"/>
    <w:rsid w:val="002D5C1B"/>
    <w:rsid w:val="002D5C7E"/>
    <w:rsid w:val="002D5DCC"/>
    <w:rsid w:val="002D60E5"/>
    <w:rsid w:val="002D632F"/>
    <w:rsid w:val="002D68E1"/>
    <w:rsid w:val="002D7300"/>
    <w:rsid w:val="002D7724"/>
    <w:rsid w:val="002D7E1D"/>
    <w:rsid w:val="002E0031"/>
    <w:rsid w:val="002E02A3"/>
    <w:rsid w:val="002E0469"/>
    <w:rsid w:val="002E04F5"/>
    <w:rsid w:val="002E0B82"/>
    <w:rsid w:val="002E14A0"/>
    <w:rsid w:val="002E1782"/>
    <w:rsid w:val="002E1841"/>
    <w:rsid w:val="002E1883"/>
    <w:rsid w:val="002E197B"/>
    <w:rsid w:val="002E200D"/>
    <w:rsid w:val="002E289D"/>
    <w:rsid w:val="002E2B84"/>
    <w:rsid w:val="002E2D61"/>
    <w:rsid w:val="002E3286"/>
    <w:rsid w:val="002E34BB"/>
    <w:rsid w:val="002E356D"/>
    <w:rsid w:val="002E3785"/>
    <w:rsid w:val="002E39EC"/>
    <w:rsid w:val="002E3D07"/>
    <w:rsid w:val="002E412B"/>
    <w:rsid w:val="002E443A"/>
    <w:rsid w:val="002E5080"/>
    <w:rsid w:val="002E5686"/>
    <w:rsid w:val="002E57D4"/>
    <w:rsid w:val="002E5DCD"/>
    <w:rsid w:val="002E6009"/>
    <w:rsid w:val="002E62BD"/>
    <w:rsid w:val="002E68F1"/>
    <w:rsid w:val="002E6A6E"/>
    <w:rsid w:val="002E6B06"/>
    <w:rsid w:val="002E6D60"/>
    <w:rsid w:val="002E6F29"/>
    <w:rsid w:val="002E6F4C"/>
    <w:rsid w:val="002E704A"/>
    <w:rsid w:val="002E730D"/>
    <w:rsid w:val="002E7364"/>
    <w:rsid w:val="002E7831"/>
    <w:rsid w:val="002E79D0"/>
    <w:rsid w:val="002F0046"/>
    <w:rsid w:val="002F0058"/>
    <w:rsid w:val="002F0526"/>
    <w:rsid w:val="002F0D74"/>
    <w:rsid w:val="002F1025"/>
    <w:rsid w:val="002F1327"/>
    <w:rsid w:val="002F19C9"/>
    <w:rsid w:val="002F23ED"/>
    <w:rsid w:val="002F24EB"/>
    <w:rsid w:val="002F2F7E"/>
    <w:rsid w:val="002F33EF"/>
    <w:rsid w:val="002F363E"/>
    <w:rsid w:val="002F3C18"/>
    <w:rsid w:val="002F3F0E"/>
    <w:rsid w:val="002F4908"/>
    <w:rsid w:val="002F4E37"/>
    <w:rsid w:val="002F512D"/>
    <w:rsid w:val="002F52CC"/>
    <w:rsid w:val="002F5585"/>
    <w:rsid w:val="002F586D"/>
    <w:rsid w:val="002F58AA"/>
    <w:rsid w:val="002F5B65"/>
    <w:rsid w:val="002F5D76"/>
    <w:rsid w:val="002F65D6"/>
    <w:rsid w:val="002F6BEE"/>
    <w:rsid w:val="002F6C19"/>
    <w:rsid w:val="002F6D97"/>
    <w:rsid w:val="002F7506"/>
    <w:rsid w:val="002F7549"/>
    <w:rsid w:val="002F7814"/>
    <w:rsid w:val="002F79DC"/>
    <w:rsid w:val="002F7A05"/>
    <w:rsid w:val="002F7C50"/>
    <w:rsid w:val="002F7EED"/>
    <w:rsid w:val="00300030"/>
    <w:rsid w:val="00300539"/>
    <w:rsid w:val="00300A40"/>
    <w:rsid w:val="00300B21"/>
    <w:rsid w:val="00300D68"/>
    <w:rsid w:val="00300EB8"/>
    <w:rsid w:val="00301596"/>
    <w:rsid w:val="0030190B"/>
    <w:rsid w:val="00301C44"/>
    <w:rsid w:val="003021F2"/>
    <w:rsid w:val="003026DC"/>
    <w:rsid w:val="00302F59"/>
    <w:rsid w:val="0030312A"/>
    <w:rsid w:val="00303456"/>
    <w:rsid w:val="0030379A"/>
    <w:rsid w:val="00303A0E"/>
    <w:rsid w:val="00303FD9"/>
    <w:rsid w:val="00304184"/>
    <w:rsid w:val="0030437E"/>
    <w:rsid w:val="003043E9"/>
    <w:rsid w:val="00304508"/>
    <w:rsid w:val="003048E7"/>
    <w:rsid w:val="00304F30"/>
    <w:rsid w:val="00304FDB"/>
    <w:rsid w:val="003050E0"/>
    <w:rsid w:val="003055BA"/>
    <w:rsid w:val="00305777"/>
    <w:rsid w:val="00305D82"/>
    <w:rsid w:val="00305FAC"/>
    <w:rsid w:val="0030647C"/>
    <w:rsid w:val="003068F0"/>
    <w:rsid w:val="00306E87"/>
    <w:rsid w:val="00307A2F"/>
    <w:rsid w:val="0031027A"/>
    <w:rsid w:val="003106FB"/>
    <w:rsid w:val="00310C05"/>
    <w:rsid w:val="00310C98"/>
    <w:rsid w:val="003111E5"/>
    <w:rsid w:val="00311557"/>
    <w:rsid w:val="00311650"/>
    <w:rsid w:val="00311911"/>
    <w:rsid w:val="00311C6C"/>
    <w:rsid w:val="00311DA3"/>
    <w:rsid w:val="0031224D"/>
    <w:rsid w:val="00312648"/>
    <w:rsid w:val="00312FA4"/>
    <w:rsid w:val="00313333"/>
    <w:rsid w:val="00313564"/>
    <w:rsid w:val="00313811"/>
    <w:rsid w:val="00313864"/>
    <w:rsid w:val="00313B4A"/>
    <w:rsid w:val="00313EB4"/>
    <w:rsid w:val="00313F64"/>
    <w:rsid w:val="00314850"/>
    <w:rsid w:val="00314E22"/>
    <w:rsid w:val="003153A1"/>
    <w:rsid w:val="00315649"/>
    <w:rsid w:val="00315C3B"/>
    <w:rsid w:val="00315EB1"/>
    <w:rsid w:val="0031636A"/>
    <w:rsid w:val="0031680C"/>
    <w:rsid w:val="0031686C"/>
    <w:rsid w:val="003169D9"/>
    <w:rsid w:val="003169F6"/>
    <w:rsid w:val="00316C98"/>
    <w:rsid w:val="00316F73"/>
    <w:rsid w:val="00317070"/>
    <w:rsid w:val="003175F0"/>
    <w:rsid w:val="003177C8"/>
    <w:rsid w:val="00317A00"/>
    <w:rsid w:val="00317BC7"/>
    <w:rsid w:val="00317E86"/>
    <w:rsid w:val="0032031C"/>
    <w:rsid w:val="00320761"/>
    <w:rsid w:val="00320781"/>
    <w:rsid w:val="0032083F"/>
    <w:rsid w:val="00320899"/>
    <w:rsid w:val="00320D6F"/>
    <w:rsid w:val="00320FE9"/>
    <w:rsid w:val="003211D8"/>
    <w:rsid w:val="00321E10"/>
    <w:rsid w:val="00322086"/>
    <w:rsid w:val="003224CB"/>
    <w:rsid w:val="00322555"/>
    <w:rsid w:val="00322742"/>
    <w:rsid w:val="00322768"/>
    <w:rsid w:val="00322810"/>
    <w:rsid w:val="0032294B"/>
    <w:rsid w:val="003229AF"/>
    <w:rsid w:val="00322E9D"/>
    <w:rsid w:val="00323056"/>
    <w:rsid w:val="003230D3"/>
    <w:rsid w:val="003233FA"/>
    <w:rsid w:val="00323992"/>
    <w:rsid w:val="003239DF"/>
    <w:rsid w:val="00323A06"/>
    <w:rsid w:val="00323AC4"/>
    <w:rsid w:val="00323AF5"/>
    <w:rsid w:val="0032408C"/>
    <w:rsid w:val="0032430E"/>
    <w:rsid w:val="003244BD"/>
    <w:rsid w:val="003245A9"/>
    <w:rsid w:val="00324AD7"/>
    <w:rsid w:val="00324B12"/>
    <w:rsid w:val="00324E10"/>
    <w:rsid w:val="00325239"/>
    <w:rsid w:val="00325263"/>
    <w:rsid w:val="00325359"/>
    <w:rsid w:val="003254FB"/>
    <w:rsid w:val="003256EA"/>
    <w:rsid w:val="00325760"/>
    <w:rsid w:val="00325ADB"/>
    <w:rsid w:val="00325AF2"/>
    <w:rsid w:val="003265C8"/>
    <w:rsid w:val="003265E4"/>
    <w:rsid w:val="00326732"/>
    <w:rsid w:val="00327641"/>
    <w:rsid w:val="003276A2"/>
    <w:rsid w:val="00327782"/>
    <w:rsid w:val="00327879"/>
    <w:rsid w:val="00327E3F"/>
    <w:rsid w:val="00327F81"/>
    <w:rsid w:val="003302BD"/>
    <w:rsid w:val="003302C0"/>
    <w:rsid w:val="003302F3"/>
    <w:rsid w:val="0033075D"/>
    <w:rsid w:val="0033083A"/>
    <w:rsid w:val="00330DDD"/>
    <w:rsid w:val="00330F6C"/>
    <w:rsid w:val="00330FBA"/>
    <w:rsid w:val="003315BE"/>
    <w:rsid w:val="0033180E"/>
    <w:rsid w:val="00331ACD"/>
    <w:rsid w:val="00331CA4"/>
    <w:rsid w:val="00332048"/>
    <w:rsid w:val="00332375"/>
    <w:rsid w:val="00332CA3"/>
    <w:rsid w:val="00333348"/>
    <w:rsid w:val="00333833"/>
    <w:rsid w:val="0033389A"/>
    <w:rsid w:val="00333F24"/>
    <w:rsid w:val="003340EE"/>
    <w:rsid w:val="003342C0"/>
    <w:rsid w:val="003344BC"/>
    <w:rsid w:val="003346E8"/>
    <w:rsid w:val="00334C92"/>
    <w:rsid w:val="00334D9C"/>
    <w:rsid w:val="003351BF"/>
    <w:rsid w:val="0033533C"/>
    <w:rsid w:val="0033543F"/>
    <w:rsid w:val="003355DB"/>
    <w:rsid w:val="0033572F"/>
    <w:rsid w:val="00335898"/>
    <w:rsid w:val="00335943"/>
    <w:rsid w:val="00335A2F"/>
    <w:rsid w:val="00335B98"/>
    <w:rsid w:val="00336076"/>
    <w:rsid w:val="00336681"/>
    <w:rsid w:val="00336789"/>
    <w:rsid w:val="0033695A"/>
    <w:rsid w:val="00336A3C"/>
    <w:rsid w:val="00336D0A"/>
    <w:rsid w:val="00337175"/>
    <w:rsid w:val="00337CF1"/>
    <w:rsid w:val="00337F39"/>
    <w:rsid w:val="00337F8D"/>
    <w:rsid w:val="00340087"/>
    <w:rsid w:val="003407DD"/>
    <w:rsid w:val="00340CE6"/>
    <w:rsid w:val="0034112B"/>
    <w:rsid w:val="00341A52"/>
    <w:rsid w:val="00341AA3"/>
    <w:rsid w:val="00341B01"/>
    <w:rsid w:val="00341FB1"/>
    <w:rsid w:val="00342056"/>
    <w:rsid w:val="003423BF"/>
    <w:rsid w:val="003425C2"/>
    <w:rsid w:val="003428B2"/>
    <w:rsid w:val="003428F5"/>
    <w:rsid w:val="00342BBF"/>
    <w:rsid w:val="00342ED1"/>
    <w:rsid w:val="00343512"/>
    <w:rsid w:val="0034388B"/>
    <w:rsid w:val="0034403E"/>
    <w:rsid w:val="00344462"/>
    <w:rsid w:val="00344B97"/>
    <w:rsid w:val="00344CEC"/>
    <w:rsid w:val="0034507D"/>
    <w:rsid w:val="003452F0"/>
    <w:rsid w:val="0034533A"/>
    <w:rsid w:val="003453C7"/>
    <w:rsid w:val="0034561C"/>
    <w:rsid w:val="00345818"/>
    <w:rsid w:val="00345B6F"/>
    <w:rsid w:val="00345E72"/>
    <w:rsid w:val="0034695A"/>
    <w:rsid w:val="00346CE9"/>
    <w:rsid w:val="00347056"/>
    <w:rsid w:val="00347150"/>
    <w:rsid w:val="003474E4"/>
    <w:rsid w:val="00347669"/>
    <w:rsid w:val="003479EA"/>
    <w:rsid w:val="00350491"/>
    <w:rsid w:val="0035078E"/>
    <w:rsid w:val="00350903"/>
    <w:rsid w:val="0035097C"/>
    <w:rsid w:val="0035098C"/>
    <w:rsid w:val="00350A0C"/>
    <w:rsid w:val="00350F31"/>
    <w:rsid w:val="00351096"/>
    <w:rsid w:val="0035119B"/>
    <w:rsid w:val="00351259"/>
    <w:rsid w:val="003512CE"/>
    <w:rsid w:val="00351983"/>
    <w:rsid w:val="00351A10"/>
    <w:rsid w:val="00351B85"/>
    <w:rsid w:val="00351EF5"/>
    <w:rsid w:val="003522FB"/>
    <w:rsid w:val="0035243B"/>
    <w:rsid w:val="0035261A"/>
    <w:rsid w:val="0035277F"/>
    <w:rsid w:val="003527E0"/>
    <w:rsid w:val="003527E2"/>
    <w:rsid w:val="003530BD"/>
    <w:rsid w:val="003530DF"/>
    <w:rsid w:val="00353775"/>
    <w:rsid w:val="00353C3E"/>
    <w:rsid w:val="00353FEC"/>
    <w:rsid w:val="00354574"/>
    <w:rsid w:val="00354D43"/>
    <w:rsid w:val="00354EEE"/>
    <w:rsid w:val="003551E2"/>
    <w:rsid w:val="00355764"/>
    <w:rsid w:val="00355E05"/>
    <w:rsid w:val="0035649D"/>
    <w:rsid w:val="0035658D"/>
    <w:rsid w:val="00356778"/>
    <w:rsid w:val="0035686D"/>
    <w:rsid w:val="0035688F"/>
    <w:rsid w:val="003568D6"/>
    <w:rsid w:val="0035721F"/>
    <w:rsid w:val="0035789E"/>
    <w:rsid w:val="00357C75"/>
    <w:rsid w:val="00357DDA"/>
    <w:rsid w:val="00357EA4"/>
    <w:rsid w:val="00360248"/>
    <w:rsid w:val="003608D5"/>
    <w:rsid w:val="00360944"/>
    <w:rsid w:val="00360F51"/>
    <w:rsid w:val="0036100C"/>
    <w:rsid w:val="003612C1"/>
    <w:rsid w:val="003616EF"/>
    <w:rsid w:val="003617D2"/>
    <w:rsid w:val="00361BEA"/>
    <w:rsid w:val="00361C71"/>
    <w:rsid w:val="00361E87"/>
    <w:rsid w:val="00361F43"/>
    <w:rsid w:val="00362107"/>
    <w:rsid w:val="0036212A"/>
    <w:rsid w:val="0036213C"/>
    <w:rsid w:val="0036281A"/>
    <w:rsid w:val="00362C56"/>
    <w:rsid w:val="0036321C"/>
    <w:rsid w:val="0036322F"/>
    <w:rsid w:val="0036362C"/>
    <w:rsid w:val="00363A55"/>
    <w:rsid w:val="00363C44"/>
    <w:rsid w:val="00363DB4"/>
    <w:rsid w:val="00363F22"/>
    <w:rsid w:val="00363FAF"/>
    <w:rsid w:val="00364AA2"/>
    <w:rsid w:val="00364C00"/>
    <w:rsid w:val="00364D47"/>
    <w:rsid w:val="00365DD3"/>
    <w:rsid w:val="00365FC4"/>
    <w:rsid w:val="00367501"/>
    <w:rsid w:val="00367CFD"/>
    <w:rsid w:val="00367D14"/>
    <w:rsid w:val="00367FD6"/>
    <w:rsid w:val="00370C7D"/>
    <w:rsid w:val="00371034"/>
    <w:rsid w:val="00371226"/>
    <w:rsid w:val="00371274"/>
    <w:rsid w:val="0037158F"/>
    <w:rsid w:val="00371853"/>
    <w:rsid w:val="00371913"/>
    <w:rsid w:val="00371B29"/>
    <w:rsid w:val="00371FFB"/>
    <w:rsid w:val="00372525"/>
    <w:rsid w:val="003725C8"/>
    <w:rsid w:val="00372B5F"/>
    <w:rsid w:val="00372BE0"/>
    <w:rsid w:val="00372D71"/>
    <w:rsid w:val="0037348C"/>
    <w:rsid w:val="00373958"/>
    <w:rsid w:val="00373C24"/>
    <w:rsid w:val="003740F0"/>
    <w:rsid w:val="0037459F"/>
    <w:rsid w:val="0037467F"/>
    <w:rsid w:val="003746DD"/>
    <w:rsid w:val="003748E0"/>
    <w:rsid w:val="0037492F"/>
    <w:rsid w:val="0037493E"/>
    <w:rsid w:val="00374B15"/>
    <w:rsid w:val="00374C85"/>
    <w:rsid w:val="00374E01"/>
    <w:rsid w:val="0037560E"/>
    <w:rsid w:val="00375731"/>
    <w:rsid w:val="00375829"/>
    <w:rsid w:val="00375A8C"/>
    <w:rsid w:val="00375D77"/>
    <w:rsid w:val="0037607F"/>
    <w:rsid w:val="003767A8"/>
    <w:rsid w:val="003768BB"/>
    <w:rsid w:val="00376963"/>
    <w:rsid w:val="00376B0A"/>
    <w:rsid w:val="00376DF6"/>
    <w:rsid w:val="00377023"/>
    <w:rsid w:val="00377268"/>
    <w:rsid w:val="00377438"/>
    <w:rsid w:val="003774F8"/>
    <w:rsid w:val="003775D2"/>
    <w:rsid w:val="00377665"/>
    <w:rsid w:val="003776FD"/>
    <w:rsid w:val="0037790C"/>
    <w:rsid w:val="00377941"/>
    <w:rsid w:val="00377C9D"/>
    <w:rsid w:val="00377CB3"/>
    <w:rsid w:val="0038018E"/>
    <w:rsid w:val="003801DA"/>
    <w:rsid w:val="00380217"/>
    <w:rsid w:val="003804DF"/>
    <w:rsid w:val="0038051D"/>
    <w:rsid w:val="00380A31"/>
    <w:rsid w:val="00381247"/>
    <w:rsid w:val="00381293"/>
    <w:rsid w:val="003814E4"/>
    <w:rsid w:val="0038175D"/>
    <w:rsid w:val="00381D13"/>
    <w:rsid w:val="00381EF2"/>
    <w:rsid w:val="0038204A"/>
    <w:rsid w:val="003828A6"/>
    <w:rsid w:val="003829AC"/>
    <w:rsid w:val="00382C9D"/>
    <w:rsid w:val="00382CC9"/>
    <w:rsid w:val="00382DAA"/>
    <w:rsid w:val="00382E7A"/>
    <w:rsid w:val="003832C4"/>
    <w:rsid w:val="00383E62"/>
    <w:rsid w:val="00384075"/>
    <w:rsid w:val="00384215"/>
    <w:rsid w:val="003842D5"/>
    <w:rsid w:val="00384305"/>
    <w:rsid w:val="00384659"/>
    <w:rsid w:val="00384672"/>
    <w:rsid w:val="00384CD7"/>
    <w:rsid w:val="0038553F"/>
    <w:rsid w:val="00385807"/>
    <w:rsid w:val="00385808"/>
    <w:rsid w:val="0038584B"/>
    <w:rsid w:val="00385C97"/>
    <w:rsid w:val="00385DEF"/>
    <w:rsid w:val="00385EE6"/>
    <w:rsid w:val="00386319"/>
    <w:rsid w:val="003863AA"/>
    <w:rsid w:val="00386A75"/>
    <w:rsid w:val="00386B29"/>
    <w:rsid w:val="00386B80"/>
    <w:rsid w:val="00386DEA"/>
    <w:rsid w:val="00386E0A"/>
    <w:rsid w:val="003873CE"/>
    <w:rsid w:val="003905B2"/>
    <w:rsid w:val="003906E1"/>
    <w:rsid w:val="003906E5"/>
    <w:rsid w:val="00390A37"/>
    <w:rsid w:val="00390D71"/>
    <w:rsid w:val="00390DA3"/>
    <w:rsid w:val="00390E1C"/>
    <w:rsid w:val="00391241"/>
    <w:rsid w:val="00391941"/>
    <w:rsid w:val="003919BA"/>
    <w:rsid w:val="00391D29"/>
    <w:rsid w:val="0039221F"/>
    <w:rsid w:val="003922C6"/>
    <w:rsid w:val="0039239C"/>
    <w:rsid w:val="0039243A"/>
    <w:rsid w:val="00392499"/>
    <w:rsid w:val="0039256A"/>
    <w:rsid w:val="003931BF"/>
    <w:rsid w:val="0039324D"/>
    <w:rsid w:val="00393A99"/>
    <w:rsid w:val="00394003"/>
    <w:rsid w:val="00394222"/>
    <w:rsid w:val="003944EF"/>
    <w:rsid w:val="0039459E"/>
    <w:rsid w:val="003949CA"/>
    <w:rsid w:val="00394A19"/>
    <w:rsid w:val="00395145"/>
    <w:rsid w:val="00395159"/>
    <w:rsid w:val="00395813"/>
    <w:rsid w:val="00395A5A"/>
    <w:rsid w:val="00395C87"/>
    <w:rsid w:val="0039642C"/>
    <w:rsid w:val="00396901"/>
    <w:rsid w:val="00396908"/>
    <w:rsid w:val="003969FD"/>
    <w:rsid w:val="00396E88"/>
    <w:rsid w:val="00397017"/>
    <w:rsid w:val="00397026"/>
    <w:rsid w:val="00397043"/>
    <w:rsid w:val="00397132"/>
    <w:rsid w:val="0039724B"/>
    <w:rsid w:val="003972CD"/>
    <w:rsid w:val="003979C3"/>
    <w:rsid w:val="00397BA1"/>
    <w:rsid w:val="003A0375"/>
    <w:rsid w:val="003A04C0"/>
    <w:rsid w:val="003A062F"/>
    <w:rsid w:val="003A06F8"/>
    <w:rsid w:val="003A10B1"/>
    <w:rsid w:val="003A17FF"/>
    <w:rsid w:val="003A258F"/>
    <w:rsid w:val="003A26DE"/>
    <w:rsid w:val="003A2999"/>
    <w:rsid w:val="003A29D0"/>
    <w:rsid w:val="003A3103"/>
    <w:rsid w:val="003A346A"/>
    <w:rsid w:val="003A35E1"/>
    <w:rsid w:val="003A3BCF"/>
    <w:rsid w:val="003A3CC2"/>
    <w:rsid w:val="003A4106"/>
    <w:rsid w:val="003A4427"/>
    <w:rsid w:val="003A4C00"/>
    <w:rsid w:val="003A4C09"/>
    <w:rsid w:val="003A4EC4"/>
    <w:rsid w:val="003A5A8D"/>
    <w:rsid w:val="003A5CA1"/>
    <w:rsid w:val="003A5F5A"/>
    <w:rsid w:val="003A5FF7"/>
    <w:rsid w:val="003A6231"/>
    <w:rsid w:val="003A6BB2"/>
    <w:rsid w:val="003A6BDC"/>
    <w:rsid w:val="003A6CC6"/>
    <w:rsid w:val="003A6D6E"/>
    <w:rsid w:val="003A727D"/>
    <w:rsid w:val="003A7483"/>
    <w:rsid w:val="003A778C"/>
    <w:rsid w:val="003A7E72"/>
    <w:rsid w:val="003A7E81"/>
    <w:rsid w:val="003B0C94"/>
    <w:rsid w:val="003B1232"/>
    <w:rsid w:val="003B12FF"/>
    <w:rsid w:val="003B181C"/>
    <w:rsid w:val="003B1A8A"/>
    <w:rsid w:val="003B3744"/>
    <w:rsid w:val="003B3F65"/>
    <w:rsid w:val="003B40AD"/>
    <w:rsid w:val="003B40BD"/>
    <w:rsid w:val="003B43AA"/>
    <w:rsid w:val="003B49E3"/>
    <w:rsid w:val="003B53DA"/>
    <w:rsid w:val="003B5CD4"/>
    <w:rsid w:val="003B6258"/>
    <w:rsid w:val="003B6942"/>
    <w:rsid w:val="003B695D"/>
    <w:rsid w:val="003B6C77"/>
    <w:rsid w:val="003B6FE9"/>
    <w:rsid w:val="003B7D7A"/>
    <w:rsid w:val="003C0155"/>
    <w:rsid w:val="003C040F"/>
    <w:rsid w:val="003C0449"/>
    <w:rsid w:val="003C08ED"/>
    <w:rsid w:val="003C0D4D"/>
    <w:rsid w:val="003C0F8C"/>
    <w:rsid w:val="003C1298"/>
    <w:rsid w:val="003C1314"/>
    <w:rsid w:val="003C137D"/>
    <w:rsid w:val="003C13B8"/>
    <w:rsid w:val="003C1451"/>
    <w:rsid w:val="003C1584"/>
    <w:rsid w:val="003C1BD9"/>
    <w:rsid w:val="003C1CFC"/>
    <w:rsid w:val="003C1D03"/>
    <w:rsid w:val="003C270B"/>
    <w:rsid w:val="003C2AC2"/>
    <w:rsid w:val="003C2C2A"/>
    <w:rsid w:val="003C2C99"/>
    <w:rsid w:val="003C2CF8"/>
    <w:rsid w:val="003C33CC"/>
    <w:rsid w:val="003C3551"/>
    <w:rsid w:val="003C35B7"/>
    <w:rsid w:val="003C37F7"/>
    <w:rsid w:val="003C4347"/>
    <w:rsid w:val="003C4A5C"/>
    <w:rsid w:val="003C4AD9"/>
    <w:rsid w:val="003C4B7A"/>
    <w:rsid w:val="003C5478"/>
    <w:rsid w:val="003C54AE"/>
    <w:rsid w:val="003C58AA"/>
    <w:rsid w:val="003C5B5B"/>
    <w:rsid w:val="003C5DC4"/>
    <w:rsid w:val="003C663F"/>
    <w:rsid w:val="003C6859"/>
    <w:rsid w:val="003C6C18"/>
    <w:rsid w:val="003C6D2C"/>
    <w:rsid w:val="003C6F66"/>
    <w:rsid w:val="003C703E"/>
    <w:rsid w:val="003C718B"/>
    <w:rsid w:val="003C71AA"/>
    <w:rsid w:val="003C76E1"/>
    <w:rsid w:val="003C7724"/>
    <w:rsid w:val="003C7DBB"/>
    <w:rsid w:val="003C7E95"/>
    <w:rsid w:val="003D0257"/>
    <w:rsid w:val="003D03C5"/>
    <w:rsid w:val="003D03DC"/>
    <w:rsid w:val="003D0816"/>
    <w:rsid w:val="003D0F77"/>
    <w:rsid w:val="003D0FD8"/>
    <w:rsid w:val="003D12B7"/>
    <w:rsid w:val="003D158C"/>
    <w:rsid w:val="003D15EC"/>
    <w:rsid w:val="003D1BA6"/>
    <w:rsid w:val="003D1E32"/>
    <w:rsid w:val="003D23F0"/>
    <w:rsid w:val="003D260D"/>
    <w:rsid w:val="003D26BC"/>
    <w:rsid w:val="003D28E5"/>
    <w:rsid w:val="003D2F9F"/>
    <w:rsid w:val="003D319C"/>
    <w:rsid w:val="003D33D7"/>
    <w:rsid w:val="003D37EE"/>
    <w:rsid w:val="003D39F5"/>
    <w:rsid w:val="003D3C10"/>
    <w:rsid w:val="003D4822"/>
    <w:rsid w:val="003D4CBD"/>
    <w:rsid w:val="003D50A1"/>
    <w:rsid w:val="003D5124"/>
    <w:rsid w:val="003D5199"/>
    <w:rsid w:val="003D5441"/>
    <w:rsid w:val="003D57EC"/>
    <w:rsid w:val="003D585B"/>
    <w:rsid w:val="003D58B0"/>
    <w:rsid w:val="003D5D0D"/>
    <w:rsid w:val="003D5E7A"/>
    <w:rsid w:val="003D61EE"/>
    <w:rsid w:val="003D620B"/>
    <w:rsid w:val="003D673D"/>
    <w:rsid w:val="003D6981"/>
    <w:rsid w:val="003D73C6"/>
    <w:rsid w:val="003D7A23"/>
    <w:rsid w:val="003E0577"/>
    <w:rsid w:val="003E0822"/>
    <w:rsid w:val="003E0EC9"/>
    <w:rsid w:val="003E0F75"/>
    <w:rsid w:val="003E102E"/>
    <w:rsid w:val="003E1154"/>
    <w:rsid w:val="003E13DF"/>
    <w:rsid w:val="003E1539"/>
    <w:rsid w:val="003E180A"/>
    <w:rsid w:val="003E1F3D"/>
    <w:rsid w:val="003E1F6F"/>
    <w:rsid w:val="003E2195"/>
    <w:rsid w:val="003E236C"/>
    <w:rsid w:val="003E280F"/>
    <w:rsid w:val="003E2BC2"/>
    <w:rsid w:val="003E2BD0"/>
    <w:rsid w:val="003E2EA2"/>
    <w:rsid w:val="003E2F96"/>
    <w:rsid w:val="003E30C4"/>
    <w:rsid w:val="003E35AE"/>
    <w:rsid w:val="003E363A"/>
    <w:rsid w:val="003E40D2"/>
    <w:rsid w:val="003E4255"/>
    <w:rsid w:val="003E4446"/>
    <w:rsid w:val="003E44AE"/>
    <w:rsid w:val="003E494F"/>
    <w:rsid w:val="003E4C40"/>
    <w:rsid w:val="003E4F1D"/>
    <w:rsid w:val="003E4F37"/>
    <w:rsid w:val="003E547D"/>
    <w:rsid w:val="003E55F9"/>
    <w:rsid w:val="003E5F10"/>
    <w:rsid w:val="003E6638"/>
    <w:rsid w:val="003E6876"/>
    <w:rsid w:val="003E68B2"/>
    <w:rsid w:val="003E6C79"/>
    <w:rsid w:val="003E6DCA"/>
    <w:rsid w:val="003E7171"/>
    <w:rsid w:val="003E76DF"/>
    <w:rsid w:val="003E78B7"/>
    <w:rsid w:val="003F00BF"/>
    <w:rsid w:val="003F0603"/>
    <w:rsid w:val="003F0E6C"/>
    <w:rsid w:val="003F13F0"/>
    <w:rsid w:val="003F1485"/>
    <w:rsid w:val="003F1859"/>
    <w:rsid w:val="003F1AF3"/>
    <w:rsid w:val="003F1C7D"/>
    <w:rsid w:val="003F1F73"/>
    <w:rsid w:val="003F21BD"/>
    <w:rsid w:val="003F22B8"/>
    <w:rsid w:val="003F23B9"/>
    <w:rsid w:val="003F24FF"/>
    <w:rsid w:val="003F2581"/>
    <w:rsid w:val="003F25E9"/>
    <w:rsid w:val="003F27D0"/>
    <w:rsid w:val="003F2C9A"/>
    <w:rsid w:val="003F2E6A"/>
    <w:rsid w:val="003F3323"/>
    <w:rsid w:val="003F38A8"/>
    <w:rsid w:val="003F435B"/>
    <w:rsid w:val="003F4556"/>
    <w:rsid w:val="003F46FD"/>
    <w:rsid w:val="003F4A0F"/>
    <w:rsid w:val="003F4E71"/>
    <w:rsid w:val="003F54A0"/>
    <w:rsid w:val="003F555A"/>
    <w:rsid w:val="003F574B"/>
    <w:rsid w:val="003F591A"/>
    <w:rsid w:val="003F5F24"/>
    <w:rsid w:val="003F5FD4"/>
    <w:rsid w:val="003F615B"/>
    <w:rsid w:val="003F63C0"/>
    <w:rsid w:val="003F6AF3"/>
    <w:rsid w:val="003F6D5A"/>
    <w:rsid w:val="003F7885"/>
    <w:rsid w:val="003F7C17"/>
    <w:rsid w:val="00400040"/>
    <w:rsid w:val="004000EC"/>
    <w:rsid w:val="0040038D"/>
    <w:rsid w:val="00401057"/>
    <w:rsid w:val="00401105"/>
    <w:rsid w:val="00401136"/>
    <w:rsid w:val="0040128E"/>
    <w:rsid w:val="00401454"/>
    <w:rsid w:val="004018FF"/>
    <w:rsid w:val="004020B7"/>
    <w:rsid w:val="004020E9"/>
    <w:rsid w:val="0040225D"/>
    <w:rsid w:val="00402749"/>
    <w:rsid w:val="004027EB"/>
    <w:rsid w:val="00402B06"/>
    <w:rsid w:val="00402D6B"/>
    <w:rsid w:val="00402F80"/>
    <w:rsid w:val="00403B98"/>
    <w:rsid w:val="00403C0D"/>
    <w:rsid w:val="00403E5D"/>
    <w:rsid w:val="004046F7"/>
    <w:rsid w:val="004047FD"/>
    <w:rsid w:val="00404BAC"/>
    <w:rsid w:val="00404DB7"/>
    <w:rsid w:val="0040501A"/>
    <w:rsid w:val="0040505B"/>
    <w:rsid w:val="00405172"/>
    <w:rsid w:val="00405313"/>
    <w:rsid w:val="0040531D"/>
    <w:rsid w:val="0040533D"/>
    <w:rsid w:val="00405947"/>
    <w:rsid w:val="004066C1"/>
    <w:rsid w:val="00406734"/>
    <w:rsid w:val="00406743"/>
    <w:rsid w:val="004069CA"/>
    <w:rsid w:val="00406A81"/>
    <w:rsid w:val="00406C94"/>
    <w:rsid w:val="0040795C"/>
    <w:rsid w:val="00407BFE"/>
    <w:rsid w:val="00407D85"/>
    <w:rsid w:val="0041018D"/>
    <w:rsid w:val="004102DB"/>
    <w:rsid w:val="00410E5C"/>
    <w:rsid w:val="004113E4"/>
    <w:rsid w:val="00411FAB"/>
    <w:rsid w:val="00412228"/>
    <w:rsid w:val="004124FA"/>
    <w:rsid w:val="004129AB"/>
    <w:rsid w:val="00412C4D"/>
    <w:rsid w:val="00413034"/>
    <w:rsid w:val="00413178"/>
    <w:rsid w:val="00413298"/>
    <w:rsid w:val="00413967"/>
    <w:rsid w:val="00413A5F"/>
    <w:rsid w:val="004141D7"/>
    <w:rsid w:val="00414B01"/>
    <w:rsid w:val="00414CB5"/>
    <w:rsid w:val="00414E12"/>
    <w:rsid w:val="0041503B"/>
    <w:rsid w:val="00415139"/>
    <w:rsid w:val="004151CA"/>
    <w:rsid w:val="004153E2"/>
    <w:rsid w:val="00415847"/>
    <w:rsid w:val="00416BA3"/>
    <w:rsid w:val="00416CA0"/>
    <w:rsid w:val="00416CBF"/>
    <w:rsid w:val="00416EC4"/>
    <w:rsid w:val="00417753"/>
    <w:rsid w:val="00417B54"/>
    <w:rsid w:val="00417CF1"/>
    <w:rsid w:val="00417EC0"/>
    <w:rsid w:val="0042017F"/>
    <w:rsid w:val="00420219"/>
    <w:rsid w:val="00420492"/>
    <w:rsid w:val="004208A9"/>
    <w:rsid w:val="0042112C"/>
    <w:rsid w:val="004213BA"/>
    <w:rsid w:val="00421A5A"/>
    <w:rsid w:val="0042238D"/>
    <w:rsid w:val="00422A13"/>
    <w:rsid w:val="00422EA6"/>
    <w:rsid w:val="00422FA9"/>
    <w:rsid w:val="00423634"/>
    <w:rsid w:val="00423BB1"/>
    <w:rsid w:val="004240DB"/>
    <w:rsid w:val="0042417B"/>
    <w:rsid w:val="00424279"/>
    <w:rsid w:val="00424508"/>
    <w:rsid w:val="00424821"/>
    <w:rsid w:val="0042495F"/>
    <w:rsid w:val="004249EC"/>
    <w:rsid w:val="00424A04"/>
    <w:rsid w:val="00424AA7"/>
    <w:rsid w:val="004251FD"/>
    <w:rsid w:val="00425547"/>
    <w:rsid w:val="004255BF"/>
    <w:rsid w:val="0042575F"/>
    <w:rsid w:val="00425CEA"/>
    <w:rsid w:val="004265FF"/>
    <w:rsid w:val="00426C6B"/>
    <w:rsid w:val="00426F06"/>
    <w:rsid w:val="00426F17"/>
    <w:rsid w:val="0042730D"/>
    <w:rsid w:val="00427A71"/>
    <w:rsid w:val="00427B1B"/>
    <w:rsid w:val="00430228"/>
    <w:rsid w:val="004307C9"/>
    <w:rsid w:val="00430817"/>
    <w:rsid w:val="00430945"/>
    <w:rsid w:val="00430B9B"/>
    <w:rsid w:val="0043158C"/>
    <w:rsid w:val="00432557"/>
    <w:rsid w:val="00432982"/>
    <w:rsid w:val="004329C7"/>
    <w:rsid w:val="00432AA4"/>
    <w:rsid w:val="00432EED"/>
    <w:rsid w:val="00432F25"/>
    <w:rsid w:val="00432F47"/>
    <w:rsid w:val="00432FC7"/>
    <w:rsid w:val="004333AE"/>
    <w:rsid w:val="0043344A"/>
    <w:rsid w:val="00433506"/>
    <w:rsid w:val="00433534"/>
    <w:rsid w:val="00433598"/>
    <w:rsid w:val="0043359B"/>
    <w:rsid w:val="004336C9"/>
    <w:rsid w:val="00433AC6"/>
    <w:rsid w:val="00433C43"/>
    <w:rsid w:val="00433C89"/>
    <w:rsid w:val="00433D6E"/>
    <w:rsid w:val="00434008"/>
    <w:rsid w:val="00434071"/>
    <w:rsid w:val="004344E4"/>
    <w:rsid w:val="0043453D"/>
    <w:rsid w:val="004345AE"/>
    <w:rsid w:val="0043460C"/>
    <w:rsid w:val="004347D5"/>
    <w:rsid w:val="00434D5E"/>
    <w:rsid w:val="00434FCE"/>
    <w:rsid w:val="0043538D"/>
    <w:rsid w:val="00435573"/>
    <w:rsid w:val="00435B4C"/>
    <w:rsid w:val="00435B52"/>
    <w:rsid w:val="00435B82"/>
    <w:rsid w:val="004360BC"/>
    <w:rsid w:val="00436156"/>
    <w:rsid w:val="00436281"/>
    <w:rsid w:val="0043643B"/>
    <w:rsid w:val="00436A1E"/>
    <w:rsid w:val="00436AEF"/>
    <w:rsid w:val="00437036"/>
    <w:rsid w:val="004401A2"/>
    <w:rsid w:val="00440663"/>
    <w:rsid w:val="00440AD1"/>
    <w:rsid w:val="00440B6F"/>
    <w:rsid w:val="00440BA8"/>
    <w:rsid w:val="00440D3D"/>
    <w:rsid w:val="00440FC5"/>
    <w:rsid w:val="00441480"/>
    <w:rsid w:val="00441615"/>
    <w:rsid w:val="0044162D"/>
    <w:rsid w:val="00441D85"/>
    <w:rsid w:val="00441F11"/>
    <w:rsid w:val="004422D0"/>
    <w:rsid w:val="0044239B"/>
    <w:rsid w:val="004425AE"/>
    <w:rsid w:val="0044264E"/>
    <w:rsid w:val="00442BC6"/>
    <w:rsid w:val="00442E0F"/>
    <w:rsid w:val="00442FA0"/>
    <w:rsid w:val="00443438"/>
    <w:rsid w:val="004435B2"/>
    <w:rsid w:val="00443715"/>
    <w:rsid w:val="004439A3"/>
    <w:rsid w:val="00443B6B"/>
    <w:rsid w:val="00443BD3"/>
    <w:rsid w:val="00444186"/>
    <w:rsid w:val="00444401"/>
    <w:rsid w:val="004444E5"/>
    <w:rsid w:val="00444825"/>
    <w:rsid w:val="00444849"/>
    <w:rsid w:val="00444A4A"/>
    <w:rsid w:val="00444FC7"/>
    <w:rsid w:val="00445069"/>
    <w:rsid w:val="0044508F"/>
    <w:rsid w:val="00445204"/>
    <w:rsid w:val="00445579"/>
    <w:rsid w:val="0044579C"/>
    <w:rsid w:val="00445BB2"/>
    <w:rsid w:val="00445EAA"/>
    <w:rsid w:val="00446012"/>
    <w:rsid w:val="00446024"/>
    <w:rsid w:val="004462FD"/>
    <w:rsid w:val="00446390"/>
    <w:rsid w:val="00446AFE"/>
    <w:rsid w:val="00446D7D"/>
    <w:rsid w:val="00446E1C"/>
    <w:rsid w:val="00447198"/>
    <w:rsid w:val="004478B7"/>
    <w:rsid w:val="004478DF"/>
    <w:rsid w:val="00447D8F"/>
    <w:rsid w:val="0045018C"/>
    <w:rsid w:val="004510C1"/>
    <w:rsid w:val="00451309"/>
    <w:rsid w:val="0045162F"/>
    <w:rsid w:val="00451C62"/>
    <w:rsid w:val="00452335"/>
    <w:rsid w:val="0045242A"/>
    <w:rsid w:val="00453CE6"/>
    <w:rsid w:val="004546D5"/>
    <w:rsid w:val="004548E7"/>
    <w:rsid w:val="00454D21"/>
    <w:rsid w:val="00455046"/>
    <w:rsid w:val="004554D0"/>
    <w:rsid w:val="004556D9"/>
    <w:rsid w:val="00455A53"/>
    <w:rsid w:val="00455B04"/>
    <w:rsid w:val="00455F9B"/>
    <w:rsid w:val="0045613A"/>
    <w:rsid w:val="004564A9"/>
    <w:rsid w:val="00456565"/>
    <w:rsid w:val="00456AD6"/>
    <w:rsid w:val="00456BAD"/>
    <w:rsid w:val="00456DC6"/>
    <w:rsid w:val="00457622"/>
    <w:rsid w:val="0045785C"/>
    <w:rsid w:val="00457903"/>
    <w:rsid w:val="00457937"/>
    <w:rsid w:val="0046024A"/>
    <w:rsid w:val="0046038D"/>
    <w:rsid w:val="00460591"/>
    <w:rsid w:val="0046071F"/>
    <w:rsid w:val="00460967"/>
    <w:rsid w:val="00460A94"/>
    <w:rsid w:val="00460EB5"/>
    <w:rsid w:val="0046139A"/>
    <w:rsid w:val="00461682"/>
    <w:rsid w:val="00461F1A"/>
    <w:rsid w:val="004620E7"/>
    <w:rsid w:val="00462BD8"/>
    <w:rsid w:val="00462C2C"/>
    <w:rsid w:val="004630C9"/>
    <w:rsid w:val="00463118"/>
    <w:rsid w:val="004632A3"/>
    <w:rsid w:val="00463879"/>
    <w:rsid w:val="0046390A"/>
    <w:rsid w:val="00463C2F"/>
    <w:rsid w:val="00463E09"/>
    <w:rsid w:val="004640A8"/>
    <w:rsid w:val="00464448"/>
    <w:rsid w:val="004644C3"/>
    <w:rsid w:val="00464665"/>
    <w:rsid w:val="00464722"/>
    <w:rsid w:val="00464C85"/>
    <w:rsid w:val="004651F6"/>
    <w:rsid w:val="004653A7"/>
    <w:rsid w:val="0046560D"/>
    <w:rsid w:val="004656F6"/>
    <w:rsid w:val="00465D00"/>
    <w:rsid w:val="00465E85"/>
    <w:rsid w:val="004661D5"/>
    <w:rsid w:val="004664FF"/>
    <w:rsid w:val="00466934"/>
    <w:rsid w:val="00466B83"/>
    <w:rsid w:val="00466BCB"/>
    <w:rsid w:val="00466BF7"/>
    <w:rsid w:val="00466C5B"/>
    <w:rsid w:val="00466EB4"/>
    <w:rsid w:val="00467279"/>
    <w:rsid w:val="004676B0"/>
    <w:rsid w:val="00470049"/>
    <w:rsid w:val="004704A5"/>
    <w:rsid w:val="00470707"/>
    <w:rsid w:val="00470AA5"/>
    <w:rsid w:val="00470E2E"/>
    <w:rsid w:val="00471075"/>
    <w:rsid w:val="004719F3"/>
    <w:rsid w:val="00471A69"/>
    <w:rsid w:val="00472391"/>
    <w:rsid w:val="00472725"/>
    <w:rsid w:val="004727C0"/>
    <w:rsid w:val="00472927"/>
    <w:rsid w:val="00472C04"/>
    <w:rsid w:val="00472F41"/>
    <w:rsid w:val="004730EC"/>
    <w:rsid w:val="004733B2"/>
    <w:rsid w:val="0047352B"/>
    <w:rsid w:val="00473683"/>
    <w:rsid w:val="00473832"/>
    <w:rsid w:val="00473892"/>
    <w:rsid w:val="00473B4C"/>
    <w:rsid w:val="00473BE5"/>
    <w:rsid w:val="00473C3B"/>
    <w:rsid w:val="00473E7D"/>
    <w:rsid w:val="0047445C"/>
    <w:rsid w:val="00474666"/>
    <w:rsid w:val="00474B5F"/>
    <w:rsid w:val="004750BD"/>
    <w:rsid w:val="004751ED"/>
    <w:rsid w:val="00475410"/>
    <w:rsid w:val="004754BA"/>
    <w:rsid w:val="00476358"/>
    <w:rsid w:val="004764D2"/>
    <w:rsid w:val="004765D0"/>
    <w:rsid w:val="004765E6"/>
    <w:rsid w:val="00476606"/>
    <w:rsid w:val="0047724A"/>
    <w:rsid w:val="004773E3"/>
    <w:rsid w:val="00477570"/>
    <w:rsid w:val="00477DA1"/>
    <w:rsid w:val="004800F9"/>
    <w:rsid w:val="0048026F"/>
    <w:rsid w:val="0048066F"/>
    <w:rsid w:val="00480C20"/>
    <w:rsid w:val="0048121A"/>
    <w:rsid w:val="00481257"/>
    <w:rsid w:val="00481377"/>
    <w:rsid w:val="00481408"/>
    <w:rsid w:val="004814D9"/>
    <w:rsid w:val="004814DE"/>
    <w:rsid w:val="004818BC"/>
    <w:rsid w:val="004822BC"/>
    <w:rsid w:val="0048232F"/>
    <w:rsid w:val="00482407"/>
    <w:rsid w:val="00482774"/>
    <w:rsid w:val="0048285B"/>
    <w:rsid w:val="0048285E"/>
    <w:rsid w:val="0048298C"/>
    <w:rsid w:val="00482B0D"/>
    <w:rsid w:val="00482BCF"/>
    <w:rsid w:val="00482E92"/>
    <w:rsid w:val="0048335B"/>
    <w:rsid w:val="0048348C"/>
    <w:rsid w:val="00483667"/>
    <w:rsid w:val="0048373A"/>
    <w:rsid w:val="004837C8"/>
    <w:rsid w:val="0048386A"/>
    <w:rsid w:val="00483BAE"/>
    <w:rsid w:val="00483E48"/>
    <w:rsid w:val="004845A8"/>
    <w:rsid w:val="004848B1"/>
    <w:rsid w:val="00484F3C"/>
    <w:rsid w:val="00484FC9"/>
    <w:rsid w:val="00485107"/>
    <w:rsid w:val="00485269"/>
    <w:rsid w:val="0048529F"/>
    <w:rsid w:val="004853D7"/>
    <w:rsid w:val="00485706"/>
    <w:rsid w:val="00485A75"/>
    <w:rsid w:val="0048601E"/>
    <w:rsid w:val="00486B0A"/>
    <w:rsid w:val="00486BD0"/>
    <w:rsid w:val="00487393"/>
    <w:rsid w:val="004875DF"/>
    <w:rsid w:val="00487A69"/>
    <w:rsid w:val="004900F9"/>
    <w:rsid w:val="004901E0"/>
    <w:rsid w:val="00490429"/>
    <w:rsid w:val="004908DF"/>
    <w:rsid w:val="0049093E"/>
    <w:rsid w:val="00490974"/>
    <w:rsid w:val="00490AD3"/>
    <w:rsid w:val="00490AF4"/>
    <w:rsid w:val="00490DB2"/>
    <w:rsid w:val="00490E68"/>
    <w:rsid w:val="00490FEE"/>
    <w:rsid w:val="0049145A"/>
    <w:rsid w:val="004915BB"/>
    <w:rsid w:val="00491BA1"/>
    <w:rsid w:val="00491CFD"/>
    <w:rsid w:val="00492256"/>
    <w:rsid w:val="00492387"/>
    <w:rsid w:val="004924CC"/>
    <w:rsid w:val="004924F8"/>
    <w:rsid w:val="00492ACE"/>
    <w:rsid w:val="004934C5"/>
    <w:rsid w:val="004939C9"/>
    <w:rsid w:val="00493C36"/>
    <w:rsid w:val="00493E7A"/>
    <w:rsid w:val="004941E1"/>
    <w:rsid w:val="004942CC"/>
    <w:rsid w:val="00494591"/>
    <w:rsid w:val="00494870"/>
    <w:rsid w:val="004948A2"/>
    <w:rsid w:val="00494BB2"/>
    <w:rsid w:val="00494D93"/>
    <w:rsid w:val="00494F33"/>
    <w:rsid w:val="0049517D"/>
    <w:rsid w:val="004955A4"/>
    <w:rsid w:val="0049578F"/>
    <w:rsid w:val="0049585A"/>
    <w:rsid w:val="00495B2F"/>
    <w:rsid w:val="00495B43"/>
    <w:rsid w:val="00495CF7"/>
    <w:rsid w:val="00496077"/>
    <w:rsid w:val="004962F8"/>
    <w:rsid w:val="00496E0A"/>
    <w:rsid w:val="00496E9A"/>
    <w:rsid w:val="00497036"/>
    <w:rsid w:val="004970D6"/>
    <w:rsid w:val="004972D7"/>
    <w:rsid w:val="00497792"/>
    <w:rsid w:val="004978B1"/>
    <w:rsid w:val="00497985"/>
    <w:rsid w:val="00497CA4"/>
    <w:rsid w:val="00497D3F"/>
    <w:rsid w:val="004A0506"/>
    <w:rsid w:val="004A08D6"/>
    <w:rsid w:val="004A0F1A"/>
    <w:rsid w:val="004A1244"/>
    <w:rsid w:val="004A161A"/>
    <w:rsid w:val="004A1BB3"/>
    <w:rsid w:val="004A1DEE"/>
    <w:rsid w:val="004A1E12"/>
    <w:rsid w:val="004A2246"/>
    <w:rsid w:val="004A2AC7"/>
    <w:rsid w:val="004A393B"/>
    <w:rsid w:val="004A3C5D"/>
    <w:rsid w:val="004A3D3D"/>
    <w:rsid w:val="004A3F50"/>
    <w:rsid w:val="004A4460"/>
    <w:rsid w:val="004A45F9"/>
    <w:rsid w:val="004A4AB2"/>
    <w:rsid w:val="004A5016"/>
    <w:rsid w:val="004A50AF"/>
    <w:rsid w:val="004A5383"/>
    <w:rsid w:val="004A5E87"/>
    <w:rsid w:val="004A6023"/>
    <w:rsid w:val="004A6059"/>
    <w:rsid w:val="004A60EF"/>
    <w:rsid w:val="004A6602"/>
    <w:rsid w:val="004A677C"/>
    <w:rsid w:val="004A6AF1"/>
    <w:rsid w:val="004A6BA2"/>
    <w:rsid w:val="004A6E2F"/>
    <w:rsid w:val="004A70D0"/>
    <w:rsid w:val="004A7526"/>
    <w:rsid w:val="004B0860"/>
    <w:rsid w:val="004B141C"/>
    <w:rsid w:val="004B17BE"/>
    <w:rsid w:val="004B1C35"/>
    <w:rsid w:val="004B1C90"/>
    <w:rsid w:val="004B1D1E"/>
    <w:rsid w:val="004B2156"/>
    <w:rsid w:val="004B274B"/>
    <w:rsid w:val="004B2A52"/>
    <w:rsid w:val="004B2BAD"/>
    <w:rsid w:val="004B31CC"/>
    <w:rsid w:val="004B339C"/>
    <w:rsid w:val="004B3B6F"/>
    <w:rsid w:val="004B3ED3"/>
    <w:rsid w:val="004B4390"/>
    <w:rsid w:val="004B457C"/>
    <w:rsid w:val="004B4C50"/>
    <w:rsid w:val="004B4DB2"/>
    <w:rsid w:val="004B50C0"/>
    <w:rsid w:val="004B57D1"/>
    <w:rsid w:val="004B5B14"/>
    <w:rsid w:val="004B6046"/>
    <w:rsid w:val="004B620A"/>
    <w:rsid w:val="004B62A7"/>
    <w:rsid w:val="004B674F"/>
    <w:rsid w:val="004B6AD5"/>
    <w:rsid w:val="004B6E6C"/>
    <w:rsid w:val="004B73CE"/>
    <w:rsid w:val="004B7624"/>
    <w:rsid w:val="004B7D53"/>
    <w:rsid w:val="004C036D"/>
    <w:rsid w:val="004C06E4"/>
    <w:rsid w:val="004C0AF0"/>
    <w:rsid w:val="004C147E"/>
    <w:rsid w:val="004C1516"/>
    <w:rsid w:val="004C16E3"/>
    <w:rsid w:val="004C1A77"/>
    <w:rsid w:val="004C1C74"/>
    <w:rsid w:val="004C21D9"/>
    <w:rsid w:val="004C2993"/>
    <w:rsid w:val="004C31BD"/>
    <w:rsid w:val="004C34C0"/>
    <w:rsid w:val="004C35DF"/>
    <w:rsid w:val="004C399F"/>
    <w:rsid w:val="004C4235"/>
    <w:rsid w:val="004C455F"/>
    <w:rsid w:val="004C45BF"/>
    <w:rsid w:val="004C4C6A"/>
    <w:rsid w:val="004C4E0A"/>
    <w:rsid w:val="004C5077"/>
    <w:rsid w:val="004C5363"/>
    <w:rsid w:val="004C5580"/>
    <w:rsid w:val="004C5AC9"/>
    <w:rsid w:val="004C5C5D"/>
    <w:rsid w:val="004C5ED1"/>
    <w:rsid w:val="004C64BD"/>
    <w:rsid w:val="004C6687"/>
    <w:rsid w:val="004C6806"/>
    <w:rsid w:val="004C729D"/>
    <w:rsid w:val="004C72A4"/>
    <w:rsid w:val="004C72CF"/>
    <w:rsid w:val="004C7476"/>
    <w:rsid w:val="004C782E"/>
    <w:rsid w:val="004C7C2F"/>
    <w:rsid w:val="004C7C80"/>
    <w:rsid w:val="004C7E61"/>
    <w:rsid w:val="004D028B"/>
    <w:rsid w:val="004D03F5"/>
    <w:rsid w:val="004D046A"/>
    <w:rsid w:val="004D04E7"/>
    <w:rsid w:val="004D05B2"/>
    <w:rsid w:val="004D07F6"/>
    <w:rsid w:val="004D100F"/>
    <w:rsid w:val="004D130A"/>
    <w:rsid w:val="004D14A8"/>
    <w:rsid w:val="004D1E24"/>
    <w:rsid w:val="004D1EF7"/>
    <w:rsid w:val="004D1F40"/>
    <w:rsid w:val="004D2196"/>
    <w:rsid w:val="004D2364"/>
    <w:rsid w:val="004D2552"/>
    <w:rsid w:val="004D275B"/>
    <w:rsid w:val="004D2BF8"/>
    <w:rsid w:val="004D2C0C"/>
    <w:rsid w:val="004D2C2C"/>
    <w:rsid w:val="004D2C61"/>
    <w:rsid w:val="004D2F09"/>
    <w:rsid w:val="004D3459"/>
    <w:rsid w:val="004D351D"/>
    <w:rsid w:val="004D36D1"/>
    <w:rsid w:val="004D3CBC"/>
    <w:rsid w:val="004D3D17"/>
    <w:rsid w:val="004D3E79"/>
    <w:rsid w:val="004D4B29"/>
    <w:rsid w:val="004D4C32"/>
    <w:rsid w:val="004D4EDD"/>
    <w:rsid w:val="004D505B"/>
    <w:rsid w:val="004D561B"/>
    <w:rsid w:val="004D56B5"/>
    <w:rsid w:val="004D5B1C"/>
    <w:rsid w:val="004D5B43"/>
    <w:rsid w:val="004D6086"/>
    <w:rsid w:val="004D6572"/>
    <w:rsid w:val="004D685B"/>
    <w:rsid w:val="004D68C4"/>
    <w:rsid w:val="004D6A73"/>
    <w:rsid w:val="004D6B10"/>
    <w:rsid w:val="004D6EBF"/>
    <w:rsid w:val="004D717E"/>
    <w:rsid w:val="004D75A8"/>
    <w:rsid w:val="004D7698"/>
    <w:rsid w:val="004D7933"/>
    <w:rsid w:val="004D79F5"/>
    <w:rsid w:val="004D7E80"/>
    <w:rsid w:val="004D7EFC"/>
    <w:rsid w:val="004D7F04"/>
    <w:rsid w:val="004E0160"/>
    <w:rsid w:val="004E0327"/>
    <w:rsid w:val="004E03AD"/>
    <w:rsid w:val="004E03EF"/>
    <w:rsid w:val="004E06C1"/>
    <w:rsid w:val="004E09F6"/>
    <w:rsid w:val="004E0A7D"/>
    <w:rsid w:val="004E0ADC"/>
    <w:rsid w:val="004E0E70"/>
    <w:rsid w:val="004E0FEF"/>
    <w:rsid w:val="004E10B6"/>
    <w:rsid w:val="004E1291"/>
    <w:rsid w:val="004E14B5"/>
    <w:rsid w:val="004E1507"/>
    <w:rsid w:val="004E19B6"/>
    <w:rsid w:val="004E1C0B"/>
    <w:rsid w:val="004E2019"/>
    <w:rsid w:val="004E2203"/>
    <w:rsid w:val="004E2284"/>
    <w:rsid w:val="004E2AD2"/>
    <w:rsid w:val="004E2C96"/>
    <w:rsid w:val="004E2E88"/>
    <w:rsid w:val="004E33EA"/>
    <w:rsid w:val="004E3519"/>
    <w:rsid w:val="004E377D"/>
    <w:rsid w:val="004E3BBD"/>
    <w:rsid w:val="004E42B5"/>
    <w:rsid w:val="004E47B3"/>
    <w:rsid w:val="004E4E50"/>
    <w:rsid w:val="004E509A"/>
    <w:rsid w:val="004E5598"/>
    <w:rsid w:val="004E55BD"/>
    <w:rsid w:val="004E5779"/>
    <w:rsid w:val="004E58BD"/>
    <w:rsid w:val="004E62B8"/>
    <w:rsid w:val="004E6721"/>
    <w:rsid w:val="004E6B6D"/>
    <w:rsid w:val="004E74E0"/>
    <w:rsid w:val="004E7616"/>
    <w:rsid w:val="004E7709"/>
    <w:rsid w:val="004E7893"/>
    <w:rsid w:val="004F022E"/>
    <w:rsid w:val="004F02CD"/>
    <w:rsid w:val="004F032F"/>
    <w:rsid w:val="004F0472"/>
    <w:rsid w:val="004F0584"/>
    <w:rsid w:val="004F0641"/>
    <w:rsid w:val="004F0A07"/>
    <w:rsid w:val="004F0BC7"/>
    <w:rsid w:val="004F0BEB"/>
    <w:rsid w:val="004F0E48"/>
    <w:rsid w:val="004F0E9F"/>
    <w:rsid w:val="004F0F2E"/>
    <w:rsid w:val="004F1119"/>
    <w:rsid w:val="004F1253"/>
    <w:rsid w:val="004F1338"/>
    <w:rsid w:val="004F18E2"/>
    <w:rsid w:val="004F19AC"/>
    <w:rsid w:val="004F19EA"/>
    <w:rsid w:val="004F1A10"/>
    <w:rsid w:val="004F2044"/>
    <w:rsid w:val="004F23E3"/>
    <w:rsid w:val="004F23F7"/>
    <w:rsid w:val="004F2597"/>
    <w:rsid w:val="004F2681"/>
    <w:rsid w:val="004F33A0"/>
    <w:rsid w:val="004F3B96"/>
    <w:rsid w:val="004F3BA7"/>
    <w:rsid w:val="004F3EAD"/>
    <w:rsid w:val="004F3F2A"/>
    <w:rsid w:val="004F4F4F"/>
    <w:rsid w:val="004F52D0"/>
    <w:rsid w:val="004F5361"/>
    <w:rsid w:val="004F53A9"/>
    <w:rsid w:val="004F57E1"/>
    <w:rsid w:val="004F5C7F"/>
    <w:rsid w:val="004F62C5"/>
    <w:rsid w:val="004F7201"/>
    <w:rsid w:val="004F72FC"/>
    <w:rsid w:val="004F7542"/>
    <w:rsid w:val="005003B6"/>
    <w:rsid w:val="00500646"/>
    <w:rsid w:val="00500969"/>
    <w:rsid w:val="00500CD8"/>
    <w:rsid w:val="00500DF8"/>
    <w:rsid w:val="00500F3B"/>
    <w:rsid w:val="00500F91"/>
    <w:rsid w:val="00501053"/>
    <w:rsid w:val="00501563"/>
    <w:rsid w:val="00501D15"/>
    <w:rsid w:val="00501DE2"/>
    <w:rsid w:val="005020CA"/>
    <w:rsid w:val="005025B6"/>
    <w:rsid w:val="005029D5"/>
    <w:rsid w:val="00502AF3"/>
    <w:rsid w:val="00502DEA"/>
    <w:rsid w:val="0050311C"/>
    <w:rsid w:val="00503379"/>
    <w:rsid w:val="00503602"/>
    <w:rsid w:val="00503641"/>
    <w:rsid w:val="0050388D"/>
    <w:rsid w:val="00503941"/>
    <w:rsid w:val="00503DF1"/>
    <w:rsid w:val="00504076"/>
    <w:rsid w:val="0050437B"/>
    <w:rsid w:val="00504576"/>
    <w:rsid w:val="00504685"/>
    <w:rsid w:val="00504741"/>
    <w:rsid w:val="0050486A"/>
    <w:rsid w:val="0050510C"/>
    <w:rsid w:val="00505ECB"/>
    <w:rsid w:val="005060FD"/>
    <w:rsid w:val="00506114"/>
    <w:rsid w:val="005061AE"/>
    <w:rsid w:val="005062E1"/>
    <w:rsid w:val="005067BF"/>
    <w:rsid w:val="00506863"/>
    <w:rsid w:val="005068FB"/>
    <w:rsid w:val="00506B2A"/>
    <w:rsid w:val="00506CE7"/>
    <w:rsid w:val="00507361"/>
    <w:rsid w:val="00507D71"/>
    <w:rsid w:val="00507E31"/>
    <w:rsid w:val="00507FDA"/>
    <w:rsid w:val="0051021C"/>
    <w:rsid w:val="00510646"/>
    <w:rsid w:val="00510BD0"/>
    <w:rsid w:val="00511531"/>
    <w:rsid w:val="00511645"/>
    <w:rsid w:val="005116DF"/>
    <w:rsid w:val="00511CA2"/>
    <w:rsid w:val="00512230"/>
    <w:rsid w:val="00512647"/>
    <w:rsid w:val="00512836"/>
    <w:rsid w:val="00512C2C"/>
    <w:rsid w:val="00512F67"/>
    <w:rsid w:val="00513176"/>
    <w:rsid w:val="00513981"/>
    <w:rsid w:val="00513CA6"/>
    <w:rsid w:val="00514F41"/>
    <w:rsid w:val="005154B3"/>
    <w:rsid w:val="00515C0E"/>
    <w:rsid w:val="00515E43"/>
    <w:rsid w:val="005164EC"/>
    <w:rsid w:val="005169C2"/>
    <w:rsid w:val="00516B05"/>
    <w:rsid w:val="00517037"/>
    <w:rsid w:val="00517187"/>
    <w:rsid w:val="005171D1"/>
    <w:rsid w:val="00517377"/>
    <w:rsid w:val="00517752"/>
    <w:rsid w:val="00517B03"/>
    <w:rsid w:val="00517CDB"/>
    <w:rsid w:val="00517D9D"/>
    <w:rsid w:val="00517F76"/>
    <w:rsid w:val="00520925"/>
    <w:rsid w:val="00520D9E"/>
    <w:rsid w:val="00520FF6"/>
    <w:rsid w:val="005216AD"/>
    <w:rsid w:val="005216EF"/>
    <w:rsid w:val="00521757"/>
    <w:rsid w:val="00521B34"/>
    <w:rsid w:val="00521E7F"/>
    <w:rsid w:val="00521FCD"/>
    <w:rsid w:val="00521FD1"/>
    <w:rsid w:val="00522247"/>
    <w:rsid w:val="005226B7"/>
    <w:rsid w:val="005229D1"/>
    <w:rsid w:val="00522BF8"/>
    <w:rsid w:val="00522C8E"/>
    <w:rsid w:val="00522D46"/>
    <w:rsid w:val="00522EA8"/>
    <w:rsid w:val="0052312B"/>
    <w:rsid w:val="00523213"/>
    <w:rsid w:val="005236A7"/>
    <w:rsid w:val="0052389B"/>
    <w:rsid w:val="00524282"/>
    <w:rsid w:val="00524415"/>
    <w:rsid w:val="005244E8"/>
    <w:rsid w:val="00524654"/>
    <w:rsid w:val="005246BE"/>
    <w:rsid w:val="005247A7"/>
    <w:rsid w:val="0052486B"/>
    <w:rsid w:val="0052533E"/>
    <w:rsid w:val="0052593B"/>
    <w:rsid w:val="00525EDD"/>
    <w:rsid w:val="00526013"/>
    <w:rsid w:val="00526024"/>
    <w:rsid w:val="00526044"/>
    <w:rsid w:val="005268EE"/>
    <w:rsid w:val="00527216"/>
    <w:rsid w:val="00527263"/>
    <w:rsid w:val="0052730F"/>
    <w:rsid w:val="00527351"/>
    <w:rsid w:val="005273C6"/>
    <w:rsid w:val="0052776C"/>
    <w:rsid w:val="0052776E"/>
    <w:rsid w:val="00527812"/>
    <w:rsid w:val="005278F1"/>
    <w:rsid w:val="00527AFB"/>
    <w:rsid w:val="00527D54"/>
    <w:rsid w:val="00527E8A"/>
    <w:rsid w:val="00527F1A"/>
    <w:rsid w:val="00530089"/>
    <w:rsid w:val="005309CE"/>
    <w:rsid w:val="00530E27"/>
    <w:rsid w:val="00531183"/>
    <w:rsid w:val="0053168E"/>
    <w:rsid w:val="0053239A"/>
    <w:rsid w:val="00532465"/>
    <w:rsid w:val="00532E0C"/>
    <w:rsid w:val="00532F05"/>
    <w:rsid w:val="00533328"/>
    <w:rsid w:val="0053336D"/>
    <w:rsid w:val="005334D5"/>
    <w:rsid w:val="005338D1"/>
    <w:rsid w:val="00533994"/>
    <w:rsid w:val="00533B8C"/>
    <w:rsid w:val="00533BEE"/>
    <w:rsid w:val="00533F6E"/>
    <w:rsid w:val="00534681"/>
    <w:rsid w:val="00534D99"/>
    <w:rsid w:val="00534DBB"/>
    <w:rsid w:val="00534EA5"/>
    <w:rsid w:val="00534F12"/>
    <w:rsid w:val="00535269"/>
    <w:rsid w:val="0053606D"/>
    <w:rsid w:val="0053610B"/>
    <w:rsid w:val="005364DE"/>
    <w:rsid w:val="005364E1"/>
    <w:rsid w:val="00536987"/>
    <w:rsid w:val="00536C2E"/>
    <w:rsid w:val="00536E69"/>
    <w:rsid w:val="00537467"/>
    <w:rsid w:val="005376E6"/>
    <w:rsid w:val="0053784F"/>
    <w:rsid w:val="00537AF1"/>
    <w:rsid w:val="00537DEC"/>
    <w:rsid w:val="00537EFE"/>
    <w:rsid w:val="00540054"/>
    <w:rsid w:val="00540E63"/>
    <w:rsid w:val="00540ED8"/>
    <w:rsid w:val="00541074"/>
    <w:rsid w:val="005418C1"/>
    <w:rsid w:val="00541F5D"/>
    <w:rsid w:val="005420B2"/>
    <w:rsid w:val="00542126"/>
    <w:rsid w:val="00542337"/>
    <w:rsid w:val="005424DB"/>
    <w:rsid w:val="00542881"/>
    <w:rsid w:val="00542E47"/>
    <w:rsid w:val="00542F4D"/>
    <w:rsid w:val="005434B4"/>
    <w:rsid w:val="00543CC2"/>
    <w:rsid w:val="005444DD"/>
    <w:rsid w:val="0054485E"/>
    <w:rsid w:val="00545B05"/>
    <w:rsid w:val="00546254"/>
    <w:rsid w:val="00546303"/>
    <w:rsid w:val="0054643D"/>
    <w:rsid w:val="005467F4"/>
    <w:rsid w:val="00546C29"/>
    <w:rsid w:val="00546C9C"/>
    <w:rsid w:val="00546E0A"/>
    <w:rsid w:val="00546E1F"/>
    <w:rsid w:val="00546EBB"/>
    <w:rsid w:val="00547073"/>
    <w:rsid w:val="0054745C"/>
    <w:rsid w:val="00547500"/>
    <w:rsid w:val="005477C8"/>
    <w:rsid w:val="00547A61"/>
    <w:rsid w:val="00547C22"/>
    <w:rsid w:val="00547F0F"/>
    <w:rsid w:val="005500B7"/>
    <w:rsid w:val="005507FF"/>
    <w:rsid w:val="005509A0"/>
    <w:rsid w:val="00550A9B"/>
    <w:rsid w:val="00550BA8"/>
    <w:rsid w:val="00550D32"/>
    <w:rsid w:val="00550DF7"/>
    <w:rsid w:val="0055110B"/>
    <w:rsid w:val="005512D3"/>
    <w:rsid w:val="0055137E"/>
    <w:rsid w:val="00551885"/>
    <w:rsid w:val="00551D5B"/>
    <w:rsid w:val="00552183"/>
    <w:rsid w:val="00552211"/>
    <w:rsid w:val="00552613"/>
    <w:rsid w:val="00552C6D"/>
    <w:rsid w:val="00552D4C"/>
    <w:rsid w:val="00552E08"/>
    <w:rsid w:val="00552E3E"/>
    <w:rsid w:val="0055321C"/>
    <w:rsid w:val="005534A9"/>
    <w:rsid w:val="0055374A"/>
    <w:rsid w:val="00553790"/>
    <w:rsid w:val="00553A2E"/>
    <w:rsid w:val="00553C41"/>
    <w:rsid w:val="00553DB9"/>
    <w:rsid w:val="00553E70"/>
    <w:rsid w:val="0055411A"/>
    <w:rsid w:val="0055440F"/>
    <w:rsid w:val="00554565"/>
    <w:rsid w:val="00554EC3"/>
    <w:rsid w:val="005550B2"/>
    <w:rsid w:val="00555559"/>
    <w:rsid w:val="00555B5F"/>
    <w:rsid w:val="00555F10"/>
    <w:rsid w:val="0055606A"/>
    <w:rsid w:val="00556246"/>
    <w:rsid w:val="005564B4"/>
    <w:rsid w:val="00556585"/>
    <w:rsid w:val="00556793"/>
    <w:rsid w:val="00556AE1"/>
    <w:rsid w:val="00556B17"/>
    <w:rsid w:val="00556B3C"/>
    <w:rsid w:val="00556B42"/>
    <w:rsid w:val="00556B61"/>
    <w:rsid w:val="00556C29"/>
    <w:rsid w:val="0055775E"/>
    <w:rsid w:val="00557B5C"/>
    <w:rsid w:val="00557BC1"/>
    <w:rsid w:val="00557ED3"/>
    <w:rsid w:val="00560501"/>
    <w:rsid w:val="005605AD"/>
    <w:rsid w:val="005605E1"/>
    <w:rsid w:val="005606EA"/>
    <w:rsid w:val="00560883"/>
    <w:rsid w:val="00560BCF"/>
    <w:rsid w:val="00560C10"/>
    <w:rsid w:val="00560C63"/>
    <w:rsid w:val="00560D04"/>
    <w:rsid w:val="00560F08"/>
    <w:rsid w:val="0056169C"/>
    <w:rsid w:val="00561995"/>
    <w:rsid w:val="00561B1C"/>
    <w:rsid w:val="00561E6A"/>
    <w:rsid w:val="00562CB4"/>
    <w:rsid w:val="00562D47"/>
    <w:rsid w:val="00562D79"/>
    <w:rsid w:val="0056384F"/>
    <w:rsid w:val="0056389A"/>
    <w:rsid w:val="0056389C"/>
    <w:rsid w:val="00563AAC"/>
    <w:rsid w:val="00563E30"/>
    <w:rsid w:val="00564327"/>
    <w:rsid w:val="00564621"/>
    <w:rsid w:val="005649CF"/>
    <w:rsid w:val="005652B6"/>
    <w:rsid w:val="005652F7"/>
    <w:rsid w:val="00565975"/>
    <w:rsid w:val="00565999"/>
    <w:rsid w:val="00565A51"/>
    <w:rsid w:val="0056610B"/>
    <w:rsid w:val="005668DA"/>
    <w:rsid w:val="00566CA5"/>
    <w:rsid w:val="00566D0B"/>
    <w:rsid w:val="00567F36"/>
    <w:rsid w:val="00570299"/>
    <w:rsid w:val="00570481"/>
    <w:rsid w:val="00570DDB"/>
    <w:rsid w:val="005715EF"/>
    <w:rsid w:val="00571FD3"/>
    <w:rsid w:val="005727C7"/>
    <w:rsid w:val="00572E8D"/>
    <w:rsid w:val="00572EB4"/>
    <w:rsid w:val="00572ED9"/>
    <w:rsid w:val="0057345B"/>
    <w:rsid w:val="0057372D"/>
    <w:rsid w:val="00573965"/>
    <w:rsid w:val="00573AB3"/>
    <w:rsid w:val="005740D9"/>
    <w:rsid w:val="005743D3"/>
    <w:rsid w:val="0057460E"/>
    <w:rsid w:val="00574CDD"/>
    <w:rsid w:val="005751C4"/>
    <w:rsid w:val="00575387"/>
    <w:rsid w:val="005753D2"/>
    <w:rsid w:val="00575513"/>
    <w:rsid w:val="005755C8"/>
    <w:rsid w:val="00575759"/>
    <w:rsid w:val="00575A05"/>
    <w:rsid w:val="00575A56"/>
    <w:rsid w:val="00575F71"/>
    <w:rsid w:val="005761DD"/>
    <w:rsid w:val="0057714D"/>
    <w:rsid w:val="00577E07"/>
    <w:rsid w:val="0058022F"/>
    <w:rsid w:val="00580246"/>
    <w:rsid w:val="005803C6"/>
    <w:rsid w:val="0058049A"/>
    <w:rsid w:val="005806ED"/>
    <w:rsid w:val="00580A71"/>
    <w:rsid w:val="00580ACC"/>
    <w:rsid w:val="00580ADE"/>
    <w:rsid w:val="00580BA0"/>
    <w:rsid w:val="00580BFC"/>
    <w:rsid w:val="00580F7C"/>
    <w:rsid w:val="005810AC"/>
    <w:rsid w:val="005817CA"/>
    <w:rsid w:val="00581BD0"/>
    <w:rsid w:val="005825B1"/>
    <w:rsid w:val="00582931"/>
    <w:rsid w:val="005830DF"/>
    <w:rsid w:val="00583588"/>
    <w:rsid w:val="00583C30"/>
    <w:rsid w:val="00583D17"/>
    <w:rsid w:val="00583D96"/>
    <w:rsid w:val="00584145"/>
    <w:rsid w:val="00584399"/>
    <w:rsid w:val="005851F9"/>
    <w:rsid w:val="0058540D"/>
    <w:rsid w:val="00585596"/>
    <w:rsid w:val="005859F9"/>
    <w:rsid w:val="00585BB1"/>
    <w:rsid w:val="00585D20"/>
    <w:rsid w:val="00585E13"/>
    <w:rsid w:val="005869AC"/>
    <w:rsid w:val="00586B98"/>
    <w:rsid w:val="00586D88"/>
    <w:rsid w:val="00587453"/>
    <w:rsid w:val="00587726"/>
    <w:rsid w:val="00587AD1"/>
    <w:rsid w:val="00587B33"/>
    <w:rsid w:val="00587C96"/>
    <w:rsid w:val="00590275"/>
    <w:rsid w:val="00590468"/>
    <w:rsid w:val="005904F8"/>
    <w:rsid w:val="0059151E"/>
    <w:rsid w:val="00591683"/>
    <w:rsid w:val="00591691"/>
    <w:rsid w:val="00591A07"/>
    <w:rsid w:val="00591BA9"/>
    <w:rsid w:val="00591BEA"/>
    <w:rsid w:val="00592372"/>
    <w:rsid w:val="00592485"/>
    <w:rsid w:val="00592995"/>
    <w:rsid w:val="00592C45"/>
    <w:rsid w:val="00593212"/>
    <w:rsid w:val="0059354C"/>
    <w:rsid w:val="005936AB"/>
    <w:rsid w:val="0059390C"/>
    <w:rsid w:val="005939F3"/>
    <w:rsid w:val="00593C70"/>
    <w:rsid w:val="0059417B"/>
    <w:rsid w:val="005941C7"/>
    <w:rsid w:val="0059494B"/>
    <w:rsid w:val="00594C04"/>
    <w:rsid w:val="00594E05"/>
    <w:rsid w:val="005954C0"/>
    <w:rsid w:val="00595613"/>
    <w:rsid w:val="0059587D"/>
    <w:rsid w:val="00595BD2"/>
    <w:rsid w:val="00595DEB"/>
    <w:rsid w:val="0059652E"/>
    <w:rsid w:val="00596550"/>
    <w:rsid w:val="00596683"/>
    <w:rsid w:val="00596882"/>
    <w:rsid w:val="00596B80"/>
    <w:rsid w:val="00596CF2"/>
    <w:rsid w:val="00597021"/>
    <w:rsid w:val="00597229"/>
    <w:rsid w:val="0059783B"/>
    <w:rsid w:val="00597A1B"/>
    <w:rsid w:val="00597A43"/>
    <w:rsid w:val="00597EB4"/>
    <w:rsid w:val="005A05ED"/>
    <w:rsid w:val="005A0811"/>
    <w:rsid w:val="005A1539"/>
    <w:rsid w:val="005A15C7"/>
    <w:rsid w:val="005A18C6"/>
    <w:rsid w:val="005A1EB8"/>
    <w:rsid w:val="005A231E"/>
    <w:rsid w:val="005A25A5"/>
    <w:rsid w:val="005A2805"/>
    <w:rsid w:val="005A2A0F"/>
    <w:rsid w:val="005A2D4C"/>
    <w:rsid w:val="005A2F65"/>
    <w:rsid w:val="005A3502"/>
    <w:rsid w:val="005A3774"/>
    <w:rsid w:val="005A39F3"/>
    <w:rsid w:val="005A3BF1"/>
    <w:rsid w:val="005A3D13"/>
    <w:rsid w:val="005A4444"/>
    <w:rsid w:val="005A4614"/>
    <w:rsid w:val="005A475B"/>
    <w:rsid w:val="005A4810"/>
    <w:rsid w:val="005A4BF6"/>
    <w:rsid w:val="005A5309"/>
    <w:rsid w:val="005A5C80"/>
    <w:rsid w:val="005A6293"/>
    <w:rsid w:val="005A631F"/>
    <w:rsid w:val="005A6475"/>
    <w:rsid w:val="005A66F6"/>
    <w:rsid w:val="005A70D9"/>
    <w:rsid w:val="005A74EE"/>
    <w:rsid w:val="005B0103"/>
    <w:rsid w:val="005B040A"/>
    <w:rsid w:val="005B0457"/>
    <w:rsid w:val="005B0862"/>
    <w:rsid w:val="005B0E53"/>
    <w:rsid w:val="005B1200"/>
    <w:rsid w:val="005B1277"/>
    <w:rsid w:val="005B143E"/>
    <w:rsid w:val="005B1658"/>
    <w:rsid w:val="005B1B03"/>
    <w:rsid w:val="005B1D66"/>
    <w:rsid w:val="005B1EEE"/>
    <w:rsid w:val="005B2143"/>
    <w:rsid w:val="005B24F6"/>
    <w:rsid w:val="005B2A29"/>
    <w:rsid w:val="005B394F"/>
    <w:rsid w:val="005B3E90"/>
    <w:rsid w:val="005B3F78"/>
    <w:rsid w:val="005B40DA"/>
    <w:rsid w:val="005B46F8"/>
    <w:rsid w:val="005B4797"/>
    <w:rsid w:val="005B49E3"/>
    <w:rsid w:val="005B4FA8"/>
    <w:rsid w:val="005B5007"/>
    <w:rsid w:val="005B532D"/>
    <w:rsid w:val="005B56B6"/>
    <w:rsid w:val="005B5839"/>
    <w:rsid w:val="005B5A48"/>
    <w:rsid w:val="005B6084"/>
    <w:rsid w:val="005B60F0"/>
    <w:rsid w:val="005B6647"/>
    <w:rsid w:val="005B6993"/>
    <w:rsid w:val="005B771A"/>
    <w:rsid w:val="005B7778"/>
    <w:rsid w:val="005B7B07"/>
    <w:rsid w:val="005B7C74"/>
    <w:rsid w:val="005B7E60"/>
    <w:rsid w:val="005C06B9"/>
    <w:rsid w:val="005C0756"/>
    <w:rsid w:val="005C082E"/>
    <w:rsid w:val="005C0BD2"/>
    <w:rsid w:val="005C0E6C"/>
    <w:rsid w:val="005C1981"/>
    <w:rsid w:val="005C1BCD"/>
    <w:rsid w:val="005C1F5A"/>
    <w:rsid w:val="005C1FB4"/>
    <w:rsid w:val="005C2271"/>
    <w:rsid w:val="005C2573"/>
    <w:rsid w:val="005C2831"/>
    <w:rsid w:val="005C28F3"/>
    <w:rsid w:val="005C29E9"/>
    <w:rsid w:val="005C2A79"/>
    <w:rsid w:val="005C2ACE"/>
    <w:rsid w:val="005C2B4D"/>
    <w:rsid w:val="005C3EC3"/>
    <w:rsid w:val="005C44F6"/>
    <w:rsid w:val="005C4E4D"/>
    <w:rsid w:val="005C5685"/>
    <w:rsid w:val="005C5DF2"/>
    <w:rsid w:val="005C6093"/>
    <w:rsid w:val="005C60AA"/>
    <w:rsid w:val="005C649B"/>
    <w:rsid w:val="005C67CA"/>
    <w:rsid w:val="005C686D"/>
    <w:rsid w:val="005C6CB8"/>
    <w:rsid w:val="005C762F"/>
    <w:rsid w:val="005C7DD0"/>
    <w:rsid w:val="005D02A7"/>
    <w:rsid w:val="005D0960"/>
    <w:rsid w:val="005D0DF8"/>
    <w:rsid w:val="005D10B6"/>
    <w:rsid w:val="005D1292"/>
    <w:rsid w:val="005D1321"/>
    <w:rsid w:val="005D14AD"/>
    <w:rsid w:val="005D15FC"/>
    <w:rsid w:val="005D17DA"/>
    <w:rsid w:val="005D1B06"/>
    <w:rsid w:val="005D1C65"/>
    <w:rsid w:val="005D1CCA"/>
    <w:rsid w:val="005D1ECA"/>
    <w:rsid w:val="005D1F1D"/>
    <w:rsid w:val="005D20ED"/>
    <w:rsid w:val="005D22DF"/>
    <w:rsid w:val="005D2AA4"/>
    <w:rsid w:val="005D2E38"/>
    <w:rsid w:val="005D307F"/>
    <w:rsid w:val="005D3617"/>
    <w:rsid w:val="005D398B"/>
    <w:rsid w:val="005D3B54"/>
    <w:rsid w:val="005D3C3C"/>
    <w:rsid w:val="005D3D8B"/>
    <w:rsid w:val="005D3DD8"/>
    <w:rsid w:val="005D401C"/>
    <w:rsid w:val="005D432A"/>
    <w:rsid w:val="005D461C"/>
    <w:rsid w:val="005D475C"/>
    <w:rsid w:val="005D4C69"/>
    <w:rsid w:val="005D4F75"/>
    <w:rsid w:val="005D5473"/>
    <w:rsid w:val="005D54CE"/>
    <w:rsid w:val="005D5576"/>
    <w:rsid w:val="005D5809"/>
    <w:rsid w:val="005D5878"/>
    <w:rsid w:val="005D59B3"/>
    <w:rsid w:val="005D5A3C"/>
    <w:rsid w:val="005D5BCE"/>
    <w:rsid w:val="005D5D61"/>
    <w:rsid w:val="005D6506"/>
    <w:rsid w:val="005D6759"/>
    <w:rsid w:val="005D6891"/>
    <w:rsid w:val="005D6AA0"/>
    <w:rsid w:val="005D6FAF"/>
    <w:rsid w:val="005D73B2"/>
    <w:rsid w:val="005D750C"/>
    <w:rsid w:val="005D7B5A"/>
    <w:rsid w:val="005D7CF8"/>
    <w:rsid w:val="005D7F77"/>
    <w:rsid w:val="005E014D"/>
    <w:rsid w:val="005E03A3"/>
    <w:rsid w:val="005E0621"/>
    <w:rsid w:val="005E0A5B"/>
    <w:rsid w:val="005E113F"/>
    <w:rsid w:val="005E1608"/>
    <w:rsid w:val="005E17A3"/>
    <w:rsid w:val="005E1DC8"/>
    <w:rsid w:val="005E2233"/>
    <w:rsid w:val="005E25E5"/>
    <w:rsid w:val="005E2649"/>
    <w:rsid w:val="005E2CBB"/>
    <w:rsid w:val="005E2E0A"/>
    <w:rsid w:val="005E2E99"/>
    <w:rsid w:val="005E340A"/>
    <w:rsid w:val="005E37B1"/>
    <w:rsid w:val="005E4179"/>
    <w:rsid w:val="005E421A"/>
    <w:rsid w:val="005E45E7"/>
    <w:rsid w:val="005E4B69"/>
    <w:rsid w:val="005E4D7A"/>
    <w:rsid w:val="005E4EFF"/>
    <w:rsid w:val="005E514A"/>
    <w:rsid w:val="005E524A"/>
    <w:rsid w:val="005E540D"/>
    <w:rsid w:val="005E5778"/>
    <w:rsid w:val="005E5912"/>
    <w:rsid w:val="005E5BC6"/>
    <w:rsid w:val="005E5C7B"/>
    <w:rsid w:val="005E5DA9"/>
    <w:rsid w:val="005E64FB"/>
    <w:rsid w:val="005E6C6D"/>
    <w:rsid w:val="005E715E"/>
    <w:rsid w:val="005E74A3"/>
    <w:rsid w:val="005E753E"/>
    <w:rsid w:val="005E7B84"/>
    <w:rsid w:val="005E7BB7"/>
    <w:rsid w:val="005E7CC5"/>
    <w:rsid w:val="005E7CDA"/>
    <w:rsid w:val="005F0581"/>
    <w:rsid w:val="005F0807"/>
    <w:rsid w:val="005F0CFF"/>
    <w:rsid w:val="005F177D"/>
    <w:rsid w:val="005F1EE6"/>
    <w:rsid w:val="005F1FF3"/>
    <w:rsid w:val="005F20BF"/>
    <w:rsid w:val="005F284D"/>
    <w:rsid w:val="005F2B77"/>
    <w:rsid w:val="005F318E"/>
    <w:rsid w:val="005F34EE"/>
    <w:rsid w:val="005F37AF"/>
    <w:rsid w:val="005F3A5B"/>
    <w:rsid w:val="005F3B82"/>
    <w:rsid w:val="005F4098"/>
    <w:rsid w:val="005F41ED"/>
    <w:rsid w:val="005F457A"/>
    <w:rsid w:val="005F4656"/>
    <w:rsid w:val="005F4801"/>
    <w:rsid w:val="005F48EA"/>
    <w:rsid w:val="005F4D7E"/>
    <w:rsid w:val="005F4EE1"/>
    <w:rsid w:val="005F503B"/>
    <w:rsid w:val="005F536E"/>
    <w:rsid w:val="005F563F"/>
    <w:rsid w:val="005F5DA8"/>
    <w:rsid w:val="005F5EF5"/>
    <w:rsid w:val="005F6201"/>
    <w:rsid w:val="005F629A"/>
    <w:rsid w:val="005F6A1A"/>
    <w:rsid w:val="005F6A77"/>
    <w:rsid w:val="005F6B81"/>
    <w:rsid w:val="005F6D19"/>
    <w:rsid w:val="005F70E3"/>
    <w:rsid w:val="005F7126"/>
    <w:rsid w:val="005F74AA"/>
    <w:rsid w:val="005F7571"/>
    <w:rsid w:val="005F75BC"/>
    <w:rsid w:val="005F7A3C"/>
    <w:rsid w:val="005F7DCF"/>
    <w:rsid w:val="006001E7"/>
    <w:rsid w:val="00600544"/>
    <w:rsid w:val="006006A2"/>
    <w:rsid w:val="00600CB2"/>
    <w:rsid w:val="00600EE8"/>
    <w:rsid w:val="006010F7"/>
    <w:rsid w:val="0060147E"/>
    <w:rsid w:val="00602143"/>
    <w:rsid w:val="0060273E"/>
    <w:rsid w:val="00602CEA"/>
    <w:rsid w:val="00602DC1"/>
    <w:rsid w:val="00602DC8"/>
    <w:rsid w:val="00602EEE"/>
    <w:rsid w:val="006032E5"/>
    <w:rsid w:val="006038B1"/>
    <w:rsid w:val="00603AE2"/>
    <w:rsid w:val="00603B7A"/>
    <w:rsid w:val="00603E31"/>
    <w:rsid w:val="0060414F"/>
    <w:rsid w:val="00604584"/>
    <w:rsid w:val="00604AC4"/>
    <w:rsid w:val="00604B2D"/>
    <w:rsid w:val="00604C0B"/>
    <w:rsid w:val="00604F1C"/>
    <w:rsid w:val="00605018"/>
    <w:rsid w:val="006051C4"/>
    <w:rsid w:val="0060528E"/>
    <w:rsid w:val="006052BB"/>
    <w:rsid w:val="006052D2"/>
    <w:rsid w:val="00605829"/>
    <w:rsid w:val="00605874"/>
    <w:rsid w:val="00605A5C"/>
    <w:rsid w:val="00605B5B"/>
    <w:rsid w:val="00605C51"/>
    <w:rsid w:val="006062D1"/>
    <w:rsid w:val="006065B1"/>
    <w:rsid w:val="00606681"/>
    <w:rsid w:val="00606CB6"/>
    <w:rsid w:val="00606EE1"/>
    <w:rsid w:val="0060702D"/>
    <w:rsid w:val="0060704E"/>
    <w:rsid w:val="00607071"/>
    <w:rsid w:val="006078DE"/>
    <w:rsid w:val="00607CF6"/>
    <w:rsid w:val="00607CFE"/>
    <w:rsid w:val="00610677"/>
    <w:rsid w:val="00610768"/>
    <w:rsid w:val="006107D1"/>
    <w:rsid w:val="00610815"/>
    <w:rsid w:val="00610BA5"/>
    <w:rsid w:val="00610F4C"/>
    <w:rsid w:val="00611175"/>
    <w:rsid w:val="0061209D"/>
    <w:rsid w:val="006126B7"/>
    <w:rsid w:val="00612833"/>
    <w:rsid w:val="00612835"/>
    <w:rsid w:val="0061287E"/>
    <w:rsid w:val="00612A2C"/>
    <w:rsid w:val="00612A61"/>
    <w:rsid w:val="00612C89"/>
    <w:rsid w:val="00612F41"/>
    <w:rsid w:val="006130F8"/>
    <w:rsid w:val="0061314A"/>
    <w:rsid w:val="006135B0"/>
    <w:rsid w:val="00613885"/>
    <w:rsid w:val="00613D46"/>
    <w:rsid w:val="00613D67"/>
    <w:rsid w:val="00613EC6"/>
    <w:rsid w:val="00613FEE"/>
    <w:rsid w:val="00614253"/>
    <w:rsid w:val="00614760"/>
    <w:rsid w:val="006149A7"/>
    <w:rsid w:val="00614A11"/>
    <w:rsid w:val="0061505D"/>
    <w:rsid w:val="00615519"/>
    <w:rsid w:val="006158A1"/>
    <w:rsid w:val="006158DA"/>
    <w:rsid w:val="0061591D"/>
    <w:rsid w:val="00615E0C"/>
    <w:rsid w:val="00615F7A"/>
    <w:rsid w:val="006165FD"/>
    <w:rsid w:val="0061682A"/>
    <w:rsid w:val="00616988"/>
    <w:rsid w:val="00616C14"/>
    <w:rsid w:val="00616DC9"/>
    <w:rsid w:val="00616F17"/>
    <w:rsid w:val="0061794C"/>
    <w:rsid w:val="00617AB1"/>
    <w:rsid w:val="00617ACE"/>
    <w:rsid w:val="00617D30"/>
    <w:rsid w:val="00617D41"/>
    <w:rsid w:val="00620145"/>
    <w:rsid w:val="006203F3"/>
    <w:rsid w:val="006207CC"/>
    <w:rsid w:val="00620965"/>
    <w:rsid w:val="00620A68"/>
    <w:rsid w:val="00620B0D"/>
    <w:rsid w:val="00620FB0"/>
    <w:rsid w:val="00621A2B"/>
    <w:rsid w:val="00621B92"/>
    <w:rsid w:val="00622763"/>
    <w:rsid w:val="0062296C"/>
    <w:rsid w:val="00622EBF"/>
    <w:rsid w:val="0062303B"/>
    <w:rsid w:val="00623D03"/>
    <w:rsid w:val="00623DBD"/>
    <w:rsid w:val="00624070"/>
    <w:rsid w:val="006240B4"/>
    <w:rsid w:val="006248BD"/>
    <w:rsid w:val="00624A74"/>
    <w:rsid w:val="00624BFB"/>
    <w:rsid w:val="00624CD0"/>
    <w:rsid w:val="00625718"/>
    <w:rsid w:val="00625721"/>
    <w:rsid w:val="0062679E"/>
    <w:rsid w:val="00626972"/>
    <w:rsid w:val="00626ED9"/>
    <w:rsid w:val="006274E1"/>
    <w:rsid w:val="006276C3"/>
    <w:rsid w:val="00627A14"/>
    <w:rsid w:val="00627B85"/>
    <w:rsid w:val="00630187"/>
    <w:rsid w:val="006302B6"/>
    <w:rsid w:val="006303F5"/>
    <w:rsid w:val="006306FB"/>
    <w:rsid w:val="00630DEB"/>
    <w:rsid w:val="00631071"/>
    <w:rsid w:val="006312C8"/>
    <w:rsid w:val="00633179"/>
    <w:rsid w:val="006331B4"/>
    <w:rsid w:val="006331D7"/>
    <w:rsid w:val="0063366F"/>
    <w:rsid w:val="00633BCA"/>
    <w:rsid w:val="0063461B"/>
    <w:rsid w:val="00634A02"/>
    <w:rsid w:val="00634CE6"/>
    <w:rsid w:val="0063536E"/>
    <w:rsid w:val="006354D1"/>
    <w:rsid w:val="00635AF6"/>
    <w:rsid w:val="00635C44"/>
    <w:rsid w:val="00635FFC"/>
    <w:rsid w:val="00636008"/>
    <w:rsid w:val="0063694C"/>
    <w:rsid w:val="00636E79"/>
    <w:rsid w:val="0063798C"/>
    <w:rsid w:val="00637FAA"/>
    <w:rsid w:val="0064000D"/>
    <w:rsid w:val="006402FC"/>
    <w:rsid w:val="006405F7"/>
    <w:rsid w:val="006406FE"/>
    <w:rsid w:val="0064080B"/>
    <w:rsid w:val="00640D92"/>
    <w:rsid w:val="00640E83"/>
    <w:rsid w:val="00641107"/>
    <w:rsid w:val="006411C2"/>
    <w:rsid w:val="00642565"/>
    <w:rsid w:val="006425F8"/>
    <w:rsid w:val="006428C7"/>
    <w:rsid w:val="00643029"/>
    <w:rsid w:val="00643299"/>
    <w:rsid w:val="0064356D"/>
    <w:rsid w:val="00643884"/>
    <w:rsid w:val="00643A8D"/>
    <w:rsid w:val="00643BFA"/>
    <w:rsid w:val="0064453B"/>
    <w:rsid w:val="00644935"/>
    <w:rsid w:val="00644A51"/>
    <w:rsid w:val="00644DE4"/>
    <w:rsid w:val="00644FCF"/>
    <w:rsid w:val="006456D3"/>
    <w:rsid w:val="006457F0"/>
    <w:rsid w:val="00645F80"/>
    <w:rsid w:val="00646093"/>
    <w:rsid w:val="0064635A"/>
    <w:rsid w:val="00646836"/>
    <w:rsid w:val="00646AB9"/>
    <w:rsid w:val="00646B37"/>
    <w:rsid w:val="00646E6D"/>
    <w:rsid w:val="006470EB"/>
    <w:rsid w:val="00647808"/>
    <w:rsid w:val="006504A9"/>
    <w:rsid w:val="00650693"/>
    <w:rsid w:val="00650762"/>
    <w:rsid w:val="00650903"/>
    <w:rsid w:val="00650D35"/>
    <w:rsid w:val="00650F20"/>
    <w:rsid w:val="00650FE8"/>
    <w:rsid w:val="0065105D"/>
    <w:rsid w:val="0065134F"/>
    <w:rsid w:val="00651B71"/>
    <w:rsid w:val="00651B99"/>
    <w:rsid w:val="00651C56"/>
    <w:rsid w:val="00651D2C"/>
    <w:rsid w:val="00651F7E"/>
    <w:rsid w:val="006522A0"/>
    <w:rsid w:val="006526CF"/>
    <w:rsid w:val="00652B70"/>
    <w:rsid w:val="006530B4"/>
    <w:rsid w:val="006531C8"/>
    <w:rsid w:val="00653402"/>
    <w:rsid w:val="00653537"/>
    <w:rsid w:val="006538EB"/>
    <w:rsid w:val="00653AE4"/>
    <w:rsid w:val="00653B3E"/>
    <w:rsid w:val="00653CB3"/>
    <w:rsid w:val="00653E9F"/>
    <w:rsid w:val="006543CB"/>
    <w:rsid w:val="00654573"/>
    <w:rsid w:val="0065459B"/>
    <w:rsid w:val="00654DA9"/>
    <w:rsid w:val="00654E3D"/>
    <w:rsid w:val="006550E9"/>
    <w:rsid w:val="006552D2"/>
    <w:rsid w:val="00655607"/>
    <w:rsid w:val="00655F59"/>
    <w:rsid w:val="00655F5E"/>
    <w:rsid w:val="00656360"/>
    <w:rsid w:val="00656966"/>
    <w:rsid w:val="0065697C"/>
    <w:rsid w:val="00656DB8"/>
    <w:rsid w:val="00656E73"/>
    <w:rsid w:val="006571D3"/>
    <w:rsid w:val="0065767C"/>
    <w:rsid w:val="006577B8"/>
    <w:rsid w:val="00657DC1"/>
    <w:rsid w:val="00657EBB"/>
    <w:rsid w:val="00657FD5"/>
    <w:rsid w:val="00660926"/>
    <w:rsid w:val="00661592"/>
    <w:rsid w:val="00661946"/>
    <w:rsid w:val="00661BCF"/>
    <w:rsid w:val="00661D03"/>
    <w:rsid w:val="00661DC7"/>
    <w:rsid w:val="00661EED"/>
    <w:rsid w:val="00662006"/>
    <w:rsid w:val="0066293D"/>
    <w:rsid w:val="00662F01"/>
    <w:rsid w:val="006632D8"/>
    <w:rsid w:val="00663758"/>
    <w:rsid w:val="006639D4"/>
    <w:rsid w:val="00663ECF"/>
    <w:rsid w:val="00663EDE"/>
    <w:rsid w:val="00664D1D"/>
    <w:rsid w:val="006652AA"/>
    <w:rsid w:val="0066565F"/>
    <w:rsid w:val="006656E6"/>
    <w:rsid w:val="006659C7"/>
    <w:rsid w:val="00665DBB"/>
    <w:rsid w:val="00665F84"/>
    <w:rsid w:val="006669BF"/>
    <w:rsid w:val="00666A70"/>
    <w:rsid w:val="00666AA9"/>
    <w:rsid w:val="00666D4C"/>
    <w:rsid w:val="00666F98"/>
    <w:rsid w:val="00667059"/>
    <w:rsid w:val="00667193"/>
    <w:rsid w:val="006676D6"/>
    <w:rsid w:val="00667A6F"/>
    <w:rsid w:val="00667BF3"/>
    <w:rsid w:val="00670039"/>
    <w:rsid w:val="0067030A"/>
    <w:rsid w:val="00670707"/>
    <w:rsid w:val="00670894"/>
    <w:rsid w:val="00670BDB"/>
    <w:rsid w:val="00670CDC"/>
    <w:rsid w:val="00670F16"/>
    <w:rsid w:val="0067152F"/>
    <w:rsid w:val="0067197E"/>
    <w:rsid w:val="00671CA9"/>
    <w:rsid w:val="006721CE"/>
    <w:rsid w:val="0067254C"/>
    <w:rsid w:val="00672765"/>
    <w:rsid w:val="00672DE6"/>
    <w:rsid w:val="00672E63"/>
    <w:rsid w:val="00673154"/>
    <w:rsid w:val="0067333A"/>
    <w:rsid w:val="006735D5"/>
    <w:rsid w:val="00673DFD"/>
    <w:rsid w:val="00673F1C"/>
    <w:rsid w:val="006741B6"/>
    <w:rsid w:val="00674B8A"/>
    <w:rsid w:val="00674B8E"/>
    <w:rsid w:val="00674D53"/>
    <w:rsid w:val="00674E0B"/>
    <w:rsid w:val="00674E66"/>
    <w:rsid w:val="00674EC7"/>
    <w:rsid w:val="00674EFB"/>
    <w:rsid w:val="0067521D"/>
    <w:rsid w:val="0067578D"/>
    <w:rsid w:val="006758C6"/>
    <w:rsid w:val="0067595A"/>
    <w:rsid w:val="00675BB4"/>
    <w:rsid w:val="0067683A"/>
    <w:rsid w:val="00676DC0"/>
    <w:rsid w:val="0067775C"/>
    <w:rsid w:val="00677984"/>
    <w:rsid w:val="00677B38"/>
    <w:rsid w:val="00677C60"/>
    <w:rsid w:val="00677FD1"/>
    <w:rsid w:val="006803C1"/>
    <w:rsid w:val="0068088A"/>
    <w:rsid w:val="00680C81"/>
    <w:rsid w:val="00680C9D"/>
    <w:rsid w:val="00680E74"/>
    <w:rsid w:val="00681002"/>
    <w:rsid w:val="00681164"/>
    <w:rsid w:val="00681303"/>
    <w:rsid w:val="0068196A"/>
    <w:rsid w:val="006819AF"/>
    <w:rsid w:val="00682066"/>
    <w:rsid w:val="00682404"/>
    <w:rsid w:val="00682495"/>
    <w:rsid w:val="00682594"/>
    <w:rsid w:val="006826A9"/>
    <w:rsid w:val="006827DE"/>
    <w:rsid w:val="00682846"/>
    <w:rsid w:val="0068284A"/>
    <w:rsid w:val="00682930"/>
    <w:rsid w:val="006829A5"/>
    <w:rsid w:val="00682B7A"/>
    <w:rsid w:val="00682D2C"/>
    <w:rsid w:val="00682F7C"/>
    <w:rsid w:val="00683013"/>
    <w:rsid w:val="006835E1"/>
    <w:rsid w:val="006836D4"/>
    <w:rsid w:val="006839DF"/>
    <w:rsid w:val="00683F46"/>
    <w:rsid w:val="00684126"/>
    <w:rsid w:val="0068455D"/>
    <w:rsid w:val="00684C8A"/>
    <w:rsid w:val="00684EB3"/>
    <w:rsid w:val="0068511D"/>
    <w:rsid w:val="00685673"/>
    <w:rsid w:val="00685715"/>
    <w:rsid w:val="00685E26"/>
    <w:rsid w:val="00685E6D"/>
    <w:rsid w:val="0068653D"/>
    <w:rsid w:val="006868C5"/>
    <w:rsid w:val="00686E88"/>
    <w:rsid w:val="00687540"/>
    <w:rsid w:val="006878B1"/>
    <w:rsid w:val="00687C49"/>
    <w:rsid w:val="00690106"/>
    <w:rsid w:val="0069049D"/>
    <w:rsid w:val="006906B4"/>
    <w:rsid w:val="006907A4"/>
    <w:rsid w:val="006909BC"/>
    <w:rsid w:val="00690B6F"/>
    <w:rsid w:val="00690B8C"/>
    <w:rsid w:val="006911B6"/>
    <w:rsid w:val="0069167B"/>
    <w:rsid w:val="006918F0"/>
    <w:rsid w:val="0069197C"/>
    <w:rsid w:val="00691BD9"/>
    <w:rsid w:val="00691C4B"/>
    <w:rsid w:val="00691E2A"/>
    <w:rsid w:val="0069216A"/>
    <w:rsid w:val="00692519"/>
    <w:rsid w:val="006930AF"/>
    <w:rsid w:val="00693FDA"/>
    <w:rsid w:val="00694076"/>
    <w:rsid w:val="00694476"/>
    <w:rsid w:val="00694505"/>
    <w:rsid w:val="00694E84"/>
    <w:rsid w:val="006954CA"/>
    <w:rsid w:val="00695633"/>
    <w:rsid w:val="0069599C"/>
    <w:rsid w:val="00695BF6"/>
    <w:rsid w:val="00695CF2"/>
    <w:rsid w:val="00695FAE"/>
    <w:rsid w:val="0069622F"/>
    <w:rsid w:val="0069641A"/>
    <w:rsid w:val="006964A2"/>
    <w:rsid w:val="00696935"/>
    <w:rsid w:val="00696E60"/>
    <w:rsid w:val="006973D6"/>
    <w:rsid w:val="006973FD"/>
    <w:rsid w:val="006974AE"/>
    <w:rsid w:val="00697707"/>
    <w:rsid w:val="006977CF"/>
    <w:rsid w:val="00697811"/>
    <w:rsid w:val="006978A5"/>
    <w:rsid w:val="006978EB"/>
    <w:rsid w:val="00697C1B"/>
    <w:rsid w:val="006A030F"/>
    <w:rsid w:val="006A04D3"/>
    <w:rsid w:val="006A180D"/>
    <w:rsid w:val="006A1B2F"/>
    <w:rsid w:val="006A1E09"/>
    <w:rsid w:val="006A2079"/>
    <w:rsid w:val="006A20F6"/>
    <w:rsid w:val="006A2715"/>
    <w:rsid w:val="006A2879"/>
    <w:rsid w:val="006A2958"/>
    <w:rsid w:val="006A2B5B"/>
    <w:rsid w:val="006A2D03"/>
    <w:rsid w:val="006A2DA2"/>
    <w:rsid w:val="006A302D"/>
    <w:rsid w:val="006A3475"/>
    <w:rsid w:val="006A35BD"/>
    <w:rsid w:val="006A3705"/>
    <w:rsid w:val="006A370D"/>
    <w:rsid w:val="006A38A1"/>
    <w:rsid w:val="006A38EE"/>
    <w:rsid w:val="006A3DCA"/>
    <w:rsid w:val="006A3DE9"/>
    <w:rsid w:val="006A3F7C"/>
    <w:rsid w:val="006A40A6"/>
    <w:rsid w:val="006A47D3"/>
    <w:rsid w:val="006A48F3"/>
    <w:rsid w:val="006A4D3D"/>
    <w:rsid w:val="006A5BB1"/>
    <w:rsid w:val="006A5FD3"/>
    <w:rsid w:val="006A607A"/>
    <w:rsid w:val="006A61B5"/>
    <w:rsid w:val="006A6741"/>
    <w:rsid w:val="006A67F8"/>
    <w:rsid w:val="006A6861"/>
    <w:rsid w:val="006A694C"/>
    <w:rsid w:val="006A7217"/>
    <w:rsid w:val="006A7395"/>
    <w:rsid w:val="006A7949"/>
    <w:rsid w:val="006A795F"/>
    <w:rsid w:val="006A799E"/>
    <w:rsid w:val="006A7F57"/>
    <w:rsid w:val="006B06FD"/>
    <w:rsid w:val="006B0ACC"/>
    <w:rsid w:val="006B0B91"/>
    <w:rsid w:val="006B0CA3"/>
    <w:rsid w:val="006B10C2"/>
    <w:rsid w:val="006B11DB"/>
    <w:rsid w:val="006B138E"/>
    <w:rsid w:val="006B17D8"/>
    <w:rsid w:val="006B1A74"/>
    <w:rsid w:val="006B1EC4"/>
    <w:rsid w:val="006B1F3B"/>
    <w:rsid w:val="006B2211"/>
    <w:rsid w:val="006B24FE"/>
    <w:rsid w:val="006B270A"/>
    <w:rsid w:val="006B284D"/>
    <w:rsid w:val="006B29AC"/>
    <w:rsid w:val="006B2AED"/>
    <w:rsid w:val="006B2DF4"/>
    <w:rsid w:val="006B2FE6"/>
    <w:rsid w:val="006B31A4"/>
    <w:rsid w:val="006B32D6"/>
    <w:rsid w:val="006B3319"/>
    <w:rsid w:val="006B3927"/>
    <w:rsid w:val="006B3A12"/>
    <w:rsid w:val="006B3B00"/>
    <w:rsid w:val="006B3E91"/>
    <w:rsid w:val="006B4066"/>
    <w:rsid w:val="006B4190"/>
    <w:rsid w:val="006B44D8"/>
    <w:rsid w:val="006B4A2F"/>
    <w:rsid w:val="006B4AE6"/>
    <w:rsid w:val="006B4E76"/>
    <w:rsid w:val="006B551F"/>
    <w:rsid w:val="006B582E"/>
    <w:rsid w:val="006B5A90"/>
    <w:rsid w:val="006B5DC6"/>
    <w:rsid w:val="006B5DDE"/>
    <w:rsid w:val="006B6337"/>
    <w:rsid w:val="006B6B29"/>
    <w:rsid w:val="006B7372"/>
    <w:rsid w:val="006B73EC"/>
    <w:rsid w:val="006B740C"/>
    <w:rsid w:val="006B7586"/>
    <w:rsid w:val="006B75E4"/>
    <w:rsid w:val="006B776D"/>
    <w:rsid w:val="006B7C8E"/>
    <w:rsid w:val="006B7DA2"/>
    <w:rsid w:val="006C03BF"/>
    <w:rsid w:val="006C0696"/>
    <w:rsid w:val="006C07F9"/>
    <w:rsid w:val="006C0836"/>
    <w:rsid w:val="006C0852"/>
    <w:rsid w:val="006C0A1D"/>
    <w:rsid w:val="006C0BB4"/>
    <w:rsid w:val="006C0EE4"/>
    <w:rsid w:val="006C10A0"/>
    <w:rsid w:val="006C1192"/>
    <w:rsid w:val="006C161A"/>
    <w:rsid w:val="006C1673"/>
    <w:rsid w:val="006C1703"/>
    <w:rsid w:val="006C19FA"/>
    <w:rsid w:val="006C1CF9"/>
    <w:rsid w:val="006C2077"/>
    <w:rsid w:val="006C2497"/>
    <w:rsid w:val="006C2A5D"/>
    <w:rsid w:val="006C2AD1"/>
    <w:rsid w:val="006C2D70"/>
    <w:rsid w:val="006C32D5"/>
    <w:rsid w:val="006C3325"/>
    <w:rsid w:val="006C3719"/>
    <w:rsid w:val="006C37B7"/>
    <w:rsid w:val="006C40C6"/>
    <w:rsid w:val="006C454D"/>
    <w:rsid w:val="006C480B"/>
    <w:rsid w:val="006C4C4B"/>
    <w:rsid w:val="006C4CA5"/>
    <w:rsid w:val="006C4EC9"/>
    <w:rsid w:val="006C5323"/>
    <w:rsid w:val="006C535A"/>
    <w:rsid w:val="006C57D4"/>
    <w:rsid w:val="006C5A81"/>
    <w:rsid w:val="006C5A90"/>
    <w:rsid w:val="006C5CE9"/>
    <w:rsid w:val="006C619D"/>
    <w:rsid w:val="006C620E"/>
    <w:rsid w:val="006C62D5"/>
    <w:rsid w:val="006C6353"/>
    <w:rsid w:val="006C66D2"/>
    <w:rsid w:val="006C692B"/>
    <w:rsid w:val="006C6AA5"/>
    <w:rsid w:val="006C6D82"/>
    <w:rsid w:val="006C6DEF"/>
    <w:rsid w:val="006C728D"/>
    <w:rsid w:val="006C7388"/>
    <w:rsid w:val="006C7414"/>
    <w:rsid w:val="006C796F"/>
    <w:rsid w:val="006C79BA"/>
    <w:rsid w:val="006C7B08"/>
    <w:rsid w:val="006C7C38"/>
    <w:rsid w:val="006C7ED3"/>
    <w:rsid w:val="006D0208"/>
    <w:rsid w:val="006D04EF"/>
    <w:rsid w:val="006D0BF5"/>
    <w:rsid w:val="006D0C44"/>
    <w:rsid w:val="006D0C45"/>
    <w:rsid w:val="006D0C61"/>
    <w:rsid w:val="006D0DBE"/>
    <w:rsid w:val="006D13D1"/>
    <w:rsid w:val="006D1667"/>
    <w:rsid w:val="006D181C"/>
    <w:rsid w:val="006D1A84"/>
    <w:rsid w:val="006D1CAF"/>
    <w:rsid w:val="006D1DEC"/>
    <w:rsid w:val="006D1EA2"/>
    <w:rsid w:val="006D2391"/>
    <w:rsid w:val="006D2786"/>
    <w:rsid w:val="006D2B02"/>
    <w:rsid w:val="006D2C15"/>
    <w:rsid w:val="006D2D48"/>
    <w:rsid w:val="006D2EB8"/>
    <w:rsid w:val="006D3182"/>
    <w:rsid w:val="006D31E3"/>
    <w:rsid w:val="006D3D7E"/>
    <w:rsid w:val="006D3E9B"/>
    <w:rsid w:val="006D3FC6"/>
    <w:rsid w:val="006D4118"/>
    <w:rsid w:val="006D43B7"/>
    <w:rsid w:val="006D46C2"/>
    <w:rsid w:val="006D49DB"/>
    <w:rsid w:val="006D4D9E"/>
    <w:rsid w:val="006D4EE9"/>
    <w:rsid w:val="006D5360"/>
    <w:rsid w:val="006D5766"/>
    <w:rsid w:val="006D5AD8"/>
    <w:rsid w:val="006D6A4C"/>
    <w:rsid w:val="006D6C38"/>
    <w:rsid w:val="006D6E73"/>
    <w:rsid w:val="006D713B"/>
    <w:rsid w:val="006D7474"/>
    <w:rsid w:val="006D7559"/>
    <w:rsid w:val="006D7D8E"/>
    <w:rsid w:val="006D7E46"/>
    <w:rsid w:val="006D7EDD"/>
    <w:rsid w:val="006E0154"/>
    <w:rsid w:val="006E02F1"/>
    <w:rsid w:val="006E041B"/>
    <w:rsid w:val="006E150D"/>
    <w:rsid w:val="006E18FD"/>
    <w:rsid w:val="006E2083"/>
    <w:rsid w:val="006E2113"/>
    <w:rsid w:val="006E229A"/>
    <w:rsid w:val="006E2935"/>
    <w:rsid w:val="006E2B3D"/>
    <w:rsid w:val="006E2DE5"/>
    <w:rsid w:val="006E307F"/>
    <w:rsid w:val="006E31EA"/>
    <w:rsid w:val="006E3DCB"/>
    <w:rsid w:val="006E3E05"/>
    <w:rsid w:val="006E3E47"/>
    <w:rsid w:val="006E47FB"/>
    <w:rsid w:val="006E4A4D"/>
    <w:rsid w:val="006E50D8"/>
    <w:rsid w:val="006E51FA"/>
    <w:rsid w:val="006E59C0"/>
    <w:rsid w:val="006E5A28"/>
    <w:rsid w:val="006E6070"/>
    <w:rsid w:val="006E650A"/>
    <w:rsid w:val="006E667A"/>
    <w:rsid w:val="006E6736"/>
    <w:rsid w:val="006E68EC"/>
    <w:rsid w:val="006E6919"/>
    <w:rsid w:val="006E6F2A"/>
    <w:rsid w:val="006E6FEF"/>
    <w:rsid w:val="006E6FF3"/>
    <w:rsid w:val="006E704C"/>
    <w:rsid w:val="006E707C"/>
    <w:rsid w:val="006E7B9A"/>
    <w:rsid w:val="006E7D3B"/>
    <w:rsid w:val="006F0338"/>
    <w:rsid w:val="006F0561"/>
    <w:rsid w:val="006F0ADD"/>
    <w:rsid w:val="006F1473"/>
    <w:rsid w:val="006F1A9A"/>
    <w:rsid w:val="006F1C6F"/>
    <w:rsid w:val="006F2271"/>
    <w:rsid w:val="006F22A2"/>
    <w:rsid w:val="006F2506"/>
    <w:rsid w:val="006F27DF"/>
    <w:rsid w:val="006F2858"/>
    <w:rsid w:val="006F28EB"/>
    <w:rsid w:val="006F2BB2"/>
    <w:rsid w:val="006F2CFF"/>
    <w:rsid w:val="006F2DEF"/>
    <w:rsid w:val="006F346A"/>
    <w:rsid w:val="006F3A19"/>
    <w:rsid w:val="006F3CB2"/>
    <w:rsid w:val="006F41D7"/>
    <w:rsid w:val="006F484F"/>
    <w:rsid w:val="006F4CF4"/>
    <w:rsid w:val="006F4DE9"/>
    <w:rsid w:val="006F4EF9"/>
    <w:rsid w:val="006F4F2D"/>
    <w:rsid w:val="006F502C"/>
    <w:rsid w:val="006F5767"/>
    <w:rsid w:val="006F5BB2"/>
    <w:rsid w:val="006F60E7"/>
    <w:rsid w:val="006F6705"/>
    <w:rsid w:val="006F6A02"/>
    <w:rsid w:val="006F72B3"/>
    <w:rsid w:val="006F7453"/>
    <w:rsid w:val="006F7527"/>
    <w:rsid w:val="006F786F"/>
    <w:rsid w:val="007000A9"/>
    <w:rsid w:val="00700254"/>
    <w:rsid w:val="007004E1"/>
    <w:rsid w:val="007005CF"/>
    <w:rsid w:val="00700A27"/>
    <w:rsid w:val="00700C28"/>
    <w:rsid w:val="00700DAE"/>
    <w:rsid w:val="00701030"/>
    <w:rsid w:val="007016C2"/>
    <w:rsid w:val="0070196A"/>
    <w:rsid w:val="00701B41"/>
    <w:rsid w:val="00701B4D"/>
    <w:rsid w:val="00701B5B"/>
    <w:rsid w:val="00701C6D"/>
    <w:rsid w:val="00701CD7"/>
    <w:rsid w:val="0070216F"/>
    <w:rsid w:val="0070217E"/>
    <w:rsid w:val="007023CD"/>
    <w:rsid w:val="007024C8"/>
    <w:rsid w:val="00702A6C"/>
    <w:rsid w:val="00702A89"/>
    <w:rsid w:val="00702D3D"/>
    <w:rsid w:val="00702E62"/>
    <w:rsid w:val="00703B6D"/>
    <w:rsid w:val="00703D7E"/>
    <w:rsid w:val="00703F94"/>
    <w:rsid w:val="00704310"/>
    <w:rsid w:val="0070432D"/>
    <w:rsid w:val="00704566"/>
    <w:rsid w:val="00704873"/>
    <w:rsid w:val="00704FFE"/>
    <w:rsid w:val="0070558A"/>
    <w:rsid w:val="00705A67"/>
    <w:rsid w:val="00705BD5"/>
    <w:rsid w:val="00705CAB"/>
    <w:rsid w:val="00705DE7"/>
    <w:rsid w:val="007060C4"/>
    <w:rsid w:val="007060DA"/>
    <w:rsid w:val="0070661D"/>
    <w:rsid w:val="007066E1"/>
    <w:rsid w:val="00706CAA"/>
    <w:rsid w:val="00707028"/>
    <w:rsid w:val="007071D9"/>
    <w:rsid w:val="00707604"/>
    <w:rsid w:val="00710AEA"/>
    <w:rsid w:val="00710B99"/>
    <w:rsid w:val="00710C98"/>
    <w:rsid w:val="00710FA6"/>
    <w:rsid w:val="00711639"/>
    <w:rsid w:val="00711912"/>
    <w:rsid w:val="00711ED9"/>
    <w:rsid w:val="00712090"/>
    <w:rsid w:val="007124B2"/>
    <w:rsid w:val="0071279F"/>
    <w:rsid w:val="00712D3A"/>
    <w:rsid w:val="00712EC4"/>
    <w:rsid w:val="00713595"/>
    <w:rsid w:val="00713AE8"/>
    <w:rsid w:val="00713C9E"/>
    <w:rsid w:val="00713CDB"/>
    <w:rsid w:val="00713ECC"/>
    <w:rsid w:val="00714013"/>
    <w:rsid w:val="00714380"/>
    <w:rsid w:val="00714506"/>
    <w:rsid w:val="00714A42"/>
    <w:rsid w:val="0071532A"/>
    <w:rsid w:val="00715751"/>
    <w:rsid w:val="007157BA"/>
    <w:rsid w:val="00715B46"/>
    <w:rsid w:val="00715F81"/>
    <w:rsid w:val="00717431"/>
    <w:rsid w:val="00717764"/>
    <w:rsid w:val="00717ACF"/>
    <w:rsid w:val="00717BDF"/>
    <w:rsid w:val="0072008D"/>
    <w:rsid w:val="0072068D"/>
    <w:rsid w:val="007206C8"/>
    <w:rsid w:val="0072093B"/>
    <w:rsid w:val="00720C3F"/>
    <w:rsid w:val="00720F4F"/>
    <w:rsid w:val="00721291"/>
    <w:rsid w:val="0072132E"/>
    <w:rsid w:val="007213B3"/>
    <w:rsid w:val="00721477"/>
    <w:rsid w:val="007215A6"/>
    <w:rsid w:val="007216A7"/>
    <w:rsid w:val="00721AC9"/>
    <w:rsid w:val="00721AF0"/>
    <w:rsid w:val="00721B9C"/>
    <w:rsid w:val="00721F28"/>
    <w:rsid w:val="00722356"/>
    <w:rsid w:val="0072253F"/>
    <w:rsid w:val="0072259B"/>
    <w:rsid w:val="00722848"/>
    <w:rsid w:val="00722966"/>
    <w:rsid w:val="007229BA"/>
    <w:rsid w:val="00722C81"/>
    <w:rsid w:val="00722C8C"/>
    <w:rsid w:val="007235B5"/>
    <w:rsid w:val="007236FC"/>
    <w:rsid w:val="00723813"/>
    <w:rsid w:val="00723BC8"/>
    <w:rsid w:val="00723FE2"/>
    <w:rsid w:val="007241F2"/>
    <w:rsid w:val="0072447B"/>
    <w:rsid w:val="00724B64"/>
    <w:rsid w:val="00724D68"/>
    <w:rsid w:val="00724FC0"/>
    <w:rsid w:val="00725088"/>
    <w:rsid w:val="007251AC"/>
    <w:rsid w:val="00725C37"/>
    <w:rsid w:val="00725D72"/>
    <w:rsid w:val="00725D7A"/>
    <w:rsid w:val="00726365"/>
    <w:rsid w:val="00726533"/>
    <w:rsid w:val="00726858"/>
    <w:rsid w:val="007269AD"/>
    <w:rsid w:val="00726B47"/>
    <w:rsid w:val="00726C49"/>
    <w:rsid w:val="00726C85"/>
    <w:rsid w:val="007270B0"/>
    <w:rsid w:val="007277B0"/>
    <w:rsid w:val="00727B44"/>
    <w:rsid w:val="00727CB1"/>
    <w:rsid w:val="00727FDC"/>
    <w:rsid w:val="0073054B"/>
    <w:rsid w:val="00730B7A"/>
    <w:rsid w:val="00730B7C"/>
    <w:rsid w:val="00730DA1"/>
    <w:rsid w:val="0073171B"/>
    <w:rsid w:val="00731816"/>
    <w:rsid w:val="0073208E"/>
    <w:rsid w:val="00732222"/>
    <w:rsid w:val="007323FC"/>
    <w:rsid w:val="007326E3"/>
    <w:rsid w:val="00732918"/>
    <w:rsid w:val="007329C8"/>
    <w:rsid w:val="00732F8A"/>
    <w:rsid w:val="00732FEB"/>
    <w:rsid w:val="0073329E"/>
    <w:rsid w:val="00733331"/>
    <w:rsid w:val="0073338B"/>
    <w:rsid w:val="007339F4"/>
    <w:rsid w:val="00733BA8"/>
    <w:rsid w:val="007341DF"/>
    <w:rsid w:val="007341FC"/>
    <w:rsid w:val="00734215"/>
    <w:rsid w:val="00734986"/>
    <w:rsid w:val="00735259"/>
    <w:rsid w:val="0073582B"/>
    <w:rsid w:val="007358C4"/>
    <w:rsid w:val="0073597D"/>
    <w:rsid w:val="00735FF1"/>
    <w:rsid w:val="007367A3"/>
    <w:rsid w:val="00736D7E"/>
    <w:rsid w:val="007372E1"/>
    <w:rsid w:val="00737424"/>
    <w:rsid w:val="00737461"/>
    <w:rsid w:val="00737BC1"/>
    <w:rsid w:val="00737BE7"/>
    <w:rsid w:val="00737E15"/>
    <w:rsid w:val="0074022E"/>
    <w:rsid w:val="0074032E"/>
    <w:rsid w:val="00740916"/>
    <w:rsid w:val="00740B2D"/>
    <w:rsid w:val="00740B45"/>
    <w:rsid w:val="00740B8A"/>
    <w:rsid w:val="00741602"/>
    <w:rsid w:val="0074162B"/>
    <w:rsid w:val="00741A73"/>
    <w:rsid w:val="0074203D"/>
    <w:rsid w:val="0074211F"/>
    <w:rsid w:val="00742867"/>
    <w:rsid w:val="0074293A"/>
    <w:rsid w:val="00742A76"/>
    <w:rsid w:val="00742C1F"/>
    <w:rsid w:val="00743173"/>
    <w:rsid w:val="00743655"/>
    <w:rsid w:val="007438CA"/>
    <w:rsid w:val="00743BFC"/>
    <w:rsid w:val="00743CC0"/>
    <w:rsid w:val="00744267"/>
    <w:rsid w:val="007445ED"/>
    <w:rsid w:val="007447DB"/>
    <w:rsid w:val="0074489D"/>
    <w:rsid w:val="0074490A"/>
    <w:rsid w:val="00744C93"/>
    <w:rsid w:val="00744F37"/>
    <w:rsid w:val="0074501C"/>
    <w:rsid w:val="00745074"/>
    <w:rsid w:val="00745211"/>
    <w:rsid w:val="0074523A"/>
    <w:rsid w:val="00745E82"/>
    <w:rsid w:val="00745F26"/>
    <w:rsid w:val="007461A2"/>
    <w:rsid w:val="00746DBA"/>
    <w:rsid w:val="00747181"/>
    <w:rsid w:val="00747274"/>
    <w:rsid w:val="0074762F"/>
    <w:rsid w:val="00750562"/>
    <w:rsid w:val="00750644"/>
    <w:rsid w:val="00750BA5"/>
    <w:rsid w:val="00750BFF"/>
    <w:rsid w:val="00751477"/>
    <w:rsid w:val="0075149C"/>
    <w:rsid w:val="00751629"/>
    <w:rsid w:val="00751782"/>
    <w:rsid w:val="0075192B"/>
    <w:rsid w:val="00751FB9"/>
    <w:rsid w:val="007521FC"/>
    <w:rsid w:val="0075221E"/>
    <w:rsid w:val="007524BE"/>
    <w:rsid w:val="007524E4"/>
    <w:rsid w:val="007527A9"/>
    <w:rsid w:val="00752E52"/>
    <w:rsid w:val="00752FE3"/>
    <w:rsid w:val="007531B9"/>
    <w:rsid w:val="007534C3"/>
    <w:rsid w:val="007534D1"/>
    <w:rsid w:val="0075370B"/>
    <w:rsid w:val="00753F7C"/>
    <w:rsid w:val="00754109"/>
    <w:rsid w:val="007541C1"/>
    <w:rsid w:val="00754655"/>
    <w:rsid w:val="00754A1D"/>
    <w:rsid w:val="00754AA1"/>
    <w:rsid w:val="0075500D"/>
    <w:rsid w:val="00755267"/>
    <w:rsid w:val="007553A2"/>
    <w:rsid w:val="00756063"/>
    <w:rsid w:val="00756348"/>
    <w:rsid w:val="00756DAB"/>
    <w:rsid w:val="007573B0"/>
    <w:rsid w:val="0075751C"/>
    <w:rsid w:val="00757C7B"/>
    <w:rsid w:val="00760186"/>
    <w:rsid w:val="00760ABF"/>
    <w:rsid w:val="00761AB0"/>
    <w:rsid w:val="00761C6E"/>
    <w:rsid w:val="00761EEE"/>
    <w:rsid w:val="00761FE4"/>
    <w:rsid w:val="0076207B"/>
    <w:rsid w:val="0076228E"/>
    <w:rsid w:val="00762361"/>
    <w:rsid w:val="007626E0"/>
    <w:rsid w:val="00762C8B"/>
    <w:rsid w:val="007631C7"/>
    <w:rsid w:val="007633E7"/>
    <w:rsid w:val="00763C2C"/>
    <w:rsid w:val="007642AC"/>
    <w:rsid w:val="007642C1"/>
    <w:rsid w:val="00764A3F"/>
    <w:rsid w:val="00764E5F"/>
    <w:rsid w:val="00764F4F"/>
    <w:rsid w:val="0076524D"/>
    <w:rsid w:val="0076585C"/>
    <w:rsid w:val="0076587B"/>
    <w:rsid w:val="007659AA"/>
    <w:rsid w:val="00765E30"/>
    <w:rsid w:val="007661B4"/>
    <w:rsid w:val="00767A29"/>
    <w:rsid w:val="00767B12"/>
    <w:rsid w:val="00767EEF"/>
    <w:rsid w:val="00767F4B"/>
    <w:rsid w:val="007700E6"/>
    <w:rsid w:val="0077018C"/>
    <w:rsid w:val="007701B5"/>
    <w:rsid w:val="00770321"/>
    <w:rsid w:val="0077081D"/>
    <w:rsid w:val="00770848"/>
    <w:rsid w:val="00770A4D"/>
    <w:rsid w:val="007713FB"/>
    <w:rsid w:val="00771665"/>
    <w:rsid w:val="007721FC"/>
    <w:rsid w:val="0077235C"/>
    <w:rsid w:val="0077263B"/>
    <w:rsid w:val="007726F8"/>
    <w:rsid w:val="0077384C"/>
    <w:rsid w:val="00773ABD"/>
    <w:rsid w:val="00773CFC"/>
    <w:rsid w:val="007740A2"/>
    <w:rsid w:val="00774494"/>
    <w:rsid w:val="00774A19"/>
    <w:rsid w:val="00774D30"/>
    <w:rsid w:val="00774E25"/>
    <w:rsid w:val="00775117"/>
    <w:rsid w:val="00775687"/>
    <w:rsid w:val="00775E2E"/>
    <w:rsid w:val="007766F0"/>
    <w:rsid w:val="00776B1C"/>
    <w:rsid w:val="00776C23"/>
    <w:rsid w:val="00776E14"/>
    <w:rsid w:val="00776EC3"/>
    <w:rsid w:val="00777137"/>
    <w:rsid w:val="007773AB"/>
    <w:rsid w:val="0077743C"/>
    <w:rsid w:val="0077747A"/>
    <w:rsid w:val="007776A2"/>
    <w:rsid w:val="007777A9"/>
    <w:rsid w:val="00777810"/>
    <w:rsid w:val="0078014E"/>
    <w:rsid w:val="00780340"/>
    <w:rsid w:val="007805C3"/>
    <w:rsid w:val="00780921"/>
    <w:rsid w:val="00780BE6"/>
    <w:rsid w:val="007812BA"/>
    <w:rsid w:val="00781536"/>
    <w:rsid w:val="007819AD"/>
    <w:rsid w:val="00781A92"/>
    <w:rsid w:val="00782082"/>
    <w:rsid w:val="0078215C"/>
    <w:rsid w:val="007826B8"/>
    <w:rsid w:val="0078273E"/>
    <w:rsid w:val="0078278C"/>
    <w:rsid w:val="00782E64"/>
    <w:rsid w:val="007831C7"/>
    <w:rsid w:val="007838A9"/>
    <w:rsid w:val="00783AEE"/>
    <w:rsid w:val="00783B1A"/>
    <w:rsid w:val="00783D38"/>
    <w:rsid w:val="0078439B"/>
    <w:rsid w:val="007844EF"/>
    <w:rsid w:val="007848F8"/>
    <w:rsid w:val="007854C0"/>
    <w:rsid w:val="00785730"/>
    <w:rsid w:val="00785BBC"/>
    <w:rsid w:val="00785C3F"/>
    <w:rsid w:val="00785DFA"/>
    <w:rsid w:val="00786261"/>
    <w:rsid w:val="0078651F"/>
    <w:rsid w:val="00786593"/>
    <w:rsid w:val="0078673A"/>
    <w:rsid w:val="0078681C"/>
    <w:rsid w:val="00786824"/>
    <w:rsid w:val="00786D11"/>
    <w:rsid w:val="00787088"/>
    <w:rsid w:val="0079068F"/>
    <w:rsid w:val="0079118E"/>
    <w:rsid w:val="007917EE"/>
    <w:rsid w:val="00791873"/>
    <w:rsid w:val="0079193A"/>
    <w:rsid w:val="00791BF3"/>
    <w:rsid w:val="00791E4C"/>
    <w:rsid w:val="00791F4D"/>
    <w:rsid w:val="00792429"/>
    <w:rsid w:val="00792669"/>
    <w:rsid w:val="00792682"/>
    <w:rsid w:val="007927CE"/>
    <w:rsid w:val="00792988"/>
    <w:rsid w:val="00792D7E"/>
    <w:rsid w:val="00792DEA"/>
    <w:rsid w:val="00792EA2"/>
    <w:rsid w:val="007932ED"/>
    <w:rsid w:val="007937F2"/>
    <w:rsid w:val="00793948"/>
    <w:rsid w:val="00793D33"/>
    <w:rsid w:val="00793E7D"/>
    <w:rsid w:val="00794A9B"/>
    <w:rsid w:val="00794F87"/>
    <w:rsid w:val="0079594D"/>
    <w:rsid w:val="00795D01"/>
    <w:rsid w:val="007964CC"/>
    <w:rsid w:val="00796645"/>
    <w:rsid w:val="00796A16"/>
    <w:rsid w:val="00796B8E"/>
    <w:rsid w:val="00796CC5"/>
    <w:rsid w:val="007970D1"/>
    <w:rsid w:val="007972B2"/>
    <w:rsid w:val="0079731E"/>
    <w:rsid w:val="007973B6"/>
    <w:rsid w:val="007A0027"/>
    <w:rsid w:val="007A00AF"/>
    <w:rsid w:val="007A0534"/>
    <w:rsid w:val="007A05FF"/>
    <w:rsid w:val="007A0B03"/>
    <w:rsid w:val="007A0E69"/>
    <w:rsid w:val="007A1AA1"/>
    <w:rsid w:val="007A1FA1"/>
    <w:rsid w:val="007A23D9"/>
    <w:rsid w:val="007A2979"/>
    <w:rsid w:val="007A2A97"/>
    <w:rsid w:val="007A2ECC"/>
    <w:rsid w:val="007A3242"/>
    <w:rsid w:val="007A436D"/>
    <w:rsid w:val="007A45E5"/>
    <w:rsid w:val="007A4A7A"/>
    <w:rsid w:val="007A4C5E"/>
    <w:rsid w:val="007A55AD"/>
    <w:rsid w:val="007A5FF4"/>
    <w:rsid w:val="007A6206"/>
    <w:rsid w:val="007A63C0"/>
    <w:rsid w:val="007A6A67"/>
    <w:rsid w:val="007A6FF1"/>
    <w:rsid w:val="007A71D5"/>
    <w:rsid w:val="007A7431"/>
    <w:rsid w:val="007A7944"/>
    <w:rsid w:val="007A7C16"/>
    <w:rsid w:val="007B000B"/>
    <w:rsid w:val="007B0144"/>
    <w:rsid w:val="007B07EF"/>
    <w:rsid w:val="007B0811"/>
    <w:rsid w:val="007B110A"/>
    <w:rsid w:val="007B1C38"/>
    <w:rsid w:val="007B1F71"/>
    <w:rsid w:val="007B21F2"/>
    <w:rsid w:val="007B2202"/>
    <w:rsid w:val="007B2471"/>
    <w:rsid w:val="007B2853"/>
    <w:rsid w:val="007B29B7"/>
    <w:rsid w:val="007B29BE"/>
    <w:rsid w:val="007B2C48"/>
    <w:rsid w:val="007B3897"/>
    <w:rsid w:val="007B3DC4"/>
    <w:rsid w:val="007B3EF1"/>
    <w:rsid w:val="007B4288"/>
    <w:rsid w:val="007B4302"/>
    <w:rsid w:val="007B4688"/>
    <w:rsid w:val="007B4C2D"/>
    <w:rsid w:val="007B4E96"/>
    <w:rsid w:val="007B4F7D"/>
    <w:rsid w:val="007B54C6"/>
    <w:rsid w:val="007B5D03"/>
    <w:rsid w:val="007B5D68"/>
    <w:rsid w:val="007B5E7A"/>
    <w:rsid w:val="007B6391"/>
    <w:rsid w:val="007B64C9"/>
    <w:rsid w:val="007B6A25"/>
    <w:rsid w:val="007B6D39"/>
    <w:rsid w:val="007B6F27"/>
    <w:rsid w:val="007B7AEF"/>
    <w:rsid w:val="007B7FAB"/>
    <w:rsid w:val="007C0995"/>
    <w:rsid w:val="007C0CFF"/>
    <w:rsid w:val="007C0D06"/>
    <w:rsid w:val="007C1A2B"/>
    <w:rsid w:val="007C1B13"/>
    <w:rsid w:val="007C28AB"/>
    <w:rsid w:val="007C29C6"/>
    <w:rsid w:val="007C2B7C"/>
    <w:rsid w:val="007C3294"/>
    <w:rsid w:val="007C35E8"/>
    <w:rsid w:val="007C3651"/>
    <w:rsid w:val="007C3D1C"/>
    <w:rsid w:val="007C3D74"/>
    <w:rsid w:val="007C43C8"/>
    <w:rsid w:val="007C48FB"/>
    <w:rsid w:val="007C4F2D"/>
    <w:rsid w:val="007C51CD"/>
    <w:rsid w:val="007C5644"/>
    <w:rsid w:val="007C7445"/>
    <w:rsid w:val="007C7A72"/>
    <w:rsid w:val="007D02A5"/>
    <w:rsid w:val="007D0467"/>
    <w:rsid w:val="007D06FC"/>
    <w:rsid w:val="007D0DF3"/>
    <w:rsid w:val="007D1B27"/>
    <w:rsid w:val="007D24D1"/>
    <w:rsid w:val="007D287D"/>
    <w:rsid w:val="007D2E41"/>
    <w:rsid w:val="007D318C"/>
    <w:rsid w:val="007D318D"/>
    <w:rsid w:val="007D33D7"/>
    <w:rsid w:val="007D3708"/>
    <w:rsid w:val="007D3D90"/>
    <w:rsid w:val="007D4091"/>
    <w:rsid w:val="007D4440"/>
    <w:rsid w:val="007D44B3"/>
    <w:rsid w:val="007D48AD"/>
    <w:rsid w:val="007D4B20"/>
    <w:rsid w:val="007D4F9A"/>
    <w:rsid w:val="007D4FA9"/>
    <w:rsid w:val="007D4FAF"/>
    <w:rsid w:val="007D4FD8"/>
    <w:rsid w:val="007D5460"/>
    <w:rsid w:val="007D55CB"/>
    <w:rsid w:val="007D5606"/>
    <w:rsid w:val="007D56FA"/>
    <w:rsid w:val="007D5A6F"/>
    <w:rsid w:val="007D5B6B"/>
    <w:rsid w:val="007D5DA8"/>
    <w:rsid w:val="007D5E6A"/>
    <w:rsid w:val="007D5F5D"/>
    <w:rsid w:val="007D6200"/>
    <w:rsid w:val="007D70CD"/>
    <w:rsid w:val="007D73A0"/>
    <w:rsid w:val="007D7AA9"/>
    <w:rsid w:val="007D7B13"/>
    <w:rsid w:val="007D7BF6"/>
    <w:rsid w:val="007D7C09"/>
    <w:rsid w:val="007D7C7F"/>
    <w:rsid w:val="007D7D42"/>
    <w:rsid w:val="007D7F25"/>
    <w:rsid w:val="007E000B"/>
    <w:rsid w:val="007E003B"/>
    <w:rsid w:val="007E08FA"/>
    <w:rsid w:val="007E0DBF"/>
    <w:rsid w:val="007E1F72"/>
    <w:rsid w:val="007E2272"/>
    <w:rsid w:val="007E24B9"/>
    <w:rsid w:val="007E2557"/>
    <w:rsid w:val="007E25E0"/>
    <w:rsid w:val="007E26AE"/>
    <w:rsid w:val="007E283F"/>
    <w:rsid w:val="007E28B0"/>
    <w:rsid w:val="007E29BC"/>
    <w:rsid w:val="007E2D2D"/>
    <w:rsid w:val="007E2F56"/>
    <w:rsid w:val="007E3062"/>
    <w:rsid w:val="007E3D02"/>
    <w:rsid w:val="007E3D7C"/>
    <w:rsid w:val="007E3F0B"/>
    <w:rsid w:val="007E3F35"/>
    <w:rsid w:val="007E409E"/>
    <w:rsid w:val="007E4225"/>
    <w:rsid w:val="007E442D"/>
    <w:rsid w:val="007E483C"/>
    <w:rsid w:val="007E4F0B"/>
    <w:rsid w:val="007E4F43"/>
    <w:rsid w:val="007E4F72"/>
    <w:rsid w:val="007E5097"/>
    <w:rsid w:val="007E5446"/>
    <w:rsid w:val="007E55E2"/>
    <w:rsid w:val="007E57A0"/>
    <w:rsid w:val="007E57D4"/>
    <w:rsid w:val="007E594B"/>
    <w:rsid w:val="007E5967"/>
    <w:rsid w:val="007E5D2C"/>
    <w:rsid w:val="007E606D"/>
    <w:rsid w:val="007E626B"/>
    <w:rsid w:val="007E6EAB"/>
    <w:rsid w:val="007E6FD0"/>
    <w:rsid w:val="007E7019"/>
    <w:rsid w:val="007E738B"/>
    <w:rsid w:val="007E73AA"/>
    <w:rsid w:val="007E7435"/>
    <w:rsid w:val="007E7F58"/>
    <w:rsid w:val="007F00E1"/>
    <w:rsid w:val="007F0619"/>
    <w:rsid w:val="007F0996"/>
    <w:rsid w:val="007F0A5A"/>
    <w:rsid w:val="007F0BA0"/>
    <w:rsid w:val="007F0D30"/>
    <w:rsid w:val="007F1166"/>
    <w:rsid w:val="007F1BDB"/>
    <w:rsid w:val="007F1CF2"/>
    <w:rsid w:val="007F236F"/>
    <w:rsid w:val="007F2505"/>
    <w:rsid w:val="007F28CE"/>
    <w:rsid w:val="007F28F4"/>
    <w:rsid w:val="007F2DFA"/>
    <w:rsid w:val="007F2EDF"/>
    <w:rsid w:val="007F30D1"/>
    <w:rsid w:val="007F3125"/>
    <w:rsid w:val="007F3534"/>
    <w:rsid w:val="007F39F6"/>
    <w:rsid w:val="007F3B48"/>
    <w:rsid w:val="007F3D19"/>
    <w:rsid w:val="007F3DDA"/>
    <w:rsid w:val="007F3EC0"/>
    <w:rsid w:val="007F421A"/>
    <w:rsid w:val="007F4489"/>
    <w:rsid w:val="007F4C94"/>
    <w:rsid w:val="007F4D59"/>
    <w:rsid w:val="007F4EEE"/>
    <w:rsid w:val="007F4FB2"/>
    <w:rsid w:val="007F504D"/>
    <w:rsid w:val="007F5095"/>
    <w:rsid w:val="007F5638"/>
    <w:rsid w:val="007F5F3C"/>
    <w:rsid w:val="007F5FF7"/>
    <w:rsid w:val="007F60C9"/>
    <w:rsid w:val="007F642E"/>
    <w:rsid w:val="007F68F0"/>
    <w:rsid w:val="007F6B54"/>
    <w:rsid w:val="007F6CF3"/>
    <w:rsid w:val="007F70F0"/>
    <w:rsid w:val="007F721A"/>
    <w:rsid w:val="007F7F71"/>
    <w:rsid w:val="00800259"/>
    <w:rsid w:val="00800276"/>
    <w:rsid w:val="008003DC"/>
    <w:rsid w:val="0080046E"/>
    <w:rsid w:val="00800595"/>
    <w:rsid w:val="008005AB"/>
    <w:rsid w:val="008006A8"/>
    <w:rsid w:val="008009A3"/>
    <w:rsid w:val="00800A8E"/>
    <w:rsid w:val="00800B59"/>
    <w:rsid w:val="00800E4A"/>
    <w:rsid w:val="00801164"/>
    <w:rsid w:val="0080145E"/>
    <w:rsid w:val="00801478"/>
    <w:rsid w:val="008015D9"/>
    <w:rsid w:val="00801AEF"/>
    <w:rsid w:val="00801BB6"/>
    <w:rsid w:val="008022F1"/>
    <w:rsid w:val="0080251F"/>
    <w:rsid w:val="00802A31"/>
    <w:rsid w:val="00802C71"/>
    <w:rsid w:val="00802FEA"/>
    <w:rsid w:val="008033C9"/>
    <w:rsid w:val="008034E5"/>
    <w:rsid w:val="0080359B"/>
    <w:rsid w:val="00803854"/>
    <w:rsid w:val="00803E68"/>
    <w:rsid w:val="00803FA5"/>
    <w:rsid w:val="0080412B"/>
    <w:rsid w:val="008041E5"/>
    <w:rsid w:val="0080442D"/>
    <w:rsid w:val="008047EE"/>
    <w:rsid w:val="00804EA1"/>
    <w:rsid w:val="00804F4F"/>
    <w:rsid w:val="00805283"/>
    <w:rsid w:val="008055A0"/>
    <w:rsid w:val="00805902"/>
    <w:rsid w:val="00805924"/>
    <w:rsid w:val="00805CE2"/>
    <w:rsid w:val="00806506"/>
    <w:rsid w:val="00806610"/>
    <w:rsid w:val="008066AE"/>
    <w:rsid w:val="00806E8A"/>
    <w:rsid w:val="008070A4"/>
    <w:rsid w:val="00807225"/>
    <w:rsid w:val="00807258"/>
    <w:rsid w:val="008072CA"/>
    <w:rsid w:val="008072DF"/>
    <w:rsid w:val="008075A0"/>
    <w:rsid w:val="00807AB3"/>
    <w:rsid w:val="00807CF4"/>
    <w:rsid w:val="0081025E"/>
    <w:rsid w:val="008104F4"/>
    <w:rsid w:val="0081062F"/>
    <w:rsid w:val="00810A3A"/>
    <w:rsid w:val="00810BDE"/>
    <w:rsid w:val="00810D4C"/>
    <w:rsid w:val="00810FBC"/>
    <w:rsid w:val="00810FF0"/>
    <w:rsid w:val="00811008"/>
    <w:rsid w:val="0081127A"/>
    <w:rsid w:val="008119A6"/>
    <w:rsid w:val="00812240"/>
    <w:rsid w:val="00812269"/>
    <w:rsid w:val="00812803"/>
    <w:rsid w:val="00812B4A"/>
    <w:rsid w:val="00812B50"/>
    <w:rsid w:val="00812D4A"/>
    <w:rsid w:val="00812E90"/>
    <w:rsid w:val="008133F9"/>
    <w:rsid w:val="0081361B"/>
    <w:rsid w:val="008136E0"/>
    <w:rsid w:val="008138A0"/>
    <w:rsid w:val="00813AE0"/>
    <w:rsid w:val="00813B71"/>
    <w:rsid w:val="00813E32"/>
    <w:rsid w:val="008140E7"/>
    <w:rsid w:val="00814260"/>
    <w:rsid w:val="00814A89"/>
    <w:rsid w:val="0081501B"/>
    <w:rsid w:val="008151C5"/>
    <w:rsid w:val="008151E0"/>
    <w:rsid w:val="00815E6C"/>
    <w:rsid w:val="00815EC3"/>
    <w:rsid w:val="0081637E"/>
    <w:rsid w:val="008169B1"/>
    <w:rsid w:val="008170CA"/>
    <w:rsid w:val="0081714C"/>
    <w:rsid w:val="00817D39"/>
    <w:rsid w:val="00817D3B"/>
    <w:rsid w:val="00817E21"/>
    <w:rsid w:val="008200D2"/>
    <w:rsid w:val="0082012E"/>
    <w:rsid w:val="008203A3"/>
    <w:rsid w:val="0082048A"/>
    <w:rsid w:val="00820572"/>
    <w:rsid w:val="00820683"/>
    <w:rsid w:val="00820C5B"/>
    <w:rsid w:val="00821218"/>
    <w:rsid w:val="00821262"/>
    <w:rsid w:val="00821685"/>
    <w:rsid w:val="00821B5D"/>
    <w:rsid w:val="00821C3F"/>
    <w:rsid w:val="00821FC2"/>
    <w:rsid w:val="0082214F"/>
    <w:rsid w:val="008222B8"/>
    <w:rsid w:val="0082262F"/>
    <w:rsid w:val="008227C3"/>
    <w:rsid w:val="00822B17"/>
    <w:rsid w:val="00822DD2"/>
    <w:rsid w:val="00823470"/>
    <w:rsid w:val="00823D14"/>
    <w:rsid w:val="00823D9D"/>
    <w:rsid w:val="00824566"/>
    <w:rsid w:val="0082483D"/>
    <w:rsid w:val="0082483E"/>
    <w:rsid w:val="008253B3"/>
    <w:rsid w:val="008257B4"/>
    <w:rsid w:val="00825F1B"/>
    <w:rsid w:val="0082604A"/>
    <w:rsid w:val="0082639C"/>
    <w:rsid w:val="00826602"/>
    <w:rsid w:val="0082672F"/>
    <w:rsid w:val="00826B4B"/>
    <w:rsid w:val="00826DF8"/>
    <w:rsid w:val="00827410"/>
    <w:rsid w:val="00827443"/>
    <w:rsid w:val="00827D25"/>
    <w:rsid w:val="00827DE3"/>
    <w:rsid w:val="00827EB6"/>
    <w:rsid w:val="0083008F"/>
    <w:rsid w:val="008300E2"/>
    <w:rsid w:val="00830378"/>
    <w:rsid w:val="008304FC"/>
    <w:rsid w:val="00830657"/>
    <w:rsid w:val="008306A2"/>
    <w:rsid w:val="00830B18"/>
    <w:rsid w:val="00830B3B"/>
    <w:rsid w:val="00830C72"/>
    <w:rsid w:val="00830CCD"/>
    <w:rsid w:val="00830F1E"/>
    <w:rsid w:val="008310BD"/>
    <w:rsid w:val="00831168"/>
    <w:rsid w:val="008312C6"/>
    <w:rsid w:val="008312E5"/>
    <w:rsid w:val="0083171E"/>
    <w:rsid w:val="0083176C"/>
    <w:rsid w:val="00831F46"/>
    <w:rsid w:val="008321CD"/>
    <w:rsid w:val="008321CF"/>
    <w:rsid w:val="008322B9"/>
    <w:rsid w:val="0083236A"/>
    <w:rsid w:val="0083236D"/>
    <w:rsid w:val="00832382"/>
    <w:rsid w:val="008325DF"/>
    <w:rsid w:val="008327A2"/>
    <w:rsid w:val="008327C8"/>
    <w:rsid w:val="00832D0C"/>
    <w:rsid w:val="00832D44"/>
    <w:rsid w:val="00832D71"/>
    <w:rsid w:val="00833238"/>
    <w:rsid w:val="00833398"/>
    <w:rsid w:val="0083356C"/>
    <w:rsid w:val="00833701"/>
    <w:rsid w:val="008343CE"/>
    <w:rsid w:val="008346C1"/>
    <w:rsid w:val="00834803"/>
    <w:rsid w:val="0083481E"/>
    <w:rsid w:val="00834821"/>
    <w:rsid w:val="00834BB0"/>
    <w:rsid w:val="00834CE0"/>
    <w:rsid w:val="0083506D"/>
    <w:rsid w:val="008355B1"/>
    <w:rsid w:val="0083565D"/>
    <w:rsid w:val="0083593D"/>
    <w:rsid w:val="00835C52"/>
    <w:rsid w:val="00836242"/>
    <w:rsid w:val="00836244"/>
    <w:rsid w:val="00836B45"/>
    <w:rsid w:val="00836BB7"/>
    <w:rsid w:val="00836D3F"/>
    <w:rsid w:val="00836D41"/>
    <w:rsid w:val="00836F49"/>
    <w:rsid w:val="008371A7"/>
    <w:rsid w:val="00837480"/>
    <w:rsid w:val="0083773F"/>
    <w:rsid w:val="00837D71"/>
    <w:rsid w:val="00837F9B"/>
    <w:rsid w:val="00837FD8"/>
    <w:rsid w:val="008400A9"/>
    <w:rsid w:val="00840FAF"/>
    <w:rsid w:val="0084120D"/>
    <w:rsid w:val="00841B23"/>
    <w:rsid w:val="00841C84"/>
    <w:rsid w:val="00841E8E"/>
    <w:rsid w:val="0084261C"/>
    <w:rsid w:val="0084271C"/>
    <w:rsid w:val="0084286D"/>
    <w:rsid w:val="00842DE3"/>
    <w:rsid w:val="00842FF6"/>
    <w:rsid w:val="00842FFA"/>
    <w:rsid w:val="008433DE"/>
    <w:rsid w:val="00843972"/>
    <w:rsid w:val="00843B06"/>
    <w:rsid w:val="00844014"/>
    <w:rsid w:val="00844524"/>
    <w:rsid w:val="00844A07"/>
    <w:rsid w:val="008452CE"/>
    <w:rsid w:val="00845359"/>
    <w:rsid w:val="008457D0"/>
    <w:rsid w:val="00845CB5"/>
    <w:rsid w:val="00845D0D"/>
    <w:rsid w:val="00846290"/>
    <w:rsid w:val="00846393"/>
    <w:rsid w:val="0084646A"/>
    <w:rsid w:val="00846662"/>
    <w:rsid w:val="008468BE"/>
    <w:rsid w:val="008469B3"/>
    <w:rsid w:val="0084710C"/>
    <w:rsid w:val="00847591"/>
    <w:rsid w:val="008479BA"/>
    <w:rsid w:val="00847BBA"/>
    <w:rsid w:val="00847BE9"/>
    <w:rsid w:val="00847D4F"/>
    <w:rsid w:val="00850014"/>
    <w:rsid w:val="00850294"/>
    <w:rsid w:val="00850705"/>
    <w:rsid w:val="00850B66"/>
    <w:rsid w:val="00850DBB"/>
    <w:rsid w:val="00851093"/>
    <w:rsid w:val="008511EB"/>
    <w:rsid w:val="00851288"/>
    <w:rsid w:val="008513AF"/>
    <w:rsid w:val="00851A2D"/>
    <w:rsid w:val="0085256F"/>
    <w:rsid w:val="00852B11"/>
    <w:rsid w:val="00852DD6"/>
    <w:rsid w:val="008534E3"/>
    <w:rsid w:val="00853902"/>
    <w:rsid w:val="00853905"/>
    <w:rsid w:val="00853C60"/>
    <w:rsid w:val="008548B1"/>
    <w:rsid w:val="00854B28"/>
    <w:rsid w:val="00854FF3"/>
    <w:rsid w:val="00854FFC"/>
    <w:rsid w:val="0085579D"/>
    <w:rsid w:val="0085610E"/>
    <w:rsid w:val="00856633"/>
    <w:rsid w:val="00856868"/>
    <w:rsid w:val="008568AE"/>
    <w:rsid w:val="008573C5"/>
    <w:rsid w:val="008578C5"/>
    <w:rsid w:val="00857BE3"/>
    <w:rsid w:val="00860405"/>
    <w:rsid w:val="00860414"/>
    <w:rsid w:val="00860FF5"/>
    <w:rsid w:val="0086155E"/>
    <w:rsid w:val="00861743"/>
    <w:rsid w:val="00861F08"/>
    <w:rsid w:val="0086237F"/>
    <w:rsid w:val="0086242A"/>
    <w:rsid w:val="00862A21"/>
    <w:rsid w:val="00862A29"/>
    <w:rsid w:val="00862B79"/>
    <w:rsid w:val="00863105"/>
    <w:rsid w:val="00863485"/>
    <w:rsid w:val="00863533"/>
    <w:rsid w:val="008649F3"/>
    <w:rsid w:val="00864B8B"/>
    <w:rsid w:val="008657E4"/>
    <w:rsid w:val="0086582C"/>
    <w:rsid w:val="00865D25"/>
    <w:rsid w:val="00865D8F"/>
    <w:rsid w:val="00865E98"/>
    <w:rsid w:val="00865EBA"/>
    <w:rsid w:val="0086637B"/>
    <w:rsid w:val="008665A6"/>
    <w:rsid w:val="00867129"/>
    <w:rsid w:val="00867417"/>
    <w:rsid w:val="00867930"/>
    <w:rsid w:val="00867E1F"/>
    <w:rsid w:val="00867E39"/>
    <w:rsid w:val="00870605"/>
    <w:rsid w:val="00870BE7"/>
    <w:rsid w:val="00870FAB"/>
    <w:rsid w:val="008713B1"/>
    <w:rsid w:val="008719DD"/>
    <w:rsid w:val="00871A72"/>
    <w:rsid w:val="00871CCB"/>
    <w:rsid w:val="00871D5A"/>
    <w:rsid w:val="00872429"/>
    <w:rsid w:val="008724C4"/>
    <w:rsid w:val="008724FF"/>
    <w:rsid w:val="0087289B"/>
    <w:rsid w:val="00872B0C"/>
    <w:rsid w:val="00872B71"/>
    <w:rsid w:val="00872CB9"/>
    <w:rsid w:val="00872D48"/>
    <w:rsid w:val="00873951"/>
    <w:rsid w:val="00873D4A"/>
    <w:rsid w:val="00873E23"/>
    <w:rsid w:val="00873EAE"/>
    <w:rsid w:val="00873F3F"/>
    <w:rsid w:val="008740BD"/>
    <w:rsid w:val="0087416C"/>
    <w:rsid w:val="00874312"/>
    <w:rsid w:val="0087444E"/>
    <w:rsid w:val="008749B8"/>
    <w:rsid w:val="00874D6A"/>
    <w:rsid w:val="0087502D"/>
    <w:rsid w:val="008753E5"/>
    <w:rsid w:val="008756FF"/>
    <w:rsid w:val="00875B9D"/>
    <w:rsid w:val="00875D9B"/>
    <w:rsid w:val="0087606B"/>
    <w:rsid w:val="008762D0"/>
    <w:rsid w:val="00876380"/>
    <w:rsid w:val="00876392"/>
    <w:rsid w:val="008766D4"/>
    <w:rsid w:val="00876C81"/>
    <w:rsid w:val="00876F9D"/>
    <w:rsid w:val="0087762D"/>
    <w:rsid w:val="008778C5"/>
    <w:rsid w:val="00877EDB"/>
    <w:rsid w:val="00880128"/>
    <w:rsid w:val="00880278"/>
    <w:rsid w:val="008804A9"/>
    <w:rsid w:val="008807B8"/>
    <w:rsid w:val="008814AB"/>
    <w:rsid w:val="00881563"/>
    <w:rsid w:val="008815A7"/>
    <w:rsid w:val="00881657"/>
    <w:rsid w:val="00881924"/>
    <w:rsid w:val="00881AA2"/>
    <w:rsid w:val="00881E87"/>
    <w:rsid w:val="00881FEE"/>
    <w:rsid w:val="0088210E"/>
    <w:rsid w:val="00882364"/>
    <w:rsid w:val="008829AA"/>
    <w:rsid w:val="00882AB7"/>
    <w:rsid w:val="0088308F"/>
    <w:rsid w:val="0088345C"/>
    <w:rsid w:val="00883513"/>
    <w:rsid w:val="00884661"/>
    <w:rsid w:val="00884EF0"/>
    <w:rsid w:val="008851D1"/>
    <w:rsid w:val="00885383"/>
    <w:rsid w:val="00885598"/>
    <w:rsid w:val="008855DC"/>
    <w:rsid w:val="00885FF6"/>
    <w:rsid w:val="008863BA"/>
    <w:rsid w:val="008864C3"/>
    <w:rsid w:val="008866D2"/>
    <w:rsid w:val="00886C9F"/>
    <w:rsid w:val="008872DF"/>
    <w:rsid w:val="008875E0"/>
    <w:rsid w:val="0088762D"/>
    <w:rsid w:val="00887A6D"/>
    <w:rsid w:val="00887AA6"/>
    <w:rsid w:val="00887AE2"/>
    <w:rsid w:val="0089017B"/>
    <w:rsid w:val="00890639"/>
    <w:rsid w:val="00890ADB"/>
    <w:rsid w:val="00890E8B"/>
    <w:rsid w:val="00891A97"/>
    <w:rsid w:val="00891E23"/>
    <w:rsid w:val="00891ED4"/>
    <w:rsid w:val="00891FD9"/>
    <w:rsid w:val="008922D4"/>
    <w:rsid w:val="00892962"/>
    <w:rsid w:val="00892BF1"/>
    <w:rsid w:val="00892D29"/>
    <w:rsid w:val="008930ED"/>
    <w:rsid w:val="008931A2"/>
    <w:rsid w:val="008932D0"/>
    <w:rsid w:val="008933A3"/>
    <w:rsid w:val="008933CD"/>
    <w:rsid w:val="008938EF"/>
    <w:rsid w:val="0089417E"/>
    <w:rsid w:val="008946A4"/>
    <w:rsid w:val="00894BB9"/>
    <w:rsid w:val="00894BBA"/>
    <w:rsid w:val="00894EC0"/>
    <w:rsid w:val="008952DA"/>
    <w:rsid w:val="0089550F"/>
    <w:rsid w:val="0089598E"/>
    <w:rsid w:val="00895A1E"/>
    <w:rsid w:val="00896117"/>
    <w:rsid w:val="00896A4A"/>
    <w:rsid w:val="0089700D"/>
    <w:rsid w:val="00897085"/>
    <w:rsid w:val="00897216"/>
    <w:rsid w:val="00897629"/>
    <w:rsid w:val="00897A9C"/>
    <w:rsid w:val="008A01B3"/>
    <w:rsid w:val="008A0E1A"/>
    <w:rsid w:val="008A13A0"/>
    <w:rsid w:val="008A13EB"/>
    <w:rsid w:val="008A1A70"/>
    <w:rsid w:val="008A1F65"/>
    <w:rsid w:val="008A21DB"/>
    <w:rsid w:val="008A2215"/>
    <w:rsid w:val="008A23A7"/>
    <w:rsid w:val="008A2480"/>
    <w:rsid w:val="008A2659"/>
    <w:rsid w:val="008A26B2"/>
    <w:rsid w:val="008A2A0B"/>
    <w:rsid w:val="008A3A06"/>
    <w:rsid w:val="008A3C27"/>
    <w:rsid w:val="008A3DF7"/>
    <w:rsid w:val="008A4017"/>
    <w:rsid w:val="008A471F"/>
    <w:rsid w:val="008A4968"/>
    <w:rsid w:val="008A550E"/>
    <w:rsid w:val="008A5D98"/>
    <w:rsid w:val="008A5DB6"/>
    <w:rsid w:val="008A5DCE"/>
    <w:rsid w:val="008A5F72"/>
    <w:rsid w:val="008A5FCE"/>
    <w:rsid w:val="008A6461"/>
    <w:rsid w:val="008A6941"/>
    <w:rsid w:val="008A6F43"/>
    <w:rsid w:val="008A778E"/>
    <w:rsid w:val="008A7C62"/>
    <w:rsid w:val="008A7CD5"/>
    <w:rsid w:val="008A7DBE"/>
    <w:rsid w:val="008A7E8C"/>
    <w:rsid w:val="008B0138"/>
    <w:rsid w:val="008B055B"/>
    <w:rsid w:val="008B068E"/>
    <w:rsid w:val="008B0ABF"/>
    <w:rsid w:val="008B0C47"/>
    <w:rsid w:val="008B0D08"/>
    <w:rsid w:val="008B13C8"/>
    <w:rsid w:val="008B1A14"/>
    <w:rsid w:val="008B1B04"/>
    <w:rsid w:val="008B1CF6"/>
    <w:rsid w:val="008B1F2B"/>
    <w:rsid w:val="008B2454"/>
    <w:rsid w:val="008B2985"/>
    <w:rsid w:val="008B3524"/>
    <w:rsid w:val="008B35C1"/>
    <w:rsid w:val="008B39B3"/>
    <w:rsid w:val="008B3F50"/>
    <w:rsid w:val="008B49B4"/>
    <w:rsid w:val="008B4C50"/>
    <w:rsid w:val="008B50AA"/>
    <w:rsid w:val="008B5246"/>
    <w:rsid w:val="008B54E0"/>
    <w:rsid w:val="008B54E1"/>
    <w:rsid w:val="008B5523"/>
    <w:rsid w:val="008B57DF"/>
    <w:rsid w:val="008B596B"/>
    <w:rsid w:val="008B5A6F"/>
    <w:rsid w:val="008B5BF2"/>
    <w:rsid w:val="008B5E78"/>
    <w:rsid w:val="008B68CB"/>
    <w:rsid w:val="008B750C"/>
    <w:rsid w:val="008B76EF"/>
    <w:rsid w:val="008B7832"/>
    <w:rsid w:val="008B7D3E"/>
    <w:rsid w:val="008C0034"/>
    <w:rsid w:val="008C01F4"/>
    <w:rsid w:val="008C029A"/>
    <w:rsid w:val="008C0A0E"/>
    <w:rsid w:val="008C106A"/>
    <w:rsid w:val="008C1563"/>
    <w:rsid w:val="008C168A"/>
    <w:rsid w:val="008C1788"/>
    <w:rsid w:val="008C2516"/>
    <w:rsid w:val="008C2AC9"/>
    <w:rsid w:val="008C3145"/>
    <w:rsid w:val="008C3A73"/>
    <w:rsid w:val="008C3D0D"/>
    <w:rsid w:val="008C4A6D"/>
    <w:rsid w:val="008C4B48"/>
    <w:rsid w:val="008C4C1B"/>
    <w:rsid w:val="008C4DC4"/>
    <w:rsid w:val="008C528F"/>
    <w:rsid w:val="008C531C"/>
    <w:rsid w:val="008C54C6"/>
    <w:rsid w:val="008C56DB"/>
    <w:rsid w:val="008C5870"/>
    <w:rsid w:val="008C6651"/>
    <w:rsid w:val="008C6EBB"/>
    <w:rsid w:val="008C6F42"/>
    <w:rsid w:val="008C7224"/>
    <w:rsid w:val="008C7682"/>
    <w:rsid w:val="008C792E"/>
    <w:rsid w:val="008D00B0"/>
    <w:rsid w:val="008D00C2"/>
    <w:rsid w:val="008D032B"/>
    <w:rsid w:val="008D06A4"/>
    <w:rsid w:val="008D0953"/>
    <w:rsid w:val="008D0A92"/>
    <w:rsid w:val="008D0B74"/>
    <w:rsid w:val="008D0BDD"/>
    <w:rsid w:val="008D0CDA"/>
    <w:rsid w:val="008D0DC5"/>
    <w:rsid w:val="008D127F"/>
    <w:rsid w:val="008D1761"/>
    <w:rsid w:val="008D1905"/>
    <w:rsid w:val="008D196A"/>
    <w:rsid w:val="008D255F"/>
    <w:rsid w:val="008D2781"/>
    <w:rsid w:val="008D28DB"/>
    <w:rsid w:val="008D2A08"/>
    <w:rsid w:val="008D3382"/>
    <w:rsid w:val="008D33BB"/>
    <w:rsid w:val="008D366F"/>
    <w:rsid w:val="008D3D9B"/>
    <w:rsid w:val="008D3DA9"/>
    <w:rsid w:val="008D3FD2"/>
    <w:rsid w:val="008D424A"/>
    <w:rsid w:val="008D46D3"/>
    <w:rsid w:val="008D4901"/>
    <w:rsid w:val="008D5134"/>
    <w:rsid w:val="008D51B5"/>
    <w:rsid w:val="008D5208"/>
    <w:rsid w:val="008D590F"/>
    <w:rsid w:val="008D5B3F"/>
    <w:rsid w:val="008D60FE"/>
    <w:rsid w:val="008D615D"/>
    <w:rsid w:val="008D6491"/>
    <w:rsid w:val="008D6B0A"/>
    <w:rsid w:val="008D6C49"/>
    <w:rsid w:val="008D6C7F"/>
    <w:rsid w:val="008D6CBA"/>
    <w:rsid w:val="008D6DCB"/>
    <w:rsid w:val="008D775B"/>
    <w:rsid w:val="008D7880"/>
    <w:rsid w:val="008D7D79"/>
    <w:rsid w:val="008E03CB"/>
    <w:rsid w:val="008E0965"/>
    <w:rsid w:val="008E0AC0"/>
    <w:rsid w:val="008E0E55"/>
    <w:rsid w:val="008E11BA"/>
    <w:rsid w:val="008E18F4"/>
    <w:rsid w:val="008E1B42"/>
    <w:rsid w:val="008E2324"/>
    <w:rsid w:val="008E2718"/>
    <w:rsid w:val="008E2D13"/>
    <w:rsid w:val="008E2D31"/>
    <w:rsid w:val="008E2E42"/>
    <w:rsid w:val="008E3013"/>
    <w:rsid w:val="008E309B"/>
    <w:rsid w:val="008E3144"/>
    <w:rsid w:val="008E331F"/>
    <w:rsid w:val="008E3390"/>
    <w:rsid w:val="008E3407"/>
    <w:rsid w:val="008E3573"/>
    <w:rsid w:val="008E3620"/>
    <w:rsid w:val="008E3676"/>
    <w:rsid w:val="008E370D"/>
    <w:rsid w:val="008E3898"/>
    <w:rsid w:val="008E38A6"/>
    <w:rsid w:val="008E3E0C"/>
    <w:rsid w:val="008E40F6"/>
    <w:rsid w:val="008E45A7"/>
    <w:rsid w:val="008E47AD"/>
    <w:rsid w:val="008E4A33"/>
    <w:rsid w:val="008E4C7B"/>
    <w:rsid w:val="008E4C95"/>
    <w:rsid w:val="008E57CC"/>
    <w:rsid w:val="008E5B16"/>
    <w:rsid w:val="008E61C8"/>
    <w:rsid w:val="008E6270"/>
    <w:rsid w:val="008E64B5"/>
    <w:rsid w:val="008E6C32"/>
    <w:rsid w:val="008E7467"/>
    <w:rsid w:val="008E79AB"/>
    <w:rsid w:val="008E7B66"/>
    <w:rsid w:val="008E7CC3"/>
    <w:rsid w:val="008E7CFA"/>
    <w:rsid w:val="008E7F02"/>
    <w:rsid w:val="008F05AC"/>
    <w:rsid w:val="008F06E6"/>
    <w:rsid w:val="008F08BD"/>
    <w:rsid w:val="008F184B"/>
    <w:rsid w:val="008F1903"/>
    <w:rsid w:val="008F1AD5"/>
    <w:rsid w:val="008F21D6"/>
    <w:rsid w:val="008F2415"/>
    <w:rsid w:val="008F24AE"/>
    <w:rsid w:val="008F284C"/>
    <w:rsid w:val="008F339F"/>
    <w:rsid w:val="008F33E7"/>
    <w:rsid w:val="008F3496"/>
    <w:rsid w:val="008F34D4"/>
    <w:rsid w:val="008F3535"/>
    <w:rsid w:val="008F3543"/>
    <w:rsid w:val="008F381D"/>
    <w:rsid w:val="008F411E"/>
    <w:rsid w:val="008F438A"/>
    <w:rsid w:val="008F43F7"/>
    <w:rsid w:val="008F4751"/>
    <w:rsid w:val="008F4809"/>
    <w:rsid w:val="008F491F"/>
    <w:rsid w:val="008F4B67"/>
    <w:rsid w:val="008F4D8E"/>
    <w:rsid w:val="008F5152"/>
    <w:rsid w:val="008F54E0"/>
    <w:rsid w:val="008F561B"/>
    <w:rsid w:val="008F58D9"/>
    <w:rsid w:val="008F5B10"/>
    <w:rsid w:val="008F5C19"/>
    <w:rsid w:val="008F5E0E"/>
    <w:rsid w:val="008F5F71"/>
    <w:rsid w:val="008F6171"/>
    <w:rsid w:val="008F62E5"/>
    <w:rsid w:val="008F6302"/>
    <w:rsid w:val="008F69AE"/>
    <w:rsid w:val="008F6B5D"/>
    <w:rsid w:val="008F6FCC"/>
    <w:rsid w:val="008F7217"/>
    <w:rsid w:val="008F72F1"/>
    <w:rsid w:val="008F78D4"/>
    <w:rsid w:val="008F7AA3"/>
    <w:rsid w:val="008F7C2A"/>
    <w:rsid w:val="008F7F40"/>
    <w:rsid w:val="009001FB"/>
    <w:rsid w:val="00900212"/>
    <w:rsid w:val="00900923"/>
    <w:rsid w:val="00900ACC"/>
    <w:rsid w:val="00900C7B"/>
    <w:rsid w:val="0090101C"/>
    <w:rsid w:val="00901527"/>
    <w:rsid w:val="00901EBF"/>
    <w:rsid w:val="00901F79"/>
    <w:rsid w:val="0090218F"/>
    <w:rsid w:val="00902546"/>
    <w:rsid w:val="00902BE1"/>
    <w:rsid w:val="009031EE"/>
    <w:rsid w:val="0090334C"/>
    <w:rsid w:val="00903368"/>
    <w:rsid w:val="009033AD"/>
    <w:rsid w:val="009035E9"/>
    <w:rsid w:val="0090370C"/>
    <w:rsid w:val="009038DF"/>
    <w:rsid w:val="00903A19"/>
    <w:rsid w:val="00903AC3"/>
    <w:rsid w:val="00903BE9"/>
    <w:rsid w:val="00903C6A"/>
    <w:rsid w:val="00903C72"/>
    <w:rsid w:val="00903F86"/>
    <w:rsid w:val="00903FA3"/>
    <w:rsid w:val="00904203"/>
    <w:rsid w:val="00904613"/>
    <w:rsid w:val="00904692"/>
    <w:rsid w:val="00904A36"/>
    <w:rsid w:val="00904B0A"/>
    <w:rsid w:val="00904E8B"/>
    <w:rsid w:val="00904FF6"/>
    <w:rsid w:val="0090506A"/>
    <w:rsid w:val="00905249"/>
    <w:rsid w:val="009057E5"/>
    <w:rsid w:val="00905B3A"/>
    <w:rsid w:val="00905B3D"/>
    <w:rsid w:val="00905B75"/>
    <w:rsid w:val="00906269"/>
    <w:rsid w:val="009064A7"/>
    <w:rsid w:val="009066B1"/>
    <w:rsid w:val="00906B80"/>
    <w:rsid w:val="00906E9F"/>
    <w:rsid w:val="00906F88"/>
    <w:rsid w:val="009073D4"/>
    <w:rsid w:val="00907794"/>
    <w:rsid w:val="00907C57"/>
    <w:rsid w:val="00907E2D"/>
    <w:rsid w:val="009104BA"/>
    <w:rsid w:val="0091072B"/>
    <w:rsid w:val="00910955"/>
    <w:rsid w:val="00910FF6"/>
    <w:rsid w:val="00911443"/>
    <w:rsid w:val="00911B66"/>
    <w:rsid w:val="00911FDC"/>
    <w:rsid w:val="00912134"/>
    <w:rsid w:val="009122E8"/>
    <w:rsid w:val="009124A3"/>
    <w:rsid w:val="00912610"/>
    <w:rsid w:val="009126BE"/>
    <w:rsid w:val="00912DCC"/>
    <w:rsid w:val="00913932"/>
    <w:rsid w:val="009139C7"/>
    <w:rsid w:val="00913F1C"/>
    <w:rsid w:val="00914283"/>
    <w:rsid w:val="009142E9"/>
    <w:rsid w:val="0091432E"/>
    <w:rsid w:val="009146F2"/>
    <w:rsid w:val="00914881"/>
    <w:rsid w:val="009149CF"/>
    <w:rsid w:val="00914E35"/>
    <w:rsid w:val="00915054"/>
    <w:rsid w:val="00915906"/>
    <w:rsid w:val="00915D11"/>
    <w:rsid w:val="00915FDD"/>
    <w:rsid w:val="009161C7"/>
    <w:rsid w:val="009163EC"/>
    <w:rsid w:val="00916410"/>
    <w:rsid w:val="009164A9"/>
    <w:rsid w:val="0091650D"/>
    <w:rsid w:val="00916675"/>
    <w:rsid w:val="00916FDA"/>
    <w:rsid w:val="00916FFE"/>
    <w:rsid w:val="009170EE"/>
    <w:rsid w:val="0091719A"/>
    <w:rsid w:val="00917237"/>
    <w:rsid w:val="00917BE2"/>
    <w:rsid w:val="00917DB1"/>
    <w:rsid w:val="009202D2"/>
    <w:rsid w:val="00920408"/>
    <w:rsid w:val="009205A3"/>
    <w:rsid w:val="00920605"/>
    <w:rsid w:val="009206B8"/>
    <w:rsid w:val="009206D5"/>
    <w:rsid w:val="00920774"/>
    <w:rsid w:val="00920E44"/>
    <w:rsid w:val="00920F01"/>
    <w:rsid w:val="00920F87"/>
    <w:rsid w:val="009210CA"/>
    <w:rsid w:val="009213CB"/>
    <w:rsid w:val="00921A82"/>
    <w:rsid w:val="00921D3B"/>
    <w:rsid w:val="00921D86"/>
    <w:rsid w:val="00921FBC"/>
    <w:rsid w:val="00922155"/>
    <w:rsid w:val="00922266"/>
    <w:rsid w:val="0092266F"/>
    <w:rsid w:val="00922737"/>
    <w:rsid w:val="00922881"/>
    <w:rsid w:val="009228A6"/>
    <w:rsid w:val="00922BA5"/>
    <w:rsid w:val="00922BBE"/>
    <w:rsid w:val="00922E6A"/>
    <w:rsid w:val="00923711"/>
    <w:rsid w:val="009240ED"/>
    <w:rsid w:val="009242D5"/>
    <w:rsid w:val="00924766"/>
    <w:rsid w:val="0092480B"/>
    <w:rsid w:val="00924835"/>
    <w:rsid w:val="00925036"/>
    <w:rsid w:val="00925217"/>
    <w:rsid w:val="00925251"/>
    <w:rsid w:val="00925911"/>
    <w:rsid w:val="00925C04"/>
    <w:rsid w:val="00925C31"/>
    <w:rsid w:val="00925F6E"/>
    <w:rsid w:val="00926025"/>
    <w:rsid w:val="00926057"/>
    <w:rsid w:val="00926061"/>
    <w:rsid w:val="00926310"/>
    <w:rsid w:val="00926666"/>
    <w:rsid w:val="0092690F"/>
    <w:rsid w:val="00926AE6"/>
    <w:rsid w:val="00926D31"/>
    <w:rsid w:val="00926E38"/>
    <w:rsid w:val="009274F3"/>
    <w:rsid w:val="0092768C"/>
    <w:rsid w:val="00927A82"/>
    <w:rsid w:val="00927C26"/>
    <w:rsid w:val="00927C84"/>
    <w:rsid w:val="0093057F"/>
    <w:rsid w:val="009307A4"/>
    <w:rsid w:val="00930B45"/>
    <w:rsid w:val="00930EEA"/>
    <w:rsid w:val="0093104A"/>
    <w:rsid w:val="0093122B"/>
    <w:rsid w:val="009321D4"/>
    <w:rsid w:val="00932238"/>
    <w:rsid w:val="00932303"/>
    <w:rsid w:val="009328D9"/>
    <w:rsid w:val="00932AF2"/>
    <w:rsid w:val="00932D82"/>
    <w:rsid w:val="0093301C"/>
    <w:rsid w:val="0093305B"/>
    <w:rsid w:val="009330AC"/>
    <w:rsid w:val="00933425"/>
    <w:rsid w:val="009338CA"/>
    <w:rsid w:val="00933C95"/>
    <w:rsid w:val="0093417D"/>
    <w:rsid w:val="0093433B"/>
    <w:rsid w:val="00934478"/>
    <w:rsid w:val="009346A5"/>
    <w:rsid w:val="0093481E"/>
    <w:rsid w:val="00934D7A"/>
    <w:rsid w:val="0093501D"/>
    <w:rsid w:val="00935827"/>
    <w:rsid w:val="00936128"/>
    <w:rsid w:val="0093620A"/>
    <w:rsid w:val="00936255"/>
    <w:rsid w:val="00936319"/>
    <w:rsid w:val="0093680F"/>
    <w:rsid w:val="00936C97"/>
    <w:rsid w:val="009376AE"/>
    <w:rsid w:val="009378F3"/>
    <w:rsid w:val="0093798D"/>
    <w:rsid w:val="00937CD9"/>
    <w:rsid w:val="0094062E"/>
    <w:rsid w:val="009406B7"/>
    <w:rsid w:val="0094087E"/>
    <w:rsid w:val="00940B14"/>
    <w:rsid w:val="00940C80"/>
    <w:rsid w:val="00941176"/>
    <w:rsid w:val="009411ED"/>
    <w:rsid w:val="009412ED"/>
    <w:rsid w:val="009413B0"/>
    <w:rsid w:val="00941A6C"/>
    <w:rsid w:val="00941C95"/>
    <w:rsid w:val="00941FEE"/>
    <w:rsid w:val="009420A6"/>
    <w:rsid w:val="00942438"/>
    <w:rsid w:val="00942F6A"/>
    <w:rsid w:val="0094312E"/>
    <w:rsid w:val="00943427"/>
    <w:rsid w:val="009436B0"/>
    <w:rsid w:val="00944045"/>
    <w:rsid w:val="00944178"/>
    <w:rsid w:val="009445AD"/>
    <w:rsid w:val="009449DA"/>
    <w:rsid w:val="00944DC6"/>
    <w:rsid w:val="00944E94"/>
    <w:rsid w:val="009451F1"/>
    <w:rsid w:val="0094534D"/>
    <w:rsid w:val="0094556E"/>
    <w:rsid w:val="009457B8"/>
    <w:rsid w:val="00945850"/>
    <w:rsid w:val="00945BA4"/>
    <w:rsid w:val="00945BE1"/>
    <w:rsid w:val="00945C81"/>
    <w:rsid w:val="00945F51"/>
    <w:rsid w:val="00945F5A"/>
    <w:rsid w:val="00946327"/>
    <w:rsid w:val="00946385"/>
    <w:rsid w:val="0094645B"/>
    <w:rsid w:val="0094647D"/>
    <w:rsid w:val="00946607"/>
    <w:rsid w:val="009468B2"/>
    <w:rsid w:val="009469E0"/>
    <w:rsid w:val="00946A6A"/>
    <w:rsid w:val="00946C6D"/>
    <w:rsid w:val="00946CE8"/>
    <w:rsid w:val="00946E17"/>
    <w:rsid w:val="00946E19"/>
    <w:rsid w:val="00947314"/>
    <w:rsid w:val="00947C14"/>
    <w:rsid w:val="00947DF9"/>
    <w:rsid w:val="00950182"/>
    <w:rsid w:val="009504BF"/>
    <w:rsid w:val="009507B7"/>
    <w:rsid w:val="009508E5"/>
    <w:rsid w:val="00950BD4"/>
    <w:rsid w:val="00950D6F"/>
    <w:rsid w:val="00950E43"/>
    <w:rsid w:val="00950EBF"/>
    <w:rsid w:val="009514F1"/>
    <w:rsid w:val="00951B00"/>
    <w:rsid w:val="00951F55"/>
    <w:rsid w:val="00952049"/>
    <w:rsid w:val="00952576"/>
    <w:rsid w:val="00952B6B"/>
    <w:rsid w:val="009539A7"/>
    <w:rsid w:val="00953AA7"/>
    <w:rsid w:val="009545CA"/>
    <w:rsid w:val="00954948"/>
    <w:rsid w:val="00954B36"/>
    <w:rsid w:val="009552DF"/>
    <w:rsid w:val="00955839"/>
    <w:rsid w:val="00955D8C"/>
    <w:rsid w:val="00955DE8"/>
    <w:rsid w:val="0095630E"/>
    <w:rsid w:val="0095663A"/>
    <w:rsid w:val="009569CA"/>
    <w:rsid w:val="00956F5F"/>
    <w:rsid w:val="009577F6"/>
    <w:rsid w:val="00957CB1"/>
    <w:rsid w:val="00960147"/>
    <w:rsid w:val="0096031A"/>
    <w:rsid w:val="009603EA"/>
    <w:rsid w:val="009608F9"/>
    <w:rsid w:val="00960D16"/>
    <w:rsid w:val="00960F08"/>
    <w:rsid w:val="00961286"/>
    <w:rsid w:val="00961311"/>
    <w:rsid w:val="00961522"/>
    <w:rsid w:val="009619FF"/>
    <w:rsid w:val="00961C5A"/>
    <w:rsid w:val="00961C9D"/>
    <w:rsid w:val="00962446"/>
    <w:rsid w:val="0096330F"/>
    <w:rsid w:val="009635FF"/>
    <w:rsid w:val="009637D0"/>
    <w:rsid w:val="00963BB7"/>
    <w:rsid w:val="00963F34"/>
    <w:rsid w:val="00964974"/>
    <w:rsid w:val="00964A53"/>
    <w:rsid w:val="00964A74"/>
    <w:rsid w:val="00964B3F"/>
    <w:rsid w:val="00964D60"/>
    <w:rsid w:val="00964E13"/>
    <w:rsid w:val="0096510F"/>
    <w:rsid w:val="0096555D"/>
    <w:rsid w:val="0096597F"/>
    <w:rsid w:val="00965BE4"/>
    <w:rsid w:val="00965C42"/>
    <w:rsid w:val="00965E78"/>
    <w:rsid w:val="009660C2"/>
    <w:rsid w:val="00966632"/>
    <w:rsid w:val="009667F3"/>
    <w:rsid w:val="009669F1"/>
    <w:rsid w:val="00966BF1"/>
    <w:rsid w:val="00966CE4"/>
    <w:rsid w:val="0096752F"/>
    <w:rsid w:val="009679D6"/>
    <w:rsid w:val="00967BD0"/>
    <w:rsid w:val="00970466"/>
    <w:rsid w:val="009708E4"/>
    <w:rsid w:val="00970CA1"/>
    <w:rsid w:val="009713F8"/>
    <w:rsid w:val="00971581"/>
    <w:rsid w:val="0097194E"/>
    <w:rsid w:val="009719F1"/>
    <w:rsid w:val="00971B7F"/>
    <w:rsid w:val="00971E21"/>
    <w:rsid w:val="00971F95"/>
    <w:rsid w:val="00972520"/>
    <w:rsid w:val="009726B1"/>
    <w:rsid w:val="009726E5"/>
    <w:rsid w:val="00972709"/>
    <w:rsid w:val="00972715"/>
    <w:rsid w:val="0097279F"/>
    <w:rsid w:val="0097286A"/>
    <w:rsid w:val="00972B7B"/>
    <w:rsid w:val="00972F05"/>
    <w:rsid w:val="00973268"/>
    <w:rsid w:val="00973905"/>
    <w:rsid w:val="00973FE4"/>
    <w:rsid w:val="009746AD"/>
    <w:rsid w:val="0097475E"/>
    <w:rsid w:val="00974A81"/>
    <w:rsid w:val="00974C1C"/>
    <w:rsid w:val="00974CA6"/>
    <w:rsid w:val="00974FDD"/>
    <w:rsid w:val="00975157"/>
    <w:rsid w:val="009753AE"/>
    <w:rsid w:val="009754B9"/>
    <w:rsid w:val="009756C7"/>
    <w:rsid w:val="009757BE"/>
    <w:rsid w:val="00975ABB"/>
    <w:rsid w:val="00975C05"/>
    <w:rsid w:val="00976571"/>
    <w:rsid w:val="00976657"/>
    <w:rsid w:val="00976786"/>
    <w:rsid w:val="009767E9"/>
    <w:rsid w:val="009771DB"/>
    <w:rsid w:val="0097761F"/>
    <w:rsid w:val="0097771A"/>
    <w:rsid w:val="00977C2B"/>
    <w:rsid w:val="00977CC3"/>
    <w:rsid w:val="00977D2C"/>
    <w:rsid w:val="0098090D"/>
    <w:rsid w:val="00980FE2"/>
    <w:rsid w:val="009810F1"/>
    <w:rsid w:val="00981771"/>
    <w:rsid w:val="00981910"/>
    <w:rsid w:val="00981A84"/>
    <w:rsid w:val="009820B9"/>
    <w:rsid w:val="00982DD0"/>
    <w:rsid w:val="0098370B"/>
    <w:rsid w:val="00983B15"/>
    <w:rsid w:val="00983CA5"/>
    <w:rsid w:val="00983D59"/>
    <w:rsid w:val="0098424D"/>
    <w:rsid w:val="009844A3"/>
    <w:rsid w:val="0098463F"/>
    <w:rsid w:val="009849F8"/>
    <w:rsid w:val="00984A8B"/>
    <w:rsid w:val="00984F9D"/>
    <w:rsid w:val="0098522D"/>
    <w:rsid w:val="009852E1"/>
    <w:rsid w:val="00985537"/>
    <w:rsid w:val="00985CE5"/>
    <w:rsid w:val="00985ED4"/>
    <w:rsid w:val="0098627A"/>
    <w:rsid w:val="009864F0"/>
    <w:rsid w:val="009865D9"/>
    <w:rsid w:val="0098660A"/>
    <w:rsid w:val="00986731"/>
    <w:rsid w:val="00987197"/>
    <w:rsid w:val="009878E6"/>
    <w:rsid w:val="00987F16"/>
    <w:rsid w:val="0099007F"/>
    <w:rsid w:val="00990133"/>
    <w:rsid w:val="00990C87"/>
    <w:rsid w:val="0099103F"/>
    <w:rsid w:val="0099147E"/>
    <w:rsid w:val="00991673"/>
    <w:rsid w:val="0099174F"/>
    <w:rsid w:val="00992833"/>
    <w:rsid w:val="00992839"/>
    <w:rsid w:val="00992AE7"/>
    <w:rsid w:val="00992C52"/>
    <w:rsid w:val="00993327"/>
    <w:rsid w:val="0099387A"/>
    <w:rsid w:val="00993919"/>
    <w:rsid w:val="00993B05"/>
    <w:rsid w:val="00993B24"/>
    <w:rsid w:val="00994231"/>
    <w:rsid w:val="0099445C"/>
    <w:rsid w:val="009947F2"/>
    <w:rsid w:val="0099485F"/>
    <w:rsid w:val="00994EED"/>
    <w:rsid w:val="00995803"/>
    <w:rsid w:val="00995B85"/>
    <w:rsid w:val="00995E9E"/>
    <w:rsid w:val="00996169"/>
    <w:rsid w:val="009961E6"/>
    <w:rsid w:val="0099649F"/>
    <w:rsid w:val="009965F3"/>
    <w:rsid w:val="009966A0"/>
    <w:rsid w:val="009966D9"/>
    <w:rsid w:val="00996A89"/>
    <w:rsid w:val="00996D31"/>
    <w:rsid w:val="009973E8"/>
    <w:rsid w:val="00997AA1"/>
    <w:rsid w:val="00997CE8"/>
    <w:rsid w:val="009A01CF"/>
    <w:rsid w:val="009A072A"/>
    <w:rsid w:val="009A09EE"/>
    <w:rsid w:val="009A0A5E"/>
    <w:rsid w:val="009A0B0F"/>
    <w:rsid w:val="009A0B3E"/>
    <w:rsid w:val="009A0EC9"/>
    <w:rsid w:val="009A1157"/>
    <w:rsid w:val="009A1BC0"/>
    <w:rsid w:val="009A1E19"/>
    <w:rsid w:val="009A27DE"/>
    <w:rsid w:val="009A3173"/>
    <w:rsid w:val="009A349C"/>
    <w:rsid w:val="009A36DE"/>
    <w:rsid w:val="009A3728"/>
    <w:rsid w:val="009A3BFD"/>
    <w:rsid w:val="009A4069"/>
    <w:rsid w:val="009A41AB"/>
    <w:rsid w:val="009A4225"/>
    <w:rsid w:val="009A42AE"/>
    <w:rsid w:val="009A4596"/>
    <w:rsid w:val="009A47CE"/>
    <w:rsid w:val="009A4ABD"/>
    <w:rsid w:val="009A4B3E"/>
    <w:rsid w:val="009A4E53"/>
    <w:rsid w:val="009A504E"/>
    <w:rsid w:val="009A57D9"/>
    <w:rsid w:val="009A63A4"/>
    <w:rsid w:val="009A63F3"/>
    <w:rsid w:val="009A6472"/>
    <w:rsid w:val="009A65CF"/>
    <w:rsid w:val="009A6B4D"/>
    <w:rsid w:val="009A747D"/>
    <w:rsid w:val="009A777C"/>
    <w:rsid w:val="009A7813"/>
    <w:rsid w:val="009A7C4D"/>
    <w:rsid w:val="009B0D16"/>
    <w:rsid w:val="009B101F"/>
    <w:rsid w:val="009B1201"/>
    <w:rsid w:val="009B1883"/>
    <w:rsid w:val="009B1A97"/>
    <w:rsid w:val="009B1B5D"/>
    <w:rsid w:val="009B1D71"/>
    <w:rsid w:val="009B1E9C"/>
    <w:rsid w:val="009B2317"/>
    <w:rsid w:val="009B27C5"/>
    <w:rsid w:val="009B2916"/>
    <w:rsid w:val="009B2E96"/>
    <w:rsid w:val="009B3188"/>
    <w:rsid w:val="009B3704"/>
    <w:rsid w:val="009B3846"/>
    <w:rsid w:val="009B3859"/>
    <w:rsid w:val="009B3A06"/>
    <w:rsid w:val="009B3A1D"/>
    <w:rsid w:val="009B3A93"/>
    <w:rsid w:val="009B3AE1"/>
    <w:rsid w:val="009B3AFE"/>
    <w:rsid w:val="009B424C"/>
    <w:rsid w:val="009B4707"/>
    <w:rsid w:val="009B4957"/>
    <w:rsid w:val="009B4B31"/>
    <w:rsid w:val="009B4C30"/>
    <w:rsid w:val="009B4DDD"/>
    <w:rsid w:val="009B577A"/>
    <w:rsid w:val="009B58EF"/>
    <w:rsid w:val="009B59B9"/>
    <w:rsid w:val="009B6064"/>
    <w:rsid w:val="009B65C9"/>
    <w:rsid w:val="009B671E"/>
    <w:rsid w:val="009B6D2D"/>
    <w:rsid w:val="009B6E78"/>
    <w:rsid w:val="009B6FCB"/>
    <w:rsid w:val="009B76CD"/>
    <w:rsid w:val="009B7A34"/>
    <w:rsid w:val="009B7C59"/>
    <w:rsid w:val="009B7DFA"/>
    <w:rsid w:val="009C02D0"/>
    <w:rsid w:val="009C056D"/>
    <w:rsid w:val="009C0699"/>
    <w:rsid w:val="009C079A"/>
    <w:rsid w:val="009C084E"/>
    <w:rsid w:val="009C091B"/>
    <w:rsid w:val="009C0F6F"/>
    <w:rsid w:val="009C0FF0"/>
    <w:rsid w:val="009C105C"/>
    <w:rsid w:val="009C1272"/>
    <w:rsid w:val="009C1655"/>
    <w:rsid w:val="009C17F8"/>
    <w:rsid w:val="009C1969"/>
    <w:rsid w:val="009C1EA7"/>
    <w:rsid w:val="009C1FB1"/>
    <w:rsid w:val="009C20D1"/>
    <w:rsid w:val="009C224B"/>
    <w:rsid w:val="009C2354"/>
    <w:rsid w:val="009C268E"/>
    <w:rsid w:val="009C285C"/>
    <w:rsid w:val="009C28BA"/>
    <w:rsid w:val="009C2911"/>
    <w:rsid w:val="009C2952"/>
    <w:rsid w:val="009C2B2D"/>
    <w:rsid w:val="009C2F9D"/>
    <w:rsid w:val="009C3293"/>
    <w:rsid w:val="009C3295"/>
    <w:rsid w:val="009C3512"/>
    <w:rsid w:val="009C3638"/>
    <w:rsid w:val="009C372C"/>
    <w:rsid w:val="009C3A50"/>
    <w:rsid w:val="009C4254"/>
    <w:rsid w:val="009C4723"/>
    <w:rsid w:val="009C4A20"/>
    <w:rsid w:val="009C4B55"/>
    <w:rsid w:val="009C4B71"/>
    <w:rsid w:val="009C4BEB"/>
    <w:rsid w:val="009C4CAF"/>
    <w:rsid w:val="009C4E7E"/>
    <w:rsid w:val="009C5312"/>
    <w:rsid w:val="009C561E"/>
    <w:rsid w:val="009C584B"/>
    <w:rsid w:val="009C58E1"/>
    <w:rsid w:val="009C59EE"/>
    <w:rsid w:val="009C5C64"/>
    <w:rsid w:val="009C62CF"/>
    <w:rsid w:val="009C7129"/>
    <w:rsid w:val="009C7174"/>
    <w:rsid w:val="009C7E0F"/>
    <w:rsid w:val="009D0203"/>
    <w:rsid w:val="009D0274"/>
    <w:rsid w:val="009D109C"/>
    <w:rsid w:val="009D13FB"/>
    <w:rsid w:val="009D1698"/>
    <w:rsid w:val="009D1A8A"/>
    <w:rsid w:val="009D2412"/>
    <w:rsid w:val="009D282D"/>
    <w:rsid w:val="009D28A0"/>
    <w:rsid w:val="009D29AB"/>
    <w:rsid w:val="009D29EF"/>
    <w:rsid w:val="009D2C0E"/>
    <w:rsid w:val="009D2DBD"/>
    <w:rsid w:val="009D3DE6"/>
    <w:rsid w:val="009D3ED0"/>
    <w:rsid w:val="009D3EED"/>
    <w:rsid w:val="009D4334"/>
    <w:rsid w:val="009D4A87"/>
    <w:rsid w:val="009D4F9D"/>
    <w:rsid w:val="009D5B28"/>
    <w:rsid w:val="009D5EEA"/>
    <w:rsid w:val="009D61B8"/>
    <w:rsid w:val="009D6524"/>
    <w:rsid w:val="009D7331"/>
    <w:rsid w:val="009D739B"/>
    <w:rsid w:val="009D7437"/>
    <w:rsid w:val="009D77B1"/>
    <w:rsid w:val="009D793F"/>
    <w:rsid w:val="009D7D3A"/>
    <w:rsid w:val="009E00B7"/>
    <w:rsid w:val="009E0966"/>
    <w:rsid w:val="009E0FD3"/>
    <w:rsid w:val="009E17D5"/>
    <w:rsid w:val="009E1DA1"/>
    <w:rsid w:val="009E1EE7"/>
    <w:rsid w:val="009E1F11"/>
    <w:rsid w:val="009E2633"/>
    <w:rsid w:val="009E2D28"/>
    <w:rsid w:val="009E321D"/>
    <w:rsid w:val="009E399E"/>
    <w:rsid w:val="009E3B0D"/>
    <w:rsid w:val="009E403D"/>
    <w:rsid w:val="009E4EDD"/>
    <w:rsid w:val="009E5633"/>
    <w:rsid w:val="009E5E8B"/>
    <w:rsid w:val="009E5F9C"/>
    <w:rsid w:val="009E666B"/>
    <w:rsid w:val="009E67D9"/>
    <w:rsid w:val="009E699E"/>
    <w:rsid w:val="009E72D4"/>
    <w:rsid w:val="009E72D8"/>
    <w:rsid w:val="009E738E"/>
    <w:rsid w:val="009E75F4"/>
    <w:rsid w:val="009E76F3"/>
    <w:rsid w:val="009E77AD"/>
    <w:rsid w:val="009E77CA"/>
    <w:rsid w:val="009F0099"/>
    <w:rsid w:val="009F040A"/>
    <w:rsid w:val="009F060F"/>
    <w:rsid w:val="009F0A74"/>
    <w:rsid w:val="009F0A77"/>
    <w:rsid w:val="009F0B9F"/>
    <w:rsid w:val="009F0C94"/>
    <w:rsid w:val="009F0C99"/>
    <w:rsid w:val="009F10EA"/>
    <w:rsid w:val="009F1384"/>
    <w:rsid w:val="009F1516"/>
    <w:rsid w:val="009F166D"/>
    <w:rsid w:val="009F17B7"/>
    <w:rsid w:val="009F1E58"/>
    <w:rsid w:val="009F210A"/>
    <w:rsid w:val="009F27D5"/>
    <w:rsid w:val="009F2ECC"/>
    <w:rsid w:val="009F30DF"/>
    <w:rsid w:val="009F3149"/>
    <w:rsid w:val="009F37C9"/>
    <w:rsid w:val="009F37F5"/>
    <w:rsid w:val="009F3E6B"/>
    <w:rsid w:val="009F4017"/>
    <w:rsid w:val="009F4120"/>
    <w:rsid w:val="009F4473"/>
    <w:rsid w:val="009F4AE0"/>
    <w:rsid w:val="009F4E59"/>
    <w:rsid w:val="009F4FDD"/>
    <w:rsid w:val="009F4FF8"/>
    <w:rsid w:val="009F51AD"/>
    <w:rsid w:val="009F5420"/>
    <w:rsid w:val="009F5650"/>
    <w:rsid w:val="009F5830"/>
    <w:rsid w:val="009F586E"/>
    <w:rsid w:val="009F6076"/>
    <w:rsid w:val="009F6162"/>
    <w:rsid w:val="009F61B3"/>
    <w:rsid w:val="009F6672"/>
    <w:rsid w:val="009F72DC"/>
    <w:rsid w:val="009F7CCF"/>
    <w:rsid w:val="009F7D54"/>
    <w:rsid w:val="00A0039E"/>
    <w:rsid w:val="00A006B8"/>
    <w:rsid w:val="00A008A8"/>
    <w:rsid w:val="00A00D7B"/>
    <w:rsid w:val="00A00E02"/>
    <w:rsid w:val="00A011EB"/>
    <w:rsid w:val="00A0135C"/>
    <w:rsid w:val="00A016D7"/>
    <w:rsid w:val="00A01BA1"/>
    <w:rsid w:val="00A01D18"/>
    <w:rsid w:val="00A01F7A"/>
    <w:rsid w:val="00A0236F"/>
    <w:rsid w:val="00A02BF0"/>
    <w:rsid w:val="00A02CC0"/>
    <w:rsid w:val="00A02CFA"/>
    <w:rsid w:val="00A03203"/>
    <w:rsid w:val="00A0361E"/>
    <w:rsid w:val="00A03ED7"/>
    <w:rsid w:val="00A0420E"/>
    <w:rsid w:val="00A04387"/>
    <w:rsid w:val="00A045CE"/>
    <w:rsid w:val="00A0460B"/>
    <w:rsid w:val="00A048D3"/>
    <w:rsid w:val="00A04A4E"/>
    <w:rsid w:val="00A04D0F"/>
    <w:rsid w:val="00A04E71"/>
    <w:rsid w:val="00A05355"/>
    <w:rsid w:val="00A05422"/>
    <w:rsid w:val="00A05830"/>
    <w:rsid w:val="00A05BEF"/>
    <w:rsid w:val="00A06282"/>
    <w:rsid w:val="00A062C4"/>
    <w:rsid w:val="00A06757"/>
    <w:rsid w:val="00A069F4"/>
    <w:rsid w:val="00A06A13"/>
    <w:rsid w:val="00A06A88"/>
    <w:rsid w:val="00A06E8D"/>
    <w:rsid w:val="00A0705C"/>
    <w:rsid w:val="00A074E1"/>
    <w:rsid w:val="00A077B5"/>
    <w:rsid w:val="00A10068"/>
    <w:rsid w:val="00A10931"/>
    <w:rsid w:val="00A10E69"/>
    <w:rsid w:val="00A11038"/>
    <w:rsid w:val="00A1147F"/>
    <w:rsid w:val="00A1184D"/>
    <w:rsid w:val="00A11C17"/>
    <w:rsid w:val="00A11FF8"/>
    <w:rsid w:val="00A12E07"/>
    <w:rsid w:val="00A13572"/>
    <w:rsid w:val="00A13F5A"/>
    <w:rsid w:val="00A1400C"/>
    <w:rsid w:val="00A14015"/>
    <w:rsid w:val="00A1448D"/>
    <w:rsid w:val="00A144E9"/>
    <w:rsid w:val="00A147D1"/>
    <w:rsid w:val="00A14857"/>
    <w:rsid w:val="00A148A8"/>
    <w:rsid w:val="00A14942"/>
    <w:rsid w:val="00A14BD7"/>
    <w:rsid w:val="00A14D2C"/>
    <w:rsid w:val="00A14E98"/>
    <w:rsid w:val="00A152D6"/>
    <w:rsid w:val="00A1543F"/>
    <w:rsid w:val="00A15F9D"/>
    <w:rsid w:val="00A1665C"/>
    <w:rsid w:val="00A170A3"/>
    <w:rsid w:val="00A1711A"/>
    <w:rsid w:val="00A1738B"/>
    <w:rsid w:val="00A1765C"/>
    <w:rsid w:val="00A1770F"/>
    <w:rsid w:val="00A1784C"/>
    <w:rsid w:val="00A17C92"/>
    <w:rsid w:val="00A17C9D"/>
    <w:rsid w:val="00A17CBE"/>
    <w:rsid w:val="00A17DBD"/>
    <w:rsid w:val="00A200A2"/>
    <w:rsid w:val="00A2026D"/>
    <w:rsid w:val="00A2099E"/>
    <w:rsid w:val="00A20E71"/>
    <w:rsid w:val="00A210D6"/>
    <w:rsid w:val="00A211F0"/>
    <w:rsid w:val="00A21B36"/>
    <w:rsid w:val="00A21D68"/>
    <w:rsid w:val="00A21EF5"/>
    <w:rsid w:val="00A220A0"/>
    <w:rsid w:val="00A220FC"/>
    <w:rsid w:val="00A221E1"/>
    <w:rsid w:val="00A22485"/>
    <w:rsid w:val="00A224CD"/>
    <w:rsid w:val="00A2280A"/>
    <w:rsid w:val="00A22BEF"/>
    <w:rsid w:val="00A22FAB"/>
    <w:rsid w:val="00A233D4"/>
    <w:rsid w:val="00A2350C"/>
    <w:rsid w:val="00A23945"/>
    <w:rsid w:val="00A239D6"/>
    <w:rsid w:val="00A23BA5"/>
    <w:rsid w:val="00A23C87"/>
    <w:rsid w:val="00A24011"/>
    <w:rsid w:val="00A241F6"/>
    <w:rsid w:val="00A242CC"/>
    <w:rsid w:val="00A245D5"/>
    <w:rsid w:val="00A246E8"/>
    <w:rsid w:val="00A2477A"/>
    <w:rsid w:val="00A247F9"/>
    <w:rsid w:val="00A24B61"/>
    <w:rsid w:val="00A250C6"/>
    <w:rsid w:val="00A2515D"/>
    <w:rsid w:val="00A25B71"/>
    <w:rsid w:val="00A25F64"/>
    <w:rsid w:val="00A26CC1"/>
    <w:rsid w:val="00A26E87"/>
    <w:rsid w:val="00A270B7"/>
    <w:rsid w:val="00A272F9"/>
    <w:rsid w:val="00A277A8"/>
    <w:rsid w:val="00A30719"/>
    <w:rsid w:val="00A313DF"/>
    <w:rsid w:val="00A319DF"/>
    <w:rsid w:val="00A31AFF"/>
    <w:rsid w:val="00A31B65"/>
    <w:rsid w:val="00A31EFA"/>
    <w:rsid w:val="00A321B3"/>
    <w:rsid w:val="00A32340"/>
    <w:rsid w:val="00A32480"/>
    <w:rsid w:val="00A3279B"/>
    <w:rsid w:val="00A32878"/>
    <w:rsid w:val="00A32A47"/>
    <w:rsid w:val="00A32AA5"/>
    <w:rsid w:val="00A32ADC"/>
    <w:rsid w:val="00A32F5A"/>
    <w:rsid w:val="00A32F77"/>
    <w:rsid w:val="00A32F7F"/>
    <w:rsid w:val="00A3355E"/>
    <w:rsid w:val="00A335A0"/>
    <w:rsid w:val="00A33633"/>
    <w:rsid w:val="00A33641"/>
    <w:rsid w:val="00A3377D"/>
    <w:rsid w:val="00A33795"/>
    <w:rsid w:val="00A33A38"/>
    <w:rsid w:val="00A33E32"/>
    <w:rsid w:val="00A34285"/>
    <w:rsid w:val="00A349AF"/>
    <w:rsid w:val="00A34BBA"/>
    <w:rsid w:val="00A34D28"/>
    <w:rsid w:val="00A34E11"/>
    <w:rsid w:val="00A35077"/>
    <w:rsid w:val="00A35737"/>
    <w:rsid w:val="00A35D81"/>
    <w:rsid w:val="00A35EF1"/>
    <w:rsid w:val="00A35FB4"/>
    <w:rsid w:val="00A36198"/>
    <w:rsid w:val="00A36546"/>
    <w:rsid w:val="00A3671D"/>
    <w:rsid w:val="00A36851"/>
    <w:rsid w:val="00A36B61"/>
    <w:rsid w:val="00A36FFB"/>
    <w:rsid w:val="00A37022"/>
    <w:rsid w:val="00A371CC"/>
    <w:rsid w:val="00A373F1"/>
    <w:rsid w:val="00A3788F"/>
    <w:rsid w:val="00A379F8"/>
    <w:rsid w:val="00A37B62"/>
    <w:rsid w:val="00A37BB0"/>
    <w:rsid w:val="00A40340"/>
    <w:rsid w:val="00A40948"/>
    <w:rsid w:val="00A411A1"/>
    <w:rsid w:val="00A4153A"/>
    <w:rsid w:val="00A418BA"/>
    <w:rsid w:val="00A41A34"/>
    <w:rsid w:val="00A41C59"/>
    <w:rsid w:val="00A41F25"/>
    <w:rsid w:val="00A42953"/>
    <w:rsid w:val="00A42BDA"/>
    <w:rsid w:val="00A431C2"/>
    <w:rsid w:val="00A43210"/>
    <w:rsid w:val="00A43D1F"/>
    <w:rsid w:val="00A43E69"/>
    <w:rsid w:val="00A43E96"/>
    <w:rsid w:val="00A441FA"/>
    <w:rsid w:val="00A4469C"/>
    <w:rsid w:val="00A44818"/>
    <w:rsid w:val="00A448FF"/>
    <w:rsid w:val="00A449FD"/>
    <w:rsid w:val="00A4525B"/>
    <w:rsid w:val="00A45275"/>
    <w:rsid w:val="00A45F96"/>
    <w:rsid w:val="00A46198"/>
    <w:rsid w:val="00A462D1"/>
    <w:rsid w:val="00A46397"/>
    <w:rsid w:val="00A465B5"/>
    <w:rsid w:val="00A466C3"/>
    <w:rsid w:val="00A46A47"/>
    <w:rsid w:val="00A46B8D"/>
    <w:rsid w:val="00A46BB8"/>
    <w:rsid w:val="00A474A3"/>
    <w:rsid w:val="00A475E4"/>
    <w:rsid w:val="00A47605"/>
    <w:rsid w:val="00A47C7A"/>
    <w:rsid w:val="00A47E0F"/>
    <w:rsid w:val="00A47E32"/>
    <w:rsid w:val="00A50274"/>
    <w:rsid w:val="00A503FF"/>
    <w:rsid w:val="00A50500"/>
    <w:rsid w:val="00A5066E"/>
    <w:rsid w:val="00A50755"/>
    <w:rsid w:val="00A5079C"/>
    <w:rsid w:val="00A50C4D"/>
    <w:rsid w:val="00A512E6"/>
    <w:rsid w:val="00A51657"/>
    <w:rsid w:val="00A51889"/>
    <w:rsid w:val="00A519FA"/>
    <w:rsid w:val="00A51CDE"/>
    <w:rsid w:val="00A51D8A"/>
    <w:rsid w:val="00A5288F"/>
    <w:rsid w:val="00A53270"/>
    <w:rsid w:val="00A53F33"/>
    <w:rsid w:val="00A54CC0"/>
    <w:rsid w:val="00A54DFB"/>
    <w:rsid w:val="00A5592E"/>
    <w:rsid w:val="00A56047"/>
    <w:rsid w:val="00A5614C"/>
    <w:rsid w:val="00A56490"/>
    <w:rsid w:val="00A567BE"/>
    <w:rsid w:val="00A56E94"/>
    <w:rsid w:val="00A5707E"/>
    <w:rsid w:val="00A572E0"/>
    <w:rsid w:val="00A5772D"/>
    <w:rsid w:val="00A579B1"/>
    <w:rsid w:val="00A57CC8"/>
    <w:rsid w:val="00A604A9"/>
    <w:rsid w:val="00A608A0"/>
    <w:rsid w:val="00A60ABE"/>
    <w:rsid w:val="00A60D0E"/>
    <w:rsid w:val="00A612DB"/>
    <w:rsid w:val="00A6158F"/>
    <w:rsid w:val="00A6185F"/>
    <w:rsid w:val="00A61BA2"/>
    <w:rsid w:val="00A61BBD"/>
    <w:rsid w:val="00A61DF3"/>
    <w:rsid w:val="00A620AC"/>
    <w:rsid w:val="00A62418"/>
    <w:rsid w:val="00A62491"/>
    <w:rsid w:val="00A62A4F"/>
    <w:rsid w:val="00A6312E"/>
    <w:rsid w:val="00A63945"/>
    <w:rsid w:val="00A63F13"/>
    <w:rsid w:val="00A63F9D"/>
    <w:rsid w:val="00A64096"/>
    <w:rsid w:val="00A64099"/>
    <w:rsid w:val="00A64577"/>
    <w:rsid w:val="00A645C0"/>
    <w:rsid w:val="00A64C17"/>
    <w:rsid w:val="00A64C9F"/>
    <w:rsid w:val="00A65121"/>
    <w:rsid w:val="00A652E4"/>
    <w:rsid w:val="00A6606B"/>
    <w:rsid w:val="00A6607D"/>
    <w:rsid w:val="00A66156"/>
    <w:rsid w:val="00A66170"/>
    <w:rsid w:val="00A667F1"/>
    <w:rsid w:val="00A669D7"/>
    <w:rsid w:val="00A66A63"/>
    <w:rsid w:val="00A67125"/>
    <w:rsid w:val="00A671B9"/>
    <w:rsid w:val="00A672B0"/>
    <w:rsid w:val="00A678A4"/>
    <w:rsid w:val="00A67955"/>
    <w:rsid w:val="00A679A3"/>
    <w:rsid w:val="00A67A6F"/>
    <w:rsid w:val="00A67F3E"/>
    <w:rsid w:val="00A70895"/>
    <w:rsid w:val="00A7093F"/>
    <w:rsid w:val="00A70A4A"/>
    <w:rsid w:val="00A70C3E"/>
    <w:rsid w:val="00A7118B"/>
    <w:rsid w:val="00A71207"/>
    <w:rsid w:val="00A713D0"/>
    <w:rsid w:val="00A714DD"/>
    <w:rsid w:val="00A71566"/>
    <w:rsid w:val="00A71771"/>
    <w:rsid w:val="00A71B8D"/>
    <w:rsid w:val="00A71E11"/>
    <w:rsid w:val="00A71E1F"/>
    <w:rsid w:val="00A72246"/>
    <w:rsid w:val="00A725BF"/>
    <w:rsid w:val="00A73A83"/>
    <w:rsid w:val="00A73A8A"/>
    <w:rsid w:val="00A73B00"/>
    <w:rsid w:val="00A74385"/>
    <w:rsid w:val="00A743A8"/>
    <w:rsid w:val="00A7446F"/>
    <w:rsid w:val="00A7460C"/>
    <w:rsid w:val="00A74874"/>
    <w:rsid w:val="00A74B96"/>
    <w:rsid w:val="00A74C27"/>
    <w:rsid w:val="00A74C6E"/>
    <w:rsid w:val="00A751AD"/>
    <w:rsid w:val="00A752D0"/>
    <w:rsid w:val="00A7531E"/>
    <w:rsid w:val="00A757D6"/>
    <w:rsid w:val="00A75A09"/>
    <w:rsid w:val="00A75A38"/>
    <w:rsid w:val="00A75B49"/>
    <w:rsid w:val="00A75F8D"/>
    <w:rsid w:val="00A7655F"/>
    <w:rsid w:val="00A76908"/>
    <w:rsid w:val="00A76E6A"/>
    <w:rsid w:val="00A76E80"/>
    <w:rsid w:val="00A76EFA"/>
    <w:rsid w:val="00A76F9B"/>
    <w:rsid w:val="00A77148"/>
    <w:rsid w:val="00A771D8"/>
    <w:rsid w:val="00A7744A"/>
    <w:rsid w:val="00A776FC"/>
    <w:rsid w:val="00A7791E"/>
    <w:rsid w:val="00A77E88"/>
    <w:rsid w:val="00A77E91"/>
    <w:rsid w:val="00A8048F"/>
    <w:rsid w:val="00A80E6A"/>
    <w:rsid w:val="00A81E16"/>
    <w:rsid w:val="00A82B69"/>
    <w:rsid w:val="00A82B86"/>
    <w:rsid w:val="00A82CD2"/>
    <w:rsid w:val="00A82E80"/>
    <w:rsid w:val="00A83051"/>
    <w:rsid w:val="00A830D4"/>
    <w:rsid w:val="00A83428"/>
    <w:rsid w:val="00A83859"/>
    <w:rsid w:val="00A83929"/>
    <w:rsid w:val="00A839E2"/>
    <w:rsid w:val="00A83F8F"/>
    <w:rsid w:val="00A845C3"/>
    <w:rsid w:val="00A84C77"/>
    <w:rsid w:val="00A85160"/>
    <w:rsid w:val="00A852D0"/>
    <w:rsid w:val="00A8545B"/>
    <w:rsid w:val="00A85779"/>
    <w:rsid w:val="00A857B5"/>
    <w:rsid w:val="00A85B83"/>
    <w:rsid w:val="00A85CDD"/>
    <w:rsid w:val="00A85D2C"/>
    <w:rsid w:val="00A85DDC"/>
    <w:rsid w:val="00A85E3C"/>
    <w:rsid w:val="00A862A1"/>
    <w:rsid w:val="00A864B1"/>
    <w:rsid w:val="00A864E1"/>
    <w:rsid w:val="00A867A2"/>
    <w:rsid w:val="00A86856"/>
    <w:rsid w:val="00A86DA5"/>
    <w:rsid w:val="00A86E00"/>
    <w:rsid w:val="00A873E9"/>
    <w:rsid w:val="00A875F2"/>
    <w:rsid w:val="00A87685"/>
    <w:rsid w:val="00A87C22"/>
    <w:rsid w:val="00A901A6"/>
    <w:rsid w:val="00A9031E"/>
    <w:rsid w:val="00A903FF"/>
    <w:rsid w:val="00A904C4"/>
    <w:rsid w:val="00A9055E"/>
    <w:rsid w:val="00A90A7B"/>
    <w:rsid w:val="00A90F2A"/>
    <w:rsid w:val="00A911A6"/>
    <w:rsid w:val="00A91608"/>
    <w:rsid w:val="00A916B2"/>
    <w:rsid w:val="00A91C12"/>
    <w:rsid w:val="00A920CC"/>
    <w:rsid w:val="00A9270E"/>
    <w:rsid w:val="00A92711"/>
    <w:rsid w:val="00A9286E"/>
    <w:rsid w:val="00A9299E"/>
    <w:rsid w:val="00A92A14"/>
    <w:rsid w:val="00A92EA4"/>
    <w:rsid w:val="00A933CF"/>
    <w:rsid w:val="00A9360C"/>
    <w:rsid w:val="00A93A71"/>
    <w:rsid w:val="00A93D6B"/>
    <w:rsid w:val="00A94201"/>
    <w:rsid w:val="00A946C7"/>
    <w:rsid w:val="00A947B2"/>
    <w:rsid w:val="00A949A0"/>
    <w:rsid w:val="00A94AF4"/>
    <w:rsid w:val="00A95013"/>
    <w:rsid w:val="00A95064"/>
    <w:rsid w:val="00A9584E"/>
    <w:rsid w:val="00A95BBC"/>
    <w:rsid w:val="00A95BF3"/>
    <w:rsid w:val="00A962CD"/>
    <w:rsid w:val="00A96A06"/>
    <w:rsid w:val="00A96E5C"/>
    <w:rsid w:val="00A96F68"/>
    <w:rsid w:val="00A97047"/>
    <w:rsid w:val="00A97074"/>
    <w:rsid w:val="00A974E3"/>
    <w:rsid w:val="00A97C4A"/>
    <w:rsid w:val="00A97E2A"/>
    <w:rsid w:val="00A97F6B"/>
    <w:rsid w:val="00AA0217"/>
    <w:rsid w:val="00AA039B"/>
    <w:rsid w:val="00AA08DA"/>
    <w:rsid w:val="00AA09BF"/>
    <w:rsid w:val="00AA130A"/>
    <w:rsid w:val="00AA15F9"/>
    <w:rsid w:val="00AA1913"/>
    <w:rsid w:val="00AA1CCB"/>
    <w:rsid w:val="00AA1FE9"/>
    <w:rsid w:val="00AA2315"/>
    <w:rsid w:val="00AA2AAB"/>
    <w:rsid w:val="00AA2EE5"/>
    <w:rsid w:val="00AA3698"/>
    <w:rsid w:val="00AA3B0A"/>
    <w:rsid w:val="00AA4646"/>
    <w:rsid w:val="00AA482A"/>
    <w:rsid w:val="00AA4974"/>
    <w:rsid w:val="00AA5858"/>
    <w:rsid w:val="00AA589E"/>
    <w:rsid w:val="00AA59C6"/>
    <w:rsid w:val="00AA5A30"/>
    <w:rsid w:val="00AA62E6"/>
    <w:rsid w:val="00AA6443"/>
    <w:rsid w:val="00AA67AC"/>
    <w:rsid w:val="00AA699B"/>
    <w:rsid w:val="00AA6DC6"/>
    <w:rsid w:val="00AA6E16"/>
    <w:rsid w:val="00AA737C"/>
    <w:rsid w:val="00AA7555"/>
    <w:rsid w:val="00AA7858"/>
    <w:rsid w:val="00AA7A16"/>
    <w:rsid w:val="00AB10FF"/>
    <w:rsid w:val="00AB11F9"/>
    <w:rsid w:val="00AB1DE5"/>
    <w:rsid w:val="00AB220D"/>
    <w:rsid w:val="00AB2249"/>
    <w:rsid w:val="00AB2E9B"/>
    <w:rsid w:val="00AB33D6"/>
    <w:rsid w:val="00AB3519"/>
    <w:rsid w:val="00AB3747"/>
    <w:rsid w:val="00AB3773"/>
    <w:rsid w:val="00AB3830"/>
    <w:rsid w:val="00AB3AF7"/>
    <w:rsid w:val="00AB42F4"/>
    <w:rsid w:val="00AB4503"/>
    <w:rsid w:val="00AB4C46"/>
    <w:rsid w:val="00AB4F8C"/>
    <w:rsid w:val="00AB5568"/>
    <w:rsid w:val="00AB5796"/>
    <w:rsid w:val="00AB58EB"/>
    <w:rsid w:val="00AB5929"/>
    <w:rsid w:val="00AB5C60"/>
    <w:rsid w:val="00AB5EB4"/>
    <w:rsid w:val="00AB5F6D"/>
    <w:rsid w:val="00AB6225"/>
    <w:rsid w:val="00AB6576"/>
    <w:rsid w:val="00AB661E"/>
    <w:rsid w:val="00AB670D"/>
    <w:rsid w:val="00AB6A77"/>
    <w:rsid w:val="00AB72AA"/>
    <w:rsid w:val="00AB75AE"/>
    <w:rsid w:val="00AB75B3"/>
    <w:rsid w:val="00AB7D3A"/>
    <w:rsid w:val="00AB7EE9"/>
    <w:rsid w:val="00AB7FB5"/>
    <w:rsid w:val="00AC03AD"/>
    <w:rsid w:val="00AC0666"/>
    <w:rsid w:val="00AC0C01"/>
    <w:rsid w:val="00AC10FF"/>
    <w:rsid w:val="00AC147E"/>
    <w:rsid w:val="00AC162B"/>
    <w:rsid w:val="00AC1790"/>
    <w:rsid w:val="00AC181E"/>
    <w:rsid w:val="00AC18D7"/>
    <w:rsid w:val="00AC1BE0"/>
    <w:rsid w:val="00AC2527"/>
    <w:rsid w:val="00AC27A6"/>
    <w:rsid w:val="00AC2D17"/>
    <w:rsid w:val="00AC2D6C"/>
    <w:rsid w:val="00AC2F0C"/>
    <w:rsid w:val="00AC30B7"/>
    <w:rsid w:val="00AC30DC"/>
    <w:rsid w:val="00AC3904"/>
    <w:rsid w:val="00AC3D92"/>
    <w:rsid w:val="00AC418E"/>
    <w:rsid w:val="00AC46B6"/>
    <w:rsid w:val="00AC4DEB"/>
    <w:rsid w:val="00AC4ECE"/>
    <w:rsid w:val="00AC4FEF"/>
    <w:rsid w:val="00AC5314"/>
    <w:rsid w:val="00AC5956"/>
    <w:rsid w:val="00AC5F72"/>
    <w:rsid w:val="00AC666C"/>
    <w:rsid w:val="00AC6C2E"/>
    <w:rsid w:val="00AC6F1A"/>
    <w:rsid w:val="00AC7021"/>
    <w:rsid w:val="00AC749D"/>
    <w:rsid w:val="00AC753D"/>
    <w:rsid w:val="00AC76D4"/>
    <w:rsid w:val="00AC7937"/>
    <w:rsid w:val="00AC7BA9"/>
    <w:rsid w:val="00AC7D43"/>
    <w:rsid w:val="00AC7F44"/>
    <w:rsid w:val="00AD0110"/>
    <w:rsid w:val="00AD0160"/>
    <w:rsid w:val="00AD016C"/>
    <w:rsid w:val="00AD05BB"/>
    <w:rsid w:val="00AD0DF9"/>
    <w:rsid w:val="00AD1439"/>
    <w:rsid w:val="00AD174D"/>
    <w:rsid w:val="00AD1845"/>
    <w:rsid w:val="00AD18C5"/>
    <w:rsid w:val="00AD1E3E"/>
    <w:rsid w:val="00AD1EF6"/>
    <w:rsid w:val="00AD2541"/>
    <w:rsid w:val="00AD2919"/>
    <w:rsid w:val="00AD295E"/>
    <w:rsid w:val="00AD29A5"/>
    <w:rsid w:val="00AD2D26"/>
    <w:rsid w:val="00AD2F2F"/>
    <w:rsid w:val="00AD3290"/>
    <w:rsid w:val="00AD33D0"/>
    <w:rsid w:val="00AD399A"/>
    <w:rsid w:val="00AD3A51"/>
    <w:rsid w:val="00AD3B9D"/>
    <w:rsid w:val="00AD3DEC"/>
    <w:rsid w:val="00AD40F4"/>
    <w:rsid w:val="00AD4130"/>
    <w:rsid w:val="00AD4488"/>
    <w:rsid w:val="00AD4B18"/>
    <w:rsid w:val="00AD4B58"/>
    <w:rsid w:val="00AD5074"/>
    <w:rsid w:val="00AD5928"/>
    <w:rsid w:val="00AD5DE7"/>
    <w:rsid w:val="00AD6153"/>
    <w:rsid w:val="00AD669F"/>
    <w:rsid w:val="00AD680E"/>
    <w:rsid w:val="00AD6FF2"/>
    <w:rsid w:val="00AD7188"/>
    <w:rsid w:val="00AD73FC"/>
    <w:rsid w:val="00AD79ED"/>
    <w:rsid w:val="00AD7AC5"/>
    <w:rsid w:val="00AE05B6"/>
    <w:rsid w:val="00AE0678"/>
    <w:rsid w:val="00AE0C9B"/>
    <w:rsid w:val="00AE11E2"/>
    <w:rsid w:val="00AE12B1"/>
    <w:rsid w:val="00AE13C7"/>
    <w:rsid w:val="00AE153F"/>
    <w:rsid w:val="00AE20D1"/>
    <w:rsid w:val="00AE2242"/>
    <w:rsid w:val="00AE2273"/>
    <w:rsid w:val="00AE25AB"/>
    <w:rsid w:val="00AE26A7"/>
    <w:rsid w:val="00AE31A9"/>
    <w:rsid w:val="00AE36D6"/>
    <w:rsid w:val="00AE3729"/>
    <w:rsid w:val="00AE3933"/>
    <w:rsid w:val="00AE3B21"/>
    <w:rsid w:val="00AE3DFA"/>
    <w:rsid w:val="00AE3F79"/>
    <w:rsid w:val="00AE3FB0"/>
    <w:rsid w:val="00AE447A"/>
    <w:rsid w:val="00AE4714"/>
    <w:rsid w:val="00AE4806"/>
    <w:rsid w:val="00AE48EA"/>
    <w:rsid w:val="00AE49BC"/>
    <w:rsid w:val="00AE4BB4"/>
    <w:rsid w:val="00AE509F"/>
    <w:rsid w:val="00AE5180"/>
    <w:rsid w:val="00AE52B5"/>
    <w:rsid w:val="00AE54B0"/>
    <w:rsid w:val="00AE56A6"/>
    <w:rsid w:val="00AE5DAB"/>
    <w:rsid w:val="00AE5DD8"/>
    <w:rsid w:val="00AE69C9"/>
    <w:rsid w:val="00AE6CBE"/>
    <w:rsid w:val="00AE725C"/>
    <w:rsid w:val="00AE7A0D"/>
    <w:rsid w:val="00AE7B9B"/>
    <w:rsid w:val="00AE7FB0"/>
    <w:rsid w:val="00AF032E"/>
    <w:rsid w:val="00AF0A6E"/>
    <w:rsid w:val="00AF0D2E"/>
    <w:rsid w:val="00AF0DE2"/>
    <w:rsid w:val="00AF12F6"/>
    <w:rsid w:val="00AF1403"/>
    <w:rsid w:val="00AF1429"/>
    <w:rsid w:val="00AF15B5"/>
    <w:rsid w:val="00AF1646"/>
    <w:rsid w:val="00AF1A5B"/>
    <w:rsid w:val="00AF1C2C"/>
    <w:rsid w:val="00AF20DD"/>
    <w:rsid w:val="00AF222F"/>
    <w:rsid w:val="00AF2258"/>
    <w:rsid w:val="00AF2429"/>
    <w:rsid w:val="00AF2B9F"/>
    <w:rsid w:val="00AF2CFD"/>
    <w:rsid w:val="00AF2D0A"/>
    <w:rsid w:val="00AF2F01"/>
    <w:rsid w:val="00AF3396"/>
    <w:rsid w:val="00AF354A"/>
    <w:rsid w:val="00AF355B"/>
    <w:rsid w:val="00AF36AC"/>
    <w:rsid w:val="00AF3C00"/>
    <w:rsid w:val="00AF3C2F"/>
    <w:rsid w:val="00AF3C3C"/>
    <w:rsid w:val="00AF4373"/>
    <w:rsid w:val="00AF45AA"/>
    <w:rsid w:val="00AF4986"/>
    <w:rsid w:val="00AF4E52"/>
    <w:rsid w:val="00AF5146"/>
    <w:rsid w:val="00AF5155"/>
    <w:rsid w:val="00AF5285"/>
    <w:rsid w:val="00AF52B4"/>
    <w:rsid w:val="00AF539A"/>
    <w:rsid w:val="00AF589F"/>
    <w:rsid w:val="00AF5996"/>
    <w:rsid w:val="00AF5BE7"/>
    <w:rsid w:val="00AF6679"/>
    <w:rsid w:val="00AF6ACB"/>
    <w:rsid w:val="00AF6C32"/>
    <w:rsid w:val="00AF70B8"/>
    <w:rsid w:val="00AF76BE"/>
    <w:rsid w:val="00B0050C"/>
    <w:rsid w:val="00B00607"/>
    <w:rsid w:val="00B00BCD"/>
    <w:rsid w:val="00B00D23"/>
    <w:rsid w:val="00B00E50"/>
    <w:rsid w:val="00B00FC5"/>
    <w:rsid w:val="00B01066"/>
    <w:rsid w:val="00B010C8"/>
    <w:rsid w:val="00B01B07"/>
    <w:rsid w:val="00B01E8D"/>
    <w:rsid w:val="00B029B2"/>
    <w:rsid w:val="00B02A04"/>
    <w:rsid w:val="00B02FB1"/>
    <w:rsid w:val="00B032CE"/>
    <w:rsid w:val="00B0337A"/>
    <w:rsid w:val="00B03402"/>
    <w:rsid w:val="00B0350C"/>
    <w:rsid w:val="00B035A2"/>
    <w:rsid w:val="00B0375B"/>
    <w:rsid w:val="00B03D3B"/>
    <w:rsid w:val="00B03E01"/>
    <w:rsid w:val="00B03E32"/>
    <w:rsid w:val="00B044C7"/>
    <w:rsid w:val="00B0482E"/>
    <w:rsid w:val="00B04B28"/>
    <w:rsid w:val="00B04C44"/>
    <w:rsid w:val="00B058E4"/>
    <w:rsid w:val="00B05927"/>
    <w:rsid w:val="00B05FDE"/>
    <w:rsid w:val="00B0642D"/>
    <w:rsid w:val="00B06620"/>
    <w:rsid w:val="00B067F7"/>
    <w:rsid w:val="00B068E0"/>
    <w:rsid w:val="00B069D6"/>
    <w:rsid w:val="00B06DBF"/>
    <w:rsid w:val="00B071B9"/>
    <w:rsid w:val="00B071E6"/>
    <w:rsid w:val="00B106C6"/>
    <w:rsid w:val="00B1076F"/>
    <w:rsid w:val="00B10B94"/>
    <w:rsid w:val="00B10CD9"/>
    <w:rsid w:val="00B10E4F"/>
    <w:rsid w:val="00B1128B"/>
    <w:rsid w:val="00B114BF"/>
    <w:rsid w:val="00B11867"/>
    <w:rsid w:val="00B12290"/>
    <w:rsid w:val="00B12451"/>
    <w:rsid w:val="00B12480"/>
    <w:rsid w:val="00B1302D"/>
    <w:rsid w:val="00B1361B"/>
    <w:rsid w:val="00B13A30"/>
    <w:rsid w:val="00B1434E"/>
    <w:rsid w:val="00B14A8C"/>
    <w:rsid w:val="00B14B1D"/>
    <w:rsid w:val="00B14F4D"/>
    <w:rsid w:val="00B15371"/>
    <w:rsid w:val="00B1555A"/>
    <w:rsid w:val="00B15FE0"/>
    <w:rsid w:val="00B17091"/>
    <w:rsid w:val="00B170AD"/>
    <w:rsid w:val="00B175EF"/>
    <w:rsid w:val="00B178CB"/>
    <w:rsid w:val="00B17A28"/>
    <w:rsid w:val="00B20289"/>
    <w:rsid w:val="00B20970"/>
    <w:rsid w:val="00B20B50"/>
    <w:rsid w:val="00B212EE"/>
    <w:rsid w:val="00B214EE"/>
    <w:rsid w:val="00B215CF"/>
    <w:rsid w:val="00B21705"/>
    <w:rsid w:val="00B21946"/>
    <w:rsid w:val="00B22771"/>
    <w:rsid w:val="00B22795"/>
    <w:rsid w:val="00B22B26"/>
    <w:rsid w:val="00B22CB1"/>
    <w:rsid w:val="00B22CB5"/>
    <w:rsid w:val="00B23366"/>
    <w:rsid w:val="00B233B9"/>
    <w:rsid w:val="00B23DFC"/>
    <w:rsid w:val="00B23EE1"/>
    <w:rsid w:val="00B23EE8"/>
    <w:rsid w:val="00B24311"/>
    <w:rsid w:val="00B24593"/>
    <w:rsid w:val="00B24748"/>
    <w:rsid w:val="00B24AD7"/>
    <w:rsid w:val="00B24E21"/>
    <w:rsid w:val="00B2543E"/>
    <w:rsid w:val="00B25B86"/>
    <w:rsid w:val="00B25CAA"/>
    <w:rsid w:val="00B2676E"/>
    <w:rsid w:val="00B2695E"/>
    <w:rsid w:val="00B271AD"/>
    <w:rsid w:val="00B278CB"/>
    <w:rsid w:val="00B279EB"/>
    <w:rsid w:val="00B27ADD"/>
    <w:rsid w:val="00B27CDA"/>
    <w:rsid w:val="00B27F15"/>
    <w:rsid w:val="00B30767"/>
    <w:rsid w:val="00B30777"/>
    <w:rsid w:val="00B30C6A"/>
    <w:rsid w:val="00B30D42"/>
    <w:rsid w:val="00B30E77"/>
    <w:rsid w:val="00B30FB6"/>
    <w:rsid w:val="00B310A7"/>
    <w:rsid w:val="00B317DC"/>
    <w:rsid w:val="00B31D13"/>
    <w:rsid w:val="00B32067"/>
    <w:rsid w:val="00B3236F"/>
    <w:rsid w:val="00B32429"/>
    <w:rsid w:val="00B32903"/>
    <w:rsid w:val="00B32AB6"/>
    <w:rsid w:val="00B32DCC"/>
    <w:rsid w:val="00B32EBB"/>
    <w:rsid w:val="00B33295"/>
    <w:rsid w:val="00B3383A"/>
    <w:rsid w:val="00B33FEF"/>
    <w:rsid w:val="00B34437"/>
    <w:rsid w:val="00B34AA8"/>
    <w:rsid w:val="00B34B25"/>
    <w:rsid w:val="00B34CC7"/>
    <w:rsid w:val="00B34D53"/>
    <w:rsid w:val="00B35191"/>
    <w:rsid w:val="00B35479"/>
    <w:rsid w:val="00B355E5"/>
    <w:rsid w:val="00B35647"/>
    <w:rsid w:val="00B356D3"/>
    <w:rsid w:val="00B3576C"/>
    <w:rsid w:val="00B35D7B"/>
    <w:rsid w:val="00B361C1"/>
    <w:rsid w:val="00B3620D"/>
    <w:rsid w:val="00B3620E"/>
    <w:rsid w:val="00B3627B"/>
    <w:rsid w:val="00B36377"/>
    <w:rsid w:val="00B3693A"/>
    <w:rsid w:val="00B36A2E"/>
    <w:rsid w:val="00B36A68"/>
    <w:rsid w:val="00B36B25"/>
    <w:rsid w:val="00B36BFA"/>
    <w:rsid w:val="00B36CA3"/>
    <w:rsid w:val="00B36D8C"/>
    <w:rsid w:val="00B37133"/>
    <w:rsid w:val="00B371EC"/>
    <w:rsid w:val="00B3768A"/>
    <w:rsid w:val="00B37D5F"/>
    <w:rsid w:val="00B40551"/>
    <w:rsid w:val="00B4076E"/>
    <w:rsid w:val="00B4089C"/>
    <w:rsid w:val="00B40B91"/>
    <w:rsid w:val="00B41225"/>
    <w:rsid w:val="00B412E3"/>
    <w:rsid w:val="00B415DC"/>
    <w:rsid w:val="00B41ED9"/>
    <w:rsid w:val="00B41FC6"/>
    <w:rsid w:val="00B4218D"/>
    <w:rsid w:val="00B421A9"/>
    <w:rsid w:val="00B425B7"/>
    <w:rsid w:val="00B42A93"/>
    <w:rsid w:val="00B42EB0"/>
    <w:rsid w:val="00B43065"/>
    <w:rsid w:val="00B43632"/>
    <w:rsid w:val="00B43CFB"/>
    <w:rsid w:val="00B43D31"/>
    <w:rsid w:val="00B446C6"/>
    <w:rsid w:val="00B44993"/>
    <w:rsid w:val="00B44CB5"/>
    <w:rsid w:val="00B44D3F"/>
    <w:rsid w:val="00B44E10"/>
    <w:rsid w:val="00B44EE7"/>
    <w:rsid w:val="00B4503D"/>
    <w:rsid w:val="00B452D6"/>
    <w:rsid w:val="00B46302"/>
    <w:rsid w:val="00B465DB"/>
    <w:rsid w:val="00B468FC"/>
    <w:rsid w:val="00B46A9D"/>
    <w:rsid w:val="00B46AC6"/>
    <w:rsid w:val="00B47155"/>
    <w:rsid w:val="00B47536"/>
    <w:rsid w:val="00B47CE6"/>
    <w:rsid w:val="00B47D56"/>
    <w:rsid w:val="00B50122"/>
    <w:rsid w:val="00B504A4"/>
    <w:rsid w:val="00B50AC4"/>
    <w:rsid w:val="00B51180"/>
    <w:rsid w:val="00B51347"/>
    <w:rsid w:val="00B51AAA"/>
    <w:rsid w:val="00B51B00"/>
    <w:rsid w:val="00B51E5F"/>
    <w:rsid w:val="00B523AA"/>
    <w:rsid w:val="00B52A35"/>
    <w:rsid w:val="00B52AAE"/>
    <w:rsid w:val="00B52B9C"/>
    <w:rsid w:val="00B52D6D"/>
    <w:rsid w:val="00B533C3"/>
    <w:rsid w:val="00B53403"/>
    <w:rsid w:val="00B53BD2"/>
    <w:rsid w:val="00B53BF3"/>
    <w:rsid w:val="00B53E89"/>
    <w:rsid w:val="00B53F6C"/>
    <w:rsid w:val="00B53F7F"/>
    <w:rsid w:val="00B540B2"/>
    <w:rsid w:val="00B54102"/>
    <w:rsid w:val="00B54640"/>
    <w:rsid w:val="00B54A58"/>
    <w:rsid w:val="00B54E29"/>
    <w:rsid w:val="00B55495"/>
    <w:rsid w:val="00B558FD"/>
    <w:rsid w:val="00B56027"/>
    <w:rsid w:val="00B5619F"/>
    <w:rsid w:val="00B56243"/>
    <w:rsid w:val="00B565B9"/>
    <w:rsid w:val="00B56FA3"/>
    <w:rsid w:val="00B5705B"/>
    <w:rsid w:val="00B570D4"/>
    <w:rsid w:val="00B573F2"/>
    <w:rsid w:val="00B605AF"/>
    <w:rsid w:val="00B60999"/>
    <w:rsid w:val="00B60C80"/>
    <w:rsid w:val="00B60E6F"/>
    <w:rsid w:val="00B610B9"/>
    <w:rsid w:val="00B61239"/>
    <w:rsid w:val="00B6146D"/>
    <w:rsid w:val="00B619D8"/>
    <w:rsid w:val="00B61EDB"/>
    <w:rsid w:val="00B62602"/>
    <w:rsid w:val="00B6281B"/>
    <w:rsid w:val="00B62CEA"/>
    <w:rsid w:val="00B6358A"/>
    <w:rsid w:val="00B63AEA"/>
    <w:rsid w:val="00B63B59"/>
    <w:rsid w:val="00B63D30"/>
    <w:rsid w:val="00B6453C"/>
    <w:rsid w:val="00B650CE"/>
    <w:rsid w:val="00B65707"/>
    <w:rsid w:val="00B659ED"/>
    <w:rsid w:val="00B65D52"/>
    <w:rsid w:val="00B65EAB"/>
    <w:rsid w:val="00B66189"/>
    <w:rsid w:val="00B66472"/>
    <w:rsid w:val="00B664C0"/>
    <w:rsid w:val="00B66771"/>
    <w:rsid w:val="00B66874"/>
    <w:rsid w:val="00B669D8"/>
    <w:rsid w:val="00B66B3B"/>
    <w:rsid w:val="00B67044"/>
    <w:rsid w:val="00B6724F"/>
    <w:rsid w:val="00B6731C"/>
    <w:rsid w:val="00B674A2"/>
    <w:rsid w:val="00B67E26"/>
    <w:rsid w:val="00B700DE"/>
    <w:rsid w:val="00B70708"/>
    <w:rsid w:val="00B70FAB"/>
    <w:rsid w:val="00B7149B"/>
    <w:rsid w:val="00B71768"/>
    <w:rsid w:val="00B72098"/>
    <w:rsid w:val="00B724F5"/>
    <w:rsid w:val="00B727BE"/>
    <w:rsid w:val="00B72809"/>
    <w:rsid w:val="00B72912"/>
    <w:rsid w:val="00B72BEA"/>
    <w:rsid w:val="00B73021"/>
    <w:rsid w:val="00B73255"/>
    <w:rsid w:val="00B735AA"/>
    <w:rsid w:val="00B73746"/>
    <w:rsid w:val="00B73B26"/>
    <w:rsid w:val="00B73B9B"/>
    <w:rsid w:val="00B73BC8"/>
    <w:rsid w:val="00B73BDD"/>
    <w:rsid w:val="00B73EAE"/>
    <w:rsid w:val="00B7422D"/>
    <w:rsid w:val="00B74598"/>
    <w:rsid w:val="00B74641"/>
    <w:rsid w:val="00B7482C"/>
    <w:rsid w:val="00B74995"/>
    <w:rsid w:val="00B74A11"/>
    <w:rsid w:val="00B74A5A"/>
    <w:rsid w:val="00B74A6A"/>
    <w:rsid w:val="00B74D53"/>
    <w:rsid w:val="00B74E58"/>
    <w:rsid w:val="00B74FF3"/>
    <w:rsid w:val="00B750F4"/>
    <w:rsid w:val="00B75240"/>
    <w:rsid w:val="00B754E0"/>
    <w:rsid w:val="00B757C8"/>
    <w:rsid w:val="00B7586F"/>
    <w:rsid w:val="00B75E41"/>
    <w:rsid w:val="00B75EE4"/>
    <w:rsid w:val="00B765F2"/>
    <w:rsid w:val="00B76C21"/>
    <w:rsid w:val="00B77315"/>
    <w:rsid w:val="00B77D4C"/>
    <w:rsid w:val="00B77E72"/>
    <w:rsid w:val="00B80382"/>
    <w:rsid w:val="00B80BEB"/>
    <w:rsid w:val="00B80EBA"/>
    <w:rsid w:val="00B81235"/>
    <w:rsid w:val="00B815EF"/>
    <w:rsid w:val="00B81797"/>
    <w:rsid w:val="00B81AB0"/>
    <w:rsid w:val="00B81CBF"/>
    <w:rsid w:val="00B820AF"/>
    <w:rsid w:val="00B8250E"/>
    <w:rsid w:val="00B825D3"/>
    <w:rsid w:val="00B82A01"/>
    <w:rsid w:val="00B83183"/>
    <w:rsid w:val="00B8354F"/>
    <w:rsid w:val="00B83663"/>
    <w:rsid w:val="00B836B1"/>
    <w:rsid w:val="00B83AD0"/>
    <w:rsid w:val="00B83B67"/>
    <w:rsid w:val="00B83D81"/>
    <w:rsid w:val="00B847EA"/>
    <w:rsid w:val="00B84A40"/>
    <w:rsid w:val="00B84B2B"/>
    <w:rsid w:val="00B84D07"/>
    <w:rsid w:val="00B8537E"/>
    <w:rsid w:val="00B85565"/>
    <w:rsid w:val="00B856B5"/>
    <w:rsid w:val="00B861F0"/>
    <w:rsid w:val="00B86247"/>
    <w:rsid w:val="00B868A4"/>
    <w:rsid w:val="00B86B61"/>
    <w:rsid w:val="00B86E9E"/>
    <w:rsid w:val="00B8751A"/>
    <w:rsid w:val="00B879CB"/>
    <w:rsid w:val="00B87A10"/>
    <w:rsid w:val="00B87F67"/>
    <w:rsid w:val="00B90710"/>
    <w:rsid w:val="00B90922"/>
    <w:rsid w:val="00B91052"/>
    <w:rsid w:val="00B912FF"/>
    <w:rsid w:val="00B913D6"/>
    <w:rsid w:val="00B914B4"/>
    <w:rsid w:val="00B91ED2"/>
    <w:rsid w:val="00B9221F"/>
    <w:rsid w:val="00B922EF"/>
    <w:rsid w:val="00B9232F"/>
    <w:rsid w:val="00B92430"/>
    <w:rsid w:val="00B92564"/>
    <w:rsid w:val="00B926F1"/>
    <w:rsid w:val="00B92744"/>
    <w:rsid w:val="00B92770"/>
    <w:rsid w:val="00B927B5"/>
    <w:rsid w:val="00B929AF"/>
    <w:rsid w:val="00B92CAC"/>
    <w:rsid w:val="00B92CEA"/>
    <w:rsid w:val="00B9312A"/>
    <w:rsid w:val="00B9357A"/>
    <w:rsid w:val="00B9369D"/>
    <w:rsid w:val="00B936C7"/>
    <w:rsid w:val="00B9377F"/>
    <w:rsid w:val="00B93BC7"/>
    <w:rsid w:val="00B93DD5"/>
    <w:rsid w:val="00B93FF0"/>
    <w:rsid w:val="00B941DB"/>
    <w:rsid w:val="00B944D6"/>
    <w:rsid w:val="00B94531"/>
    <w:rsid w:val="00B94534"/>
    <w:rsid w:val="00B9460A"/>
    <w:rsid w:val="00B946B7"/>
    <w:rsid w:val="00B949ED"/>
    <w:rsid w:val="00B94AF5"/>
    <w:rsid w:val="00B951DA"/>
    <w:rsid w:val="00B95526"/>
    <w:rsid w:val="00B9553A"/>
    <w:rsid w:val="00B95D8D"/>
    <w:rsid w:val="00B95DA0"/>
    <w:rsid w:val="00B95DA1"/>
    <w:rsid w:val="00B95DFF"/>
    <w:rsid w:val="00B95EF9"/>
    <w:rsid w:val="00B96167"/>
    <w:rsid w:val="00B96679"/>
    <w:rsid w:val="00B96842"/>
    <w:rsid w:val="00B968C2"/>
    <w:rsid w:val="00B971C8"/>
    <w:rsid w:val="00B973A7"/>
    <w:rsid w:val="00B97457"/>
    <w:rsid w:val="00B978BF"/>
    <w:rsid w:val="00B97B19"/>
    <w:rsid w:val="00B97CF0"/>
    <w:rsid w:val="00B97F04"/>
    <w:rsid w:val="00BA07DD"/>
    <w:rsid w:val="00BA0861"/>
    <w:rsid w:val="00BA0970"/>
    <w:rsid w:val="00BA0A0B"/>
    <w:rsid w:val="00BA0D71"/>
    <w:rsid w:val="00BA1124"/>
    <w:rsid w:val="00BA1432"/>
    <w:rsid w:val="00BA166D"/>
    <w:rsid w:val="00BA1A00"/>
    <w:rsid w:val="00BA1C8E"/>
    <w:rsid w:val="00BA2079"/>
    <w:rsid w:val="00BA220D"/>
    <w:rsid w:val="00BA2A1D"/>
    <w:rsid w:val="00BA2D0A"/>
    <w:rsid w:val="00BA2E22"/>
    <w:rsid w:val="00BA31CF"/>
    <w:rsid w:val="00BA3EB4"/>
    <w:rsid w:val="00BA40D3"/>
    <w:rsid w:val="00BA4584"/>
    <w:rsid w:val="00BA47C8"/>
    <w:rsid w:val="00BA4889"/>
    <w:rsid w:val="00BA4D71"/>
    <w:rsid w:val="00BA4DA6"/>
    <w:rsid w:val="00BA5464"/>
    <w:rsid w:val="00BA5492"/>
    <w:rsid w:val="00BA55B3"/>
    <w:rsid w:val="00BA594F"/>
    <w:rsid w:val="00BA5B7D"/>
    <w:rsid w:val="00BA606B"/>
    <w:rsid w:val="00BA642A"/>
    <w:rsid w:val="00BA6559"/>
    <w:rsid w:val="00BA6662"/>
    <w:rsid w:val="00BA6CB3"/>
    <w:rsid w:val="00BA6D6D"/>
    <w:rsid w:val="00BA6EBC"/>
    <w:rsid w:val="00BA6ED4"/>
    <w:rsid w:val="00BA720B"/>
    <w:rsid w:val="00BA764C"/>
    <w:rsid w:val="00BB020A"/>
    <w:rsid w:val="00BB0442"/>
    <w:rsid w:val="00BB0495"/>
    <w:rsid w:val="00BB06A8"/>
    <w:rsid w:val="00BB0830"/>
    <w:rsid w:val="00BB0BA9"/>
    <w:rsid w:val="00BB0FBA"/>
    <w:rsid w:val="00BB10F5"/>
    <w:rsid w:val="00BB1599"/>
    <w:rsid w:val="00BB17B9"/>
    <w:rsid w:val="00BB1995"/>
    <w:rsid w:val="00BB1CAE"/>
    <w:rsid w:val="00BB1D46"/>
    <w:rsid w:val="00BB2048"/>
    <w:rsid w:val="00BB27C0"/>
    <w:rsid w:val="00BB29AD"/>
    <w:rsid w:val="00BB2B7D"/>
    <w:rsid w:val="00BB2D61"/>
    <w:rsid w:val="00BB2DC9"/>
    <w:rsid w:val="00BB3120"/>
    <w:rsid w:val="00BB342F"/>
    <w:rsid w:val="00BB3722"/>
    <w:rsid w:val="00BB3D2F"/>
    <w:rsid w:val="00BB431D"/>
    <w:rsid w:val="00BB462F"/>
    <w:rsid w:val="00BB482A"/>
    <w:rsid w:val="00BB4B56"/>
    <w:rsid w:val="00BB4C28"/>
    <w:rsid w:val="00BB4E94"/>
    <w:rsid w:val="00BB567F"/>
    <w:rsid w:val="00BB5D2C"/>
    <w:rsid w:val="00BB5DF0"/>
    <w:rsid w:val="00BB5F67"/>
    <w:rsid w:val="00BB601C"/>
    <w:rsid w:val="00BB622E"/>
    <w:rsid w:val="00BB634D"/>
    <w:rsid w:val="00BB6385"/>
    <w:rsid w:val="00BB638B"/>
    <w:rsid w:val="00BB69F1"/>
    <w:rsid w:val="00BB6B1A"/>
    <w:rsid w:val="00BB6C8F"/>
    <w:rsid w:val="00BB7007"/>
    <w:rsid w:val="00BB7072"/>
    <w:rsid w:val="00BB7200"/>
    <w:rsid w:val="00BB76A8"/>
    <w:rsid w:val="00BB79B8"/>
    <w:rsid w:val="00BB7E0E"/>
    <w:rsid w:val="00BC0164"/>
    <w:rsid w:val="00BC01EE"/>
    <w:rsid w:val="00BC02C7"/>
    <w:rsid w:val="00BC04FD"/>
    <w:rsid w:val="00BC0582"/>
    <w:rsid w:val="00BC05C1"/>
    <w:rsid w:val="00BC06C2"/>
    <w:rsid w:val="00BC116C"/>
    <w:rsid w:val="00BC11DE"/>
    <w:rsid w:val="00BC16A7"/>
    <w:rsid w:val="00BC182B"/>
    <w:rsid w:val="00BC1D3F"/>
    <w:rsid w:val="00BC1D8E"/>
    <w:rsid w:val="00BC20CB"/>
    <w:rsid w:val="00BC2401"/>
    <w:rsid w:val="00BC2467"/>
    <w:rsid w:val="00BC249A"/>
    <w:rsid w:val="00BC24C3"/>
    <w:rsid w:val="00BC2737"/>
    <w:rsid w:val="00BC2957"/>
    <w:rsid w:val="00BC2A09"/>
    <w:rsid w:val="00BC2B6B"/>
    <w:rsid w:val="00BC3707"/>
    <w:rsid w:val="00BC37A2"/>
    <w:rsid w:val="00BC3908"/>
    <w:rsid w:val="00BC3A1E"/>
    <w:rsid w:val="00BC44EA"/>
    <w:rsid w:val="00BC5019"/>
    <w:rsid w:val="00BC51F3"/>
    <w:rsid w:val="00BC5321"/>
    <w:rsid w:val="00BC536A"/>
    <w:rsid w:val="00BC5378"/>
    <w:rsid w:val="00BC553D"/>
    <w:rsid w:val="00BC5AE5"/>
    <w:rsid w:val="00BC5CA7"/>
    <w:rsid w:val="00BC5F9B"/>
    <w:rsid w:val="00BC6215"/>
    <w:rsid w:val="00BC62B9"/>
    <w:rsid w:val="00BC65A4"/>
    <w:rsid w:val="00BC6B20"/>
    <w:rsid w:val="00BC6B9C"/>
    <w:rsid w:val="00BC6C10"/>
    <w:rsid w:val="00BC70F4"/>
    <w:rsid w:val="00BC7391"/>
    <w:rsid w:val="00BC75D0"/>
    <w:rsid w:val="00BC77A0"/>
    <w:rsid w:val="00BC7E25"/>
    <w:rsid w:val="00BC7EBE"/>
    <w:rsid w:val="00BD0202"/>
    <w:rsid w:val="00BD05DD"/>
    <w:rsid w:val="00BD05EA"/>
    <w:rsid w:val="00BD0C56"/>
    <w:rsid w:val="00BD0D97"/>
    <w:rsid w:val="00BD0E49"/>
    <w:rsid w:val="00BD1359"/>
    <w:rsid w:val="00BD151D"/>
    <w:rsid w:val="00BD16DB"/>
    <w:rsid w:val="00BD17EE"/>
    <w:rsid w:val="00BD2076"/>
    <w:rsid w:val="00BD20DA"/>
    <w:rsid w:val="00BD2284"/>
    <w:rsid w:val="00BD243E"/>
    <w:rsid w:val="00BD2477"/>
    <w:rsid w:val="00BD292B"/>
    <w:rsid w:val="00BD2EDF"/>
    <w:rsid w:val="00BD32E3"/>
    <w:rsid w:val="00BD3599"/>
    <w:rsid w:val="00BD36A3"/>
    <w:rsid w:val="00BD3B3A"/>
    <w:rsid w:val="00BD3E50"/>
    <w:rsid w:val="00BD411B"/>
    <w:rsid w:val="00BD4618"/>
    <w:rsid w:val="00BD4F07"/>
    <w:rsid w:val="00BD5021"/>
    <w:rsid w:val="00BD52B9"/>
    <w:rsid w:val="00BD5653"/>
    <w:rsid w:val="00BD56A4"/>
    <w:rsid w:val="00BD58D8"/>
    <w:rsid w:val="00BD5A2A"/>
    <w:rsid w:val="00BD5D23"/>
    <w:rsid w:val="00BD6665"/>
    <w:rsid w:val="00BD673C"/>
    <w:rsid w:val="00BD6767"/>
    <w:rsid w:val="00BD6A9C"/>
    <w:rsid w:val="00BD700A"/>
    <w:rsid w:val="00BD7741"/>
    <w:rsid w:val="00BD7783"/>
    <w:rsid w:val="00BD77C1"/>
    <w:rsid w:val="00BD783B"/>
    <w:rsid w:val="00BD7891"/>
    <w:rsid w:val="00BD7E91"/>
    <w:rsid w:val="00BE0012"/>
    <w:rsid w:val="00BE01E0"/>
    <w:rsid w:val="00BE0298"/>
    <w:rsid w:val="00BE056D"/>
    <w:rsid w:val="00BE09D4"/>
    <w:rsid w:val="00BE0C92"/>
    <w:rsid w:val="00BE0FD5"/>
    <w:rsid w:val="00BE15DA"/>
    <w:rsid w:val="00BE1802"/>
    <w:rsid w:val="00BE1D6C"/>
    <w:rsid w:val="00BE1F2D"/>
    <w:rsid w:val="00BE2045"/>
    <w:rsid w:val="00BE2141"/>
    <w:rsid w:val="00BE228B"/>
    <w:rsid w:val="00BE2436"/>
    <w:rsid w:val="00BE272E"/>
    <w:rsid w:val="00BE286B"/>
    <w:rsid w:val="00BE2C20"/>
    <w:rsid w:val="00BE2FC2"/>
    <w:rsid w:val="00BE300A"/>
    <w:rsid w:val="00BE32FC"/>
    <w:rsid w:val="00BE3CF7"/>
    <w:rsid w:val="00BE4281"/>
    <w:rsid w:val="00BE4688"/>
    <w:rsid w:val="00BE4726"/>
    <w:rsid w:val="00BE476B"/>
    <w:rsid w:val="00BE4CA4"/>
    <w:rsid w:val="00BE4FFA"/>
    <w:rsid w:val="00BE5207"/>
    <w:rsid w:val="00BE5242"/>
    <w:rsid w:val="00BE537F"/>
    <w:rsid w:val="00BE62A5"/>
    <w:rsid w:val="00BE646C"/>
    <w:rsid w:val="00BE65E0"/>
    <w:rsid w:val="00BE6CDC"/>
    <w:rsid w:val="00BE6CE6"/>
    <w:rsid w:val="00BE6E62"/>
    <w:rsid w:val="00BE6F3A"/>
    <w:rsid w:val="00BE6FE7"/>
    <w:rsid w:val="00BE765B"/>
    <w:rsid w:val="00BE7CB7"/>
    <w:rsid w:val="00BE7D70"/>
    <w:rsid w:val="00BF001D"/>
    <w:rsid w:val="00BF03BA"/>
    <w:rsid w:val="00BF0556"/>
    <w:rsid w:val="00BF0766"/>
    <w:rsid w:val="00BF0F4B"/>
    <w:rsid w:val="00BF1350"/>
    <w:rsid w:val="00BF160C"/>
    <w:rsid w:val="00BF16D0"/>
    <w:rsid w:val="00BF196A"/>
    <w:rsid w:val="00BF1C10"/>
    <w:rsid w:val="00BF1FC1"/>
    <w:rsid w:val="00BF1FD6"/>
    <w:rsid w:val="00BF233D"/>
    <w:rsid w:val="00BF2379"/>
    <w:rsid w:val="00BF26EB"/>
    <w:rsid w:val="00BF2C6A"/>
    <w:rsid w:val="00BF2CE5"/>
    <w:rsid w:val="00BF2DD8"/>
    <w:rsid w:val="00BF2E50"/>
    <w:rsid w:val="00BF38B1"/>
    <w:rsid w:val="00BF39D0"/>
    <w:rsid w:val="00BF39E8"/>
    <w:rsid w:val="00BF3C4C"/>
    <w:rsid w:val="00BF3F43"/>
    <w:rsid w:val="00BF437C"/>
    <w:rsid w:val="00BF43AD"/>
    <w:rsid w:val="00BF43EC"/>
    <w:rsid w:val="00BF49C8"/>
    <w:rsid w:val="00BF4A70"/>
    <w:rsid w:val="00BF4CD7"/>
    <w:rsid w:val="00BF4F5C"/>
    <w:rsid w:val="00BF5033"/>
    <w:rsid w:val="00BF572A"/>
    <w:rsid w:val="00BF5C45"/>
    <w:rsid w:val="00BF6570"/>
    <w:rsid w:val="00BF6D88"/>
    <w:rsid w:val="00BF72CC"/>
    <w:rsid w:val="00BF737B"/>
    <w:rsid w:val="00BF74CE"/>
    <w:rsid w:val="00BF76B1"/>
    <w:rsid w:val="00BF781E"/>
    <w:rsid w:val="00BF7C05"/>
    <w:rsid w:val="00BF7DB8"/>
    <w:rsid w:val="00C0013A"/>
    <w:rsid w:val="00C00240"/>
    <w:rsid w:val="00C00B1E"/>
    <w:rsid w:val="00C00ED3"/>
    <w:rsid w:val="00C014B4"/>
    <w:rsid w:val="00C01CF8"/>
    <w:rsid w:val="00C01D1D"/>
    <w:rsid w:val="00C027B4"/>
    <w:rsid w:val="00C02988"/>
    <w:rsid w:val="00C029E1"/>
    <w:rsid w:val="00C02BEE"/>
    <w:rsid w:val="00C02C75"/>
    <w:rsid w:val="00C03361"/>
    <w:rsid w:val="00C03581"/>
    <w:rsid w:val="00C035A0"/>
    <w:rsid w:val="00C0360F"/>
    <w:rsid w:val="00C0385F"/>
    <w:rsid w:val="00C0399E"/>
    <w:rsid w:val="00C03CF7"/>
    <w:rsid w:val="00C03E98"/>
    <w:rsid w:val="00C03EAD"/>
    <w:rsid w:val="00C03F1D"/>
    <w:rsid w:val="00C0412B"/>
    <w:rsid w:val="00C045F3"/>
    <w:rsid w:val="00C047DB"/>
    <w:rsid w:val="00C04A97"/>
    <w:rsid w:val="00C04B29"/>
    <w:rsid w:val="00C04B53"/>
    <w:rsid w:val="00C04D1C"/>
    <w:rsid w:val="00C04EB5"/>
    <w:rsid w:val="00C052A3"/>
    <w:rsid w:val="00C052F1"/>
    <w:rsid w:val="00C0531B"/>
    <w:rsid w:val="00C0580A"/>
    <w:rsid w:val="00C05967"/>
    <w:rsid w:val="00C05D32"/>
    <w:rsid w:val="00C06626"/>
    <w:rsid w:val="00C066C3"/>
    <w:rsid w:val="00C06B29"/>
    <w:rsid w:val="00C071E0"/>
    <w:rsid w:val="00C07856"/>
    <w:rsid w:val="00C07A28"/>
    <w:rsid w:val="00C07A83"/>
    <w:rsid w:val="00C100A7"/>
    <w:rsid w:val="00C10206"/>
    <w:rsid w:val="00C10E5A"/>
    <w:rsid w:val="00C111CB"/>
    <w:rsid w:val="00C1128B"/>
    <w:rsid w:val="00C112A0"/>
    <w:rsid w:val="00C12152"/>
    <w:rsid w:val="00C1226D"/>
    <w:rsid w:val="00C1267D"/>
    <w:rsid w:val="00C12853"/>
    <w:rsid w:val="00C129B6"/>
    <w:rsid w:val="00C12BDC"/>
    <w:rsid w:val="00C12D10"/>
    <w:rsid w:val="00C1321F"/>
    <w:rsid w:val="00C13706"/>
    <w:rsid w:val="00C137EA"/>
    <w:rsid w:val="00C13FC7"/>
    <w:rsid w:val="00C140F1"/>
    <w:rsid w:val="00C14616"/>
    <w:rsid w:val="00C1497E"/>
    <w:rsid w:val="00C14A53"/>
    <w:rsid w:val="00C14C5E"/>
    <w:rsid w:val="00C14E40"/>
    <w:rsid w:val="00C151FE"/>
    <w:rsid w:val="00C1589C"/>
    <w:rsid w:val="00C15B5D"/>
    <w:rsid w:val="00C16109"/>
    <w:rsid w:val="00C16126"/>
    <w:rsid w:val="00C16252"/>
    <w:rsid w:val="00C162D8"/>
    <w:rsid w:val="00C16571"/>
    <w:rsid w:val="00C168FB"/>
    <w:rsid w:val="00C1699A"/>
    <w:rsid w:val="00C17A10"/>
    <w:rsid w:val="00C17A74"/>
    <w:rsid w:val="00C17BBA"/>
    <w:rsid w:val="00C20342"/>
    <w:rsid w:val="00C20A74"/>
    <w:rsid w:val="00C20B17"/>
    <w:rsid w:val="00C20FD3"/>
    <w:rsid w:val="00C2100D"/>
    <w:rsid w:val="00C211FF"/>
    <w:rsid w:val="00C21BF2"/>
    <w:rsid w:val="00C21D37"/>
    <w:rsid w:val="00C21F06"/>
    <w:rsid w:val="00C2262B"/>
    <w:rsid w:val="00C22C86"/>
    <w:rsid w:val="00C22D86"/>
    <w:rsid w:val="00C23416"/>
    <w:rsid w:val="00C2381B"/>
    <w:rsid w:val="00C23853"/>
    <w:rsid w:val="00C23900"/>
    <w:rsid w:val="00C23B9F"/>
    <w:rsid w:val="00C24494"/>
    <w:rsid w:val="00C246D3"/>
    <w:rsid w:val="00C24709"/>
    <w:rsid w:val="00C247B5"/>
    <w:rsid w:val="00C24B4B"/>
    <w:rsid w:val="00C2517F"/>
    <w:rsid w:val="00C254C7"/>
    <w:rsid w:val="00C2556D"/>
    <w:rsid w:val="00C25648"/>
    <w:rsid w:val="00C256CB"/>
    <w:rsid w:val="00C25AF9"/>
    <w:rsid w:val="00C262D3"/>
    <w:rsid w:val="00C26D28"/>
    <w:rsid w:val="00C271D2"/>
    <w:rsid w:val="00C2768F"/>
    <w:rsid w:val="00C276B9"/>
    <w:rsid w:val="00C27A4C"/>
    <w:rsid w:val="00C3047B"/>
    <w:rsid w:val="00C30685"/>
    <w:rsid w:val="00C309A2"/>
    <w:rsid w:val="00C30BBD"/>
    <w:rsid w:val="00C31161"/>
    <w:rsid w:val="00C3130F"/>
    <w:rsid w:val="00C31953"/>
    <w:rsid w:val="00C31CF7"/>
    <w:rsid w:val="00C321AD"/>
    <w:rsid w:val="00C32265"/>
    <w:rsid w:val="00C32422"/>
    <w:rsid w:val="00C32B21"/>
    <w:rsid w:val="00C339B6"/>
    <w:rsid w:val="00C33F93"/>
    <w:rsid w:val="00C342A6"/>
    <w:rsid w:val="00C3448B"/>
    <w:rsid w:val="00C3452D"/>
    <w:rsid w:val="00C34868"/>
    <w:rsid w:val="00C34BB0"/>
    <w:rsid w:val="00C34BFC"/>
    <w:rsid w:val="00C34CBF"/>
    <w:rsid w:val="00C34F41"/>
    <w:rsid w:val="00C350F1"/>
    <w:rsid w:val="00C351CC"/>
    <w:rsid w:val="00C35346"/>
    <w:rsid w:val="00C353D4"/>
    <w:rsid w:val="00C357D8"/>
    <w:rsid w:val="00C35B71"/>
    <w:rsid w:val="00C35BAD"/>
    <w:rsid w:val="00C35DB0"/>
    <w:rsid w:val="00C36319"/>
    <w:rsid w:val="00C36B6F"/>
    <w:rsid w:val="00C36C08"/>
    <w:rsid w:val="00C36C42"/>
    <w:rsid w:val="00C37122"/>
    <w:rsid w:val="00C3727E"/>
    <w:rsid w:val="00C37A7F"/>
    <w:rsid w:val="00C37AF6"/>
    <w:rsid w:val="00C37F7D"/>
    <w:rsid w:val="00C40182"/>
    <w:rsid w:val="00C406EE"/>
    <w:rsid w:val="00C40A51"/>
    <w:rsid w:val="00C40F59"/>
    <w:rsid w:val="00C41018"/>
    <w:rsid w:val="00C41098"/>
    <w:rsid w:val="00C41183"/>
    <w:rsid w:val="00C41882"/>
    <w:rsid w:val="00C419A3"/>
    <w:rsid w:val="00C419CF"/>
    <w:rsid w:val="00C41AEC"/>
    <w:rsid w:val="00C41B05"/>
    <w:rsid w:val="00C41CC8"/>
    <w:rsid w:val="00C41D5E"/>
    <w:rsid w:val="00C424AE"/>
    <w:rsid w:val="00C426AD"/>
    <w:rsid w:val="00C42E7F"/>
    <w:rsid w:val="00C42F67"/>
    <w:rsid w:val="00C43020"/>
    <w:rsid w:val="00C4397F"/>
    <w:rsid w:val="00C439A2"/>
    <w:rsid w:val="00C43A10"/>
    <w:rsid w:val="00C43C6A"/>
    <w:rsid w:val="00C43F13"/>
    <w:rsid w:val="00C44682"/>
    <w:rsid w:val="00C45A0F"/>
    <w:rsid w:val="00C45B8B"/>
    <w:rsid w:val="00C45BB4"/>
    <w:rsid w:val="00C45F35"/>
    <w:rsid w:val="00C45F81"/>
    <w:rsid w:val="00C46004"/>
    <w:rsid w:val="00C4664D"/>
    <w:rsid w:val="00C46945"/>
    <w:rsid w:val="00C46A0E"/>
    <w:rsid w:val="00C46B4B"/>
    <w:rsid w:val="00C46F04"/>
    <w:rsid w:val="00C470CE"/>
    <w:rsid w:val="00C47142"/>
    <w:rsid w:val="00C47422"/>
    <w:rsid w:val="00C4749D"/>
    <w:rsid w:val="00C504EF"/>
    <w:rsid w:val="00C50852"/>
    <w:rsid w:val="00C50EFB"/>
    <w:rsid w:val="00C5101B"/>
    <w:rsid w:val="00C51305"/>
    <w:rsid w:val="00C5145F"/>
    <w:rsid w:val="00C51716"/>
    <w:rsid w:val="00C51FFE"/>
    <w:rsid w:val="00C52249"/>
    <w:rsid w:val="00C52334"/>
    <w:rsid w:val="00C523EF"/>
    <w:rsid w:val="00C5245E"/>
    <w:rsid w:val="00C525B1"/>
    <w:rsid w:val="00C525E7"/>
    <w:rsid w:val="00C52A1F"/>
    <w:rsid w:val="00C52C9D"/>
    <w:rsid w:val="00C5316D"/>
    <w:rsid w:val="00C53667"/>
    <w:rsid w:val="00C53FB4"/>
    <w:rsid w:val="00C5402B"/>
    <w:rsid w:val="00C54279"/>
    <w:rsid w:val="00C54830"/>
    <w:rsid w:val="00C54E07"/>
    <w:rsid w:val="00C54EBA"/>
    <w:rsid w:val="00C54F5C"/>
    <w:rsid w:val="00C552C1"/>
    <w:rsid w:val="00C55429"/>
    <w:rsid w:val="00C55C6D"/>
    <w:rsid w:val="00C5644C"/>
    <w:rsid w:val="00C56D06"/>
    <w:rsid w:val="00C56D76"/>
    <w:rsid w:val="00C5788B"/>
    <w:rsid w:val="00C57E2F"/>
    <w:rsid w:val="00C603D3"/>
    <w:rsid w:val="00C60553"/>
    <w:rsid w:val="00C60858"/>
    <w:rsid w:val="00C608D2"/>
    <w:rsid w:val="00C60BD7"/>
    <w:rsid w:val="00C60CDE"/>
    <w:rsid w:val="00C60D15"/>
    <w:rsid w:val="00C610B9"/>
    <w:rsid w:val="00C617A9"/>
    <w:rsid w:val="00C61835"/>
    <w:rsid w:val="00C61853"/>
    <w:rsid w:val="00C61ABF"/>
    <w:rsid w:val="00C61C97"/>
    <w:rsid w:val="00C61CF0"/>
    <w:rsid w:val="00C62123"/>
    <w:rsid w:val="00C6236D"/>
    <w:rsid w:val="00C623BA"/>
    <w:rsid w:val="00C626FB"/>
    <w:rsid w:val="00C62733"/>
    <w:rsid w:val="00C628FD"/>
    <w:rsid w:val="00C62954"/>
    <w:rsid w:val="00C62A99"/>
    <w:rsid w:val="00C6305B"/>
    <w:rsid w:val="00C63535"/>
    <w:rsid w:val="00C636AF"/>
    <w:rsid w:val="00C63730"/>
    <w:rsid w:val="00C63817"/>
    <w:rsid w:val="00C63958"/>
    <w:rsid w:val="00C63A8D"/>
    <w:rsid w:val="00C63ADA"/>
    <w:rsid w:val="00C63EFA"/>
    <w:rsid w:val="00C645EB"/>
    <w:rsid w:val="00C64A6A"/>
    <w:rsid w:val="00C64FB3"/>
    <w:rsid w:val="00C65189"/>
    <w:rsid w:val="00C652FC"/>
    <w:rsid w:val="00C656DE"/>
    <w:rsid w:val="00C66210"/>
    <w:rsid w:val="00C6652C"/>
    <w:rsid w:val="00C66A0F"/>
    <w:rsid w:val="00C66A80"/>
    <w:rsid w:val="00C66D74"/>
    <w:rsid w:val="00C67185"/>
    <w:rsid w:val="00C70068"/>
    <w:rsid w:val="00C70598"/>
    <w:rsid w:val="00C70813"/>
    <w:rsid w:val="00C7085D"/>
    <w:rsid w:val="00C70F3E"/>
    <w:rsid w:val="00C71162"/>
    <w:rsid w:val="00C71251"/>
    <w:rsid w:val="00C71692"/>
    <w:rsid w:val="00C717C6"/>
    <w:rsid w:val="00C71B5C"/>
    <w:rsid w:val="00C71D0B"/>
    <w:rsid w:val="00C71D2B"/>
    <w:rsid w:val="00C71EAC"/>
    <w:rsid w:val="00C723BF"/>
    <w:rsid w:val="00C726F8"/>
    <w:rsid w:val="00C727F6"/>
    <w:rsid w:val="00C72DB6"/>
    <w:rsid w:val="00C7351C"/>
    <w:rsid w:val="00C74318"/>
    <w:rsid w:val="00C74407"/>
    <w:rsid w:val="00C744B7"/>
    <w:rsid w:val="00C74736"/>
    <w:rsid w:val="00C74765"/>
    <w:rsid w:val="00C74E79"/>
    <w:rsid w:val="00C74E86"/>
    <w:rsid w:val="00C74F6D"/>
    <w:rsid w:val="00C752B6"/>
    <w:rsid w:val="00C753BA"/>
    <w:rsid w:val="00C75A98"/>
    <w:rsid w:val="00C75D6A"/>
    <w:rsid w:val="00C75D77"/>
    <w:rsid w:val="00C75F4B"/>
    <w:rsid w:val="00C760A1"/>
    <w:rsid w:val="00C76667"/>
    <w:rsid w:val="00C76880"/>
    <w:rsid w:val="00C76C0C"/>
    <w:rsid w:val="00C76FA6"/>
    <w:rsid w:val="00C773CC"/>
    <w:rsid w:val="00C77656"/>
    <w:rsid w:val="00C77DF5"/>
    <w:rsid w:val="00C8000F"/>
    <w:rsid w:val="00C80339"/>
    <w:rsid w:val="00C80670"/>
    <w:rsid w:val="00C80A10"/>
    <w:rsid w:val="00C80E00"/>
    <w:rsid w:val="00C80E87"/>
    <w:rsid w:val="00C81989"/>
    <w:rsid w:val="00C81E59"/>
    <w:rsid w:val="00C81E7D"/>
    <w:rsid w:val="00C82A41"/>
    <w:rsid w:val="00C82F07"/>
    <w:rsid w:val="00C8317D"/>
    <w:rsid w:val="00C833C6"/>
    <w:rsid w:val="00C8380F"/>
    <w:rsid w:val="00C83A24"/>
    <w:rsid w:val="00C843C0"/>
    <w:rsid w:val="00C84416"/>
    <w:rsid w:val="00C84C02"/>
    <w:rsid w:val="00C84F24"/>
    <w:rsid w:val="00C8501A"/>
    <w:rsid w:val="00C855CF"/>
    <w:rsid w:val="00C85847"/>
    <w:rsid w:val="00C85FC8"/>
    <w:rsid w:val="00C860F3"/>
    <w:rsid w:val="00C86A03"/>
    <w:rsid w:val="00C86D20"/>
    <w:rsid w:val="00C86DD1"/>
    <w:rsid w:val="00C87172"/>
    <w:rsid w:val="00C8722D"/>
    <w:rsid w:val="00C87A6B"/>
    <w:rsid w:val="00C87B04"/>
    <w:rsid w:val="00C900D6"/>
    <w:rsid w:val="00C908FA"/>
    <w:rsid w:val="00C90A67"/>
    <w:rsid w:val="00C911C0"/>
    <w:rsid w:val="00C911E4"/>
    <w:rsid w:val="00C916BD"/>
    <w:rsid w:val="00C91762"/>
    <w:rsid w:val="00C92127"/>
    <w:rsid w:val="00C9228A"/>
    <w:rsid w:val="00C92773"/>
    <w:rsid w:val="00C927B1"/>
    <w:rsid w:val="00C927BF"/>
    <w:rsid w:val="00C928B4"/>
    <w:rsid w:val="00C932C6"/>
    <w:rsid w:val="00C932D1"/>
    <w:rsid w:val="00C935D5"/>
    <w:rsid w:val="00C93EFF"/>
    <w:rsid w:val="00C94933"/>
    <w:rsid w:val="00C94EB0"/>
    <w:rsid w:val="00C94EF1"/>
    <w:rsid w:val="00C954B3"/>
    <w:rsid w:val="00C954B4"/>
    <w:rsid w:val="00C95562"/>
    <w:rsid w:val="00C95DAC"/>
    <w:rsid w:val="00C95FB1"/>
    <w:rsid w:val="00C9632B"/>
    <w:rsid w:val="00C966AF"/>
    <w:rsid w:val="00C9684B"/>
    <w:rsid w:val="00C96B9C"/>
    <w:rsid w:val="00C96F7A"/>
    <w:rsid w:val="00C977BB"/>
    <w:rsid w:val="00C9781B"/>
    <w:rsid w:val="00C97DAD"/>
    <w:rsid w:val="00CA08A4"/>
    <w:rsid w:val="00CA0984"/>
    <w:rsid w:val="00CA0AC5"/>
    <w:rsid w:val="00CA0AF7"/>
    <w:rsid w:val="00CA0EE9"/>
    <w:rsid w:val="00CA1507"/>
    <w:rsid w:val="00CA17DA"/>
    <w:rsid w:val="00CA1E6C"/>
    <w:rsid w:val="00CA3015"/>
    <w:rsid w:val="00CA31B3"/>
    <w:rsid w:val="00CA366E"/>
    <w:rsid w:val="00CA3A47"/>
    <w:rsid w:val="00CA3AF7"/>
    <w:rsid w:val="00CA42CA"/>
    <w:rsid w:val="00CA46B9"/>
    <w:rsid w:val="00CA4981"/>
    <w:rsid w:val="00CA4B5A"/>
    <w:rsid w:val="00CA4FA2"/>
    <w:rsid w:val="00CA51C4"/>
    <w:rsid w:val="00CA59CD"/>
    <w:rsid w:val="00CA5A6D"/>
    <w:rsid w:val="00CA5DA7"/>
    <w:rsid w:val="00CA5E68"/>
    <w:rsid w:val="00CA6336"/>
    <w:rsid w:val="00CA6434"/>
    <w:rsid w:val="00CA6E5A"/>
    <w:rsid w:val="00CA704F"/>
    <w:rsid w:val="00CA7125"/>
    <w:rsid w:val="00CA7134"/>
    <w:rsid w:val="00CA73F4"/>
    <w:rsid w:val="00CA7576"/>
    <w:rsid w:val="00CA7649"/>
    <w:rsid w:val="00CA771D"/>
    <w:rsid w:val="00CA772C"/>
    <w:rsid w:val="00CA7741"/>
    <w:rsid w:val="00CA7BE4"/>
    <w:rsid w:val="00CA7F15"/>
    <w:rsid w:val="00CB0372"/>
    <w:rsid w:val="00CB08F8"/>
    <w:rsid w:val="00CB0C0F"/>
    <w:rsid w:val="00CB0DF7"/>
    <w:rsid w:val="00CB0ED3"/>
    <w:rsid w:val="00CB0FF8"/>
    <w:rsid w:val="00CB152B"/>
    <w:rsid w:val="00CB1674"/>
    <w:rsid w:val="00CB1BB3"/>
    <w:rsid w:val="00CB1FC2"/>
    <w:rsid w:val="00CB2070"/>
    <w:rsid w:val="00CB22A5"/>
    <w:rsid w:val="00CB251C"/>
    <w:rsid w:val="00CB271D"/>
    <w:rsid w:val="00CB282E"/>
    <w:rsid w:val="00CB2843"/>
    <w:rsid w:val="00CB2B4C"/>
    <w:rsid w:val="00CB2C66"/>
    <w:rsid w:val="00CB2D42"/>
    <w:rsid w:val="00CB329A"/>
    <w:rsid w:val="00CB34D5"/>
    <w:rsid w:val="00CB3724"/>
    <w:rsid w:val="00CB37CA"/>
    <w:rsid w:val="00CB384C"/>
    <w:rsid w:val="00CB3B0D"/>
    <w:rsid w:val="00CB3DD1"/>
    <w:rsid w:val="00CB3E2D"/>
    <w:rsid w:val="00CB46D7"/>
    <w:rsid w:val="00CB480A"/>
    <w:rsid w:val="00CB48C1"/>
    <w:rsid w:val="00CB5871"/>
    <w:rsid w:val="00CB589E"/>
    <w:rsid w:val="00CB61D2"/>
    <w:rsid w:val="00CB65FF"/>
    <w:rsid w:val="00CB66EF"/>
    <w:rsid w:val="00CB67F7"/>
    <w:rsid w:val="00CB69D1"/>
    <w:rsid w:val="00CB69D8"/>
    <w:rsid w:val="00CB6BEE"/>
    <w:rsid w:val="00CB6CBB"/>
    <w:rsid w:val="00CB6D57"/>
    <w:rsid w:val="00CB70CE"/>
    <w:rsid w:val="00CB7407"/>
    <w:rsid w:val="00CB7492"/>
    <w:rsid w:val="00CB778E"/>
    <w:rsid w:val="00CB7866"/>
    <w:rsid w:val="00CB7A34"/>
    <w:rsid w:val="00CC0324"/>
    <w:rsid w:val="00CC0C0C"/>
    <w:rsid w:val="00CC0D1C"/>
    <w:rsid w:val="00CC1A01"/>
    <w:rsid w:val="00CC1FA0"/>
    <w:rsid w:val="00CC221B"/>
    <w:rsid w:val="00CC2253"/>
    <w:rsid w:val="00CC2298"/>
    <w:rsid w:val="00CC2547"/>
    <w:rsid w:val="00CC29B3"/>
    <w:rsid w:val="00CC2ABF"/>
    <w:rsid w:val="00CC2ACC"/>
    <w:rsid w:val="00CC2E09"/>
    <w:rsid w:val="00CC300F"/>
    <w:rsid w:val="00CC3120"/>
    <w:rsid w:val="00CC3364"/>
    <w:rsid w:val="00CC3584"/>
    <w:rsid w:val="00CC365E"/>
    <w:rsid w:val="00CC3B5A"/>
    <w:rsid w:val="00CC3CD6"/>
    <w:rsid w:val="00CC3DDC"/>
    <w:rsid w:val="00CC3F75"/>
    <w:rsid w:val="00CC4327"/>
    <w:rsid w:val="00CC4534"/>
    <w:rsid w:val="00CC4722"/>
    <w:rsid w:val="00CC4B83"/>
    <w:rsid w:val="00CC4DA5"/>
    <w:rsid w:val="00CC52D3"/>
    <w:rsid w:val="00CC5AA6"/>
    <w:rsid w:val="00CC5E15"/>
    <w:rsid w:val="00CC5F2A"/>
    <w:rsid w:val="00CC6C11"/>
    <w:rsid w:val="00CC6EEA"/>
    <w:rsid w:val="00CD028C"/>
    <w:rsid w:val="00CD040B"/>
    <w:rsid w:val="00CD05CC"/>
    <w:rsid w:val="00CD0C15"/>
    <w:rsid w:val="00CD0E92"/>
    <w:rsid w:val="00CD0EF3"/>
    <w:rsid w:val="00CD1123"/>
    <w:rsid w:val="00CD1578"/>
    <w:rsid w:val="00CD16AC"/>
    <w:rsid w:val="00CD1721"/>
    <w:rsid w:val="00CD1B43"/>
    <w:rsid w:val="00CD1C98"/>
    <w:rsid w:val="00CD1ED7"/>
    <w:rsid w:val="00CD1F31"/>
    <w:rsid w:val="00CD1FBC"/>
    <w:rsid w:val="00CD20B1"/>
    <w:rsid w:val="00CD211C"/>
    <w:rsid w:val="00CD259B"/>
    <w:rsid w:val="00CD2684"/>
    <w:rsid w:val="00CD2A49"/>
    <w:rsid w:val="00CD2D28"/>
    <w:rsid w:val="00CD2EE7"/>
    <w:rsid w:val="00CD316D"/>
    <w:rsid w:val="00CD3263"/>
    <w:rsid w:val="00CD379F"/>
    <w:rsid w:val="00CD37CD"/>
    <w:rsid w:val="00CD3847"/>
    <w:rsid w:val="00CD38CF"/>
    <w:rsid w:val="00CD440A"/>
    <w:rsid w:val="00CD45EE"/>
    <w:rsid w:val="00CD45FE"/>
    <w:rsid w:val="00CD4622"/>
    <w:rsid w:val="00CD48B6"/>
    <w:rsid w:val="00CD48D4"/>
    <w:rsid w:val="00CD4D49"/>
    <w:rsid w:val="00CD4FAA"/>
    <w:rsid w:val="00CD5029"/>
    <w:rsid w:val="00CD51D5"/>
    <w:rsid w:val="00CD5490"/>
    <w:rsid w:val="00CD5A2D"/>
    <w:rsid w:val="00CD6135"/>
    <w:rsid w:val="00CD62B5"/>
    <w:rsid w:val="00CD6437"/>
    <w:rsid w:val="00CD6AA4"/>
    <w:rsid w:val="00CD6B21"/>
    <w:rsid w:val="00CD6E8E"/>
    <w:rsid w:val="00CD6EE8"/>
    <w:rsid w:val="00CD70E8"/>
    <w:rsid w:val="00CD7143"/>
    <w:rsid w:val="00CD71B0"/>
    <w:rsid w:val="00CD72D3"/>
    <w:rsid w:val="00CD74F7"/>
    <w:rsid w:val="00CD7562"/>
    <w:rsid w:val="00CD76B1"/>
    <w:rsid w:val="00CD7804"/>
    <w:rsid w:val="00CD7927"/>
    <w:rsid w:val="00CD7A5F"/>
    <w:rsid w:val="00CD7A98"/>
    <w:rsid w:val="00CD7DB6"/>
    <w:rsid w:val="00CD7F72"/>
    <w:rsid w:val="00CE0021"/>
    <w:rsid w:val="00CE0132"/>
    <w:rsid w:val="00CE0331"/>
    <w:rsid w:val="00CE0338"/>
    <w:rsid w:val="00CE05A4"/>
    <w:rsid w:val="00CE07A1"/>
    <w:rsid w:val="00CE0F63"/>
    <w:rsid w:val="00CE0F9B"/>
    <w:rsid w:val="00CE12E5"/>
    <w:rsid w:val="00CE14C8"/>
    <w:rsid w:val="00CE1659"/>
    <w:rsid w:val="00CE188F"/>
    <w:rsid w:val="00CE193C"/>
    <w:rsid w:val="00CE1BC5"/>
    <w:rsid w:val="00CE1C0C"/>
    <w:rsid w:val="00CE1D49"/>
    <w:rsid w:val="00CE1E6C"/>
    <w:rsid w:val="00CE228D"/>
    <w:rsid w:val="00CE25D2"/>
    <w:rsid w:val="00CE2F8C"/>
    <w:rsid w:val="00CE333B"/>
    <w:rsid w:val="00CE3846"/>
    <w:rsid w:val="00CE3A36"/>
    <w:rsid w:val="00CE3DDE"/>
    <w:rsid w:val="00CE451F"/>
    <w:rsid w:val="00CE455F"/>
    <w:rsid w:val="00CE4C5E"/>
    <w:rsid w:val="00CE4C7D"/>
    <w:rsid w:val="00CE5997"/>
    <w:rsid w:val="00CE5C0E"/>
    <w:rsid w:val="00CE61F0"/>
    <w:rsid w:val="00CE64B8"/>
    <w:rsid w:val="00CE6598"/>
    <w:rsid w:val="00CE6BB5"/>
    <w:rsid w:val="00CE6D37"/>
    <w:rsid w:val="00CE6D82"/>
    <w:rsid w:val="00CE6DE6"/>
    <w:rsid w:val="00CE713D"/>
    <w:rsid w:val="00CE7149"/>
    <w:rsid w:val="00CE7416"/>
    <w:rsid w:val="00CE762E"/>
    <w:rsid w:val="00CE77FE"/>
    <w:rsid w:val="00CE78EC"/>
    <w:rsid w:val="00CE7C51"/>
    <w:rsid w:val="00CE7C7E"/>
    <w:rsid w:val="00CF00A3"/>
    <w:rsid w:val="00CF07CE"/>
    <w:rsid w:val="00CF0975"/>
    <w:rsid w:val="00CF09C6"/>
    <w:rsid w:val="00CF0A59"/>
    <w:rsid w:val="00CF0D3B"/>
    <w:rsid w:val="00CF0E7F"/>
    <w:rsid w:val="00CF0F12"/>
    <w:rsid w:val="00CF1CA3"/>
    <w:rsid w:val="00CF1F92"/>
    <w:rsid w:val="00CF2137"/>
    <w:rsid w:val="00CF2E2B"/>
    <w:rsid w:val="00CF3110"/>
    <w:rsid w:val="00CF3243"/>
    <w:rsid w:val="00CF3420"/>
    <w:rsid w:val="00CF3572"/>
    <w:rsid w:val="00CF397B"/>
    <w:rsid w:val="00CF3BEB"/>
    <w:rsid w:val="00CF3C53"/>
    <w:rsid w:val="00CF3FE9"/>
    <w:rsid w:val="00CF421F"/>
    <w:rsid w:val="00CF46DA"/>
    <w:rsid w:val="00CF4B1A"/>
    <w:rsid w:val="00CF4BA0"/>
    <w:rsid w:val="00CF4C9A"/>
    <w:rsid w:val="00CF4F80"/>
    <w:rsid w:val="00CF511B"/>
    <w:rsid w:val="00CF5745"/>
    <w:rsid w:val="00CF57F6"/>
    <w:rsid w:val="00CF58DC"/>
    <w:rsid w:val="00CF65F9"/>
    <w:rsid w:val="00CF699F"/>
    <w:rsid w:val="00CF6D23"/>
    <w:rsid w:val="00CF6D9D"/>
    <w:rsid w:val="00CF6DEA"/>
    <w:rsid w:val="00CF6F45"/>
    <w:rsid w:val="00CF7F74"/>
    <w:rsid w:val="00D001D4"/>
    <w:rsid w:val="00D002DE"/>
    <w:rsid w:val="00D00308"/>
    <w:rsid w:val="00D00696"/>
    <w:rsid w:val="00D00704"/>
    <w:rsid w:val="00D00793"/>
    <w:rsid w:val="00D00D2F"/>
    <w:rsid w:val="00D01148"/>
    <w:rsid w:val="00D0115C"/>
    <w:rsid w:val="00D012BE"/>
    <w:rsid w:val="00D01A34"/>
    <w:rsid w:val="00D01BB9"/>
    <w:rsid w:val="00D01ECC"/>
    <w:rsid w:val="00D01FD4"/>
    <w:rsid w:val="00D0229A"/>
    <w:rsid w:val="00D0250E"/>
    <w:rsid w:val="00D02B43"/>
    <w:rsid w:val="00D02BBC"/>
    <w:rsid w:val="00D02CE1"/>
    <w:rsid w:val="00D033A8"/>
    <w:rsid w:val="00D035D7"/>
    <w:rsid w:val="00D03695"/>
    <w:rsid w:val="00D03A70"/>
    <w:rsid w:val="00D03AA6"/>
    <w:rsid w:val="00D03BD1"/>
    <w:rsid w:val="00D03E2C"/>
    <w:rsid w:val="00D04815"/>
    <w:rsid w:val="00D04997"/>
    <w:rsid w:val="00D04B4C"/>
    <w:rsid w:val="00D04ED5"/>
    <w:rsid w:val="00D05289"/>
    <w:rsid w:val="00D05603"/>
    <w:rsid w:val="00D05CB2"/>
    <w:rsid w:val="00D05CD9"/>
    <w:rsid w:val="00D060F9"/>
    <w:rsid w:val="00D0661B"/>
    <w:rsid w:val="00D068B5"/>
    <w:rsid w:val="00D06947"/>
    <w:rsid w:val="00D0695F"/>
    <w:rsid w:val="00D06F37"/>
    <w:rsid w:val="00D06FEF"/>
    <w:rsid w:val="00D077C2"/>
    <w:rsid w:val="00D07B94"/>
    <w:rsid w:val="00D07CD0"/>
    <w:rsid w:val="00D07F2A"/>
    <w:rsid w:val="00D07FFE"/>
    <w:rsid w:val="00D10265"/>
    <w:rsid w:val="00D1048A"/>
    <w:rsid w:val="00D10604"/>
    <w:rsid w:val="00D10CE8"/>
    <w:rsid w:val="00D10EBD"/>
    <w:rsid w:val="00D10EC2"/>
    <w:rsid w:val="00D10EE1"/>
    <w:rsid w:val="00D11086"/>
    <w:rsid w:val="00D11115"/>
    <w:rsid w:val="00D111F4"/>
    <w:rsid w:val="00D11373"/>
    <w:rsid w:val="00D11572"/>
    <w:rsid w:val="00D1164F"/>
    <w:rsid w:val="00D1166C"/>
    <w:rsid w:val="00D1168A"/>
    <w:rsid w:val="00D11A4E"/>
    <w:rsid w:val="00D11D4A"/>
    <w:rsid w:val="00D11D7C"/>
    <w:rsid w:val="00D11DB8"/>
    <w:rsid w:val="00D11ED5"/>
    <w:rsid w:val="00D12041"/>
    <w:rsid w:val="00D12077"/>
    <w:rsid w:val="00D12203"/>
    <w:rsid w:val="00D1232E"/>
    <w:rsid w:val="00D123C8"/>
    <w:rsid w:val="00D1285E"/>
    <w:rsid w:val="00D12950"/>
    <w:rsid w:val="00D12DE6"/>
    <w:rsid w:val="00D131FE"/>
    <w:rsid w:val="00D13238"/>
    <w:rsid w:val="00D132CE"/>
    <w:rsid w:val="00D13753"/>
    <w:rsid w:val="00D137BA"/>
    <w:rsid w:val="00D138C0"/>
    <w:rsid w:val="00D14413"/>
    <w:rsid w:val="00D1456A"/>
    <w:rsid w:val="00D14F0C"/>
    <w:rsid w:val="00D14F76"/>
    <w:rsid w:val="00D15089"/>
    <w:rsid w:val="00D15104"/>
    <w:rsid w:val="00D153B3"/>
    <w:rsid w:val="00D15451"/>
    <w:rsid w:val="00D156D4"/>
    <w:rsid w:val="00D15A1E"/>
    <w:rsid w:val="00D15AA6"/>
    <w:rsid w:val="00D15B32"/>
    <w:rsid w:val="00D15F48"/>
    <w:rsid w:val="00D1626A"/>
    <w:rsid w:val="00D164E9"/>
    <w:rsid w:val="00D165B6"/>
    <w:rsid w:val="00D1683E"/>
    <w:rsid w:val="00D168C8"/>
    <w:rsid w:val="00D16DCE"/>
    <w:rsid w:val="00D16E57"/>
    <w:rsid w:val="00D17A9F"/>
    <w:rsid w:val="00D17D80"/>
    <w:rsid w:val="00D2019A"/>
    <w:rsid w:val="00D2061E"/>
    <w:rsid w:val="00D208F7"/>
    <w:rsid w:val="00D21028"/>
    <w:rsid w:val="00D21049"/>
    <w:rsid w:val="00D2104F"/>
    <w:rsid w:val="00D21AF9"/>
    <w:rsid w:val="00D21D93"/>
    <w:rsid w:val="00D21F7A"/>
    <w:rsid w:val="00D21FF0"/>
    <w:rsid w:val="00D22280"/>
    <w:rsid w:val="00D22846"/>
    <w:rsid w:val="00D228D7"/>
    <w:rsid w:val="00D22B53"/>
    <w:rsid w:val="00D231EB"/>
    <w:rsid w:val="00D233FE"/>
    <w:rsid w:val="00D239C9"/>
    <w:rsid w:val="00D23BEE"/>
    <w:rsid w:val="00D23D2E"/>
    <w:rsid w:val="00D23D87"/>
    <w:rsid w:val="00D24136"/>
    <w:rsid w:val="00D24ECC"/>
    <w:rsid w:val="00D2517D"/>
    <w:rsid w:val="00D25516"/>
    <w:rsid w:val="00D2569F"/>
    <w:rsid w:val="00D256AA"/>
    <w:rsid w:val="00D25C92"/>
    <w:rsid w:val="00D25E06"/>
    <w:rsid w:val="00D2626B"/>
    <w:rsid w:val="00D26502"/>
    <w:rsid w:val="00D2688B"/>
    <w:rsid w:val="00D26A0D"/>
    <w:rsid w:val="00D26C9C"/>
    <w:rsid w:val="00D26D62"/>
    <w:rsid w:val="00D27299"/>
    <w:rsid w:val="00D274A2"/>
    <w:rsid w:val="00D277F3"/>
    <w:rsid w:val="00D27A2A"/>
    <w:rsid w:val="00D30455"/>
    <w:rsid w:val="00D30568"/>
    <w:rsid w:val="00D305E0"/>
    <w:rsid w:val="00D30BD7"/>
    <w:rsid w:val="00D30D27"/>
    <w:rsid w:val="00D31046"/>
    <w:rsid w:val="00D311B0"/>
    <w:rsid w:val="00D3135E"/>
    <w:rsid w:val="00D31F2F"/>
    <w:rsid w:val="00D321D2"/>
    <w:rsid w:val="00D323D6"/>
    <w:rsid w:val="00D32432"/>
    <w:rsid w:val="00D32BEB"/>
    <w:rsid w:val="00D32F49"/>
    <w:rsid w:val="00D33267"/>
    <w:rsid w:val="00D332B5"/>
    <w:rsid w:val="00D338BE"/>
    <w:rsid w:val="00D33C99"/>
    <w:rsid w:val="00D33CF0"/>
    <w:rsid w:val="00D33E47"/>
    <w:rsid w:val="00D340E5"/>
    <w:rsid w:val="00D34344"/>
    <w:rsid w:val="00D34CD8"/>
    <w:rsid w:val="00D35783"/>
    <w:rsid w:val="00D35A63"/>
    <w:rsid w:val="00D35FED"/>
    <w:rsid w:val="00D35FFA"/>
    <w:rsid w:val="00D3638F"/>
    <w:rsid w:val="00D3697A"/>
    <w:rsid w:val="00D36CA9"/>
    <w:rsid w:val="00D374C4"/>
    <w:rsid w:val="00D3754B"/>
    <w:rsid w:val="00D37680"/>
    <w:rsid w:val="00D37717"/>
    <w:rsid w:val="00D378A8"/>
    <w:rsid w:val="00D37ACA"/>
    <w:rsid w:val="00D37C74"/>
    <w:rsid w:val="00D37CA3"/>
    <w:rsid w:val="00D37D05"/>
    <w:rsid w:val="00D37E6E"/>
    <w:rsid w:val="00D37FA4"/>
    <w:rsid w:val="00D40094"/>
    <w:rsid w:val="00D40B2A"/>
    <w:rsid w:val="00D40CF8"/>
    <w:rsid w:val="00D4134B"/>
    <w:rsid w:val="00D41535"/>
    <w:rsid w:val="00D41B23"/>
    <w:rsid w:val="00D41CBD"/>
    <w:rsid w:val="00D41D4D"/>
    <w:rsid w:val="00D423F0"/>
    <w:rsid w:val="00D42631"/>
    <w:rsid w:val="00D427C6"/>
    <w:rsid w:val="00D42B98"/>
    <w:rsid w:val="00D42F1F"/>
    <w:rsid w:val="00D438EE"/>
    <w:rsid w:val="00D43949"/>
    <w:rsid w:val="00D43B56"/>
    <w:rsid w:val="00D43F4A"/>
    <w:rsid w:val="00D4454D"/>
    <w:rsid w:val="00D44663"/>
    <w:rsid w:val="00D4469B"/>
    <w:rsid w:val="00D44D08"/>
    <w:rsid w:val="00D45733"/>
    <w:rsid w:val="00D459B8"/>
    <w:rsid w:val="00D459E5"/>
    <w:rsid w:val="00D45B78"/>
    <w:rsid w:val="00D462EC"/>
    <w:rsid w:val="00D46434"/>
    <w:rsid w:val="00D467AF"/>
    <w:rsid w:val="00D46C2A"/>
    <w:rsid w:val="00D46CD6"/>
    <w:rsid w:val="00D472BA"/>
    <w:rsid w:val="00D473A9"/>
    <w:rsid w:val="00D47629"/>
    <w:rsid w:val="00D47788"/>
    <w:rsid w:val="00D4793B"/>
    <w:rsid w:val="00D47940"/>
    <w:rsid w:val="00D47B6B"/>
    <w:rsid w:val="00D5024D"/>
    <w:rsid w:val="00D50280"/>
    <w:rsid w:val="00D5071B"/>
    <w:rsid w:val="00D5093C"/>
    <w:rsid w:val="00D50BDF"/>
    <w:rsid w:val="00D50F77"/>
    <w:rsid w:val="00D51163"/>
    <w:rsid w:val="00D51534"/>
    <w:rsid w:val="00D51823"/>
    <w:rsid w:val="00D51A56"/>
    <w:rsid w:val="00D51B21"/>
    <w:rsid w:val="00D51C2B"/>
    <w:rsid w:val="00D51CEA"/>
    <w:rsid w:val="00D51D05"/>
    <w:rsid w:val="00D522F0"/>
    <w:rsid w:val="00D52A3C"/>
    <w:rsid w:val="00D52B77"/>
    <w:rsid w:val="00D52B93"/>
    <w:rsid w:val="00D52D75"/>
    <w:rsid w:val="00D52E34"/>
    <w:rsid w:val="00D535DF"/>
    <w:rsid w:val="00D53750"/>
    <w:rsid w:val="00D541E2"/>
    <w:rsid w:val="00D546E0"/>
    <w:rsid w:val="00D54855"/>
    <w:rsid w:val="00D548F3"/>
    <w:rsid w:val="00D54BD8"/>
    <w:rsid w:val="00D54D7D"/>
    <w:rsid w:val="00D55107"/>
    <w:rsid w:val="00D553E1"/>
    <w:rsid w:val="00D5572D"/>
    <w:rsid w:val="00D55748"/>
    <w:rsid w:val="00D55F3A"/>
    <w:rsid w:val="00D56035"/>
    <w:rsid w:val="00D561D7"/>
    <w:rsid w:val="00D565A1"/>
    <w:rsid w:val="00D56ECD"/>
    <w:rsid w:val="00D56FB0"/>
    <w:rsid w:val="00D56FCD"/>
    <w:rsid w:val="00D5711E"/>
    <w:rsid w:val="00D572D4"/>
    <w:rsid w:val="00D57304"/>
    <w:rsid w:val="00D57584"/>
    <w:rsid w:val="00D5776A"/>
    <w:rsid w:val="00D57F52"/>
    <w:rsid w:val="00D6036C"/>
    <w:rsid w:val="00D60B24"/>
    <w:rsid w:val="00D60CE0"/>
    <w:rsid w:val="00D60DB8"/>
    <w:rsid w:val="00D60F3A"/>
    <w:rsid w:val="00D61290"/>
    <w:rsid w:val="00D612A4"/>
    <w:rsid w:val="00D61781"/>
    <w:rsid w:val="00D61924"/>
    <w:rsid w:val="00D6196F"/>
    <w:rsid w:val="00D61B7C"/>
    <w:rsid w:val="00D61C4C"/>
    <w:rsid w:val="00D61C7E"/>
    <w:rsid w:val="00D62290"/>
    <w:rsid w:val="00D622C6"/>
    <w:rsid w:val="00D62935"/>
    <w:rsid w:val="00D6361D"/>
    <w:rsid w:val="00D63795"/>
    <w:rsid w:val="00D637B1"/>
    <w:rsid w:val="00D63ADC"/>
    <w:rsid w:val="00D64428"/>
    <w:rsid w:val="00D64990"/>
    <w:rsid w:val="00D64B8E"/>
    <w:rsid w:val="00D64E73"/>
    <w:rsid w:val="00D64E8F"/>
    <w:rsid w:val="00D651DA"/>
    <w:rsid w:val="00D659D4"/>
    <w:rsid w:val="00D659E7"/>
    <w:rsid w:val="00D65A4A"/>
    <w:rsid w:val="00D65B30"/>
    <w:rsid w:val="00D65F47"/>
    <w:rsid w:val="00D65F65"/>
    <w:rsid w:val="00D6616E"/>
    <w:rsid w:val="00D67087"/>
    <w:rsid w:val="00D6775E"/>
    <w:rsid w:val="00D678B4"/>
    <w:rsid w:val="00D67B48"/>
    <w:rsid w:val="00D7018A"/>
    <w:rsid w:val="00D701FF"/>
    <w:rsid w:val="00D7071B"/>
    <w:rsid w:val="00D709E9"/>
    <w:rsid w:val="00D719E5"/>
    <w:rsid w:val="00D71D2E"/>
    <w:rsid w:val="00D72150"/>
    <w:rsid w:val="00D72308"/>
    <w:rsid w:val="00D72782"/>
    <w:rsid w:val="00D727E9"/>
    <w:rsid w:val="00D72B75"/>
    <w:rsid w:val="00D72DD9"/>
    <w:rsid w:val="00D7339A"/>
    <w:rsid w:val="00D73640"/>
    <w:rsid w:val="00D73696"/>
    <w:rsid w:val="00D73780"/>
    <w:rsid w:val="00D740C8"/>
    <w:rsid w:val="00D742F2"/>
    <w:rsid w:val="00D74718"/>
    <w:rsid w:val="00D74968"/>
    <w:rsid w:val="00D74E21"/>
    <w:rsid w:val="00D750E4"/>
    <w:rsid w:val="00D7550E"/>
    <w:rsid w:val="00D755D2"/>
    <w:rsid w:val="00D75AD6"/>
    <w:rsid w:val="00D76116"/>
    <w:rsid w:val="00D76573"/>
    <w:rsid w:val="00D76670"/>
    <w:rsid w:val="00D767F4"/>
    <w:rsid w:val="00D768C3"/>
    <w:rsid w:val="00D76CE6"/>
    <w:rsid w:val="00D76D2D"/>
    <w:rsid w:val="00D76E3D"/>
    <w:rsid w:val="00D76F09"/>
    <w:rsid w:val="00D7755E"/>
    <w:rsid w:val="00D77A1C"/>
    <w:rsid w:val="00D77FE4"/>
    <w:rsid w:val="00D800A6"/>
    <w:rsid w:val="00D801F6"/>
    <w:rsid w:val="00D8045E"/>
    <w:rsid w:val="00D80675"/>
    <w:rsid w:val="00D80B32"/>
    <w:rsid w:val="00D80D4D"/>
    <w:rsid w:val="00D80E0F"/>
    <w:rsid w:val="00D80F6A"/>
    <w:rsid w:val="00D81584"/>
    <w:rsid w:val="00D81D21"/>
    <w:rsid w:val="00D81F26"/>
    <w:rsid w:val="00D8203B"/>
    <w:rsid w:val="00D82164"/>
    <w:rsid w:val="00D82195"/>
    <w:rsid w:val="00D82260"/>
    <w:rsid w:val="00D82362"/>
    <w:rsid w:val="00D82A08"/>
    <w:rsid w:val="00D82A13"/>
    <w:rsid w:val="00D8346A"/>
    <w:rsid w:val="00D83482"/>
    <w:rsid w:val="00D83ED6"/>
    <w:rsid w:val="00D842C4"/>
    <w:rsid w:val="00D84315"/>
    <w:rsid w:val="00D843CB"/>
    <w:rsid w:val="00D846C8"/>
    <w:rsid w:val="00D84F08"/>
    <w:rsid w:val="00D853FB"/>
    <w:rsid w:val="00D856F7"/>
    <w:rsid w:val="00D859C8"/>
    <w:rsid w:val="00D85AD8"/>
    <w:rsid w:val="00D85BD3"/>
    <w:rsid w:val="00D85FE2"/>
    <w:rsid w:val="00D86066"/>
    <w:rsid w:val="00D868BD"/>
    <w:rsid w:val="00D86E4B"/>
    <w:rsid w:val="00D87039"/>
    <w:rsid w:val="00D876FD"/>
    <w:rsid w:val="00D87D12"/>
    <w:rsid w:val="00D87E52"/>
    <w:rsid w:val="00D87FDC"/>
    <w:rsid w:val="00D87FED"/>
    <w:rsid w:val="00D9022B"/>
    <w:rsid w:val="00D90683"/>
    <w:rsid w:val="00D90839"/>
    <w:rsid w:val="00D90B97"/>
    <w:rsid w:val="00D90D40"/>
    <w:rsid w:val="00D90E44"/>
    <w:rsid w:val="00D91567"/>
    <w:rsid w:val="00D91897"/>
    <w:rsid w:val="00D91FD7"/>
    <w:rsid w:val="00D92070"/>
    <w:rsid w:val="00D9259A"/>
    <w:rsid w:val="00D92CE0"/>
    <w:rsid w:val="00D92F5D"/>
    <w:rsid w:val="00D93029"/>
    <w:rsid w:val="00D9361A"/>
    <w:rsid w:val="00D93641"/>
    <w:rsid w:val="00D93F97"/>
    <w:rsid w:val="00D94084"/>
    <w:rsid w:val="00D945BB"/>
    <w:rsid w:val="00D946BF"/>
    <w:rsid w:val="00D9495A"/>
    <w:rsid w:val="00D94E57"/>
    <w:rsid w:val="00D95201"/>
    <w:rsid w:val="00D95343"/>
    <w:rsid w:val="00D953A0"/>
    <w:rsid w:val="00D95690"/>
    <w:rsid w:val="00D95757"/>
    <w:rsid w:val="00D95A61"/>
    <w:rsid w:val="00D95EB0"/>
    <w:rsid w:val="00D9637E"/>
    <w:rsid w:val="00D96610"/>
    <w:rsid w:val="00D970D1"/>
    <w:rsid w:val="00D9713F"/>
    <w:rsid w:val="00D97655"/>
    <w:rsid w:val="00D97C34"/>
    <w:rsid w:val="00D97ED8"/>
    <w:rsid w:val="00DA0070"/>
    <w:rsid w:val="00DA03D2"/>
    <w:rsid w:val="00DA0CEB"/>
    <w:rsid w:val="00DA0E83"/>
    <w:rsid w:val="00DA0EBF"/>
    <w:rsid w:val="00DA0FF6"/>
    <w:rsid w:val="00DA102A"/>
    <w:rsid w:val="00DA15E2"/>
    <w:rsid w:val="00DA182A"/>
    <w:rsid w:val="00DA18E5"/>
    <w:rsid w:val="00DA19A8"/>
    <w:rsid w:val="00DA1F0C"/>
    <w:rsid w:val="00DA2441"/>
    <w:rsid w:val="00DA3091"/>
    <w:rsid w:val="00DA31C5"/>
    <w:rsid w:val="00DA417D"/>
    <w:rsid w:val="00DA41A1"/>
    <w:rsid w:val="00DA4557"/>
    <w:rsid w:val="00DA5612"/>
    <w:rsid w:val="00DA58B2"/>
    <w:rsid w:val="00DA5994"/>
    <w:rsid w:val="00DA59CC"/>
    <w:rsid w:val="00DA5FD8"/>
    <w:rsid w:val="00DA646F"/>
    <w:rsid w:val="00DA67E3"/>
    <w:rsid w:val="00DA6958"/>
    <w:rsid w:val="00DA7057"/>
    <w:rsid w:val="00DA71FA"/>
    <w:rsid w:val="00DA7403"/>
    <w:rsid w:val="00DA7494"/>
    <w:rsid w:val="00DA7725"/>
    <w:rsid w:val="00DA784F"/>
    <w:rsid w:val="00DA78EA"/>
    <w:rsid w:val="00DA7911"/>
    <w:rsid w:val="00DB02A7"/>
    <w:rsid w:val="00DB0413"/>
    <w:rsid w:val="00DB065B"/>
    <w:rsid w:val="00DB07D8"/>
    <w:rsid w:val="00DB1120"/>
    <w:rsid w:val="00DB11C0"/>
    <w:rsid w:val="00DB1C2C"/>
    <w:rsid w:val="00DB21E9"/>
    <w:rsid w:val="00DB2497"/>
    <w:rsid w:val="00DB28DF"/>
    <w:rsid w:val="00DB2F97"/>
    <w:rsid w:val="00DB31DA"/>
    <w:rsid w:val="00DB326F"/>
    <w:rsid w:val="00DB34DA"/>
    <w:rsid w:val="00DB3BA4"/>
    <w:rsid w:val="00DB3F46"/>
    <w:rsid w:val="00DB40D4"/>
    <w:rsid w:val="00DB46C4"/>
    <w:rsid w:val="00DB4D3E"/>
    <w:rsid w:val="00DB5A05"/>
    <w:rsid w:val="00DB6042"/>
    <w:rsid w:val="00DB6326"/>
    <w:rsid w:val="00DB67D7"/>
    <w:rsid w:val="00DB6843"/>
    <w:rsid w:val="00DB6B3A"/>
    <w:rsid w:val="00DB6B66"/>
    <w:rsid w:val="00DB6C0C"/>
    <w:rsid w:val="00DB6C3A"/>
    <w:rsid w:val="00DB71F6"/>
    <w:rsid w:val="00DB7976"/>
    <w:rsid w:val="00DC0197"/>
    <w:rsid w:val="00DC0245"/>
    <w:rsid w:val="00DC0410"/>
    <w:rsid w:val="00DC065A"/>
    <w:rsid w:val="00DC1066"/>
    <w:rsid w:val="00DC1690"/>
    <w:rsid w:val="00DC1C5E"/>
    <w:rsid w:val="00DC257A"/>
    <w:rsid w:val="00DC25EC"/>
    <w:rsid w:val="00DC2B7F"/>
    <w:rsid w:val="00DC2C2E"/>
    <w:rsid w:val="00DC2E28"/>
    <w:rsid w:val="00DC3339"/>
    <w:rsid w:val="00DC34B2"/>
    <w:rsid w:val="00DC368C"/>
    <w:rsid w:val="00DC3C83"/>
    <w:rsid w:val="00DC4045"/>
    <w:rsid w:val="00DC4840"/>
    <w:rsid w:val="00DC4DF3"/>
    <w:rsid w:val="00DC5771"/>
    <w:rsid w:val="00DC57E5"/>
    <w:rsid w:val="00DC5CCA"/>
    <w:rsid w:val="00DC6339"/>
    <w:rsid w:val="00DC6627"/>
    <w:rsid w:val="00DC6676"/>
    <w:rsid w:val="00DC6C5C"/>
    <w:rsid w:val="00DC6F2A"/>
    <w:rsid w:val="00DC7045"/>
    <w:rsid w:val="00DC714D"/>
    <w:rsid w:val="00DC7614"/>
    <w:rsid w:val="00DD0268"/>
    <w:rsid w:val="00DD08E1"/>
    <w:rsid w:val="00DD0BAA"/>
    <w:rsid w:val="00DD0CA6"/>
    <w:rsid w:val="00DD0CCB"/>
    <w:rsid w:val="00DD0F83"/>
    <w:rsid w:val="00DD138C"/>
    <w:rsid w:val="00DD15BA"/>
    <w:rsid w:val="00DD195B"/>
    <w:rsid w:val="00DD1A43"/>
    <w:rsid w:val="00DD1DD3"/>
    <w:rsid w:val="00DD21D8"/>
    <w:rsid w:val="00DD2426"/>
    <w:rsid w:val="00DD2CB8"/>
    <w:rsid w:val="00DD2CF8"/>
    <w:rsid w:val="00DD2FAE"/>
    <w:rsid w:val="00DD347A"/>
    <w:rsid w:val="00DD349F"/>
    <w:rsid w:val="00DD3538"/>
    <w:rsid w:val="00DD3654"/>
    <w:rsid w:val="00DD3879"/>
    <w:rsid w:val="00DD3A8C"/>
    <w:rsid w:val="00DD3CE0"/>
    <w:rsid w:val="00DD3D5E"/>
    <w:rsid w:val="00DD470C"/>
    <w:rsid w:val="00DD4B0B"/>
    <w:rsid w:val="00DD4B77"/>
    <w:rsid w:val="00DD4C4D"/>
    <w:rsid w:val="00DD4DA9"/>
    <w:rsid w:val="00DD516E"/>
    <w:rsid w:val="00DD55A3"/>
    <w:rsid w:val="00DD590D"/>
    <w:rsid w:val="00DD5C0C"/>
    <w:rsid w:val="00DD69E6"/>
    <w:rsid w:val="00DD7013"/>
    <w:rsid w:val="00DD701F"/>
    <w:rsid w:val="00DD734B"/>
    <w:rsid w:val="00DD7517"/>
    <w:rsid w:val="00DD774A"/>
    <w:rsid w:val="00DD792C"/>
    <w:rsid w:val="00DD7942"/>
    <w:rsid w:val="00DD7AD9"/>
    <w:rsid w:val="00DD7C51"/>
    <w:rsid w:val="00DD7EB4"/>
    <w:rsid w:val="00DE0A1E"/>
    <w:rsid w:val="00DE129C"/>
    <w:rsid w:val="00DE14B8"/>
    <w:rsid w:val="00DE1588"/>
    <w:rsid w:val="00DE16C2"/>
    <w:rsid w:val="00DE1891"/>
    <w:rsid w:val="00DE1ACC"/>
    <w:rsid w:val="00DE32E3"/>
    <w:rsid w:val="00DE3452"/>
    <w:rsid w:val="00DE3486"/>
    <w:rsid w:val="00DE3B5F"/>
    <w:rsid w:val="00DE3DE7"/>
    <w:rsid w:val="00DE408A"/>
    <w:rsid w:val="00DE4119"/>
    <w:rsid w:val="00DE41F8"/>
    <w:rsid w:val="00DE45C0"/>
    <w:rsid w:val="00DE4A89"/>
    <w:rsid w:val="00DE4CBC"/>
    <w:rsid w:val="00DE4CF4"/>
    <w:rsid w:val="00DE5294"/>
    <w:rsid w:val="00DE544B"/>
    <w:rsid w:val="00DE566E"/>
    <w:rsid w:val="00DE574F"/>
    <w:rsid w:val="00DE5D0F"/>
    <w:rsid w:val="00DE600B"/>
    <w:rsid w:val="00DE60EA"/>
    <w:rsid w:val="00DE6574"/>
    <w:rsid w:val="00DE6851"/>
    <w:rsid w:val="00DE6933"/>
    <w:rsid w:val="00DE6F60"/>
    <w:rsid w:val="00DE742D"/>
    <w:rsid w:val="00DE7A3B"/>
    <w:rsid w:val="00DE7D1E"/>
    <w:rsid w:val="00DF01DA"/>
    <w:rsid w:val="00DF0951"/>
    <w:rsid w:val="00DF0EE1"/>
    <w:rsid w:val="00DF0F13"/>
    <w:rsid w:val="00DF14CF"/>
    <w:rsid w:val="00DF1856"/>
    <w:rsid w:val="00DF19B9"/>
    <w:rsid w:val="00DF1AA5"/>
    <w:rsid w:val="00DF1C20"/>
    <w:rsid w:val="00DF1E67"/>
    <w:rsid w:val="00DF1F08"/>
    <w:rsid w:val="00DF20D5"/>
    <w:rsid w:val="00DF22C5"/>
    <w:rsid w:val="00DF2693"/>
    <w:rsid w:val="00DF26FD"/>
    <w:rsid w:val="00DF2930"/>
    <w:rsid w:val="00DF2A55"/>
    <w:rsid w:val="00DF2C45"/>
    <w:rsid w:val="00DF301F"/>
    <w:rsid w:val="00DF3919"/>
    <w:rsid w:val="00DF43C6"/>
    <w:rsid w:val="00DF4449"/>
    <w:rsid w:val="00DF45E2"/>
    <w:rsid w:val="00DF4AB6"/>
    <w:rsid w:val="00DF4B70"/>
    <w:rsid w:val="00DF593C"/>
    <w:rsid w:val="00DF5A40"/>
    <w:rsid w:val="00DF5C2B"/>
    <w:rsid w:val="00DF5C5D"/>
    <w:rsid w:val="00DF5CDB"/>
    <w:rsid w:val="00DF5E90"/>
    <w:rsid w:val="00DF5E98"/>
    <w:rsid w:val="00DF60EF"/>
    <w:rsid w:val="00DF646A"/>
    <w:rsid w:val="00DF6531"/>
    <w:rsid w:val="00DF661B"/>
    <w:rsid w:val="00DF67BA"/>
    <w:rsid w:val="00DF6DFD"/>
    <w:rsid w:val="00DF6E9F"/>
    <w:rsid w:val="00DF6F26"/>
    <w:rsid w:val="00DF739F"/>
    <w:rsid w:val="00DF73FE"/>
    <w:rsid w:val="00DF74D8"/>
    <w:rsid w:val="00DF7502"/>
    <w:rsid w:val="00DF79AB"/>
    <w:rsid w:val="00DF7F66"/>
    <w:rsid w:val="00E001A5"/>
    <w:rsid w:val="00E0025B"/>
    <w:rsid w:val="00E0028A"/>
    <w:rsid w:val="00E0056E"/>
    <w:rsid w:val="00E0077E"/>
    <w:rsid w:val="00E00844"/>
    <w:rsid w:val="00E00A98"/>
    <w:rsid w:val="00E00C29"/>
    <w:rsid w:val="00E01528"/>
    <w:rsid w:val="00E016F8"/>
    <w:rsid w:val="00E02271"/>
    <w:rsid w:val="00E0239D"/>
    <w:rsid w:val="00E02749"/>
    <w:rsid w:val="00E02BAB"/>
    <w:rsid w:val="00E02E24"/>
    <w:rsid w:val="00E03810"/>
    <w:rsid w:val="00E03A1B"/>
    <w:rsid w:val="00E03ECD"/>
    <w:rsid w:val="00E0406E"/>
    <w:rsid w:val="00E041C2"/>
    <w:rsid w:val="00E0423F"/>
    <w:rsid w:val="00E042DF"/>
    <w:rsid w:val="00E047CF"/>
    <w:rsid w:val="00E04898"/>
    <w:rsid w:val="00E05880"/>
    <w:rsid w:val="00E05BA7"/>
    <w:rsid w:val="00E05E4B"/>
    <w:rsid w:val="00E0604B"/>
    <w:rsid w:val="00E06055"/>
    <w:rsid w:val="00E062AB"/>
    <w:rsid w:val="00E06313"/>
    <w:rsid w:val="00E06554"/>
    <w:rsid w:val="00E0690B"/>
    <w:rsid w:val="00E069CD"/>
    <w:rsid w:val="00E06A13"/>
    <w:rsid w:val="00E06DB0"/>
    <w:rsid w:val="00E07081"/>
    <w:rsid w:val="00E07086"/>
    <w:rsid w:val="00E070CA"/>
    <w:rsid w:val="00E071EF"/>
    <w:rsid w:val="00E07724"/>
    <w:rsid w:val="00E07804"/>
    <w:rsid w:val="00E07865"/>
    <w:rsid w:val="00E07B37"/>
    <w:rsid w:val="00E07B86"/>
    <w:rsid w:val="00E07F74"/>
    <w:rsid w:val="00E07F7C"/>
    <w:rsid w:val="00E07F9C"/>
    <w:rsid w:val="00E07FAD"/>
    <w:rsid w:val="00E10090"/>
    <w:rsid w:val="00E1032A"/>
    <w:rsid w:val="00E10442"/>
    <w:rsid w:val="00E1049E"/>
    <w:rsid w:val="00E10625"/>
    <w:rsid w:val="00E107B0"/>
    <w:rsid w:val="00E10A5C"/>
    <w:rsid w:val="00E10B29"/>
    <w:rsid w:val="00E10CA0"/>
    <w:rsid w:val="00E11094"/>
    <w:rsid w:val="00E11300"/>
    <w:rsid w:val="00E1133D"/>
    <w:rsid w:val="00E1135B"/>
    <w:rsid w:val="00E11B55"/>
    <w:rsid w:val="00E11BFD"/>
    <w:rsid w:val="00E11EF9"/>
    <w:rsid w:val="00E122A5"/>
    <w:rsid w:val="00E12604"/>
    <w:rsid w:val="00E12F09"/>
    <w:rsid w:val="00E12FA0"/>
    <w:rsid w:val="00E13867"/>
    <w:rsid w:val="00E139C0"/>
    <w:rsid w:val="00E13A3D"/>
    <w:rsid w:val="00E13E94"/>
    <w:rsid w:val="00E141A6"/>
    <w:rsid w:val="00E145D0"/>
    <w:rsid w:val="00E148C4"/>
    <w:rsid w:val="00E14B7C"/>
    <w:rsid w:val="00E14F88"/>
    <w:rsid w:val="00E150A3"/>
    <w:rsid w:val="00E15288"/>
    <w:rsid w:val="00E15D6F"/>
    <w:rsid w:val="00E16371"/>
    <w:rsid w:val="00E165F3"/>
    <w:rsid w:val="00E167B5"/>
    <w:rsid w:val="00E168E8"/>
    <w:rsid w:val="00E170EF"/>
    <w:rsid w:val="00E17129"/>
    <w:rsid w:val="00E179F0"/>
    <w:rsid w:val="00E17D2A"/>
    <w:rsid w:val="00E17E52"/>
    <w:rsid w:val="00E202B8"/>
    <w:rsid w:val="00E20584"/>
    <w:rsid w:val="00E206DB"/>
    <w:rsid w:val="00E207F7"/>
    <w:rsid w:val="00E20D82"/>
    <w:rsid w:val="00E21567"/>
    <w:rsid w:val="00E215C1"/>
    <w:rsid w:val="00E21735"/>
    <w:rsid w:val="00E21C22"/>
    <w:rsid w:val="00E21D55"/>
    <w:rsid w:val="00E21D96"/>
    <w:rsid w:val="00E21EBE"/>
    <w:rsid w:val="00E221DA"/>
    <w:rsid w:val="00E22770"/>
    <w:rsid w:val="00E22858"/>
    <w:rsid w:val="00E22B79"/>
    <w:rsid w:val="00E22D3B"/>
    <w:rsid w:val="00E22E6A"/>
    <w:rsid w:val="00E238D7"/>
    <w:rsid w:val="00E239A9"/>
    <w:rsid w:val="00E23A29"/>
    <w:rsid w:val="00E23B46"/>
    <w:rsid w:val="00E24007"/>
    <w:rsid w:val="00E24272"/>
    <w:rsid w:val="00E244F8"/>
    <w:rsid w:val="00E2477E"/>
    <w:rsid w:val="00E24B4D"/>
    <w:rsid w:val="00E251A6"/>
    <w:rsid w:val="00E25243"/>
    <w:rsid w:val="00E25394"/>
    <w:rsid w:val="00E254E8"/>
    <w:rsid w:val="00E25748"/>
    <w:rsid w:val="00E25CED"/>
    <w:rsid w:val="00E2638C"/>
    <w:rsid w:val="00E26B2C"/>
    <w:rsid w:val="00E27165"/>
    <w:rsid w:val="00E2733F"/>
    <w:rsid w:val="00E27487"/>
    <w:rsid w:val="00E2764F"/>
    <w:rsid w:val="00E276B5"/>
    <w:rsid w:val="00E27870"/>
    <w:rsid w:val="00E27BA9"/>
    <w:rsid w:val="00E27D4A"/>
    <w:rsid w:val="00E30559"/>
    <w:rsid w:val="00E30C31"/>
    <w:rsid w:val="00E30D5C"/>
    <w:rsid w:val="00E30F90"/>
    <w:rsid w:val="00E3111B"/>
    <w:rsid w:val="00E316BE"/>
    <w:rsid w:val="00E3170A"/>
    <w:rsid w:val="00E31D75"/>
    <w:rsid w:val="00E32535"/>
    <w:rsid w:val="00E32656"/>
    <w:rsid w:val="00E3273C"/>
    <w:rsid w:val="00E32793"/>
    <w:rsid w:val="00E32E47"/>
    <w:rsid w:val="00E330DC"/>
    <w:rsid w:val="00E33A86"/>
    <w:rsid w:val="00E34063"/>
    <w:rsid w:val="00E34535"/>
    <w:rsid w:val="00E34875"/>
    <w:rsid w:val="00E34AFE"/>
    <w:rsid w:val="00E3509C"/>
    <w:rsid w:val="00E35A6A"/>
    <w:rsid w:val="00E35AB6"/>
    <w:rsid w:val="00E35B69"/>
    <w:rsid w:val="00E35DBC"/>
    <w:rsid w:val="00E3603A"/>
    <w:rsid w:val="00E368A3"/>
    <w:rsid w:val="00E36934"/>
    <w:rsid w:val="00E36A37"/>
    <w:rsid w:val="00E36BDF"/>
    <w:rsid w:val="00E370DD"/>
    <w:rsid w:val="00E3719F"/>
    <w:rsid w:val="00E37235"/>
    <w:rsid w:val="00E373F5"/>
    <w:rsid w:val="00E375CC"/>
    <w:rsid w:val="00E37837"/>
    <w:rsid w:val="00E40026"/>
    <w:rsid w:val="00E409C7"/>
    <w:rsid w:val="00E40AFD"/>
    <w:rsid w:val="00E40F6C"/>
    <w:rsid w:val="00E413E8"/>
    <w:rsid w:val="00E414EF"/>
    <w:rsid w:val="00E415E8"/>
    <w:rsid w:val="00E41677"/>
    <w:rsid w:val="00E41857"/>
    <w:rsid w:val="00E41AF9"/>
    <w:rsid w:val="00E41D38"/>
    <w:rsid w:val="00E41F52"/>
    <w:rsid w:val="00E421DE"/>
    <w:rsid w:val="00E425FC"/>
    <w:rsid w:val="00E427AD"/>
    <w:rsid w:val="00E429D0"/>
    <w:rsid w:val="00E42F08"/>
    <w:rsid w:val="00E430C9"/>
    <w:rsid w:val="00E43325"/>
    <w:rsid w:val="00E433C6"/>
    <w:rsid w:val="00E43EAF"/>
    <w:rsid w:val="00E444C7"/>
    <w:rsid w:val="00E4474F"/>
    <w:rsid w:val="00E44D7B"/>
    <w:rsid w:val="00E44EA3"/>
    <w:rsid w:val="00E4519A"/>
    <w:rsid w:val="00E455AE"/>
    <w:rsid w:val="00E456FF"/>
    <w:rsid w:val="00E45749"/>
    <w:rsid w:val="00E45C63"/>
    <w:rsid w:val="00E472F5"/>
    <w:rsid w:val="00E47AD9"/>
    <w:rsid w:val="00E510C4"/>
    <w:rsid w:val="00E51295"/>
    <w:rsid w:val="00E51EA6"/>
    <w:rsid w:val="00E5201B"/>
    <w:rsid w:val="00E520A3"/>
    <w:rsid w:val="00E52592"/>
    <w:rsid w:val="00E52E0D"/>
    <w:rsid w:val="00E5307B"/>
    <w:rsid w:val="00E53235"/>
    <w:rsid w:val="00E53400"/>
    <w:rsid w:val="00E5349E"/>
    <w:rsid w:val="00E537C8"/>
    <w:rsid w:val="00E54964"/>
    <w:rsid w:val="00E54D92"/>
    <w:rsid w:val="00E55127"/>
    <w:rsid w:val="00E5534A"/>
    <w:rsid w:val="00E557A9"/>
    <w:rsid w:val="00E55A6B"/>
    <w:rsid w:val="00E55D20"/>
    <w:rsid w:val="00E55EE6"/>
    <w:rsid w:val="00E566A0"/>
    <w:rsid w:val="00E567A9"/>
    <w:rsid w:val="00E5685D"/>
    <w:rsid w:val="00E56AD5"/>
    <w:rsid w:val="00E56EFB"/>
    <w:rsid w:val="00E56FA3"/>
    <w:rsid w:val="00E57243"/>
    <w:rsid w:val="00E5737E"/>
    <w:rsid w:val="00E573C8"/>
    <w:rsid w:val="00E57EDD"/>
    <w:rsid w:val="00E601CE"/>
    <w:rsid w:val="00E601D1"/>
    <w:rsid w:val="00E603C4"/>
    <w:rsid w:val="00E605D6"/>
    <w:rsid w:val="00E60621"/>
    <w:rsid w:val="00E606CB"/>
    <w:rsid w:val="00E60770"/>
    <w:rsid w:val="00E60C72"/>
    <w:rsid w:val="00E61008"/>
    <w:rsid w:val="00E612DB"/>
    <w:rsid w:val="00E61603"/>
    <w:rsid w:val="00E61970"/>
    <w:rsid w:val="00E61B38"/>
    <w:rsid w:val="00E61FAC"/>
    <w:rsid w:val="00E6200A"/>
    <w:rsid w:val="00E620C6"/>
    <w:rsid w:val="00E6297D"/>
    <w:rsid w:val="00E62B2D"/>
    <w:rsid w:val="00E62C42"/>
    <w:rsid w:val="00E62FC9"/>
    <w:rsid w:val="00E63300"/>
    <w:rsid w:val="00E633B6"/>
    <w:rsid w:val="00E6356D"/>
    <w:rsid w:val="00E63745"/>
    <w:rsid w:val="00E63775"/>
    <w:rsid w:val="00E638D1"/>
    <w:rsid w:val="00E63A0E"/>
    <w:rsid w:val="00E6418E"/>
    <w:rsid w:val="00E64661"/>
    <w:rsid w:val="00E646FA"/>
    <w:rsid w:val="00E648F6"/>
    <w:rsid w:val="00E64EDE"/>
    <w:rsid w:val="00E64EEF"/>
    <w:rsid w:val="00E650DE"/>
    <w:rsid w:val="00E654F0"/>
    <w:rsid w:val="00E65975"/>
    <w:rsid w:val="00E65B8A"/>
    <w:rsid w:val="00E661C3"/>
    <w:rsid w:val="00E66216"/>
    <w:rsid w:val="00E66531"/>
    <w:rsid w:val="00E66815"/>
    <w:rsid w:val="00E66D6B"/>
    <w:rsid w:val="00E67055"/>
    <w:rsid w:val="00E67373"/>
    <w:rsid w:val="00E6763E"/>
    <w:rsid w:val="00E67F8F"/>
    <w:rsid w:val="00E70209"/>
    <w:rsid w:val="00E706A1"/>
    <w:rsid w:val="00E706F9"/>
    <w:rsid w:val="00E70FA0"/>
    <w:rsid w:val="00E7137B"/>
    <w:rsid w:val="00E71C33"/>
    <w:rsid w:val="00E71D06"/>
    <w:rsid w:val="00E71F86"/>
    <w:rsid w:val="00E728AA"/>
    <w:rsid w:val="00E728C5"/>
    <w:rsid w:val="00E72E7C"/>
    <w:rsid w:val="00E731A5"/>
    <w:rsid w:val="00E7339C"/>
    <w:rsid w:val="00E7374E"/>
    <w:rsid w:val="00E7385D"/>
    <w:rsid w:val="00E743B7"/>
    <w:rsid w:val="00E744D4"/>
    <w:rsid w:val="00E74660"/>
    <w:rsid w:val="00E746D7"/>
    <w:rsid w:val="00E74CA3"/>
    <w:rsid w:val="00E75410"/>
    <w:rsid w:val="00E755DF"/>
    <w:rsid w:val="00E755F4"/>
    <w:rsid w:val="00E756C1"/>
    <w:rsid w:val="00E75B83"/>
    <w:rsid w:val="00E7622A"/>
    <w:rsid w:val="00E76A5D"/>
    <w:rsid w:val="00E76B3C"/>
    <w:rsid w:val="00E76B48"/>
    <w:rsid w:val="00E771D5"/>
    <w:rsid w:val="00E7728E"/>
    <w:rsid w:val="00E779AE"/>
    <w:rsid w:val="00E77A90"/>
    <w:rsid w:val="00E77B04"/>
    <w:rsid w:val="00E77BDE"/>
    <w:rsid w:val="00E803A7"/>
    <w:rsid w:val="00E80479"/>
    <w:rsid w:val="00E80673"/>
    <w:rsid w:val="00E8074B"/>
    <w:rsid w:val="00E80DC5"/>
    <w:rsid w:val="00E81A04"/>
    <w:rsid w:val="00E81AED"/>
    <w:rsid w:val="00E81E35"/>
    <w:rsid w:val="00E81E39"/>
    <w:rsid w:val="00E8224D"/>
    <w:rsid w:val="00E82492"/>
    <w:rsid w:val="00E825F8"/>
    <w:rsid w:val="00E82809"/>
    <w:rsid w:val="00E828A8"/>
    <w:rsid w:val="00E82964"/>
    <w:rsid w:val="00E829D8"/>
    <w:rsid w:val="00E82D15"/>
    <w:rsid w:val="00E83399"/>
    <w:rsid w:val="00E8343A"/>
    <w:rsid w:val="00E83448"/>
    <w:rsid w:val="00E834D3"/>
    <w:rsid w:val="00E837F4"/>
    <w:rsid w:val="00E8406B"/>
    <w:rsid w:val="00E8419F"/>
    <w:rsid w:val="00E8434B"/>
    <w:rsid w:val="00E84554"/>
    <w:rsid w:val="00E84A6A"/>
    <w:rsid w:val="00E84E1E"/>
    <w:rsid w:val="00E858DA"/>
    <w:rsid w:val="00E858FB"/>
    <w:rsid w:val="00E85DBA"/>
    <w:rsid w:val="00E86017"/>
    <w:rsid w:val="00E8638A"/>
    <w:rsid w:val="00E863D5"/>
    <w:rsid w:val="00E86622"/>
    <w:rsid w:val="00E8663C"/>
    <w:rsid w:val="00E86CBB"/>
    <w:rsid w:val="00E86D5B"/>
    <w:rsid w:val="00E86E42"/>
    <w:rsid w:val="00E876B2"/>
    <w:rsid w:val="00E87976"/>
    <w:rsid w:val="00E87CA5"/>
    <w:rsid w:val="00E9001F"/>
    <w:rsid w:val="00E905E2"/>
    <w:rsid w:val="00E90795"/>
    <w:rsid w:val="00E90A09"/>
    <w:rsid w:val="00E90A75"/>
    <w:rsid w:val="00E90A85"/>
    <w:rsid w:val="00E91260"/>
    <w:rsid w:val="00E916B9"/>
    <w:rsid w:val="00E918F5"/>
    <w:rsid w:val="00E9201A"/>
    <w:rsid w:val="00E92261"/>
    <w:rsid w:val="00E92353"/>
    <w:rsid w:val="00E923E5"/>
    <w:rsid w:val="00E92745"/>
    <w:rsid w:val="00E927E3"/>
    <w:rsid w:val="00E9312B"/>
    <w:rsid w:val="00E937F4"/>
    <w:rsid w:val="00E93DCF"/>
    <w:rsid w:val="00E93DFF"/>
    <w:rsid w:val="00E942E3"/>
    <w:rsid w:val="00E9437B"/>
    <w:rsid w:val="00E9482F"/>
    <w:rsid w:val="00E94BF7"/>
    <w:rsid w:val="00E94CB5"/>
    <w:rsid w:val="00E95195"/>
    <w:rsid w:val="00E95236"/>
    <w:rsid w:val="00E956B3"/>
    <w:rsid w:val="00E95774"/>
    <w:rsid w:val="00E957CA"/>
    <w:rsid w:val="00E95888"/>
    <w:rsid w:val="00E95DF1"/>
    <w:rsid w:val="00E9619C"/>
    <w:rsid w:val="00E96680"/>
    <w:rsid w:val="00E966F7"/>
    <w:rsid w:val="00E969D7"/>
    <w:rsid w:val="00E969FA"/>
    <w:rsid w:val="00E96E3C"/>
    <w:rsid w:val="00E97114"/>
    <w:rsid w:val="00E97416"/>
    <w:rsid w:val="00E97AFB"/>
    <w:rsid w:val="00E97EDB"/>
    <w:rsid w:val="00EA0411"/>
    <w:rsid w:val="00EA061B"/>
    <w:rsid w:val="00EA084E"/>
    <w:rsid w:val="00EA0909"/>
    <w:rsid w:val="00EA142C"/>
    <w:rsid w:val="00EA17DB"/>
    <w:rsid w:val="00EA19EC"/>
    <w:rsid w:val="00EA19F0"/>
    <w:rsid w:val="00EA1CA6"/>
    <w:rsid w:val="00EA1CDE"/>
    <w:rsid w:val="00EA2799"/>
    <w:rsid w:val="00EA28EC"/>
    <w:rsid w:val="00EA312F"/>
    <w:rsid w:val="00EA3537"/>
    <w:rsid w:val="00EA3791"/>
    <w:rsid w:val="00EA3BEF"/>
    <w:rsid w:val="00EA3DE4"/>
    <w:rsid w:val="00EA3F6B"/>
    <w:rsid w:val="00EA44F5"/>
    <w:rsid w:val="00EA474E"/>
    <w:rsid w:val="00EA47BC"/>
    <w:rsid w:val="00EA4939"/>
    <w:rsid w:val="00EA502D"/>
    <w:rsid w:val="00EA5298"/>
    <w:rsid w:val="00EA5589"/>
    <w:rsid w:val="00EA5846"/>
    <w:rsid w:val="00EA5A5F"/>
    <w:rsid w:val="00EA5BB0"/>
    <w:rsid w:val="00EA5BB2"/>
    <w:rsid w:val="00EA5E23"/>
    <w:rsid w:val="00EA62C4"/>
    <w:rsid w:val="00EA6939"/>
    <w:rsid w:val="00EA6CD0"/>
    <w:rsid w:val="00EA6E79"/>
    <w:rsid w:val="00EA70D5"/>
    <w:rsid w:val="00EA721B"/>
    <w:rsid w:val="00EA7A3F"/>
    <w:rsid w:val="00EA7CA5"/>
    <w:rsid w:val="00EB002D"/>
    <w:rsid w:val="00EB0260"/>
    <w:rsid w:val="00EB0345"/>
    <w:rsid w:val="00EB0B05"/>
    <w:rsid w:val="00EB1200"/>
    <w:rsid w:val="00EB1986"/>
    <w:rsid w:val="00EB1CD9"/>
    <w:rsid w:val="00EB22BA"/>
    <w:rsid w:val="00EB23C0"/>
    <w:rsid w:val="00EB29A7"/>
    <w:rsid w:val="00EB2F8C"/>
    <w:rsid w:val="00EB2FBC"/>
    <w:rsid w:val="00EB30C3"/>
    <w:rsid w:val="00EB33D1"/>
    <w:rsid w:val="00EB46C8"/>
    <w:rsid w:val="00EB4B5B"/>
    <w:rsid w:val="00EB4B70"/>
    <w:rsid w:val="00EB4C1C"/>
    <w:rsid w:val="00EB4CD9"/>
    <w:rsid w:val="00EB4DD5"/>
    <w:rsid w:val="00EB4E34"/>
    <w:rsid w:val="00EB4F37"/>
    <w:rsid w:val="00EB50F4"/>
    <w:rsid w:val="00EB52A0"/>
    <w:rsid w:val="00EB53F3"/>
    <w:rsid w:val="00EB555C"/>
    <w:rsid w:val="00EB5EDA"/>
    <w:rsid w:val="00EB61E3"/>
    <w:rsid w:val="00EB626D"/>
    <w:rsid w:val="00EB630C"/>
    <w:rsid w:val="00EB67D1"/>
    <w:rsid w:val="00EB7160"/>
    <w:rsid w:val="00EB71B1"/>
    <w:rsid w:val="00EB731E"/>
    <w:rsid w:val="00EB7426"/>
    <w:rsid w:val="00EB7553"/>
    <w:rsid w:val="00EB7678"/>
    <w:rsid w:val="00EB76E6"/>
    <w:rsid w:val="00EB7C39"/>
    <w:rsid w:val="00EC0336"/>
    <w:rsid w:val="00EC0AA2"/>
    <w:rsid w:val="00EC13AC"/>
    <w:rsid w:val="00EC161B"/>
    <w:rsid w:val="00EC16B8"/>
    <w:rsid w:val="00EC16F6"/>
    <w:rsid w:val="00EC1830"/>
    <w:rsid w:val="00EC20FF"/>
    <w:rsid w:val="00EC2310"/>
    <w:rsid w:val="00EC2615"/>
    <w:rsid w:val="00EC2783"/>
    <w:rsid w:val="00EC2B24"/>
    <w:rsid w:val="00EC2ED6"/>
    <w:rsid w:val="00EC31F7"/>
    <w:rsid w:val="00EC3782"/>
    <w:rsid w:val="00EC37F5"/>
    <w:rsid w:val="00EC3A8C"/>
    <w:rsid w:val="00EC3E14"/>
    <w:rsid w:val="00EC4162"/>
    <w:rsid w:val="00EC42F8"/>
    <w:rsid w:val="00EC4317"/>
    <w:rsid w:val="00EC4C6E"/>
    <w:rsid w:val="00EC4E0D"/>
    <w:rsid w:val="00EC4FEF"/>
    <w:rsid w:val="00EC502C"/>
    <w:rsid w:val="00EC5101"/>
    <w:rsid w:val="00EC55E2"/>
    <w:rsid w:val="00EC60A1"/>
    <w:rsid w:val="00EC6800"/>
    <w:rsid w:val="00EC6F0E"/>
    <w:rsid w:val="00EC71FA"/>
    <w:rsid w:val="00EC7218"/>
    <w:rsid w:val="00EC73F3"/>
    <w:rsid w:val="00EC754E"/>
    <w:rsid w:val="00EC762A"/>
    <w:rsid w:val="00EC77E7"/>
    <w:rsid w:val="00EC79B8"/>
    <w:rsid w:val="00EC7D94"/>
    <w:rsid w:val="00ED0343"/>
    <w:rsid w:val="00ED04B4"/>
    <w:rsid w:val="00ED0803"/>
    <w:rsid w:val="00ED0F2D"/>
    <w:rsid w:val="00ED1023"/>
    <w:rsid w:val="00ED177C"/>
    <w:rsid w:val="00ED1946"/>
    <w:rsid w:val="00ED1CF4"/>
    <w:rsid w:val="00ED2A26"/>
    <w:rsid w:val="00ED32F4"/>
    <w:rsid w:val="00ED34DD"/>
    <w:rsid w:val="00ED34E9"/>
    <w:rsid w:val="00ED3539"/>
    <w:rsid w:val="00ED35A1"/>
    <w:rsid w:val="00ED3AAF"/>
    <w:rsid w:val="00ED428A"/>
    <w:rsid w:val="00ED42AA"/>
    <w:rsid w:val="00ED476F"/>
    <w:rsid w:val="00ED4B90"/>
    <w:rsid w:val="00ED540D"/>
    <w:rsid w:val="00ED5978"/>
    <w:rsid w:val="00ED5B6D"/>
    <w:rsid w:val="00ED65DA"/>
    <w:rsid w:val="00ED68B7"/>
    <w:rsid w:val="00ED6BD3"/>
    <w:rsid w:val="00ED6F09"/>
    <w:rsid w:val="00ED7387"/>
    <w:rsid w:val="00ED75BB"/>
    <w:rsid w:val="00ED7816"/>
    <w:rsid w:val="00ED7A97"/>
    <w:rsid w:val="00EE0B71"/>
    <w:rsid w:val="00EE0E21"/>
    <w:rsid w:val="00EE0FAF"/>
    <w:rsid w:val="00EE1196"/>
    <w:rsid w:val="00EE123F"/>
    <w:rsid w:val="00EE161A"/>
    <w:rsid w:val="00EE1BA4"/>
    <w:rsid w:val="00EE1D14"/>
    <w:rsid w:val="00EE1F73"/>
    <w:rsid w:val="00EE211E"/>
    <w:rsid w:val="00EE21F0"/>
    <w:rsid w:val="00EE27E3"/>
    <w:rsid w:val="00EE2BA3"/>
    <w:rsid w:val="00EE34D6"/>
    <w:rsid w:val="00EE35D8"/>
    <w:rsid w:val="00EE36A9"/>
    <w:rsid w:val="00EE3D0D"/>
    <w:rsid w:val="00EE3E7C"/>
    <w:rsid w:val="00EE4364"/>
    <w:rsid w:val="00EE4637"/>
    <w:rsid w:val="00EE4B3A"/>
    <w:rsid w:val="00EE4C15"/>
    <w:rsid w:val="00EE529B"/>
    <w:rsid w:val="00EE531A"/>
    <w:rsid w:val="00EE54A7"/>
    <w:rsid w:val="00EE54CF"/>
    <w:rsid w:val="00EE58EE"/>
    <w:rsid w:val="00EE5940"/>
    <w:rsid w:val="00EE5AB3"/>
    <w:rsid w:val="00EE613A"/>
    <w:rsid w:val="00EE641D"/>
    <w:rsid w:val="00EE65DC"/>
    <w:rsid w:val="00EE65E3"/>
    <w:rsid w:val="00EE700B"/>
    <w:rsid w:val="00EE7136"/>
    <w:rsid w:val="00EE7312"/>
    <w:rsid w:val="00EE76E1"/>
    <w:rsid w:val="00EE77FD"/>
    <w:rsid w:val="00EE7FCD"/>
    <w:rsid w:val="00EF0150"/>
    <w:rsid w:val="00EF0791"/>
    <w:rsid w:val="00EF0DB1"/>
    <w:rsid w:val="00EF1229"/>
    <w:rsid w:val="00EF1339"/>
    <w:rsid w:val="00EF1560"/>
    <w:rsid w:val="00EF195B"/>
    <w:rsid w:val="00EF19A0"/>
    <w:rsid w:val="00EF1FD1"/>
    <w:rsid w:val="00EF201E"/>
    <w:rsid w:val="00EF2119"/>
    <w:rsid w:val="00EF282C"/>
    <w:rsid w:val="00EF2A07"/>
    <w:rsid w:val="00EF2F1C"/>
    <w:rsid w:val="00EF3149"/>
    <w:rsid w:val="00EF3379"/>
    <w:rsid w:val="00EF40D6"/>
    <w:rsid w:val="00EF40ED"/>
    <w:rsid w:val="00EF4239"/>
    <w:rsid w:val="00EF429D"/>
    <w:rsid w:val="00EF44E6"/>
    <w:rsid w:val="00EF4585"/>
    <w:rsid w:val="00EF46C1"/>
    <w:rsid w:val="00EF46EA"/>
    <w:rsid w:val="00EF4785"/>
    <w:rsid w:val="00EF4858"/>
    <w:rsid w:val="00EF4ACF"/>
    <w:rsid w:val="00EF53DD"/>
    <w:rsid w:val="00EF5440"/>
    <w:rsid w:val="00EF5603"/>
    <w:rsid w:val="00EF58C2"/>
    <w:rsid w:val="00EF5E38"/>
    <w:rsid w:val="00EF647A"/>
    <w:rsid w:val="00EF68AD"/>
    <w:rsid w:val="00EF6B21"/>
    <w:rsid w:val="00EF6E30"/>
    <w:rsid w:val="00EF7246"/>
    <w:rsid w:val="00EF7531"/>
    <w:rsid w:val="00EF7CA5"/>
    <w:rsid w:val="00EF7CD1"/>
    <w:rsid w:val="00EF7E2F"/>
    <w:rsid w:val="00F000FD"/>
    <w:rsid w:val="00F00305"/>
    <w:rsid w:val="00F0079F"/>
    <w:rsid w:val="00F007AA"/>
    <w:rsid w:val="00F00883"/>
    <w:rsid w:val="00F0095A"/>
    <w:rsid w:val="00F00BCC"/>
    <w:rsid w:val="00F00CC8"/>
    <w:rsid w:val="00F00FF6"/>
    <w:rsid w:val="00F0139F"/>
    <w:rsid w:val="00F015F0"/>
    <w:rsid w:val="00F017EF"/>
    <w:rsid w:val="00F01C38"/>
    <w:rsid w:val="00F020AE"/>
    <w:rsid w:val="00F021D7"/>
    <w:rsid w:val="00F02584"/>
    <w:rsid w:val="00F02682"/>
    <w:rsid w:val="00F02C2A"/>
    <w:rsid w:val="00F02C55"/>
    <w:rsid w:val="00F02DD2"/>
    <w:rsid w:val="00F02EA5"/>
    <w:rsid w:val="00F0361C"/>
    <w:rsid w:val="00F037ED"/>
    <w:rsid w:val="00F0404D"/>
    <w:rsid w:val="00F0404E"/>
    <w:rsid w:val="00F045ED"/>
    <w:rsid w:val="00F0490A"/>
    <w:rsid w:val="00F04A61"/>
    <w:rsid w:val="00F04F61"/>
    <w:rsid w:val="00F052B1"/>
    <w:rsid w:val="00F0583A"/>
    <w:rsid w:val="00F05EDF"/>
    <w:rsid w:val="00F07985"/>
    <w:rsid w:val="00F07DF2"/>
    <w:rsid w:val="00F07EE2"/>
    <w:rsid w:val="00F104AF"/>
    <w:rsid w:val="00F108C2"/>
    <w:rsid w:val="00F10E37"/>
    <w:rsid w:val="00F117CD"/>
    <w:rsid w:val="00F11D44"/>
    <w:rsid w:val="00F11DFE"/>
    <w:rsid w:val="00F12107"/>
    <w:rsid w:val="00F12160"/>
    <w:rsid w:val="00F124D5"/>
    <w:rsid w:val="00F12EA0"/>
    <w:rsid w:val="00F131CB"/>
    <w:rsid w:val="00F13200"/>
    <w:rsid w:val="00F1348A"/>
    <w:rsid w:val="00F13718"/>
    <w:rsid w:val="00F13857"/>
    <w:rsid w:val="00F13A3F"/>
    <w:rsid w:val="00F13BA6"/>
    <w:rsid w:val="00F13C91"/>
    <w:rsid w:val="00F13DD5"/>
    <w:rsid w:val="00F1400A"/>
    <w:rsid w:val="00F14338"/>
    <w:rsid w:val="00F14AAD"/>
    <w:rsid w:val="00F15061"/>
    <w:rsid w:val="00F15BFF"/>
    <w:rsid w:val="00F15D8B"/>
    <w:rsid w:val="00F15F37"/>
    <w:rsid w:val="00F15F79"/>
    <w:rsid w:val="00F16390"/>
    <w:rsid w:val="00F16658"/>
    <w:rsid w:val="00F16751"/>
    <w:rsid w:val="00F16754"/>
    <w:rsid w:val="00F168A5"/>
    <w:rsid w:val="00F16D63"/>
    <w:rsid w:val="00F17066"/>
    <w:rsid w:val="00F171E2"/>
    <w:rsid w:val="00F1734A"/>
    <w:rsid w:val="00F1765A"/>
    <w:rsid w:val="00F177A7"/>
    <w:rsid w:val="00F20818"/>
    <w:rsid w:val="00F209E4"/>
    <w:rsid w:val="00F218B0"/>
    <w:rsid w:val="00F21951"/>
    <w:rsid w:val="00F21A0F"/>
    <w:rsid w:val="00F21AE8"/>
    <w:rsid w:val="00F21BD4"/>
    <w:rsid w:val="00F21F36"/>
    <w:rsid w:val="00F22686"/>
    <w:rsid w:val="00F22954"/>
    <w:rsid w:val="00F22980"/>
    <w:rsid w:val="00F22B62"/>
    <w:rsid w:val="00F22BEA"/>
    <w:rsid w:val="00F22D39"/>
    <w:rsid w:val="00F22F72"/>
    <w:rsid w:val="00F23126"/>
    <w:rsid w:val="00F232B3"/>
    <w:rsid w:val="00F2389B"/>
    <w:rsid w:val="00F241FE"/>
    <w:rsid w:val="00F249B5"/>
    <w:rsid w:val="00F24BD4"/>
    <w:rsid w:val="00F25037"/>
    <w:rsid w:val="00F2514E"/>
    <w:rsid w:val="00F251FD"/>
    <w:rsid w:val="00F25218"/>
    <w:rsid w:val="00F255D3"/>
    <w:rsid w:val="00F2583D"/>
    <w:rsid w:val="00F26DBA"/>
    <w:rsid w:val="00F26F1B"/>
    <w:rsid w:val="00F26F1E"/>
    <w:rsid w:val="00F2702B"/>
    <w:rsid w:val="00F2704B"/>
    <w:rsid w:val="00F27475"/>
    <w:rsid w:val="00F27BBF"/>
    <w:rsid w:val="00F27D82"/>
    <w:rsid w:val="00F27DE5"/>
    <w:rsid w:val="00F300CC"/>
    <w:rsid w:val="00F31835"/>
    <w:rsid w:val="00F318D6"/>
    <w:rsid w:val="00F31A75"/>
    <w:rsid w:val="00F33236"/>
    <w:rsid w:val="00F33375"/>
    <w:rsid w:val="00F33566"/>
    <w:rsid w:val="00F33664"/>
    <w:rsid w:val="00F33AF0"/>
    <w:rsid w:val="00F3418F"/>
    <w:rsid w:val="00F34700"/>
    <w:rsid w:val="00F34E6A"/>
    <w:rsid w:val="00F34EE0"/>
    <w:rsid w:val="00F34F14"/>
    <w:rsid w:val="00F35216"/>
    <w:rsid w:val="00F35369"/>
    <w:rsid w:val="00F35933"/>
    <w:rsid w:val="00F35A65"/>
    <w:rsid w:val="00F3690B"/>
    <w:rsid w:val="00F36924"/>
    <w:rsid w:val="00F36FC8"/>
    <w:rsid w:val="00F37769"/>
    <w:rsid w:val="00F377A2"/>
    <w:rsid w:val="00F3794A"/>
    <w:rsid w:val="00F37A36"/>
    <w:rsid w:val="00F37C52"/>
    <w:rsid w:val="00F400DE"/>
    <w:rsid w:val="00F400F9"/>
    <w:rsid w:val="00F401AA"/>
    <w:rsid w:val="00F4054E"/>
    <w:rsid w:val="00F4060F"/>
    <w:rsid w:val="00F40D8F"/>
    <w:rsid w:val="00F40E31"/>
    <w:rsid w:val="00F40E81"/>
    <w:rsid w:val="00F4156C"/>
    <w:rsid w:val="00F41B2E"/>
    <w:rsid w:val="00F41B5F"/>
    <w:rsid w:val="00F41FD3"/>
    <w:rsid w:val="00F41FF8"/>
    <w:rsid w:val="00F424C7"/>
    <w:rsid w:val="00F425DA"/>
    <w:rsid w:val="00F429F1"/>
    <w:rsid w:val="00F4303D"/>
    <w:rsid w:val="00F435C7"/>
    <w:rsid w:val="00F4388D"/>
    <w:rsid w:val="00F43963"/>
    <w:rsid w:val="00F446D4"/>
    <w:rsid w:val="00F449B5"/>
    <w:rsid w:val="00F44CA0"/>
    <w:rsid w:val="00F44F4A"/>
    <w:rsid w:val="00F454C5"/>
    <w:rsid w:val="00F45C0F"/>
    <w:rsid w:val="00F45D43"/>
    <w:rsid w:val="00F45E6D"/>
    <w:rsid w:val="00F45E78"/>
    <w:rsid w:val="00F45E93"/>
    <w:rsid w:val="00F46520"/>
    <w:rsid w:val="00F46A60"/>
    <w:rsid w:val="00F46DBA"/>
    <w:rsid w:val="00F46EE5"/>
    <w:rsid w:val="00F477D5"/>
    <w:rsid w:val="00F47854"/>
    <w:rsid w:val="00F47B85"/>
    <w:rsid w:val="00F47ED3"/>
    <w:rsid w:val="00F50C21"/>
    <w:rsid w:val="00F51261"/>
    <w:rsid w:val="00F5174E"/>
    <w:rsid w:val="00F51ADC"/>
    <w:rsid w:val="00F51F75"/>
    <w:rsid w:val="00F5209E"/>
    <w:rsid w:val="00F522DB"/>
    <w:rsid w:val="00F52424"/>
    <w:rsid w:val="00F52701"/>
    <w:rsid w:val="00F52724"/>
    <w:rsid w:val="00F527C4"/>
    <w:rsid w:val="00F528D8"/>
    <w:rsid w:val="00F52B32"/>
    <w:rsid w:val="00F52BA5"/>
    <w:rsid w:val="00F532A8"/>
    <w:rsid w:val="00F536F4"/>
    <w:rsid w:val="00F53994"/>
    <w:rsid w:val="00F53E13"/>
    <w:rsid w:val="00F53E14"/>
    <w:rsid w:val="00F545D2"/>
    <w:rsid w:val="00F54CC0"/>
    <w:rsid w:val="00F54E91"/>
    <w:rsid w:val="00F551E5"/>
    <w:rsid w:val="00F55550"/>
    <w:rsid w:val="00F55565"/>
    <w:rsid w:val="00F55776"/>
    <w:rsid w:val="00F55A28"/>
    <w:rsid w:val="00F55A8E"/>
    <w:rsid w:val="00F55B91"/>
    <w:rsid w:val="00F55E2B"/>
    <w:rsid w:val="00F55E96"/>
    <w:rsid w:val="00F561BE"/>
    <w:rsid w:val="00F5639C"/>
    <w:rsid w:val="00F564DB"/>
    <w:rsid w:val="00F565C8"/>
    <w:rsid w:val="00F56A24"/>
    <w:rsid w:val="00F56D10"/>
    <w:rsid w:val="00F56ED4"/>
    <w:rsid w:val="00F572B6"/>
    <w:rsid w:val="00F5737C"/>
    <w:rsid w:val="00F57521"/>
    <w:rsid w:val="00F575A1"/>
    <w:rsid w:val="00F57792"/>
    <w:rsid w:val="00F60303"/>
    <w:rsid w:val="00F60770"/>
    <w:rsid w:val="00F60880"/>
    <w:rsid w:val="00F60DDC"/>
    <w:rsid w:val="00F6156F"/>
    <w:rsid w:val="00F6172D"/>
    <w:rsid w:val="00F61817"/>
    <w:rsid w:val="00F61CB0"/>
    <w:rsid w:val="00F61DDE"/>
    <w:rsid w:val="00F61E0B"/>
    <w:rsid w:val="00F61F17"/>
    <w:rsid w:val="00F62741"/>
    <w:rsid w:val="00F62915"/>
    <w:rsid w:val="00F62D6D"/>
    <w:rsid w:val="00F63009"/>
    <w:rsid w:val="00F632B1"/>
    <w:rsid w:val="00F63648"/>
    <w:rsid w:val="00F637BE"/>
    <w:rsid w:val="00F63DB8"/>
    <w:rsid w:val="00F6419C"/>
    <w:rsid w:val="00F64262"/>
    <w:rsid w:val="00F64292"/>
    <w:rsid w:val="00F645C9"/>
    <w:rsid w:val="00F645FD"/>
    <w:rsid w:val="00F64A80"/>
    <w:rsid w:val="00F64A8D"/>
    <w:rsid w:val="00F64C8A"/>
    <w:rsid w:val="00F64FCA"/>
    <w:rsid w:val="00F6513E"/>
    <w:rsid w:val="00F652BB"/>
    <w:rsid w:val="00F65362"/>
    <w:rsid w:val="00F6567F"/>
    <w:rsid w:val="00F6583D"/>
    <w:rsid w:val="00F6588D"/>
    <w:rsid w:val="00F65E69"/>
    <w:rsid w:val="00F66B99"/>
    <w:rsid w:val="00F66E1F"/>
    <w:rsid w:val="00F66E87"/>
    <w:rsid w:val="00F66ED8"/>
    <w:rsid w:val="00F6727C"/>
    <w:rsid w:val="00F6756A"/>
    <w:rsid w:val="00F67789"/>
    <w:rsid w:val="00F67815"/>
    <w:rsid w:val="00F6799C"/>
    <w:rsid w:val="00F67A1A"/>
    <w:rsid w:val="00F67D29"/>
    <w:rsid w:val="00F67F0C"/>
    <w:rsid w:val="00F7003D"/>
    <w:rsid w:val="00F7025B"/>
    <w:rsid w:val="00F70325"/>
    <w:rsid w:val="00F70F74"/>
    <w:rsid w:val="00F71322"/>
    <w:rsid w:val="00F717CD"/>
    <w:rsid w:val="00F719D1"/>
    <w:rsid w:val="00F71C12"/>
    <w:rsid w:val="00F71C36"/>
    <w:rsid w:val="00F71D21"/>
    <w:rsid w:val="00F721C7"/>
    <w:rsid w:val="00F72280"/>
    <w:rsid w:val="00F7231A"/>
    <w:rsid w:val="00F7233B"/>
    <w:rsid w:val="00F72575"/>
    <w:rsid w:val="00F7280F"/>
    <w:rsid w:val="00F72E3B"/>
    <w:rsid w:val="00F72E5B"/>
    <w:rsid w:val="00F72F27"/>
    <w:rsid w:val="00F739FF"/>
    <w:rsid w:val="00F73D17"/>
    <w:rsid w:val="00F73E05"/>
    <w:rsid w:val="00F73E54"/>
    <w:rsid w:val="00F74191"/>
    <w:rsid w:val="00F743F6"/>
    <w:rsid w:val="00F745D2"/>
    <w:rsid w:val="00F74AE0"/>
    <w:rsid w:val="00F74B7B"/>
    <w:rsid w:val="00F74C9E"/>
    <w:rsid w:val="00F75057"/>
    <w:rsid w:val="00F75438"/>
    <w:rsid w:val="00F75504"/>
    <w:rsid w:val="00F75727"/>
    <w:rsid w:val="00F75B05"/>
    <w:rsid w:val="00F75EA0"/>
    <w:rsid w:val="00F75FF5"/>
    <w:rsid w:val="00F76632"/>
    <w:rsid w:val="00F7665E"/>
    <w:rsid w:val="00F76A71"/>
    <w:rsid w:val="00F771B7"/>
    <w:rsid w:val="00F77241"/>
    <w:rsid w:val="00F77392"/>
    <w:rsid w:val="00F773FD"/>
    <w:rsid w:val="00F77BB7"/>
    <w:rsid w:val="00F77EAB"/>
    <w:rsid w:val="00F80320"/>
    <w:rsid w:val="00F80909"/>
    <w:rsid w:val="00F80B3A"/>
    <w:rsid w:val="00F80B4F"/>
    <w:rsid w:val="00F825E1"/>
    <w:rsid w:val="00F82CEA"/>
    <w:rsid w:val="00F833D6"/>
    <w:rsid w:val="00F83728"/>
    <w:rsid w:val="00F8397A"/>
    <w:rsid w:val="00F83C16"/>
    <w:rsid w:val="00F8450A"/>
    <w:rsid w:val="00F8479B"/>
    <w:rsid w:val="00F849C4"/>
    <w:rsid w:val="00F85876"/>
    <w:rsid w:val="00F85AA8"/>
    <w:rsid w:val="00F85BC2"/>
    <w:rsid w:val="00F85DC2"/>
    <w:rsid w:val="00F867D2"/>
    <w:rsid w:val="00F8680A"/>
    <w:rsid w:val="00F868CA"/>
    <w:rsid w:val="00F8692A"/>
    <w:rsid w:val="00F86BEE"/>
    <w:rsid w:val="00F86DA6"/>
    <w:rsid w:val="00F8765B"/>
    <w:rsid w:val="00F87736"/>
    <w:rsid w:val="00F8782D"/>
    <w:rsid w:val="00F87B79"/>
    <w:rsid w:val="00F87E6B"/>
    <w:rsid w:val="00F87E8A"/>
    <w:rsid w:val="00F90017"/>
    <w:rsid w:val="00F90745"/>
    <w:rsid w:val="00F90E84"/>
    <w:rsid w:val="00F91042"/>
    <w:rsid w:val="00F91164"/>
    <w:rsid w:val="00F91C43"/>
    <w:rsid w:val="00F91D5D"/>
    <w:rsid w:val="00F921D8"/>
    <w:rsid w:val="00F92347"/>
    <w:rsid w:val="00F92375"/>
    <w:rsid w:val="00F92674"/>
    <w:rsid w:val="00F926BF"/>
    <w:rsid w:val="00F927CA"/>
    <w:rsid w:val="00F92ADF"/>
    <w:rsid w:val="00F92C5E"/>
    <w:rsid w:val="00F92E57"/>
    <w:rsid w:val="00F92E80"/>
    <w:rsid w:val="00F92FDC"/>
    <w:rsid w:val="00F93377"/>
    <w:rsid w:val="00F935E1"/>
    <w:rsid w:val="00F935FA"/>
    <w:rsid w:val="00F93724"/>
    <w:rsid w:val="00F9393E"/>
    <w:rsid w:val="00F93A9C"/>
    <w:rsid w:val="00F93CED"/>
    <w:rsid w:val="00F93EFA"/>
    <w:rsid w:val="00F940CD"/>
    <w:rsid w:val="00F941D9"/>
    <w:rsid w:val="00F9465B"/>
    <w:rsid w:val="00F9474C"/>
    <w:rsid w:val="00F94EA1"/>
    <w:rsid w:val="00F950A6"/>
    <w:rsid w:val="00F95396"/>
    <w:rsid w:val="00F956E2"/>
    <w:rsid w:val="00F95E82"/>
    <w:rsid w:val="00F96C5A"/>
    <w:rsid w:val="00F97512"/>
    <w:rsid w:val="00F97566"/>
    <w:rsid w:val="00FA019D"/>
    <w:rsid w:val="00FA050F"/>
    <w:rsid w:val="00FA082B"/>
    <w:rsid w:val="00FA0A80"/>
    <w:rsid w:val="00FA0EF8"/>
    <w:rsid w:val="00FA1141"/>
    <w:rsid w:val="00FA1525"/>
    <w:rsid w:val="00FA165E"/>
    <w:rsid w:val="00FA179F"/>
    <w:rsid w:val="00FA1AEC"/>
    <w:rsid w:val="00FA1C0C"/>
    <w:rsid w:val="00FA1C38"/>
    <w:rsid w:val="00FA2A93"/>
    <w:rsid w:val="00FA37ED"/>
    <w:rsid w:val="00FA38B4"/>
    <w:rsid w:val="00FA3E83"/>
    <w:rsid w:val="00FA5042"/>
    <w:rsid w:val="00FA54B3"/>
    <w:rsid w:val="00FA5561"/>
    <w:rsid w:val="00FA5B8B"/>
    <w:rsid w:val="00FA6033"/>
    <w:rsid w:val="00FA611B"/>
    <w:rsid w:val="00FA61D5"/>
    <w:rsid w:val="00FA62BA"/>
    <w:rsid w:val="00FA6363"/>
    <w:rsid w:val="00FA64EC"/>
    <w:rsid w:val="00FA6A8F"/>
    <w:rsid w:val="00FA7069"/>
    <w:rsid w:val="00FA710A"/>
    <w:rsid w:val="00FA7163"/>
    <w:rsid w:val="00FA7183"/>
    <w:rsid w:val="00FA7736"/>
    <w:rsid w:val="00FB0610"/>
    <w:rsid w:val="00FB09BF"/>
    <w:rsid w:val="00FB09EA"/>
    <w:rsid w:val="00FB0F69"/>
    <w:rsid w:val="00FB13B1"/>
    <w:rsid w:val="00FB1496"/>
    <w:rsid w:val="00FB1BD9"/>
    <w:rsid w:val="00FB1E3F"/>
    <w:rsid w:val="00FB248C"/>
    <w:rsid w:val="00FB272C"/>
    <w:rsid w:val="00FB282A"/>
    <w:rsid w:val="00FB2DFD"/>
    <w:rsid w:val="00FB3187"/>
    <w:rsid w:val="00FB34F6"/>
    <w:rsid w:val="00FB3A5D"/>
    <w:rsid w:val="00FB3AF1"/>
    <w:rsid w:val="00FB3B95"/>
    <w:rsid w:val="00FB3E51"/>
    <w:rsid w:val="00FB406B"/>
    <w:rsid w:val="00FB4907"/>
    <w:rsid w:val="00FB5074"/>
    <w:rsid w:val="00FB50B0"/>
    <w:rsid w:val="00FB51C4"/>
    <w:rsid w:val="00FB5826"/>
    <w:rsid w:val="00FB5A92"/>
    <w:rsid w:val="00FB5BB1"/>
    <w:rsid w:val="00FB5E4B"/>
    <w:rsid w:val="00FB62FE"/>
    <w:rsid w:val="00FB696B"/>
    <w:rsid w:val="00FB6B65"/>
    <w:rsid w:val="00FB6C16"/>
    <w:rsid w:val="00FB6E5C"/>
    <w:rsid w:val="00FB76FF"/>
    <w:rsid w:val="00FB77F4"/>
    <w:rsid w:val="00FB7B4B"/>
    <w:rsid w:val="00FB7D23"/>
    <w:rsid w:val="00FB7E83"/>
    <w:rsid w:val="00FC0786"/>
    <w:rsid w:val="00FC082D"/>
    <w:rsid w:val="00FC093F"/>
    <w:rsid w:val="00FC0972"/>
    <w:rsid w:val="00FC0B58"/>
    <w:rsid w:val="00FC0C89"/>
    <w:rsid w:val="00FC0F72"/>
    <w:rsid w:val="00FC0FF7"/>
    <w:rsid w:val="00FC1578"/>
    <w:rsid w:val="00FC190D"/>
    <w:rsid w:val="00FC1EE5"/>
    <w:rsid w:val="00FC200E"/>
    <w:rsid w:val="00FC3172"/>
    <w:rsid w:val="00FC3222"/>
    <w:rsid w:val="00FC33B1"/>
    <w:rsid w:val="00FC35CD"/>
    <w:rsid w:val="00FC4090"/>
    <w:rsid w:val="00FC4154"/>
    <w:rsid w:val="00FC41D5"/>
    <w:rsid w:val="00FC4387"/>
    <w:rsid w:val="00FC46E6"/>
    <w:rsid w:val="00FC4A1B"/>
    <w:rsid w:val="00FC5561"/>
    <w:rsid w:val="00FC55A7"/>
    <w:rsid w:val="00FC5677"/>
    <w:rsid w:val="00FC5C34"/>
    <w:rsid w:val="00FC5C41"/>
    <w:rsid w:val="00FC608D"/>
    <w:rsid w:val="00FC6585"/>
    <w:rsid w:val="00FC65D2"/>
    <w:rsid w:val="00FC70D5"/>
    <w:rsid w:val="00FC77E1"/>
    <w:rsid w:val="00FC7A16"/>
    <w:rsid w:val="00FC7AA6"/>
    <w:rsid w:val="00FD000C"/>
    <w:rsid w:val="00FD03FA"/>
    <w:rsid w:val="00FD0A80"/>
    <w:rsid w:val="00FD0B82"/>
    <w:rsid w:val="00FD1172"/>
    <w:rsid w:val="00FD11F5"/>
    <w:rsid w:val="00FD123F"/>
    <w:rsid w:val="00FD15F3"/>
    <w:rsid w:val="00FD1A9C"/>
    <w:rsid w:val="00FD1B21"/>
    <w:rsid w:val="00FD1B92"/>
    <w:rsid w:val="00FD1CF8"/>
    <w:rsid w:val="00FD20B0"/>
    <w:rsid w:val="00FD2694"/>
    <w:rsid w:val="00FD2786"/>
    <w:rsid w:val="00FD2DAB"/>
    <w:rsid w:val="00FD2FF5"/>
    <w:rsid w:val="00FD2FF6"/>
    <w:rsid w:val="00FD31A2"/>
    <w:rsid w:val="00FD31C4"/>
    <w:rsid w:val="00FD395A"/>
    <w:rsid w:val="00FD3BE9"/>
    <w:rsid w:val="00FD42FB"/>
    <w:rsid w:val="00FD46EA"/>
    <w:rsid w:val="00FD4A2D"/>
    <w:rsid w:val="00FD4E23"/>
    <w:rsid w:val="00FD506C"/>
    <w:rsid w:val="00FD560F"/>
    <w:rsid w:val="00FD5C6E"/>
    <w:rsid w:val="00FD5FCC"/>
    <w:rsid w:val="00FD63E7"/>
    <w:rsid w:val="00FD66FB"/>
    <w:rsid w:val="00FD67BB"/>
    <w:rsid w:val="00FD6880"/>
    <w:rsid w:val="00FD69DA"/>
    <w:rsid w:val="00FD72C8"/>
    <w:rsid w:val="00FE0731"/>
    <w:rsid w:val="00FE0997"/>
    <w:rsid w:val="00FE0A1F"/>
    <w:rsid w:val="00FE0CDA"/>
    <w:rsid w:val="00FE0ED9"/>
    <w:rsid w:val="00FE10EC"/>
    <w:rsid w:val="00FE11E2"/>
    <w:rsid w:val="00FE128D"/>
    <w:rsid w:val="00FE134F"/>
    <w:rsid w:val="00FE16E3"/>
    <w:rsid w:val="00FE18B4"/>
    <w:rsid w:val="00FE1ADC"/>
    <w:rsid w:val="00FE1B09"/>
    <w:rsid w:val="00FE2754"/>
    <w:rsid w:val="00FE27B3"/>
    <w:rsid w:val="00FE2935"/>
    <w:rsid w:val="00FE2DA8"/>
    <w:rsid w:val="00FE2F97"/>
    <w:rsid w:val="00FE3067"/>
    <w:rsid w:val="00FE37FD"/>
    <w:rsid w:val="00FE3987"/>
    <w:rsid w:val="00FE3A02"/>
    <w:rsid w:val="00FE3FB4"/>
    <w:rsid w:val="00FE406E"/>
    <w:rsid w:val="00FE4363"/>
    <w:rsid w:val="00FE4439"/>
    <w:rsid w:val="00FE4488"/>
    <w:rsid w:val="00FE4715"/>
    <w:rsid w:val="00FE484D"/>
    <w:rsid w:val="00FE4D88"/>
    <w:rsid w:val="00FE4E76"/>
    <w:rsid w:val="00FE5006"/>
    <w:rsid w:val="00FE5028"/>
    <w:rsid w:val="00FE52B4"/>
    <w:rsid w:val="00FE5486"/>
    <w:rsid w:val="00FE61AD"/>
    <w:rsid w:val="00FE63DA"/>
    <w:rsid w:val="00FE64B0"/>
    <w:rsid w:val="00FE650A"/>
    <w:rsid w:val="00FE6761"/>
    <w:rsid w:val="00FE6784"/>
    <w:rsid w:val="00FE6B7F"/>
    <w:rsid w:val="00FE74C4"/>
    <w:rsid w:val="00FE7564"/>
    <w:rsid w:val="00FF0150"/>
    <w:rsid w:val="00FF058A"/>
    <w:rsid w:val="00FF09B4"/>
    <w:rsid w:val="00FF0E11"/>
    <w:rsid w:val="00FF0E57"/>
    <w:rsid w:val="00FF0E75"/>
    <w:rsid w:val="00FF11B7"/>
    <w:rsid w:val="00FF1CD9"/>
    <w:rsid w:val="00FF25C2"/>
    <w:rsid w:val="00FF2A45"/>
    <w:rsid w:val="00FF2C39"/>
    <w:rsid w:val="00FF2D15"/>
    <w:rsid w:val="00FF2D46"/>
    <w:rsid w:val="00FF363F"/>
    <w:rsid w:val="00FF3B39"/>
    <w:rsid w:val="00FF3E5E"/>
    <w:rsid w:val="00FF4C04"/>
    <w:rsid w:val="00FF4C95"/>
    <w:rsid w:val="00FF5A9C"/>
    <w:rsid w:val="00FF5CCB"/>
    <w:rsid w:val="00FF5E5B"/>
    <w:rsid w:val="00FF6082"/>
    <w:rsid w:val="00FF6143"/>
    <w:rsid w:val="00FF6445"/>
    <w:rsid w:val="00FF64AA"/>
    <w:rsid w:val="00FF666D"/>
    <w:rsid w:val="00FF66DA"/>
    <w:rsid w:val="00FF6733"/>
    <w:rsid w:val="00FF688B"/>
    <w:rsid w:val="00FF6F80"/>
    <w:rsid w:val="00FF723E"/>
    <w:rsid w:val="00FF757F"/>
    <w:rsid w:val="00FF792F"/>
    <w:rsid w:val="00FF79A7"/>
    <w:rsid w:val="00FF7F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98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="Verdana" w:hAnsi="Verdana" w:cs="Verdana"/>
        <w:lang w:val="ru-RU" w:eastAsia="ru-RU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">
    <w:name w:val="Normal"/>
    <w:qFormat/>
    <w:rsid w:val="005B0103"/>
    <w:rPr>
      <w:sz w:val="28"/>
    </w:rPr>
  </w:style>
  <w:style w:type="paragraph" w:styleId="1">
    <w:name w:val="heading 1"/>
    <w:basedOn w:val="a"/>
    <w:next w:val="a"/>
    <w:link w:val="10"/>
    <w:qFormat/>
    <w:rsid w:val="005B0103"/>
    <w:pPr>
      <w:keepNext/>
      <w:outlineLvl w:val="0"/>
    </w:pPr>
    <w:rPr>
      <w:rFonts w:ascii="Cambria" w:hAnsi="Cambria" w:cs="Times New Roman"/>
      <w:b/>
      <w:kern w:val="32"/>
      <w:sz w:val="32"/>
    </w:rPr>
  </w:style>
  <w:style w:type="paragraph" w:styleId="2">
    <w:name w:val="heading 2"/>
    <w:basedOn w:val="a"/>
    <w:next w:val="a"/>
    <w:link w:val="20"/>
    <w:qFormat/>
    <w:rsid w:val="005B0103"/>
    <w:pPr>
      <w:keepNext/>
      <w:jc w:val="center"/>
      <w:outlineLvl w:val="1"/>
    </w:pPr>
    <w:rPr>
      <w:rFonts w:ascii="Cambria" w:hAnsi="Cambria" w:cs="Times New Roman"/>
      <w:b/>
      <w:i/>
    </w:rPr>
  </w:style>
  <w:style w:type="paragraph" w:styleId="3">
    <w:name w:val="heading 3"/>
    <w:basedOn w:val="a"/>
    <w:next w:val="a"/>
    <w:link w:val="30"/>
    <w:uiPriority w:val="99"/>
    <w:qFormat/>
    <w:rsid w:val="005B0103"/>
    <w:pPr>
      <w:keepNext/>
      <w:outlineLvl w:val="2"/>
    </w:pPr>
    <w:rPr>
      <w:rFonts w:ascii="Cambria" w:hAnsi="Cambria" w:cs="Times New Roman"/>
      <w:b/>
      <w:sz w:val="26"/>
    </w:rPr>
  </w:style>
  <w:style w:type="paragraph" w:styleId="4">
    <w:name w:val="heading 4"/>
    <w:basedOn w:val="a"/>
    <w:next w:val="a"/>
    <w:link w:val="40"/>
    <w:uiPriority w:val="99"/>
    <w:qFormat/>
    <w:rsid w:val="005B0103"/>
    <w:pPr>
      <w:keepNext/>
      <w:ind w:right="33"/>
      <w:outlineLvl w:val="3"/>
    </w:pPr>
    <w:rPr>
      <w:rFonts w:ascii="Calibri" w:hAnsi="Calibri" w:cs="Times New Roman"/>
      <w:b/>
    </w:rPr>
  </w:style>
  <w:style w:type="paragraph" w:styleId="5">
    <w:name w:val="heading 5"/>
    <w:basedOn w:val="a"/>
    <w:next w:val="a"/>
    <w:link w:val="50"/>
    <w:uiPriority w:val="99"/>
    <w:qFormat/>
    <w:rsid w:val="005B0103"/>
    <w:pPr>
      <w:keepNext/>
      <w:jc w:val="both"/>
      <w:outlineLvl w:val="4"/>
    </w:pPr>
    <w:rPr>
      <w:rFonts w:ascii="Calibri" w:hAnsi="Calibri" w:cs="Times New Roman"/>
      <w:b/>
      <w:i/>
      <w:sz w:val="26"/>
    </w:rPr>
  </w:style>
  <w:style w:type="paragraph" w:styleId="6">
    <w:name w:val="heading 6"/>
    <w:basedOn w:val="a"/>
    <w:next w:val="a"/>
    <w:link w:val="60"/>
    <w:uiPriority w:val="99"/>
    <w:qFormat/>
    <w:rsid w:val="005B0103"/>
    <w:pPr>
      <w:keepNext/>
      <w:outlineLvl w:val="5"/>
    </w:pPr>
    <w:rPr>
      <w:rFonts w:ascii="Calibri" w:hAnsi="Calibri" w:cs="Times New Roman"/>
      <w:b/>
      <w:sz w:val="20"/>
    </w:rPr>
  </w:style>
  <w:style w:type="paragraph" w:styleId="7">
    <w:name w:val="heading 7"/>
    <w:basedOn w:val="a"/>
    <w:next w:val="a"/>
    <w:link w:val="70"/>
    <w:uiPriority w:val="99"/>
    <w:qFormat/>
    <w:rsid w:val="005B0103"/>
    <w:pPr>
      <w:keepNext/>
      <w:outlineLvl w:val="6"/>
    </w:pPr>
    <w:rPr>
      <w:rFonts w:ascii="FreeSans" w:hAnsi="FreeSans" w:cs="Times New Roman"/>
      <w:b/>
      <w:sz w:val="22"/>
      <w:u w:val="single"/>
    </w:rPr>
  </w:style>
  <w:style w:type="paragraph" w:styleId="8">
    <w:name w:val="heading 8"/>
    <w:basedOn w:val="a"/>
    <w:next w:val="a"/>
    <w:link w:val="80"/>
    <w:uiPriority w:val="99"/>
    <w:qFormat/>
    <w:rsid w:val="005B0103"/>
    <w:pPr>
      <w:keepNext/>
      <w:jc w:val="both"/>
      <w:outlineLvl w:val="7"/>
    </w:pPr>
    <w:rPr>
      <w:rFonts w:ascii="Calibri" w:hAnsi="Calibri" w:cs="Times New Roman"/>
      <w:i/>
      <w:sz w:val="24"/>
    </w:rPr>
  </w:style>
  <w:style w:type="paragraph" w:styleId="9">
    <w:name w:val="heading 9"/>
    <w:basedOn w:val="a"/>
    <w:next w:val="a"/>
    <w:link w:val="90"/>
    <w:uiPriority w:val="99"/>
    <w:qFormat/>
    <w:rsid w:val="005B0103"/>
    <w:pPr>
      <w:keepNext/>
      <w:outlineLvl w:val="8"/>
    </w:pPr>
    <w:rPr>
      <w:rFonts w:ascii="Cambria" w:hAnsi="Cambria" w:cs="Times New Roman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186935"/>
    <w:rPr>
      <w:rFonts w:ascii="Cambria" w:hAnsi="Cambria" w:cs="Times New Roman"/>
      <w:b/>
      <w:kern w:val="32"/>
      <w:sz w:val="32"/>
      <w:lang w:val="ru-RU" w:eastAsia="ru-RU"/>
    </w:rPr>
  </w:style>
  <w:style w:type="character" w:customStyle="1" w:styleId="20">
    <w:name w:val="Заголовок 2 Знак"/>
    <w:link w:val="2"/>
    <w:uiPriority w:val="99"/>
    <w:semiHidden/>
    <w:locked/>
    <w:rsid w:val="00186935"/>
    <w:rPr>
      <w:rFonts w:ascii="Cambria" w:hAnsi="Cambria" w:cs="Times New Roman"/>
      <w:b/>
      <w:i/>
      <w:sz w:val="28"/>
      <w:lang w:val="ru-RU" w:eastAsia="ru-RU"/>
    </w:rPr>
  </w:style>
  <w:style w:type="character" w:customStyle="1" w:styleId="30">
    <w:name w:val="Заголовок 3 Знак"/>
    <w:link w:val="3"/>
    <w:uiPriority w:val="99"/>
    <w:semiHidden/>
    <w:locked/>
    <w:rsid w:val="00186935"/>
    <w:rPr>
      <w:rFonts w:ascii="Cambria" w:hAnsi="Cambria" w:cs="Times New Roman"/>
      <w:b/>
      <w:sz w:val="26"/>
      <w:lang w:val="ru-RU" w:eastAsia="ru-RU"/>
    </w:rPr>
  </w:style>
  <w:style w:type="character" w:customStyle="1" w:styleId="40">
    <w:name w:val="Заголовок 4 Знак"/>
    <w:link w:val="4"/>
    <w:uiPriority w:val="99"/>
    <w:semiHidden/>
    <w:locked/>
    <w:rsid w:val="00186935"/>
    <w:rPr>
      <w:rFonts w:ascii="Calibri" w:hAnsi="Calibri" w:cs="Times New Roman"/>
      <w:b/>
      <w:sz w:val="28"/>
      <w:lang w:val="ru-RU" w:eastAsia="ru-RU"/>
    </w:rPr>
  </w:style>
  <w:style w:type="character" w:customStyle="1" w:styleId="50">
    <w:name w:val="Заголовок 5 Знак"/>
    <w:link w:val="5"/>
    <w:uiPriority w:val="99"/>
    <w:semiHidden/>
    <w:locked/>
    <w:rsid w:val="00186935"/>
    <w:rPr>
      <w:rFonts w:ascii="Calibri" w:hAnsi="Calibri" w:cs="Times New Roman"/>
      <w:b/>
      <w:i/>
      <w:sz w:val="26"/>
      <w:lang w:val="ru-RU" w:eastAsia="ru-RU"/>
    </w:rPr>
  </w:style>
  <w:style w:type="character" w:customStyle="1" w:styleId="60">
    <w:name w:val="Заголовок 6 Знак"/>
    <w:link w:val="6"/>
    <w:uiPriority w:val="99"/>
    <w:semiHidden/>
    <w:locked/>
    <w:rsid w:val="00186935"/>
    <w:rPr>
      <w:rFonts w:ascii="Calibri" w:hAnsi="Calibri" w:cs="Times New Roman"/>
      <w:b/>
      <w:lang w:val="ru-RU" w:eastAsia="ru-RU"/>
    </w:rPr>
  </w:style>
  <w:style w:type="character" w:customStyle="1" w:styleId="70">
    <w:name w:val="Заголовок 7 Знак"/>
    <w:link w:val="7"/>
    <w:uiPriority w:val="99"/>
    <w:locked/>
    <w:rsid w:val="005F4801"/>
    <w:rPr>
      <w:rFonts w:ascii="FreeSans" w:hAnsi="FreeSans" w:cs="Times New Roman"/>
      <w:b/>
      <w:sz w:val="22"/>
      <w:u w:val="single"/>
      <w:lang w:val="ru-RU" w:eastAsia="ru-RU"/>
    </w:rPr>
  </w:style>
  <w:style w:type="character" w:customStyle="1" w:styleId="80">
    <w:name w:val="Заголовок 8 Знак"/>
    <w:link w:val="8"/>
    <w:uiPriority w:val="99"/>
    <w:semiHidden/>
    <w:locked/>
    <w:rsid w:val="00186935"/>
    <w:rPr>
      <w:rFonts w:ascii="Calibri" w:hAnsi="Calibri" w:cs="Times New Roman"/>
      <w:i/>
      <w:sz w:val="24"/>
      <w:lang w:val="ru-RU" w:eastAsia="ru-RU"/>
    </w:rPr>
  </w:style>
  <w:style w:type="character" w:customStyle="1" w:styleId="90">
    <w:name w:val="Заголовок 9 Знак"/>
    <w:link w:val="9"/>
    <w:uiPriority w:val="99"/>
    <w:semiHidden/>
    <w:locked/>
    <w:rsid w:val="00186935"/>
    <w:rPr>
      <w:rFonts w:ascii="Cambria" w:hAnsi="Cambria" w:cs="Times New Roman"/>
      <w:lang w:val="ru-RU" w:eastAsia="ru-RU"/>
    </w:rPr>
  </w:style>
  <w:style w:type="paragraph" w:styleId="a3">
    <w:name w:val="Title"/>
    <w:basedOn w:val="a"/>
    <w:link w:val="a4"/>
    <w:uiPriority w:val="99"/>
    <w:qFormat/>
    <w:rsid w:val="005B0103"/>
    <w:pPr>
      <w:jc w:val="center"/>
    </w:pPr>
    <w:rPr>
      <w:rFonts w:ascii="Cambria" w:hAnsi="Cambria" w:cs="Times New Roman"/>
      <w:b/>
      <w:kern w:val="28"/>
      <w:sz w:val="32"/>
    </w:rPr>
  </w:style>
  <w:style w:type="character" w:customStyle="1" w:styleId="a4">
    <w:name w:val="Название Знак"/>
    <w:link w:val="a3"/>
    <w:uiPriority w:val="99"/>
    <w:locked/>
    <w:rsid w:val="00186935"/>
    <w:rPr>
      <w:rFonts w:ascii="Cambria" w:hAnsi="Cambria" w:cs="Times New Roman"/>
      <w:b/>
      <w:kern w:val="28"/>
      <w:sz w:val="32"/>
      <w:lang w:val="ru-RU" w:eastAsia="ru-RU"/>
    </w:rPr>
  </w:style>
  <w:style w:type="paragraph" w:styleId="a5">
    <w:name w:val="Body Text Indent"/>
    <w:basedOn w:val="a"/>
    <w:link w:val="a6"/>
    <w:uiPriority w:val="99"/>
    <w:rsid w:val="005B0103"/>
    <w:pPr>
      <w:ind w:left="435"/>
      <w:jc w:val="both"/>
    </w:pPr>
    <w:rPr>
      <w:rFonts w:cs="Times New Roman"/>
      <w:sz w:val="20"/>
    </w:rPr>
  </w:style>
  <w:style w:type="character" w:customStyle="1" w:styleId="a6">
    <w:name w:val="Основной текст с отступом Знак"/>
    <w:link w:val="a5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styleId="a7">
    <w:name w:val="Hyperlink"/>
    <w:uiPriority w:val="99"/>
    <w:rsid w:val="005B0103"/>
    <w:rPr>
      <w:rFonts w:cs="Times New Roman"/>
      <w:color w:val="0000FF"/>
      <w:u w:val="single"/>
    </w:rPr>
  </w:style>
  <w:style w:type="paragraph" w:styleId="a8">
    <w:name w:val="header"/>
    <w:basedOn w:val="a"/>
    <w:link w:val="a9"/>
    <w:uiPriority w:val="99"/>
    <w:rsid w:val="005B0103"/>
    <w:pPr>
      <w:tabs>
        <w:tab w:val="center" w:pos="4153"/>
        <w:tab w:val="right" w:pos="8306"/>
      </w:tabs>
    </w:pPr>
    <w:rPr>
      <w:rFonts w:cs="Times New Roman"/>
      <w:sz w:val="20"/>
    </w:rPr>
  </w:style>
  <w:style w:type="character" w:customStyle="1" w:styleId="a9">
    <w:name w:val="Верхний колонтитул Знак"/>
    <w:link w:val="a8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styleId="aa">
    <w:name w:val="page number"/>
    <w:uiPriority w:val="99"/>
    <w:rsid w:val="005B0103"/>
    <w:rPr>
      <w:rFonts w:cs="Times New Roman"/>
    </w:rPr>
  </w:style>
  <w:style w:type="paragraph" w:styleId="21">
    <w:name w:val="Body Text 2"/>
    <w:basedOn w:val="a"/>
    <w:link w:val="22"/>
    <w:uiPriority w:val="99"/>
    <w:rsid w:val="005B0103"/>
    <w:pPr>
      <w:jc w:val="center"/>
    </w:pPr>
    <w:rPr>
      <w:rFonts w:cs="Times New Roman"/>
      <w:sz w:val="20"/>
    </w:rPr>
  </w:style>
  <w:style w:type="character" w:customStyle="1" w:styleId="22">
    <w:name w:val="Основной текст 2 Знак"/>
    <w:link w:val="21"/>
    <w:uiPriority w:val="99"/>
    <w:semiHidden/>
    <w:locked/>
    <w:rsid w:val="00186935"/>
    <w:rPr>
      <w:rFonts w:cs="Times New Roman"/>
      <w:sz w:val="20"/>
      <w:lang w:val="ru-RU" w:eastAsia="ru-RU"/>
    </w:rPr>
  </w:style>
  <w:style w:type="paragraph" w:styleId="ab">
    <w:name w:val="Body Text"/>
    <w:basedOn w:val="a"/>
    <w:link w:val="ac"/>
    <w:rsid w:val="005B0103"/>
    <w:pPr>
      <w:jc w:val="center"/>
    </w:pPr>
    <w:rPr>
      <w:rFonts w:cs="Times New Roman"/>
      <w:sz w:val="20"/>
    </w:rPr>
  </w:style>
  <w:style w:type="character" w:customStyle="1" w:styleId="ac">
    <w:name w:val="Основной текст Знак"/>
    <w:link w:val="ab"/>
    <w:locked/>
    <w:rsid w:val="00186935"/>
    <w:rPr>
      <w:rFonts w:cs="Times New Roman"/>
      <w:sz w:val="20"/>
      <w:lang w:val="ru-RU" w:eastAsia="ru-RU"/>
    </w:rPr>
  </w:style>
  <w:style w:type="paragraph" w:styleId="31">
    <w:name w:val="Body Text 3"/>
    <w:basedOn w:val="a"/>
    <w:link w:val="32"/>
    <w:uiPriority w:val="99"/>
    <w:rsid w:val="005B0103"/>
    <w:pPr>
      <w:jc w:val="both"/>
    </w:pPr>
    <w:rPr>
      <w:rFonts w:cs="Times New Roman"/>
      <w:sz w:val="16"/>
    </w:rPr>
  </w:style>
  <w:style w:type="character" w:customStyle="1" w:styleId="32">
    <w:name w:val="Основной текст 3 Знак"/>
    <w:link w:val="31"/>
    <w:uiPriority w:val="99"/>
    <w:semiHidden/>
    <w:locked/>
    <w:rsid w:val="00186935"/>
    <w:rPr>
      <w:rFonts w:cs="Times New Roman"/>
      <w:sz w:val="16"/>
      <w:lang w:val="ru-RU" w:eastAsia="ru-RU"/>
    </w:rPr>
  </w:style>
  <w:style w:type="character" w:customStyle="1" w:styleId="s">
    <w:name w:val="s"/>
    <w:uiPriority w:val="99"/>
    <w:rsid w:val="005B0103"/>
  </w:style>
  <w:style w:type="character" w:styleId="ad">
    <w:name w:val="FollowedHyperlink"/>
    <w:uiPriority w:val="99"/>
    <w:rsid w:val="005B0103"/>
    <w:rPr>
      <w:rFonts w:cs="Times New Roman"/>
      <w:color w:val="800080"/>
      <w:u w:val="single"/>
    </w:rPr>
  </w:style>
  <w:style w:type="paragraph" w:styleId="ae">
    <w:name w:val="footer"/>
    <w:basedOn w:val="a"/>
    <w:link w:val="af"/>
    <w:uiPriority w:val="99"/>
    <w:rsid w:val="005B0103"/>
    <w:pPr>
      <w:tabs>
        <w:tab w:val="center" w:pos="4677"/>
        <w:tab w:val="right" w:pos="9355"/>
      </w:tabs>
    </w:pPr>
    <w:rPr>
      <w:rFonts w:cs="Times New Roman"/>
      <w:sz w:val="20"/>
    </w:rPr>
  </w:style>
  <w:style w:type="character" w:customStyle="1" w:styleId="af">
    <w:name w:val="Нижний колонтитул Знак"/>
    <w:link w:val="ae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customStyle="1" w:styleId="s1">
    <w:name w:val="s1"/>
    <w:rsid w:val="005B0103"/>
    <w:rPr>
      <w:rFonts w:ascii="FreeSans" w:hAnsi="FreeSans"/>
    </w:rPr>
  </w:style>
  <w:style w:type="paragraph" w:styleId="af0">
    <w:name w:val="Balloon Text"/>
    <w:basedOn w:val="a"/>
    <w:link w:val="af1"/>
    <w:uiPriority w:val="99"/>
    <w:semiHidden/>
    <w:rsid w:val="005B0103"/>
    <w:rPr>
      <w:rFonts w:ascii="Times New Roman" w:hAnsi="Times New Roman" w:cs="Times New Roman"/>
      <w:sz w:val="2"/>
    </w:rPr>
  </w:style>
  <w:style w:type="character" w:customStyle="1" w:styleId="af1">
    <w:name w:val="Текст выноски Знак"/>
    <w:link w:val="af0"/>
    <w:uiPriority w:val="99"/>
    <w:semiHidden/>
    <w:locked/>
    <w:rsid w:val="00186935"/>
    <w:rPr>
      <w:rFonts w:ascii="Times New Roman" w:hAnsi="Times New Roman" w:cs="Times New Roman"/>
      <w:sz w:val="2"/>
      <w:lang w:val="ru-RU" w:eastAsia="ru-RU"/>
    </w:rPr>
  </w:style>
  <w:style w:type="character" w:styleId="af2">
    <w:name w:val="annotation reference"/>
    <w:uiPriority w:val="99"/>
    <w:semiHidden/>
    <w:rsid w:val="005B0103"/>
    <w:rPr>
      <w:rFonts w:cs="Times New Roman"/>
      <w:sz w:val="16"/>
    </w:rPr>
  </w:style>
  <w:style w:type="paragraph" w:styleId="af3">
    <w:name w:val="annotation text"/>
    <w:basedOn w:val="a"/>
    <w:link w:val="af4"/>
    <w:uiPriority w:val="99"/>
    <w:semiHidden/>
    <w:rsid w:val="005B0103"/>
    <w:rPr>
      <w:rFonts w:cs="Times New Roman"/>
      <w:sz w:val="20"/>
    </w:rPr>
  </w:style>
  <w:style w:type="character" w:customStyle="1" w:styleId="af4">
    <w:name w:val="Текст примечания Знак"/>
    <w:link w:val="af3"/>
    <w:uiPriority w:val="99"/>
    <w:semiHidden/>
    <w:locked/>
    <w:rsid w:val="00186935"/>
    <w:rPr>
      <w:rFonts w:cs="Times New Roman"/>
      <w:sz w:val="20"/>
      <w:lang w:val="ru-RU" w:eastAsia="ru-RU"/>
    </w:rPr>
  </w:style>
  <w:style w:type="paragraph" w:styleId="af5">
    <w:name w:val="annotation subject"/>
    <w:basedOn w:val="af3"/>
    <w:next w:val="af3"/>
    <w:link w:val="af6"/>
    <w:uiPriority w:val="99"/>
    <w:semiHidden/>
    <w:rsid w:val="005B0103"/>
    <w:rPr>
      <w:b/>
    </w:rPr>
  </w:style>
  <w:style w:type="character" w:customStyle="1" w:styleId="af6">
    <w:name w:val="Тема примечания Знак"/>
    <w:link w:val="af5"/>
    <w:uiPriority w:val="99"/>
    <w:semiHidden/>
    <w:locked/>
    <w:rsid w:val="00186935"/>
    <w:rPr>
      <w:rFonts w:cs="Times New Roman"/>
      <w:b/>
      <w:sz w:val="20"/>
      <w:lang w:val="ru-RU" w:eastAsia="ru-RU"/>
    </w:rPr>
  </w:style>
  <w:style w:type="character" w:customStyle="1" w:styleId="normal1">
    <w:name w:val="normal1"/>
    <w:uiPriority w:val="99"/>
    <w:rsid w:val="005B0103"/>
  </w:style>
  <w:style w:type="character" w:customStyle="1" w:styleId="ital1">
    <w:name w:val="ital1"/>
    <w:uiPriority w:val="99"/>
    <w:rsid w:val="005B0103"/>
    <w:rPr>
      <w:i/>
    </w:rPr>
  </w:style>
  <w:style w:type="character" w:customStyle="1" w:styleId="f14sb1">
    <w:name w:val="f14sb1"/>
    <w:uiPriority w:val="99"/>
    <w:rsid w:val="005B0103"/>
    <w:rPr>
      <w:rFonts w:ascii="FreeSans" w:hAnsi="FreeSans"/>
      <w:b/>
      <w:sz w:val="28"/>
    </w:rPr>
  </w:style>
  <w:style w:type="paragraph" w:customStyle="1" w:styleId="11">
    <w:name w:val="1"/>
    <w:basedOn w:val="a"/>
    <w:uiPriority w:val="99"/>
    <w:rsid w:val="007060C4"/>
    <w:rPr>
      <w:rFonts w:ascii="Symbol" w:hAnsi="Symbol" w:cs="Symbol"/>
      <w:sz w:val="20"/>
      <w:lang w:val="en-US" w:eastAsia="en-US"/>
    </w:rPr>
  </w:style>
  <w:style w:type="paragraph" w:styleId="af7">
    <w:name w:val="Normal (Web)"/>
    <w:basedOn w:val="a"/>
    <w:rsid w:val="002F5B65"/>
    <w:pPr>
      <w:spacing w:before="100" w:beforeAutospacing="1" w:after="100" w:afterAutospacing="1"/>
    </w:pPr>
    <w:rPr>
      <w:sz w:val="24"/>
      <w:szCs w:val="24"/>
    </w:rPr>
  </w:style>
  <w:style w:type="paragraph" w:customStyle="1" w:styleId="af8">
    <w:name w:val="Знак"/>
    <w:basedOn w:val="a"/>
    <w:uiPriority w:val="99"/>
    <w:rsid w:val="00492256"/>
    <w:pPr>
      <w:spacing w:after="160" w:line="240" w:lineRule="exact"/>
    </w:pPr>
    <w:rPr>
      <w:rFonts w:ascii="Symbol" w:hAnsi="Symbol"/>
      <w:sz w:val="20"/>
      <w:lang w:val="en-US" w:eastAsia="en-US"/>
    </w:rPr>
  </w:style>
  <w:style w:type="paragraph" w:customStyle="1" w:styleId="220">
    <w:name w:val="Основной текст 22"/>
    <w:basedOn w:val="a"/>
    <w:uiPriority w:val="99"/>
    <w:rsid w:val="007B5E7A"/>
    <w:pPr>
      <w:suppressAutoHyphens/>
    </w:pPr>
    <w:rPr>
      <w:kern w:val="1"/>
      <w:sz w:val="32"/>
      <w:szCs w:val="24"/>
      <w:lang w:eastAsia="zh-CN"/>
    </w:rPr>
  </w:style>
  <w:style w:type="character" w:customStyle="1" w:styleId="WW8Num1z6">
    <w:name w:val="WW8Num1z6"/>
    <w:uiPriority w:val="99"/>
    <w:rsid w:val="00B54640"/>
  </w:style>
  <w:style w:type="paragraph" w:customStyle="1" w:styleId="docdata">
    <w:name w:val="docdata"/>
    <w:aliases w:val="docy,v5,1941,baiaagaaboqcaaadswmaaavzawaaaaaaaaaaaaaaaaaaaaaaaaaaaaaaaaaaaaaaaaaaaaaaaaaaaaaaaaaaaaaaaaaaaaaaaaaaaaaaaaaaaaaaaaaaaaaaaaaaaaaaaaaaaaaaaaaaaaaaaaaaaaaaaaaaaaaaaaaaaaaaaaaaaaaaaaaaaaaaaaaaaaaaaaaaaaaaaaaaaaaaaaaaaaaaaaaaaaaaaaaaaaa"/>
    <w:basedOn w:val="a"/>
    <w:rsid w:val="004875DF"/>
    <w:pPr>
      <w:spacing w:before="100" w:beforeAutospacing="1" w:after="100" w:afterAutospacing="1"/>
    </w:pPr>
    <w:rPr>
      <w:sz w:val="24"/>
      <w:szCs w:val="24"/>
    </w:rPr>
  </w:style>
  <w:style w:type="character" w:customStyle="1" w:styleId="xfmc3">
    <w:name w:val="xfmc3"/>
    <w:uiPriority w:val="99"/>
    <w:rsid w:val="00DE6933"/>
  </w:style>
  <w:style w:type="character" w:customStyle="1" w:styleId="xfm94369454">
    <w:name w:val="xfm_94369454"/>
    <w:uiPriority w:val="99"/>
    <w:rsid w:val="002014CD"/>
  </w:style>
  <w:style w:type="character" w:customStyle="1" w:styleId="xfm70709312">
    <w:name w:val="xfm_70709312"/>
    <w:uiPriority w:val="99"/>
    <w:rsid w:val="006E6070"/>
  </w:style>
  <w:style w:type="character" w:styleId="af9">
    <w:name w:val="Emphasis"/>
    <w:uiPriority w:val="99"/>
    <w:qFormat/>
    <w:rsid w:val="007C29C6"/>
    <w:rPr>
      <w:rFonts w:cs="Times New Roman"/>
      <w:i/>
    </w:rPr>
  </w:style>
  <w:style w:type="character" w:customStyle="1" w:styleId="2302">
    <w:name w:val="2302"/>
    <w:aliases w:val="baiaagaaboqcaaadugqaaaxibaaaaaaaaaaaaaaaaaaaaaaaaaaaaaaaaaaaaaaaaaaaaaaaaaaaaaaaaaaaaaaaaaaaaaaaaaaaaaaaaaaaaaaaaaaaaaaaaaaaaaaaaaaaaaaaaaaaaaaaaaaaaaaaaaaaaaaaaaaaaaaaaaaaaaaaaaaaaaaaaaaaaaaaaaaaaaaaaaaaaaaaaaaaaaaaaaaaaaaaaaaaaaaa"/>
    <w:uiPriority w:val="99"/>
    <w:rsid w:val="00805CE2"/>
  </w:style>
  <w:style w:type="paragraph" w:customStyle="1" w:styleId="xfmc1">
    <w:name w:val="xfmc1"/>
    <w:basedOn w:val="a"/>
    <w:rsid w:val="00313F64"/>
    <w:pPr>
      <w:spacing w:before="100" w:beforeAutospacing="1" w:after="100" w:afterAutospacing="1"/>
    </w:pPr>
    <w:rPr>
      <w:sz w:val="24"/>
      <w:szCs w:val="24"/>
    </w:rPr>
  </w:style>
  <w:style w:type="character" w:customStyle="1" w:styleId="7788">
    <w:name w:val="7788"/>
    <w:aliases w:val="baiaagaaboqcaaadgamaaax8bwaaaaaaaaaaaaaaaaaaaaaaaaaaaaaaaaaaaaaaaaaaaaaaaaaaaaaaaaaaaaaaaaaaaaaaaaaaaaaaaaaaaaaaaaaaaaaaaaaaaaaaaaaaaaaaaaaaaaaaaaaaaaaaaaaaaaaaaaaaaaaaaaaaaaaaaaaaaaaaaaaaaaaaaaaaaaaaaaaaaaaaaaaaaaaaaaaaaaaaaaaaaaaa"/>
    <w:uiPriority w:val="99"/>
    <w:rsid w:val="003949CA"/>
  </w:style>
  <w:style w:type="character" w:customStyle="1" w:styleId="1874">
    <w:name w:val="1874"/>
    <w:aliases w:val="baiaagaaboqcaaadkqmaaau3awaaaaaaaaaaaaaaaaaaaaaaaaaaaaaaaaaaaaaaaaaaaaaaaaaaaaaaaaaaaaaaaaaaaaaaaaaaaaaaaaaaaaaaaaaaaaaaaaaaaaaaaaaaaaaaaaaaaaaaaaaaaaaaaaaaaaaaaaaaaaaaaaaaaaaaaaaaaaaaaaaaaaaaaaaaaaaaaaaaaaaaaaaaaaaaaaaaaaaaaaaaaaaa"/>
    <w:uiPriority w:val="99"/>
    <w:rsid w:val="003949CA"/>
  </w:style>
  <w:style w:type="character" w:customStyle="1" w:styleId="1876">
    <w:name w:val="1876"/>
    <w:aliases w:val="baiaagaaboqcaaadkwmaaau5awaaaaaaaaaaaaaaaaaaaaaaaaaaaaaaaaaaaaaaaaaaaaaaaaaaaaaaaaaaaaaaaaaaaaaaaaaaaaaaaaaaaaaaaaaaaaaaaaaaaaaaaaaaaaaaaaaaaaaaaaaaaaaaaaaaaaaaaaaaaaaaaaaaaaaaaaaaaaaaaaaaaaaaaaaaaaaaaaaaaaaaaaaaaaaaaaaaaaaaaaaaaaaa"/>
    <w:uiPriority w:val="99"/>
    <w:rsid w:val="008140E7"/>
  </w:style>
  <w:style w:type="character" w:customStyle="1" w:styleId="7790">
    <w:name w:val="7790"/>
    <w:aliases w:val="baiaagaaboqcaaadggmaaax+bwaaaaaaaaaaaaaaaaaaaaaaaaaaaaaaaaaaaaaaaaaaaaaaaaaaaaaaaaaaaaaaaaaaaaaaaaaaaaaaaaaaaaaaaaaaaaaaaaaaaaaaaaaaaaaaaaaaaaaaaaaaaaaaaaaaaaaaaaaaaaaaaaaaaaaaaaaaaaaaaaaaaaaaaaaaaaaaaaaaaaaaaaaaaaaaaaaaaaaaaaaaaaaa"/>
    <w:uiPriority w:val="99"/>
    <w:rsid w:val="000469AA"/>
  </w:style>
  <w:style w:type="character" w:customStyle="1" w:styleId="1870">
    <w:name w:val="1870"/>
    <w:aliases w:val="baiaagaaboqcaaadjqmaaauzawaaaaaaaaaaaaaaaaaaaaaaaaaaaaaaaaaaaaaaaaaaaaaaaaaaaaaaaaaaaaaaaaaaaaaaaaaaaaaaaaaaaaaaaaaaaaaaaaaaaaaaaaaaaaaaaaaaaaaaaaaaaaaaaaaaaaaaaaaaaaaaaaaaaaaaaaaaaaaaaaaaaaaaaaaaaaaaaaaaaaaaaaaaaaaaaaaaaaaaaaaaaaaa"/>
    <w:uiPriority w:val="99"/>
    <w:rsid w:val="00780921"/>
  </w:style>
  <w:style w:type="character" w:customStyle="1" w:styleId="1872">
    <w:name w:val="1872"/>
    <w:aliases w:val="baiaagaaboqcaaadjwmaaau1awaaaaaaaaaaaaaaaaaaaaaaaaaaaaaaaaaaaaaaaaaaaaaaaaaaaaaaaaaaaaaaaaaaaaaaaaaaaaaaaaaaaaaaaaaaaaaaaaaaaaaaaaaaaaaaaaaaaaaaaaaaaaaaaaaaaaaaaaaaaaaaaaaaaaaaaaaaaaaaaaaaaaaaaaaaaaaaaaaaaaaaaaaaaaaaaaaaaaaaaaaaaaaa"/>
    <w:uiPriority w:val="99"/>
    <w:rsid w:val="00793E7D"/>
  </w:style>
  <w:style w:type="character" w:customStyle="1" w:styleId="1879">
    <w:name w:val="1879"/>
    <w:aliases w:val="baiaagaaboqcaaadlgmaaau8awaaaaaaaaaaaaaaaaaaaaaaaaaaaaaaaaaaaaaaaaaaaaaaaaaaaaaaaaaaaaaaaaaaaaaaaaaaaaaaaaaaaaaaaaaaaaaaaaaaaaaaaaaaaaaaaaaaaaaaaaaaaaaaaaaaaaaaaaaaaaaaaaaaaaaaaaaaaaaaaaaaaaaaaaaaaaaaaaaaaaaaaaaaaaaaaaaaaaaaaaaaaaaa,1906"/>
    <w:uiPriority w:val="99"/>
    <w:rsid w:val="00CB1674"/>
  </w:style>
  <w:style w:type="character" w:customStyle="1" w:styleId="2029">
    <w:name w:val="2029"/>
    <w:aliases w:val="baiaagaaboqcaaadoamaaavgawaaaaaaaaaaaaaaaaaaaaaaaaaaaaaaaaaaaaaaaaaaaaaaaaaaaaaaaaaaaaaaaaaaaaaaaaaaaaaaaaaaaaaaaaaaaaaaaaaaaaaaaaaaaaaaaaaaaaaaaaaaaaaaaaaaaaaaaaaaaaaaaaaaaaaaaaaaaaaaaaaaaaaaaaaaaaaaaaaaaaaaaaaaaaaaaaaaaaaaaaaaaaaa"/>
    <w:uiPriority w:val="99"/>
    <w:rsid w:val="00050BBC"/>
  </w:style>
  <w:style w:type="character" w:customStyle="1" w:styleId="1900">
    <w:name w:val="1900"/>
    <w:aliases w:val="baiaagaaboqcaaadqwmaaavrawaaaaaaaaaaaaaaaaaaaaaaaaaaaaaaaaaaaaaaaaaaaaaaaaaaaaaaaaaaaaaaaaaaaaaaaaaaaaaaaaaaaaaaaaaaaaaaaaaaaaaaaaaaaaaaaaaaaaaaaaaaaaaaaaaaaaaaaaaaaaaaaaaaaaaaaaaaaaaaaaaaaaaaaaaaaaaaaaaaaaaaaaaaaaaaaaaaaaaaaaaaaaaa"/>
    <w:uiPriority w:val="99"/>
    <w:rsid w:val="004C399F"/>
  </w:style>
  <w:style w:type="character" w:customStyle="1" w:styleId="2034">
    <w:name w:val="2034"/>
    <w:aliases w:val="baiaagaaboqcaaadsqmaaavxawaaaaaaaaaaaaaaaaaaaaaaaaaaaaaaaaaaaaaaaaaaaaaaaaaaaaaaaaaaaaaaaaaaaaaaaaaaaaaaaaaaaaaaaaaaaaaaaaaaaaaaaaaaaaaaaaaaaaaaaaaaaaaaaaaaaaaaaaaaaaaaaaaaaaaaaaaaaaaaaaaaaaaaaaaaaaaaaaaaaaaaaaaaaaaaaaaaaaaaaaaaaaaa"/>
    <w:uiPriority w:val="99"/>
    <w:rsid w:val="0016643E"/>
  </w:style>
  <w:style w:type="character" w:customStyle="1" w:styleId="2036">
    <w:name w:val="2036"/>
    <w:uiPriority w:val="99"/>
    <w:rsid w:val="0016643E"/>
  </w:style>
  <w:style w:type="character" w:customStyle="1" w:styleId="xfm99624260">
    <w:name w:val="xfm_99624260"/>
    <w:uiPriority w:val="99"/>
    <w:rsid w:val="00661946"/>
  </w:style>
  <w:style w:type="character" w:customStyle="1" w:styleId="xfm75126219">
    <w:name w:val="xfm_75126219"/>
    <w:uiPriority w:val="99"/>
    <w:rsid w:val="00BE272E"/>
  </w:style>
  <w:style w:type="character" w:customStyle="1" w:styleId="xfm44098544">
    <w:name w:val="xfm_44098544"/>
    <w:uiPriority w:val="99"/>
    <w:rsid w:val="0031686C"/>
  </w:style>
  <w:style w:type="character" w:customStyle="1" w:styleId="xfm20427987">
    <w:name w:val="xfm_20427987"/>
    <w:uiPriority w:val="99"/>
    <w:rsid w:val="00092D35"/>
  </w:style>
  <w:style w:type="character" w:customStyle="1" w:styleId="xfm84860784">
    <w:name w:val="xfm_84860784"/>
    <w:rsid w:val="00A903FF"/>
  </w:style>
  <w:style w:type="character" w:customStyle="1" w:styleId="xfm74803845">
    <w:name w:val="xfm_74803845"/>
    <w:uiPriority w:val="99"/>
    <w:rsid w:val="00E7374E"/>
  </w:style>
  <w:style w:type="character" w:customStyle="1" w:styleId="xfm39137904">
    <w:name w:val="xfm_39137904"/>
    <w:uiPriority w:val="99"/>
    <w:rsid w:val="00350A0C"/>
  </w:style>
  <w:style w:type="character" w:customStyle="1" w:styleId="xfm73186454">
    <w:name w:val="xfm_73186454"/>
    <w:uiPriority w:val="99"/>
    <w:rsid w:val="00F50C21"/>
  </w:style>
  <w:style w:type="character" w:customStyle="1" w:styleId="xfm65598092">
    <w:name w:val="xfm_65598092"/>
    <w:uiPriority w:val="99"/>
    <w:rsid w:val="00A3279B"/>
  </w:style>
  <w:style w:type="character" w:customStyle="1" w:styleId="xfm65715162">
    <w:name w:val="xfm_65715162"/>
    <w:uiPriority w:val="99"/>
    <w:rsid w:val="0089017B"/>
  </w:style>
  <w:style w:type="character" w:customStyle="1" w:styleId="xfm43470746">
    <w:name w:val="xfm_43470746"/>
    <w:uiPriority w:val="99"/>
    <w:rsid w:val="00B25CAA"/>
  </w:style>
  <w:style w:type="character" w:customStyle="1" w:styleId="xfm66170766">
    <w:name w:val="xfm_66170766"/>
    <w:uiPriority w:val="99"/>
    <w:rsid w:val="00B25CAA"/>
  </w:style>
  <w:style w:type="paragraph" w:customStyle="1" w:styleId="12">
    <w:name w:val="Указатель1"/>
    <w:basedOn w:val="a"/>
    <w:uiPriority w:val="99"/>
    <w:rsid w:val="00C07A28"/>
    <w:pPr>
      <w:suppressLineNumbers/>
      <w:suppressAutoHyphens/>
    </w:pPr>
    <w:rPr>
      <w:rFonts w:cs="Courier New"/>
      <w:lang w:eastAsia="zh-CN"/>
    </w:rPr>
  </w:style>
  <w:style w:type="character" w:customStyle="1" w:styleId="xfm38980454">
    <w:name w:val="xfm_38980454"/>
    <w:uiPriority w:val="99"/>
    <w:rsid w:val="009F0B9F"/>
  </w:style>
  <w:style w:type="character" w:customStyle="1" w:styleId="xfm22161920">
    <w:name w:val="xfm_22161920"/>
    <w:uiPriority w:val="99"/>
    <w:rsid w:val="00E00A98"/>
  </w:style>
  <w:style w:type="character" w:customStyle="1" w:styleId="xfm42286238">
    <w:name w:val="xfm_42286238"/>
    <w:uiPriority w:val="99"/>
    <w:rsid w:val="004D14A8"/>
  </w:style>
  <w:style w:type="character" w:customStyle="1" w:styleId="xfm89782289">
    <w:name w:val="xfm_89782289"/>
    <w:uiPriority w:val="99"/>
    <w:rsid w:val="005C28F3"/>
  </w:style>
  <w:style w:type="character" w:customStyle="1" w:styleId="xfm25719155">
    <w:name w:val="xfm_25719155"/>
    <w:uiPriority w:val="99"/>
    <w:rsid w:val="00165007"/>
  </w:style>
  <w:style w:type="character" w:customStyle="1" w:styleId="xfm43187624">
    <w:name w:val="xfm_43187624"/>
    <w:uiPriority w:val="99"/>
    <w:rsid w:val="007805C3"/>
  </w:style>
  <w:style w:type="character" w:customStyle="1" w:styleId="xfm61095137">
    <w:name w:val="xfm_61095137"/>
    <w:uiPriority w:val="99"/>
    <w:rsid w:val="00367FD6"/>
  </w:style>
  <w:style w:type="character" w:customStyle="1" w:styleId="xfm28919223">
    <w:name w:val="xfm_28919223"/>
    <w:uiPriority w:val="99"/>
    <w:rsid w:val="007023CD"/>
  </w:style>
  <w:style w:type="character" w:customStyle="1" w:styleId="xfm58973077">
    <w:name w:val="xfm_58973077"/>
    <w:rsid w:val="00CE2F8C"/>
  </w:style>
  <w:style w:type="character" w:customStyle="1" w:styleId="xfm67300589">
    <w:name w:val="xfm_67300589"/>
    <w:uiPriority w:val="99"/>
    <w:rsid w:val="00FF25C2"/>
  </w:style>
  <w:style w:type="character" w:customStyle="1" w:styleId="xfm06328133">
    <w:name w:val="xfm_06328133"/>
    <w:rsid w:val="00D40094"/>
  </w:style>
  <w:style w:type="character" w:customStyle="1" w:styleId="xfm20100780">
    <w:name w:val="xfm_20100780"/>
    <w:uiPriority w:val="99"/>
    <w:rsid w:val="00AD4B58"/>
  </w:style>
  <w:style w:type="character" w:customStyle="1" w:styleId="xfm60965002">
    <w:name w:val="xfm_60965002"/>
    <w:uiPriority w:val="99"/>
    <w:rsid w:val="00B3693A"/>
  </w:style>
  <w:style w:type="character" w:customStyle="1" w:styleId="xfm89164636">
    <w:name w:val="xfm_89164636"/>
    <w:rsid w:val="00E41AF9"/>
  </w:style>
  <w:style w:type="paragraph" w:customStyle="1" w:styleId="afa">
    <w:name w:val="Содержимое таблицы"/>
    <w:basedOn w:val="a"/>
    <w:uiPriority w:val="99"/>
    <w:rsid w:val="00FC7AA6"/>
    <w:pPr>
      <w:widowControl w:val="0"/>
      <w:suppressLineNumbers/>
      <w:suppressAutoHyphens/>
    </w:pPr>
    <w:rPr>
      <w:rFonts w:ascii="Wingdings" w:hAnsi="Wingdings" w:cs="FreeSans"/>
      <w:kern w:val="2"/>
      <w:sz w:val="24"/>
      <w:szCs w:val="24"/>
      <w:lang w:val="en-US" w:eastAsia="zh-CN" w:bidi="hi-IN"/>
    </w:rPr>
  </w:style>
  <w:style w:type="character" w:customStyle="1" w:styleId="xfm16144668">
    <w:name w:val="xfm_16144668"/>
    <w:uiPriority w:val="99"/>
    <w:rsid w:val="0034561C"/>
  </w:style>
  <w:style w:type="character" w:customStyle="1" w:styleId="q4iawc">
    <w:name w:val="q4iawc"/>
    <w:uiPriority w:val="99"/>
    <w:rsid w:val="00835C52"/>
  </w:style>
  <w:style w:type="character" w:customStyle="1" w:styleId="fontstyle01">
    <w:name w:val="fontstyle01"/>
    <w:rsid w:val="0033083A"/>
    <w:rPr>
      <w:rFonts w:ascii="NewtonC-Identity-H" w:hAnsi="NewtonC-Identity-H" w:cs="NewtonC-Identity-H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western">
    <w:name w:val="western"/>
    <w:basedOn w:val="a"/>
    <w:rsid w:val="00B71768"/>
    <w:pPr>
      <w:suppressAutoHyphens/>
      <w:spacing w:before="100" w:after="100"/>
      <w:jc w:val="center"/>
    </w:pPr>
    <w:rPr>
      <w:rFonts w:eastAsia="Times New Roman" w:cs="Times New Roman"/>
      <w:color w:val="000000"/>
      <w:sz w:val="20"/>
      <w:lang w:eastAsia="zh-CN"/>
    </w:rPr>
  </w:style>
  <w:style w:type="paragraph" w:customStyle="1" w:styleId="afb">
    <w:name w:val="Знак"/>
    <w:basedOn w:val="a"/>
    <w:rsid w:val="009C1969"/>
    <w:pPr>
      <w:spacing w:after="160" w:line="240" w:lineRule="exact"/>
    </w:pPr>
    <w:rPr>
      <w:rFonts w:eastAsia="Times New Roman" w:cs="Times New Roman"/>
      <w:sz w:val="20"/>
      <w:lang w:val="en-US" w:eastAsia="en-US"/>
    </w:rPr>
  </w:style>
  <w:style w:type="character" w:customStyle="1" w:styleId="f14sb">
    <w:name w:val="f14sb"/>
    <w:basedOn w:val="a0"/>
    <w:rsid w:val="009C1969"/>
  </w:style>
  <w:style w:type="paragraph" w:customStyle="1" w:styleId="13">
    <w:name w:val="Обычный1"/>
    <w:rsid w:val="00F545D2"/>
    <w:rPr>
      <w:rFonts w:ascii="Times New Roman" w:eastAsia="Times New Roman" w:hAnsi="Times New Roman" w:cs="Times New Roman"/>
      <w:lang w:val="uk-UA"/>
    </w:rPr>
  </w:style>
  <w:style w:type="paragraph" w:customStyle="1" w:styleId="23">
    <w:name w:val="2"/>
    <w:basedOn w:val="a"/>
    <w:rsid w:val="0018054E"/>
    <w:pPr>
      <w:spacing w:after="160" w:line="240" w:lineRule="exact"/>
    </w:pPr>
    <w:rPr>
      <w:rFonts w:eastAsia="Times New Roman" w:cs="Times New Roman"/>
      <w:sz w:val="20"/>
      <w:lang w:val="en-US" w:eastAsia="en-US"/>
    </w:rPr>
  </w:style>
  <w:style w:type="paragraph" w:customStyle="1" w:styleId="24">
    <w:name w:val="Основной текст 24"/>
    <w:basedOn w:val="a"/>
    <w:rsid w:val="00CD48D4"/>
    <w:pPr>
      <w:suppressAutoHyphens/>
    </w:pPr>
    <w:rPr>
      <w:rFonts w:ascii="Times New Roman" w:eastAsia="Times New Roman" w:hAnsi="Times New Roman" w:cs="Times New Roman"/>
      <w:sz w:val="32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55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5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8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5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57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8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3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6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47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7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6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5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73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2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2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4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16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1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4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9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1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7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0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8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74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0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4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4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7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0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4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8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5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0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1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0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6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7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8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1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1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0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2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7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0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7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9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3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3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14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2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6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5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11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79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6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2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9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1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27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4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3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9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32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9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1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7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6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8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1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0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6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5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57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38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4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01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86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3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1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78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1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8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9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19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71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3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9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3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2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4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1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4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6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58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16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08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2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4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27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0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9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66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2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2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5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33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9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81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84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20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6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83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6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27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3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2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3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53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9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5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5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8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9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7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56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6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24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6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97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4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8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82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42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4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4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1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8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96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55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81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0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7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4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11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1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0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3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6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5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1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6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30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1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7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9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7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05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1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4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7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83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1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3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83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8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89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7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3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6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57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8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4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8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0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9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1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9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1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7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2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0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45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3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68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5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32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06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0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04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2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1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4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24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9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2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4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68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43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2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9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4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1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1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93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1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03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7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0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1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9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6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2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4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5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54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8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1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8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2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9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8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03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8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5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1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9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6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79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52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3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4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92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1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18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27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06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7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3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7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9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0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0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2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3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3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2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8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9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46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29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4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22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6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3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5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tranet.edqm.eu/4DLink1/4DCGI/Web_View/mono/124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158538-F84F-4ADA-A184-01069962B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149</TotalTime>
  <Pages>88</Pages>
  <Words>16036</Words>
  <Characters>91408</Characters>
  <Application>Microsoft Office Word</Application>
  <DocSecurity>0</DocSecurity>
  <Lines>761</Lines>
  <Paragraphs>21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>Фармакопейные стандартные образцы ГФУ</vt:lpstr>
      <vt:lpstr>Фармакопейные стандартные образцы ГФУ</vt:lpstr>
    </vt:vector>
  </TitlesOfParts>
  <Company/>
  <LinksUpToDate>false</LinksUpToDate>
  <CharactersWithSpaces>1072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армакопейные стандартные образцы ГФУ</dc:title>
  <dc:subject/>
  <dc:creator>KOVACH</dc:creator>
  <cp:keywords/>
  <dc:description/>
  <cp:lastModifiedBy>Алексей</cp:lastModifiedBy>
  <cp:revision>749</cp:revision>
  <cp:lastPrinted>2025-04-30T12:40:00Z</cp:lastPrinted>
  <dcterms:created xsi:type="dcterms:W3CDTF">2024-12-02T09:59:00Z</dcterms:created>
  <dcterms:modified xsi:type="dcterms:W3CDTF">2026-01-14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814627115</vt:i4>
  </property>
</Properties>
</file>